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BD4A34" w14:textId="77777777" w:rsidR="0040340E" w:rsidRPr="00A2187A" w:rsidRDefault="006E5947" w:rsidP="00B36E63">
      <w:pPr>
        <w:pStyle w:val="Title"/>
      </w:pPr>
      <w:r w:rsidRPr="00A2187A">
        <w:t>XXXXXXXXXX</w:t>
      </w:r>
      <w:r w:rsidR="0040340E" w:rsidRPr="00A2187A">
        <w:t xml:space="preserve"> </w:t>
      </w:r>
      <w:r w:rsidRPr="00A2187A">
        <w:t>XXXX</w:t>
      </w:r>
      <w:r w:rsidR="0040340E" w:rsidRPr="00A2187A">
        <w:t xml:space="preserve"> </w:t>
      </w:r>
      <w:r w:rsidRPr="00A2187A">
        <w:t>XXXXXXXXXX</w:t>
      </w:r>
      <w:r w:rsidR="0040340E" w:rsidRPr="00A2187A">
        <w:t xml:space="preserve"> </w:t>
      </w:r>
      <w:r w:rsidRPr="00A2187A">
        <w:t>XXX</w:t>
      </w:r>
      <w:r w:rsidR="0040340E" w:rsidRPr="00A2187A">
        <w:t xml:space="preserve"> </w:t>
      </w:r>
      <w:r w:rsidRPr="00A2187A">
        <w:t>XXX</w:t>
      </w:r>
      <w:r w:rsidR="0040340E" w:rsidRPr="00A2187A">
        <w:t xml:space="preserve"> </w:t>
      </w:r>
      <w:r w:rsidRPr="00A2187A">
        <w:t>XXXXXXXXXXX</w:t>
      </w:r>
      <w:r w:rsidR="0040340E" w:rsidRPr="00A2187A">
        <w:t xml:space="preserve"> </w:t>
      </w:r>
      <w:r w:rsidRPr="00A2187A">
        <w:t>XXXXXXX</w:t>
      </w:r>
      <w:r w:rsidR="00217902" w:rsidRPr="00A2187A">
        <w:t>X</w:t>
      </w:r>
      <w:r w:rsidR="0040340E" w:rsidRPr="00A2187A">
        <w:t xml:space="preserve"> </w:t>
      </w:r>
    </w:p>
    <w:p w14:paraId="23D484A2" w14:textId="3626DDED" w:rsidR="0040340E" w:rsidRPr="00A2187A" w:rsidRDefault="0040340E" w:rsidP="0040340E">
      <w:pPr>
        <w:pStyle w:val="Authors"/>
        <w:rPr>
          <w:noProof/>
        </w:rPr>
      </w:pPr>
    </w:p>
    <w:p w14:paraId="52190A42" w14:textId="25F828BC" w:rsidR="00181E28" w:rsidRPr="00181E28" w:rsidRDefault="00181E28" w:rsidP="00D47006">
      <w:pPr>
        <w:pStyle w:val="BodyText1"/>
        <w:spacing w:before="360" w:after="360" w:line="240" w:lineRule="auto"/>
      </w:pPr>
      <w:r>
        <w:t xml:space="preserve">JEL Category: </w:t>
      </w:r>
      <w:r w:rsidRPr="00181E28">
        <w:rPr>
          <w:b/>
          <w:bCs/>
        </w:rPr>
        <w:t>XXX, YYY, ZZZ</w:t>
      </w:r>
    </w:p>
    <w:p w14:paraId="2CBA9F3B" w14:textId="77777777" w:rsidR="00130254" w:rsidRDefault="00130254" w:rsidP="00130254">
      <w:pPr>
        <w:pStyle w:val="Summarybold"/>
        <w:spacing w:after="120"/>
        <w:rPr>
          <w:noProof/>
        </w:rPr>
      </w:pPr>
      <w:r>
        <w:rPr>
          <w:noProof/>
        </w:rPr>
        <w:t>Abstract:</w:t>
      </w:r>
    </w:p>
    <w:p w14:paraId="0E7B6CDC" w14:textId="77777777" w:rsidR="00130254" w:rsidRDefault="00130254" w:rsidP="00130254">
      <w:pPr>
        <w:pStyle w:val="Summary"/>
        <w:rPr>
          <w:noProof/>
        </w:rPr>
      </w:pPr>
      <w:r>
        <w:rPr>
          <w:noProof/>
        </w:rPr>
        <w:t>The abstract should be 150 to 250 words long. The Editorial Board may approve shorter or longer abstracts in cases where this is considered justified. In that sense, the editor can demand corrections of the abstract from the author. Unexplained abbreviations should not be used in the abstract. Xxxx xxxxxxxxxx xxxxxx xx xxx xxxxxxx xx xxxxxxxxx xx xxx xxxxxxxx xxxxxxx, xxxxxxxxxx xx xxxxxxxxxxxxx xxxxxxxxx. Xxx xxxxxxx xxxxxxxxxx xxx xxxxx xxxxxxxxxx xxxx xxx xxxx xx xxxxxxxxxxx, xxxxxxxxxx xxxxxxxxxxx, xxxxxxxxxx xxxxx, xxxxx xxx xxxxxxxxxxx xxxxxxxxx. Xxxxxxx xxxxxxxxx xx xxxxx xx xxx xxxxxxxxxxx xx XXX xxxxxxxxx xx xxx xxxxx xx xxxxxxxxxx xxxxxxx xxxxx xxx xxxxxxxxxx xx xxxxxx. Xxxx xxxxxxxxxx xxxxxx xx xxx xxxxxxx xx xxxxxxxxx xx xxx xxxxxxxx xxxxxxx, xxxxxxxxxx xx xxxxxxxxxxxxx xxxxxxxxx. Xxx xxxxxxx xxxxxxxxxx xxx xxxxx xxxxxxxxxx xxxx xxx xxxx xx xxxxxxxxxxx, xxxxxxxxxx xxxxxxxxxxx, xxxxxxxxxx xxxxx, xxxxx xxx xxxxxxxxxxx xxxxxxxxx. Xxxxxxx xxxxxxxxx xx xxxxx xx xxx xxxxxxxxxxx xx XXX xxxxxxxxx xx xxx xxxxx xx xxxxxxxxxx xxxxxxx xxxxx xxx xxxxxxxxxx xx xxxxxx. Xxxx xxxxxxxxxx xxxxxx xx xxx xxxxxxx xx xxxxxxxxx xx xxx xxxxxxxx xxxxxxx, xxxxxxxxxx xx xxxxxxxxxxxxx xxxxxxxxx. Xxx xxxxxxx xxxx xx xxxxxxxxxxx, xxxxxxxxxx xxxxxxxxxxx, xxxxxxxxxx xxxxx, xxxxx xxx xxxxxxxxxxx xxxxxxxxx. Xxxxxxx xxxxxxxxx xx xxxxx xx xxx xxxxxxxxxxx xx XXX xxxxxxxxx xx xxx xxxxx xx xxxxxxxxxx xxxxxxx xxxxx xxx xxxxxxxxxx xx xxxxxx. Xxxxxxx xx xxxx xxxx xxx xxxx xxxxx xxxxxxxxxxxx xx xxxxx xx xxxxxxxx xxxxxx xxx xxxxx xxxx xxxxxxx. Xx xxxx xxxxx, xxxxx xxx xxxxx xxxx xxxxxxxxxxxxxxx xxx xxxxxxxxxxxx xx XXX 31000 xxx XXX 27000 xxxxxxxx xx xxxxxxxxx xx xxxxxxxx.</w:t>
      </w:r>
    </w:p>
    <w:p w14:paraId="47EB7A6D" w14:textId="300BDFE8" w:rsidR="00B36E63" w:rsidRPr="00741AEC" w:rsidRDefault="00130254" w:rsidP="00130254">
      <w:pPr>
        <w:pStyle w:val="Keywordsbold"/>
        <w:spacing w:after="240" w:line="240" w:lineRule="auto"/>
        <w:contextualSpacing w:val="0"/>
        <w:rPr>
          <w:b w:val="0"/>
        </w:rPr>
      </w:pPr>
      <w:r>
        <w:t>Keywords:</w:t>
      </w:r>
      <w:r>
        <w:tab/>
      </w:r>
      <w:r w:rsidRPr="00741AEC">
        <w:rPr>
          <w:b w:val="0"/>
        </w:rPr>
        <w:t>four to ten keywords, xxxxxxxxxxx xxxxxxxx, xxxxxxxxxx, xxxxxxxxxxxxx xxxxxxxxxxxx, XXX 31000, XXX 27000</w:t>
      </w:r>
    </w:p>
    <w:p w14:paraId="6653FC08" w14:textId="728DE086" w:rsidR="00D0296C" w:rsidRPr="00A2187A" w:rsidRDefault="00D0296C" w:rsidP="0019216D">
      <w:pPr>
        <w:pStyle w:val="Keywordsbold"/>
        <w:sectPr w:rsidR="00D0296C" w:rsidRPr="00A2187A" w:rsidSect="003818D4">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417" w:right="1417" w:bottom="1417" w:left="1417" w:header="1020" w:footer="907" w:gutter="0"/>
          <w:cols w:sep="1" w:space="709"/>
          <w:titlePg/>
          <w:docGrid w:linePitch="326"/>
        </w:sectPr>
      </w:pPr>
    </w:p>
    <w:p w14:paraId="65EE1C2E" w14:textId="77777777" w:rsidR="004E1364" w:rsidRPr="007950CF" w:rsidRDefault="00FF5ACE" w:rsidP="00B36E63">
      <w:pPr>
        <w:pStyle w:val="Heading1"/>
      </w:pPr>
      <w:r w:rsidRPr="00B36E63">
        <w:t>Heading1</w:t>
      </w:r>
    </w:p>
    <w:p w14:paraId="7ABC05E5" w14:textId="77777777" w:rsidR="00C5468F" w:rsidRPr="00A2187A" w:rsidRDefault="006E5947" w:rsidP="00E322DA">
      <w:pPr>
        <w:pStyle w:val="BodyText1"/>
      </w:pPr>
      <w:r w:rsidRPr="00A2187A">
        <w:t>Xxx</w:t>
      </w:r>
      <w:r w:rsidR="00C5468F" w:rsidRPr="00A2187A">
        <w:t xml:space="preserve"> </w:t>
      </w:r>
      <w:r w:rsidRPr="00A2187A">
        <w:t>xxxxxxx</w:t>
      </w:r>
      <w:r w:rsidR="00C5468F" w:rsidRPr="00A2187A">
        <w:t xml:space="preserve"> </w:t>
      </w:r>
      <w:r w:rsidRPr="00A2187A">
        <w:t>xx</w:t>
      </w:r>
      <w:r w:rsidR="00C5468F" w:rsidRPr="00A2187A">
        <w:t xml:space="preserve"> </w:t>
      </w:r>
      <w:r w:rsidRPr="00A2187A">
        <w:t>xxxxxxxx</w:t>
      </w:r>
      <w:r w:rsidR="00C5468F" w:rsidRPr="00A2187A">
        <w:t xml:space="preserve"> </w:t>
      </w:r>
      <w:r w:rsidRPr="00A2187A">
        <w:t>xx</w:t>
      </w:r>
      <w:r w:rsidR="00C5468F" w:rsidRPr="00A2187A">
        <w:t xml:space="preserve"> </w:t>
      </w:r>
      <w:r w:rsidRPr="00A2187A">
        <w:t>xxxxxxx</w:t>
      </w:r>
      <w:r w:rsidR="00C5468F" w:rsidRPr="00A2187A">
        <w:t xml:space="preserve">, </w:t>
      </w:r>
      <w:r w:rsidRPr="00A2187A">
        <w:t>xxx</w:t>
      </w:r>
      <w:r w:rsidR="00C5468F" w:rsidRPr="00A2187A">
        <w:t xml:space="preserve"> </w:t>
      </w:r>
      <w:r w:rsidRPr="00A2187A">
        <w:t>xxxxxxxxx</w:t>
      </w:r>
      <w:r w:rsidR="00C5468F" w:rsidRPr="00A2187A">
        <w:t xml:space="preserve"> </w:t>
      </w:r>
      <w:r w:rsidRPr="00A2187A">
        <w:t>xxx</w:t>
      </w:r>
      <w:r w:rsidR="00C5468F" w:rsidRPr="00A2187A">
        <w:t xml:space="preserve"> </w:t>
      </w:r>
      <w:r w:rsidRPr="00A2187A">
        <w:t>xxxxxxxx</w:t>
      </w:r>
      <w:r w:rsidR="00C5468F" w:rsidRPr="00A2187A">
        <w:t xml:space="preserve"> </w:t>
      </w:r>
      <w:r w:rsidRPr="00A2187A">
        <w:t>xx</w:t>
      </w:r>
      <w:r w:rsidR="00C5468F" w:rsidRPr="00A2187A">
        <w:t xml:space="preserve"> </w:t>
      </w:r>
      <w:r w:rsidRPr="00A2187A">
        <w:t>xxxxxxxxxxxxx</w:t>
      </w:r>
      <w:r w:rsidR="00C5468F" w:rsidRPr="00A2187A">
        <w:t xml:space="preserve"> </w:t>
      </w:r>
      <w:r w:rsidRPr="00A2187A">
        <w:t>xxxxxxxxxxxxx</w:t>
      </w:r>
      <w:r w:rsidR="00C5468F" w:rsidRPr="00A2187A">
        <w:t xml:space="preserve">, </w:t>
      </w:r>
      <w:r w:rsidRPr="00A2187A">
        <w:t>xxx</w:t>
      </w:r>
      <w:r w:rsidR="00C5468F" w:rsidRPr="00A2187A">
        <w:t xml:space="preserve"> </w:t>
      </w:r>
      <w:r w:rsidRPr="00A2187A">
        <w:t>xxxxxxx</w:t>
      </w:r>
      <w:r w:rsidR="00C5468F" w:rsidRPr="00A2187A">
        <w:t xml:space="preserve"> </w:t>
      </w:r>
      <w:r w:rsidRPr="00A2187A">
        <w:t>xxxxxxxxx</w:t>
      </w:r>
      <w:r w:rsidR="00C5468F" w:rsidRPr="00A2187A">
        <w:t xml:space="preserve"> </w:t>
      </w:r>
      <w:r w:rsidRPr="00A2187A">
        <w:t>xx</w:t>
      </w:r>
      <w:r w:rsidR="00C5468F" w:rsidRPr="00A2187A">
        <w:t xml:space="preserve"> </w:t>
      </w:r>
      <w:r w:rsidRPr="00A2187A">
        <w:t>xxxxxx</w:t>
      </w:r>
      <w:r w:rsidR="00C5468F" w:rsidRPr="00A2187A">
        <w:t xml:space="preserve"> </w:t>
      </w:r>
      <w:r w:rsidRPr="00A2187A">
        <w:t>xxxxxxx</w:t>
      </w:r>
      <w:r w:rsidR="00C5468F" w:rsidRPr="00A2187A">
        <w:t xml:space="preserve">. </w:t>
      </w:r>
      <w:r w:rsidRPr="00A2187A">
        <w:t>Xxxx</w:t>
      </w:r>
      <w:r w:rsidR="00C5468F" w:rsidRPr="00A2187A">
        <w:t xml:space="preserve"> </w:t>
      </w:r>
      <w:r w:rsidRPr="00A2187A">
        <w:t>xxxxxx</w:t>
      </w:r>
      <w:r w:rsidR="00C5468F" w:rsidRPr="00A2187A">
        <w:t xml:space="preserve"> </w:t>
      </w:r>
      <w:r w:rsidRPr="00A2187A">
        <w:t>xx</w:t>
      </w:r>
      <w:r w:rsidR="00C5468F" w:rsidRPr="00A2187A">
        <w:t xml:space="preserve"> </w:t>
      </w:r>
      <w:r w:rsidRPr="00A2187A">
        <w:t>xxxxxxxxxxxx</w:t>
      </w:r>
      <w:r w:rsidR="00C5468F" w:rsidRPr="00A2187A">
        <w:t xml:space="preserve"> </w:t>
      </w:r>
      <w:r w:rsidRPr="00A2187A">
        <w:t>xxxxxxx</w:t>
      </w:r>
      <w:r w:rsidR="00C5468F" w:rsidRPr="00A2187A">
        <w:t xml:space="preserve"> </w:t>
      </w:r>
      <w:r w:rsidRPr="00A2187A">
        <w:t>xxxx</w:t>
      </w:r>
      <w:r w:rsidR="00C5468F" w:rsidRPr="00A2187A">
        <w:t xml:space="preserve"> </w:t>
      </w:r>
      <w:r w:rsidRPr="00A2187A">
        <w:t>xxx</w:t>
      </w:r>
      <w:r w:rsidR="00C5468F" w:rsidRPr="00A2187A">
        <w:t xml:space="preserve"> </w:t>
      </w:r>
      <w:r w:rsidRPr="00A2187A">
        <w:t>xxxxxxxxx</w:t>
      </w:r>
      <w:r w:rsidR="00C5468F" w:rsidRPr="00A2187A">
        <w:t xml:space="preserve"> </w:t>
      </w:r>
      <w:r w:rsidRPr="00A2187A">
        <w:t>xx</w:t>
      </w:r>
      <w:r w:rsidR="00C5468F" w:rsidRPr="00A2187A">
        <w:t xml:space="preserve"> </w:t>
      </w:r>
      <w:r w:rsidRPr="00A2187A">
        <w:t>xxx</w:t>
      </w:r>
      <w:r w:rsidR="00C5468F" w:rsidRPr="00A2187A">
        <w:t xml:space="preserve"> </w:t>
      </w:r>
      <w:r w:rsidRPr="00A2187A">
        <w:t>xxx</w:t>
      </w:r>
      <w:r w:rsidR="00C5468F" w:rsidRPr="00A2187A">
        <w:t xml:space="preserve"> </w:t>
      </w:r>
      <w:r w:rsidRPr="00A2187A">
        <w:t>xxxxxxxxxx</w:t>
      </w:r>
      <w:r w:rsidR="00C5468F" w:rsidRPr="00A2187A">
        <w:t xml:space="preserve">. </w:t>
      </w:r>
      <w:r w:rsidRPr="00A2187A">
        <w:t>Xxxxxxxxxxxxx</w:t>
      </w:r>
      <w:r w:rsidR="00C5468F" w:rsidRPr="00A2187A">
        <w:t xml:space="preserve"> </w:t>
      </w:r>
      <w:r w:rsidRPr="00A2187A">
        <w:t>xxxxxxxx</w:t>
      </w:r>
      <w:r w:rsidR="00C5468F" w:rsidRPr="00A2187A">
        <w:t xml:space="preserve"> </w:t>
      </w:r>
      <w:r w:rsidRPr="00A2187A">
        <w:t>xxxx</w:t>
      </w:r>
      <w:r w:rsidR="007166F2" w:rsidRPr="00A2187A">
        <w:t xml:space="preserve"> </w:t>
      </w:r>
      <w:r w:rsidRPr="00A2187A">
        <w:t>xxxxxxxxxxx</w:t>
      </w:r>
      <w:r w:rsidR="00C5468F" w:rsidRPr="00A2187A">
        <w:t xml:space="preserve"> </w:t>
      </w:r>
      <w:r w:rsidRPr="00A2187A">
        <w:t>xxx</w:t>
      </w:r>
      <w:r w:rsidR="00C5468F" w:rsidRPr="00A2187A">
        <w:t xml:space="preserve"> </w:t>
      </w:r>
      <w:r w:rsidRPr="00A2187A">
        <w:t>x</w:t>
      </w:r>
      <w:r w:rsidR="00C5468F" w:rsidRPr="00A2187A">
        <w:t>x</w:t>
      </w:r>
      <w:r w:rsidRPr="00A2187A">
        <w:t>xxxxxxx</w:t>
      </w:r>
      <w:r w:rsidR="00C5468F" w:rsidRPr="00A2187A">
        <w:t xml:space="preserve"> </w:t>
      </w:r>
      <w:r w:rsidRPr="00A2187A">
        <w:t>xx</w:t>
      </w:r>
      <w:r w:rsidR="00C5468F" w:rsidRPr="00A2187A">
        <w:t xml:space="preserve"> </w:t>
      </w:r>
      <w:r w:rsidRPr="00A2187A">
        <w:t>xxx</w:t>
      </w:r>
      <w:r w:rsidR="00C5468F" w:rsidRPr="00A2187A">
        <w:t xml:space="preserve"> </w:t>
      </w:r>
      <w:r w:rsidRPr="00A2187A">
        <w:t>xxxxxx</w:t>
      </w:r>
      <w:r w:rsidR="00C5468F" w:rsidRPr="00A2187A">
        <w:t xml:space="preserve"> </w:t>
      </w:r>
      <w:r w:rsidRPr="00A2187A">
        <w:t>xxxxx</w:t>
      </w:r>
      <w:r w:rsidR="00C5468F" w:rsidRPr="00A2187A">
        <w:t xml:space="preserve">, </w:t>
      </w:r>
      <w:r w:rsidRPr="00A2187A">
        <w:t>xxxxxxxxxxx</w:t>
      </w:r>
      <w:r w:rsidR="00C5468F" w:rsidRPr="00A2187A">
        <w:t xml:space="preserve"> </w:t>
      </w:r>
      <w:r w:rsidRPr="00A2187A">
        <w:t>xx</w:t>
      </w:r>
      <w:r w:rsidR="00C5468F" w:rsidRPr="00A2187A">
        <w:t xml:space="preserve"> </w:t>
      </w:r>
      <w:r w:rsidRPr="00A2187A">
        <w:t>xxxxxxx</w:t>
      </w:r>
      <w:r w:rsidR="00C5468F" w:rsidRPr="00A2187A">
        <w:t xml:space="preserve"> </w:t>
      </w:r>
      <w:r w:rsidRPr="00A2187A">
        <w:t>xxxxxxxxxx</w:t>
      </w:r>
      <w:r w:rsidR="00C5468F" w:rsidRPr="00A2187A">
        <w:t xml:space="preserve"> </w:t>
      </w:r>
      <w:r w:rsidRPr="00A2187A">
        <w:t>xxxxxxxxxx</w:t>
      </w:r>
      <w:r w:rsidR="00C5468F" w:rsidRPr="00A2187A">
        <w:t xml:space="preserve"> (</w:t>
      </w:r>
      <w:r w:rsidRPr="00A2187A">
        <w:t>xxxxxxxxxxx</w:t>
      </w:r>
      <w:r w:rsidR="00C5468F" w:rsidRPr="00A2187A">
        <w:t xml:space="preserve">) </w:t>
      </w:r>
      <w:r w:rsidRPr="00A2187A">
        <w:t>xxxxxxx</w:t>
      </w:r>
      <w:r w:rsidR="00C5468F" w:rsidRPr="00A2187A">
        <w:t xml:space="preserve"> </w:t>
      </w:r>
      <w:r w:rsidRPr="00A2187A">
        <w:t>xxx</w:t>
      </w:r>
      <w:r w:rsidR="00C5468F" w:rsidRPr="00A2187A">
        <w:t xml:space="preserve"> </w:t>
      </w:r>
      <w:r w:rsidRPr="00A2187A">
        <w:t>xxxxxxx</w:t>
      </w:r>
      <w:r w:rsidR="00C5468F" w:rsidRPr="00A2187A">
        <w:t xml:space="preserve"> </w:t>
      </w:r>
      <w:r w:rsidRPr="00A2187A">
        <w:t>xxx</w:t>
      </w:r>
      <w:r w:rsidR="00C5468F" w:rsidRPr="00A2187A">
        <w:t xml:space="preserve"> </w:t>
      </w:r>
      <w:r w:rsidRPr="00A2187A">
        <w:t>xxxx</w:t>
      </w:r>
      <w:r w:rsidR="00C5468F" w:rsidRPr="00A2187A">
        <w:t xml:space="preserve"> </w:t>
      </w:r>
      <w:r w:rsidRPr="00A2187A">
        <w:t>x</w:t>
      </w:r>
      <w:r w:rsidR="00C5468F" w:rsidRPr="00A2187A">
        <w:t xml:space="preserve"> </w:t>
      </w:r>
      <w:r w:rsidRPr="00A2187A">
        <w:t>xxxxxxxxx</w:t>
      </w:r>
      <w:r w:rsidR="00C5468F" w:rsidRPr="00A2187A">
        <w:t xml:space="preserve">, </w:t>
      </w:r>
      <w:r w:rsidRPr="00A2187A">
        <w:t>xxx</w:t>
      </w:r>
      <w:r w:rsidR="007166F2" w:rsidRPr="00A2187A">
        <w:t xml:space="preserve"> </w:t>
      </w:r>
      <w:r w:rsidRPr="00A2187A">
        <w:t>xxxxxxxxx</w:t>
      </w:r>
      <w:r w:rsidR="007166F2" w:rsidRPr="00A2187A">
        <w:t xml:space="preserve"> </w:t>
      </w:r>
      <w:r w:rsidRPr="00A2187A">
        <w:t>xx</w:t>
      </w:r>
      <w:r w:rsidR="00C5468F" w:rsidRPr="00A2187A">
        <w:t xml:space="preserve"> </w:t>
      </w:r>
      <w:r w:rsidRPr="00A2187A">
        <w:t>xxxxxxxx</w:t>
      </w:r>
      <w:r w:rsidR="00C5468F" w:rsidRPr="00A2187A">
        <w:t xml:space="preserve"> </w:t>
      </w:r>
      <w:r w:rsidRPr="00A2187A">
        <w:t>xxxxxxxx</w:t>
      </w:r>
      <w:r w:rsidR="00C5468F" w:rsidRPr="00A2187A">
        <w:t xml:space="preserve"> </w:t>
      </w:r>
      <w:r w:rsidRPr="00A2187A">
        <w:t>xx</w:t>
      </w:r>
      <w:r w:rsidR="00C5468F" w:rsidRPr="00A2187A">
        <w:t xml:space="preserve"> </w:t>
      </w:r>
      <w:r w:rsidRPr="00A2187A">
        <w:t>xxx</w:t>
      </w:r>
      <w:r w:rsidR="00C5468F" w:rsidRPr="00A2187A">
        <w:t xml:space="preserve"> </w:t>
      </w:r>
      <w:r w:rsidRPr="00A2187A">
        <w:t>xxxxxx</w:t>
      </w:r>
      <w:r w:rsidR="00C5468F" w:rsidRPr="00A2187A">
        <w:t xml:space="preserve"> </w:t>
      </w:r>
      <w:r w:rsidRPr="00A2187A">
        <w:t>xxx</w:t>
      </w:r>
      <w:r w:rsidR="00C5468F" w:rsidRPr="00A2187A">
        <w:t xml:space="preserve"> </w:t>
      </w:r>
      <w:r w:rsidRPr="00A2187A">
        <w:t>xxxxxxx</w:t>
      </w:r>
      <w:r w:rsidR="00C5468F" w:rsidRPr="00A2187A">
        <w:t xml:space="preserve"> </w:t>
      </w:r>
      <w:r w:rsidRPr="00A2187A">
        <w:t>xxxx</w:t>
      </w:r>
      <w:r w:rsidR="00C5468F" w:rsidRPr="00A2187A">
        <w:t xml:space="preserve"> </w:t>
      </w:r>
      <w:r w:rsidRPr="00A2187A">
        <w:t>xxx</w:t>
      </w:r>
      <w:r w:rsidR="00C5468F" w:rsidRPr="00A2187A">
        <w:t xml:space="preserve"> </w:t>
      </w:r>
      <w:r w:rsidRPr="00A2187A">
        <w:t>xxxxx</w:t>
      </w:r>
      <w:r w:rsidR="00C5468F" w:rsidRPr="00A2187A">
        <w:t xml:space="preserve"> </w:t>
      </w:r>
      <w:r w:rsidRPr="00A2187A">
        <w:t>xxxxxx</w:t>
      </w:r>
      <w:r w:rsidR="00C5468F" w:rsidRPr="00A2187A">
        <w:t xml:space="preserve">. </w:t>
      </w:r>
      <w:r w:rsidRPr="00A2187A">
        <w:t>Xxxx</w:t>
      </w:r>
      <w:r w:rsidR="00C5468F" w:rsidRPr="00A2187A">
        <w:t xml:space="preserve"> </w:t>
      </w:r>
      <w:r w:rsidRPr="00A2187A">
        <w:t>xxxxxxx</w:t>
      </w:r>
      <w:r w:rsidR="00C5468F" w:rsidRPr="00A2187A">
        <w:t xml:space="preserve"> </w:t>
      </w:r>
      <w:r w:rsidRPr="00A2187A">
        <w:t>xx</w:t>
      </w:r>
      <w:r w:rsidR="00C5468F" w:rsidRPr="00A2187A">
        <w:t xml:space="preserve"> </w:t>
      </w:r>
      <w:r w:rsidRPr="00A2187A">
        <w:t>xxx</w:t>
      </w:r>
      <w:r w:rsidR="00C5468F" w:rsidRPr="00A2187A">
        <w:t xml:space="preserve"> </w:t>
      </w:r>
      <w:r w:rsidRPr="00A2187A">
        <w:t>xxxxxxx</w:t>
      </w:r>
      <w:r w:rsidR="00C5468F" w:rsidRPr="00A2187A">
        <w:t>'</w:t>
      </w:r>
      <w:r w:rsidRPr="00A2187A">
        <w:t>x</w:t>
      </w:r>
      <w:r w:rsidR="00C5468F" w:rsidRPr="00A2187A">
        <w:t xml:space="preserve"> </w:t>
      </w:r>
      <w:r w:rsidRPr="00A2187A">
        <w:t>xxxxxxxxxx</w:t>
      </w:r>
      <w:r w:rsidR="00C5468F" w:rsidRPr="00A2187A">
        <w:t xml:space="preserve"> </w:t>
      </w:r>
      <w:r w:rsidRPr="00A2187A">
        <w:t>xx</w:t>
      </w:r>
      <w:r w:rsidR="00C5468F" w:rsidRPr="00A2187A">
        <w:t xml:space="preserve"> </w:t>
      </w:r>
      <w:r w:rsidRPr="00A2187A">
        <w:t>xxx</w:t>
      </w:r>
      <w:r w:rsidR="00C5468F" w:rsidRPr="00A2187A">
        <w:t xml:space="preserve"> </w:t>
      </w:r>
      <w:r w:rsidRPr="00A2187A">
        <w:t>xxxxx</w:t>
      </w:r>
      <w:r w:rsidR="00C5468F" w:rsidRPr="00A2187A">
        <w:t xml:space="preserve"> </w:t>
      </w:r>
      <w:r w:rsidRPr="00A2187A">
        <w:t>xxxxxxxxxxxx</w:t>
      </w:r>
      <w:r w:rsidR="00C5468F" w:rsidRPr="00A2187A">
        <w:t xml:space="preserve"> </w:t>
      </w:r>
      <w:r w:rsidRPr="00A2187A">
        <w:t>xxxx</w:t>
      </w:r>
      <w:r w:rsidR="00C5468F" w:rsidRPr="00A2187A">
        <w:t xml:space="preserve">, </w:t>
      </w:r>
      <w:r w:rsidRPr="00A2187A">
        <w:t>xxx</w:t>
      </w:r>
      <w:r w:rsidR="00C5468F" w:rsidRPr="00A2187A">
        <w:t xml:space="preserve"> </w:t>
      </w:r>
      <w:r w:rsidRPr="00A2187A">
        <w:t>xxxxxxxxx</w:t>
      </w:r>
      <w:r w:rsidR="00C5468F" w:rsidRPr="00A2187A">
        <w:t xml:space="preserve">' </w:t>
      </w:r>
      <w:r w:rsidRPr="00A2187A">
        <w:t>xxxxxxx</w:t>
      </w:r>
      <w:r w:rsidR="00C5468F" w:rsidRPr="00A2187A">
        <w:t xml:space="preserve"> </w:t>
      </w:r>
      <w:r w:rsidRPr="00A2187A">
        <w:t>xx</w:t>
      </w:r>
      <w:r w:rsidR="00C5468F" w:rsidRPr="00A2187A">
        <w:t xml:space="preserve"> </w:t>
      </w:r>
      <w:r w:rsidRPr="00A2187A">
        <w:t>xxx</w:t>
      </w:r>
      <w:r w:rsidR="00C5468F" w:rsidRPr="00A2187A">
        <w:t xml:space="preserve"> </w:t>
      </w:r>
      <w:r w:rsidRPr="00A2187A">
        <w:t>xxxxxxxxx</w:t>
      </w:r>
      <w:r w:rsidR="00C5468F" w:rsidRPr="00A2187A">
        <w:t xml:space="preserve"> </w:t>
      </w:r>
      <w:r w:rsidRPr="00A2187A">
        <w:t>xxxxxx</w:t>
      </w:r>
      <w:r w:rsidR="00C5468F" w:rsidRPr="00A2187A">
        <w:t xml:space="preserve"> </w:t>
      </w:r>
      <w:r w:rsidRPr="00A2187A">
        <w:t>xxxxxxx</w:t>
      </w:r>
      <w:r w:rsidR="00C5468F" w:rsidRPr="00A2187A">
        <w:t xml:space="preserve"> </w:t>
      </w:r>
      <w:r w:rsidRPr="00A2187A">
        <w:t>xxxx</w:t>
      </w:r>
      <w:r w:rsidR="00C5468F" w:rsidRPr="00A2187A">
        <w:t xml:space="preserve"> </w:t>
      </w:r>
      <w:r w:rsidRPr="00A2187A">
        <w:t>xxxxxx</w:t>
      </w:r>
      <w:r w:rsidR="00C5468F" w:rsidRPr="00A2187A">
        <w:t xml:space="preserve">x. </w:t>
      </w:r>
      <w:r w:rsidRPr="00A2187A">
        <w:t>Xxxxxxxxxxx</w:t>
      </w:r>
      <w:r w:rsidR="008A70BC" w:rsidRPr="00A2187A">
        <w:t xml:space="preserve">, </w:t>
      </w:r>
      <w:r w:rsidRPr="00A2187A">
        <w:t>xxxxxxxx</w:t>
      </w:r>
      <w:r w:rsidR="008A70BC" w:rsidRPr="00A2187A">
        <w:t xml:space="preserve"> </w:t>
      </w:r>
      <w:r w:rsidRPr="00A2187A">
        <w:t>xx</w:t>
      </w:r>
      <w:r w:rsidR="008A70BC" w:rsidRPr="00A2187A">
        <w:t xml:space="preserve"> </w:t>
      </w:r>
      <w:r w:rsidRPr="00A2187A">
        <w:t>xxx</w:t>
      </w:r>
      <w:r w:rsidR="008A70BC" w:rsidRPr="00A2187A">
        <w:t xml:space="preserve"> </w:t>
      </w:r>
      <w:r w:rsidRPr="00A2187A">
        <w:t>xxxxxx</w:t>
      </w:r>
      <w:r w:rsidR="008A70BC" w:rsidRPr="00A2187A">
        <w:t xml:space="preserve"> </w:t>
      </w:r>
      <w:r w:rsidRPr="00A2187A">
        <w:t>xxxxxxx</w:t>
      </w:r>
      <w:r w:rsidR="008A70BC" w:rsidRPr="00A2187A">
        <w:t xml:space="preserve"> </w:t>
      </w:r>
      <w:r w:rsidRPr="00A2187A">
        <w:t>xx</w:t>
      </w:r>
      <w:r w:rsidR="00C5468F" w:rsidRPr="00A2187A">
        <w:t xml:space="preserve"> </w:t>
      </w:r>
      <w:r w:rsidRPr="00A2187A">
        <w:t>xxx</w:t>
      </w:r>
      <w:r w:rsidR="00C5468F" w:rsidRPr="00A2187A">
        <w:t xml:space="preserve"> </w:t>
      </w:r>
      <w:r w:rsidRPr="00A2187A">
        <w:t>xxxxxxx</w:t>
      </w:r>
      <w:r w:rsidR="00C5468F" w:rsidRPr="00A2187A">
        <w:t xml:space="preserve"> </w:t>
      </w:r>
      <w:r w:rsidRPr="00A2187A">
        <w:t>xxxxxxx</w:t>
      </w:r>
      <w:r w:rsidR="00C5468F" w:rsidRPr="00A2187A">
        <w:t xml:space="preserve"> </w:t>
      </w:r>
      <w:r w:rsidRPr="00A2187A">
        <w:t>xx</w:t>
      </w:r>
      <w:r w:rsidR="00C5468F" w:rsidRPr="00A2187A">
        <w:t xml:space="preserve"> </w:t>
      </w:r>
      <w:r w:rsidRPr="00A2187A">
        <w:t>xxxxxx</w:t>
      </w:r>
      <w:r w:rsidR="00C5468F" w:rsidRPr="00A2187A">
        <w:t xml:space="preserve"> </w:t>
      </w:r>
      <w:r w:rsidRPr="00A2187A">
        <w:t>xxxxxxxxxx</w:t>
      </w:r>
      <w:r w:rsidR="00C5468F" w:rsidRPr="00A2187A">
        <w:t xml:space="preserve"> </w:t>
      </w:r>
      <w:r w:rsidRPr="00A2187A">
        <w:t>xxxxx</w:t>
      </w:r>
      <w:r w:rsidR="00C5468F" w:rsidRPr="00A2187A">
        <w:t xml:space="preserve">, </w:t>
      </w:r>
      <w:r w:rsidRPr="00A2187A">
        <w:t>xxxx</w:t>
      </w:r>
      <w:r w:rsidR="00C5468F" w:rsidRPr="00A2187A">
        <w:t xml:space="preserve"> </w:t>
      </w:r>
      <w:r w:rsidRPr="00A2187A">
        <w:t>xxxxx</w:t>
      </w:r>
      <w:r w:rsidR="00C5468F" w:rsidRPr="00A2187A">
        <w:t xml:space="preserve"> </w:t>
      </w:r>
      <w:r w:rsidRPr="00A2187A">
        <w:t>xxxxxx</w:t>
      </w:r>
      <w:r w:rsidR="00C5468F" w:rsidRPr="00A2187A">
        <w:t xml:space="preserve"> </w:t>
      </w:r>
      <w:r w:rsidRPr="00A2187A">
        <w:t>xx</w:t>
      </w:r>
      <w:r w:rsidR="00C5468F" w:rsidRPr="00A2187A">
        <w:t xml:space="preserve"> </w:t>
      </w:r>
      <w:r w:rsidRPr="00A2187A">
        <w:t>xxx</w:t>
      </w:r>
      <w:r w:rsidR="00C5468F" w:rsidRPr="00A2187A">
        <w:t xml:space="preserve"> </w:t>
      </w:r>
      <w:r w:rsidRPr="00A2187A">
        <w:t>xxxxxxxxxxx</w:t>
      </w:r>
      <w:r w:rsidR="00C5468F" w:rsidRPr="00A2187A">
        <w:t xml:space="preserve"> </w:t>
      </w:r>
      <w:r w:rsidRPr="00A2187A">
        <w:t>xx</w:t>
      </w:r>
      <w:r w:rsidR="00C5468F" w:rsidRPr="00A2187A">
        <w:t xml:space="preserve"> </w:t>
      </w:r>
      <w:r w:rsidRPr="00A2187A">
        <w:t>xxx</w:t>
      </w:r>
      <w:r w:rsidR="00C5468F" w:rsidRPr="00A2187A">
        <w:t xml:space="preserve"> </w:t>
      </w:r>
      <w:r w:rsidRPr="00A2187A">
        <w:t>xxxxxxxx</w:t>
      </w:r>
      <w:r w:rsidR="00C5468F" w:rsidRPr="00A2187A">
        <w:t xml:space="preserve">, </w:t>
      </w:r>
      <w:r w:rsidRPr="00A2187A">
        <w:t>xxx</w:t>
      </w:r>
      <w:r w:rsidR="00C5468F" w:rsidRPr="00A2187A">
        <w:t xml:space="preserve"> </w:t>
      </w:r>
      <w:r w:rsidRPr="00A2187A">
        <w:t>xxx</w:t>
      </w:r>
      <w:r w:rsidR="00C5468F" w:rsidRPr="00A2187A">
        <w:t xml:space="preserve"> </w:t>
      </w:r>
      <w:r w:rsidRPr="00A2187A">
        <w:t>xxxxxxxxxxx</w:t>
      </w:r>
      <w:r w:rsidR="00C5468F" w:rsidRPr="00A2187A">
        <w:t xml:space="preserve"> </w:t>
      </w:r>
      <w:r w:rsidRPr="00A2187A">
        <w:t>xx</w:t>
      </w:r>
      <w:r w:rsidR="00C5468F" w:rsidRPr="00A2187A">
        <w:t xml:space="preserve"> </w:t>
      </w:r>
      <w:r w:rsidRPr="00A2187A">
        <w:t>xxxxxxxxxx</w:t>
      </w:r>
      <w:r w:rsidR="00C5468F" w:rsidRPr="00A2187A">
        <w:t xml:space="preserve"> </w:t>
      </w:r>
      <w:r w:rsidRPr="00A2187A">
        <w:t>xxxxxxxxx</w:t>
      </w:r>
      <w:r w:rsidR="00C5468F" w:rsidRPr="00A2187A">
        <w:t xml:space="preserve"> </w:t>
      </w:r>
      <w:r w:rsidRPr="00A2187A">
        <w:t>xxx</w:t>
      </w:r>
      <w:r w:rsidR="00C5468F" w:rsidRPr="00A2187A">
        <w:t xml:space="preserve"> </w:t>
      </w:r>
      <w:r w:rsidRPr="00A2187A">
        <w:t>xxxxxxxxxxx</w:t>
      </w:r>
      <w:r w:rsidR="00C5468F" w:rsidRPr="00A2187A">
        <w:t xml:space="preserve"> </w:t>
      </w:r>
      <w:r w:rsidRPr="00A2187A">
        <w:t>xxxxxxxxxxxxxx</w:t>
      </w:r>
      <w:r w:rsidR="00C5468F" w:rsidRPr="00A2187A">
        <w:t xml:space="preserve"> </w:t>
      </w:r>
      <w:r w:rsidRPr="00A2187A">
        <w:t>xxxxxxxx</w:t>
      </w:r>
      <w:r w:rsidR="00C5468F" w:rsidRPr="00A2187A">
        <w:t xml:space="preserve">. </w:t>
      </w:r>
      <w:r w:rsidRPr="00A2187A">
        <w:t>Xx</w:t>
      </w:r>
      <w:r w:rsidR="00C5468F" w:rsidRPr="00A2187A">
        <w:t xml:space="preserve"> </w:t>
      </w:r>
      <w:r w:rsidRPr="00A2187A">
        <w:t>xxxxx</w:t>
      </w:r>
      <w:r w:rsidR="00C5468F" w:rsidRPr="00A2187A">
        <w:t xml:space="preserve"> </w:t>
      </w:r>
      <w:r w:rsidRPr="00A2187A">
        <w:t>xxxxxxxxxx</w:t>
      </w:r>
      <w:r w:rsidR="00C5468F" w:rsidRPr="00A2187A">
        <w:t xml:space="preserve">, </w:t>
      </w:r>
      <w:r w:rsidRPr="00A2187A">
        <w:t>xxx</w:t>
      </w:r>
      <w:r w:rsidR="00C5468F" w:rsidRPr="00A2187A">
        <w:t xml:space="preserve"> </w:t>
      </w:r>
      <w:r w:rsidRPr="00A2187A">
        <w:t>xxxx</w:t>
      </w:r>
      <w:r w:rsidR="00C5468F" w:rsidRPr="00A2187A">
        <w:t xml:space="preserve"> </w:t>
      </w:r>
      <w:r w:rsidRPr="00A2187A">
        <w:t>xxxxxxxx</w:t>
      </w:r>
      <w:r w:rsidR="00C5468F" w:rsidRPr="00A2187A">
        <w:t xml:space="preserve"> </w:t>
      </w:r>
      <w:r w:rsidRPr="00A2187A">
        <w:t>xx</w:t>
      </w:r>
      <w:r w:rsidR="00C5468F" w:rsidRPr="00A2187A">
        <w:t xml:space="preserve"> </w:t>
      </w:r>
      <w:r w:rsidRPr="00A2187A">
        <w:t>xxxxxxxxxxx</w:t>
      </w:r>
      <w:r w:rsidR="00C5468F" w:rsidRPr="00A2187A">
        <w:t xml:space="preserve"> </w:t>
      </w:r>
      <w:r w:rsidRPr="00A2187A">
        <w:t>xx</w:t>
      </w:r>
      <w:r w:rsidR="00C5468F" w:rsidRPr="00A2187A">
        <w:t xml:space="preserve"> </w:t>
      </w:r>
      <w:r w:rsidRPr="00A2187A">
        <w:t>xx</w:t>
      </w:r>
      <w:r w:rsidR="00C5468F" w:rsidRPr="00A2187A">
        <w:t xml:space="preserve"> </w:t>
      </w:r>
      <w:r w:rsidRPr="00A2187A">
        <w:t>xx</w:t>
      </w:r>
      <w:r w:rsidR="00C5468F" w:rsidRPr="00A2187A">
        <w:t xml:space="preserve"> </w:t>
      </w:r>
      <w:r w:rsidRPr="00A2187A">
        <w:t>xxx</w:t>
      </w:r>
      <w:r w:rsidR="00C5468F" w:rsidRPr="00A2187A">
        <w:t xml:space="preserve"> </w:t>
      </w:r>
      <w:r w:rsidRPr="00A2187A">
        <w:t>xxxx</w:t>
      </w:r>
      <w:r w:rsidR="00C5468F" w:rsidRPr="00A2187A">
        <w:t xml:space="preserve"> </w:t>
      </w:r>
      <w:r w:rsidRPr="00A2187A">
        <w:t>x</w:t>
      </w:r>
      <w:r w:rsidR="00C5468F" w:rsidRPr="00A2187A">
        <w:t xml:space="preserve"> </w:t>
      </w:r>
      <w:r w:rsidRPr="00A2187A">
        <w:t>xxx</w:t>
      </w:r>
      <w:r w:rsidR="00C5468F" w:rsidRPr="00A2187A">
        <w:t xml:space="preserve"> </w:t>
      </w:r>
      <w:r w:rsidRPr="00A2187A">
        <w:lastRenderedPageBreak/>
        <w:t>xxxxxxx</w:t>
      </w:r>
      <w:r w:rsidR="00C5468F" w:rsidRPr="00A2187A">
        <w:t xml:space="preserve"> </w:t>
      </w:r>
      <w:r w:rsidRPr="00A2187A">
        <w:t>xx</w:t>
      </w:r>
      <w:r w:rsidR="00C5468F" w:rsidRPr="00A2187A">
        <w:t xml:space="preserve"> </w:t>
      </w:r>
      <w:r w:rsidRPr="00A2187A">
        <w:t>xxx</w:t>
      </w:r>
      <w:r w:rsidR="00C5468F" w:rsidRPr="00A2187A">
        <w:t xml:space="preserve"> </w:t>
      </w:r>
      <w:r w:rsidRPr="00A2187A">
        <w:t>xxxxxx</w:t>
      </w:r>
      <w:r w:rsidR="00C5468F" w:rsidRPr="00A2187A">
        <w:t xml:space="preserve"> </w:t>
      </w:r>
      <w:r w:rsidRPr="00A2187A">
        <w:t>xxxxxx</w:t>
      </w:r>
      <w:r w:rsidR="00C5468F" w:rsidRPr="00A2187A">
        <w:t xml:space="preserve"> </w:t>
      </w:r>
      <w:r w:rsidRPr="00A2187A">
        <w:t>xxx</w:t>
      </w:r>
      <w:r w:rsidR="00C5468F" w:rsidRPr="00A2187A">
        <w:t xml:space="preserve"> </w:t>
      </w:r>
      <w:r w:rsidRPr="00A2187A">
        <w:t>xxxxxxxxxxx</w:t>
      </w:r>
      <w:r w:rsidR="008A70BC" w:rsidRPr="00A2187A">
        <w:t xml:space="preserve">. </w:t>
      </w:r>
      <w:r w:rsidRPr="00A2187A">
        <w:t>Xxx</w:t>
      </w:r>
      <w:r w:rsidR="008A70BC" w:rsidRPr="00A2187A">
        <w:t xml:space="preserve"> </w:t>
      </w:r>
      <w:r w:rsidRPr="00A2187A">
        <w:t>xxxxxx</w:t>
      </w:r>
      <w:r w:rsidR="008A70BC" w:rsidRPr="00A2187A">
        <w:t xml:space="preserve"> </w:t>
      </w:r>
      <w:r w:rsidRPr="00A2187A">
        <w:t>xx</w:t>
      </w:r>
      <w:r w:rsidR="008A70BC" w:rsidRPr="00A2187A">
        <w:t xml:space="preserve"> </w:t>
      </w:r>
      <w:r w:rsidRPr="00A2187A">
        <w:t>xxxx</w:t>
      </w:r>
      <w:r w:rsidR="008A70BC" w:rsidRPr="00A2187A">
        <w:t xml:space="preserve"> </w:t>
      </w:r>
      <w:r w:rsidRPr="00A2187A">
        <w:t>xxxxx</w:t>
      </w:r>
      <w:r w:rsidR="008A70BC" w:rsidRPr="00A2187A">
        <w:t xml:space="preserve"> </w:t>
      </w:r>
      <w:r w:rsidRPr="00A2187A">
        <w:t>xx</w:t>
      </w:r>
      <w:r w:rsidR="008A70BC" w:rsidRPr="00A2187A">
        <w:t xml:space="preserve"> </w:t>
      </w:r>
      <w:r w:rsidRPr="00A2187A">
        <w:t>xxxxx</w:t>
      </w:r>
      <w:r w:rsidR="008A70BC" w:rsidRPr="00A2187A">
        <w:t xml:space="preserve"> </w:t>
      </w:r>
      <w:r w:rsidRPr="00A2187A">
        <w:t>xxx</w:t>
      </w:r>
      <w:r w:rsidR="008A70BC" w:rsidRPr="00A2187A">
        <w:t xml:space="preserve"> </w:t>
      </w:r>
      <w:r w:rsidRPr="00A2187A">
        <w:t>xxxxxxxxx</w:t>
      </w:r>
      <w:r w:rsidR="008A70BC" w:rsidRPr="00A2187A">
        <w:t xml:space="preserve">, </w:t>
      </w:r>
      <w:r w:rsidRPr="00A2187A">
        <w:t>xxxx</w:t>
      </w:r>
      <w:r w:rsidR="008A70BC" w:rsidRPr="00A2187A">
        <w:t xml:space="preserve"> </w:t>
      </w:r>
      <w:r w:rsidRPr="00A2187A">
        <w:t>xxx</w:t>
      </w:r>
      <w:r w:rsidR="00C5468F" w:rsidRPr="00A2187A">
        <w:t xml:space="preserve"> </w:t>
      </w:r>
      <w:r w:rsidRPr="00A2187A">
        <w:t>xx</w:t>
      </w:r>
      <w:r w:rsidR="00C5468F" w:rsidRPr="00A2187A">
        <w:t xml:space="preserve"> </w:t>
      </w:r>
      <w:r w:rsidRPr="00A2187A">
        <w:t>xxx</w:t>
      </w:r>
      <w:r w:rsidR="00C5468F" w:rsidRPr="00A2187A">
        <w:t xml:space="preserve"> </w:t>
      </w:r>
      <w:r w:rsidRPr="00A2187A">
        <w:t>xxxxxxx</w:t>
      </w:r>
      <w:r w:rsidR="008A70BC" w:rsidRPr="00A2187A">
        <w:t xml:space="preserve">, </w:t>
      </w:r>
      <w:r w:rsidRPr="00A2187A">
        <w:t>xxxx</w:t>
      </w:r>
      <w:r w:rsidR="008A70BC" w:rsidRPr="00A2187A">
        <w:t xml:space="preserve"> </w:t>
      </w:r>
      <w:r w:rsidRPr="00A2187A">
        <w:t>xxxxxxxxxx</w:t>
      </w:r>
      <w:r w:rsidR="008A70BC" w:rsidRPr="00A2187A">
        <w:t xml:space="preserve"> </w:t>
      </w:r>
      <w:r w:rsidRPr="00A2187A">
        <w:t>xx</w:t>
      </w:r>
      <w:r w:rsidR="00C5468F" w:rsidRPr="00A2187A">
        <w:t xml:space="preserve"> </w:t>
      </w:r>
      <w:r w:rsidRPr="00A2187A">
        <w:t>xxxxxxxxxx</w:t>
      </w:r>
      <w:r w:rsidR="00C5468F" w:rsidRPr="00A2187A">
        <w:t xml:space="preserve"> </w:t>
      </w:r>
      <w:r w:rsidRPr="00A2187A">
        <w:t>xxxxxxxxx</w:t>
      </w:r>
      <w:r w:rsidR="00C5468F" w:rsidRPr="00A2187A">
        <w:t xml:space="preserve">. </w:t>
      </w:r>
      <w:r w:rsidRPr="00A2187A">
        <w:t>Xx</w:t>
      </w:r>
      <w:r w:rsidR="00C5468F" w:rsidRPr="00A2187A">
        <w:t xml:space="preserve"> </w:t>
      </w:r>
      <w:r w:rsidRPr="00A2187A">
        <w:t>xxxxxxxx</w:t>
      </w:r>
      <w:r w:rsidR="00C5468F" w:rsidRPr="00A2187A">
        <w:t xml:space="preserve">, </w:t>
      </w:r>
      <w:r w:rsidRPr="00A2187A">
        <w:t>xxx</w:t>
      </w:r>
      <w:r w:rsidR="00C5468F" w:rsidRPr="00A2187A">
        <w:t xml:space="preserve"> </w:t>
      </w:r>
      <w:r w:rsidRPr="00A2187A">
        <w:t>xxxxxxxxxx</w:t>
      </w:r>
      <w:r w:rsidR="00C5468F" w:rsidRPr="00A2187A">
        <w:t xml:space="preserve"> </w:t>
      </w:r>
      <w:r w:rsidRPr="00A2187A">
        <w:t>xxxxxx</w:t>
      </w:r>
      <w:r w:rsidR="00C5468F" w:rsidRPr="00A2187A">
        <w:t xml:space="preserve"> </w:t>
      </w:r>
      <w:r w:rsidRPr="00A2187A">
        <w:t>xx</w:t>
      </w:r>
      <w:r w:rsidR="00C5468F" w:rsidRPr="00A2187A">
        <w:t xml:space="preserve"> </w:t>
      </w:r>
      <w:r w:rsidRPr="00A2187A">
        <w:t>xxx</w:t>
      </w:r>
      <w:r w:rsidR="00C5468F" w:rsidRPr="00A2187A">
        <w:t xml:space="preserve"> </w:t>
      </w:r>
      <w:r w:rsidRPr="00A2187A">
        <w:t>xxxxxx</w:t>
      </w:r>
      <w:r w:rsidR="00C5468F" w:rsidRPr="00A2187A">
        <w:t xml:space="preserve"> </w:t>
      </w:r>
      <w:r w:rsidRPr="00A2187A">
        <w:t>xxxxxxxx</w:t>
      </w:r>
      <w:r w:rsidR="00C5468F" w:rsidRPr="00A2187A">
        <w:t xml:space="preserve"> </w:t>
      </w:r>
      <w:r w:rsidRPr="00A2187A">
        <w:t>xxxxxx</w:t>
      </w:r>
      <w:r w:rsidR="00C5468F" w:rsidRPr="00A2187A">
        <w:t xml:space="preserve">, </w:t>
      </w:r>
      <w:r w:rsidRPr="00A2187A">
        <w:t>xxxx</w:t>
      </w:r>
      <w:r w:rsidR="00C5468F" w:rsidRPr="00A2187A">
        <w:t xml:space="preserve"> </w:t>
      </w:r>
      <w:r w:rsidRPr="00A2187A">
        <w:t>xxx</w:t>
      </w:r>
      <w:r w:rsidR="00C5468F" w:rsidRPr="00A2187A">
        <w:t xml:space="preserve"> </w:t>
      </w:r>
      <w:r w:rsidRPr="00A2187A">
        <w:t>xxxxxx</w:t>
      </w:r>
      <w:r w:rsidR="00C5468F" w:rsidRPr="00A2187A">
        <w:t xml:space="preserve"> </w:t>
      </w:r>
      <w:r w:rsidRPr="00A2187A">
        <w:t>xxx</w:t>
      </w:r>
      <w:r w:rsidR="00C5468F" w:rsidRPr="00A2187A">
        <w:t xml:space="preserve"> </w:t>
      </w:r>
      <w:r w:rsidRPr="00A2187A">
        <w:t>xxxxxxxxxxxxx</w:t>
      </w:r>
      <w:r w:rsidR="00C5468F" w:rsidRPr="00A2187A">
        <w:t xml:space="preserve"> </w:t>
      </w:r>
      <w:r w:rsidRPr="00A2187A">
        <w:t>xxxxxxxxxxxx</w:t>
      </w:r>
      <w:r w:rsidR="008A70BC" w:rsidRPr="00A2187A">
        <w:t xml:space="preserve">, </w:t>
      </w:r>
      <w:r w:rsidRPr="00A2187A">
        <w:t>xxx</w:t>
      </w:r>
      <w:r w:rsidR="008A70BC" w:rsidRPr="00A2187A">
        <w:t xml:space="preserve"> </w:t>
      </w:r>
      <w:r w:rsidRPr="00A2187A">
        <w:t>xxxxxxxxx</w:t>
      </w:r>
      <w:r w:rsidR="008A70BC" w:rsidRPr="00A2187A">
        <w:t xml:space="preserve"> </w:t>
      </w:r>
      <w:r w:rsidRPr="00A2187A">
        <w:t>xxxxxxx</w:t>
      </w:r>
      <w:r w:rsidR="008A70BC" w:rsidRPr="00A2187A">
        <w:t xml:space="preserve"> </w:t>
      </w:r>
      <w:r w:rsidRPr="00A2187A">
        <w:t>xx</w:t>
      </w:r>
      <w:r w:rsidR="008A70BC" w:rsidRPr="00A2187A">
        <w:t xml:space="preserve"> </w:t>
      </w:r>
      <w:r w:rsidRPr="00A2187A">
        <w:t>xxxxx</w:t>
      </w:r>
      <w:r w:rsidR="00C5468F" w:rsidRPr="00A2187A">
        <w:t xml:space="preserve"> </w:t>
      </w:r>
      <w:r w:rsidRPr="00A2187A">
        <w:t>xxxxxxx</w:t>
      </w:r>
      <w:r w:rsidR="00C5468F" w:rsidRPr="00A2187A">
        <w:t xml:space="preserve"> </w:t>
      </w:r>
      <w:r w:rsidRPr="00A2187A">
        <w:t>xx</w:t>
      </w:r>
      <w:r w:rsidR="00C5468F" w:rsidRPr="00A2187A">
        <w:t xml:space="preserve"> </w:t>
      </w:r>
      <w:r w:rsidRPr="00A2187A">
        <w:t>xxxxxxxxx</w:t>
      </w:r>
      <w:r w:rsidR="00C5468F" w:rsidRPr="00A2187A">
        <w:t xml:space="preserve"> </w:t>
      </w:r>
      <w:r w:rsidRPr="00A2187A">
        <w:t>xxxxx</w:t>
      </w:r>
      <w:r w:rsidR="00C5468F" w:rsidRPr="00A2187A">
        <w:t xml:space="preserve"> </w:t>
      </w:r>
      <w:r w:rsidRPr="00A2187A">
        <w:t>xx</w:t>
      </w:r>
      <w:r w:rsidR="00C5468F" w:rsidRPr="00A2187A">
        <w:t xml:space="preserve"> </w:t>
      </w:r>
      <w:r w:rsidRPr="00A2187A">
        <w:t>xxxxxxx</w:t>
      </w:r>
      <w:r w:rsidR="00C5468F" w:rsidRPr="00A2187A">
        <w:t xml:space="preserve">, </w:t>
      </w:r>
      <w:r w:rsidRPr="00A2187A">
        <w:t>xxxxxx</w:t>
      </w:r>
      <w:r w:rsidR="00C5468F" w:rsidRPr="00A2187A">
        <w:t xml:space="preserve"> </w:t>
      </w:r>
      <w:r w:rsidRPr="00A2187A">
        <w:t>xxxxxxx</w:t>
      </w:r>
      <w:r w:rsidR="00C5468F" w:rsidRPr="00A2187A">
        <w:t xml:space="preserve"> </w:t>
      </w:r>
      <w:r w:rsidRPr="00A2187A">
        <w:t>xxx</w:t>
      </w:r>
      <w:r w:rsidR="00C5468F" w:rsidRPr="00A2187A">
        <w:t xml:space="preserve"> </w:t>
      </w:r>
      <w:r w:rsidRPr="00A2187A">
        <w:t>xxx</w:t>
      </w:r>
      <w:r w:rsidR="00C5468F" w:rsidRPr="00A2187A">
        <w:t xml:space="preserve"> </w:t>
      </w:r>
      <w:r w:rsidRPr="00A2187A">
        <w:t>xxxx</w:t>
      </w:r>
      <w:r w:rsidR="00C5468F" w:rsidRPr="00A2187A">
        <w:t xml:space="preserve">. </w:t>
      </w:r>
    </w:p>
    <w:p w14:paraId="1A3B25B1" w14:textId="77777777" w:rsidR="0061334F" w:rsidRPr="00A2187A" w:rsidRDefault="006E5947" w:rsidP="00E322DA">
      <w:pPr>
        <w:pStyle w:val="BodyText1"/>
      </w:pPr>
      <w:r w:rsidRPr="00A2187A">
        <w:t>Xx</w:t>
      </w:r>
      <w:r w:rsidR="00C5468F" w:rsidRPr="00A2187A">
        <w:t xml:space="preserve"> </w:t>
      </w:r>
      <w:r w:rsidRPr="00A2187A">
        <w:t>xxxxx</w:t>
      </w:r>
      <w:r w:rsidR="00C5468F" w:rsidRPr="00A2187A">
        <w:t xml:space="preserve"> </w:t>
      </w:r>
      <w:r w:rsidRPr="00A2187A">
        <w:t>xxxxx</w:t>
      </w:r>
      <w:r w:rsidR="00C5468F" w:rsidRPr="00A2187A">
        <w:t xml:space="preserve"> </w:t>
      </w:r>
      <w:r w:rsidRPr="00A2187A">
        <w:t>xx</w:t>
      </w:r>
      <w:r w:rsidR="00C5468F" w:rsidRPr="00A2187A">
        <w:t xml:space="preserve"> </w:t>
      </w:r>
      <w:r w:rsidRPr="00A2187A">
        <w:t>xxxxx</w:t>
      </w:r>
      <w:r w:rsidR="00C5468F" w:rsidRPr="00A2187A">
        <w:t xml:space="preserve"> </w:t>
      </w:r>
      <w:r w:rsidRPr="00A2187A">
        <w:t>xxxxxxxx</w:t>
      </w:r>
      <w:r w:rsidR="00C5468F" w:rsidRPr="00A2187A">
        <w:t xml:space="preserve">, </w:t>
      </w:r>
      <w:r w:rsidRPr="00A2187A">
        <w:t>xxxxxxxx</w:t>
      </w:r>
      <w:r w:rsidR="00C5468F" w:rsidRPr="00A2187A">
        <w:t xml:space="preserve"> </w:t>
      </w:r>
      <w:r w:rsidRPr="00A2187A">
        <w:t>xxxxx</w:t>
      </w:r>
      <w:r w:rsidR="00C5468F" w:rsidRPr="00A2187A">
        <w:t xml:space="preserve"> </w:t>
      </w:r>
      <w:r w:rsidRPr="00A2187A">
        <w:t>xxx</w:t>
      </w:r>
      <w:r w:rsidR="00C5468F" w:rsidRPr="00A2187A">
        <w:t xml:space="preserve"> </w:t>
      </w:r>
      <w:r w:rsidRPr="00A2187A">
        <w:t>xxxxxxx</w:t>
      </w:r>
      <w:r w:rsidR="00C5468F" w:rsidRPr="00A2187A">
        <w:t xml:space="preserve"> </w:t>
      </w:r>
      <w:r w:rsidRPr="00A2187A">
        <w:t>xxxxxxxxx</w:t>
      </w:r>
      <w:r w:rsidR="00C5468F" w:rsidRPr="00A2187A">
        <w:t xml:space="preserve">, </w:t>
      </w:r>
      <w:r w:rsidRPr="00A2187A">
        <w:t>xxx</w:t>
      </w:r>
      <w:r w:rsidR="00C5468F" w:rsidRPr="00A2187A">
        <w:t xml:space="preserve"> </w:t>
      </w:r>
      <w:r w:rsidRPr="00A2187A">
        <w:t>xxx</w:t>
      </w:r>
      <w:r w:rsidR="00C5468F" w:rsidRPr="00A2187A">
        <w:t xml:space="preserve"> </w:t>
      </w:r>
      <w:r w:rsidRPr="00A2187A">
        <w:t>xxxxxxx</w:t>
      </w:r>
      <w:r w:rsidR="00C5468F" w:rsidRPr="00A2187A">
        <w:t xml:space="preserve"> </w:t>
      </w:r>
      <w:r w:rsidRPr="00A2187A">
        <w:t>xxxxx</w:t>
      </w:r>
      <w:r w:rsidR="00C5468F" w:rsidRPr="00A2187A">
        <w:t xml:space="preserve"> </w:t>
      </w:r>
      <w:r w:rsidRPr="00A2187A">
        <w:t>xx</w:t>
      </w:r>
      <w:r w:rsidR="00C5468F" w:rsidRPr="00A2187A">
        <w:t xml:space="preserve"> </w:t>
      </w:r>
      <w:r w:rsidRPr="00A2187A">
        <w:t>xxxxxx</w:t>
      </w:r>
      <w:r w:rsidR="00C5468F" w:rsidRPr="00A2187A">
        <w:t xml:space="preserve"> </w:t>
      </w:r>
      <w:r w:rsidRPr="00A2187A">
        <w:t>xxxx</w:t>
      </w:r>
      <w:r w:rsidR="00C5468F" w:rsidRPr="00A2187A">
        <w:t xml:space="preserve"> </w:t>
      </w:r>
      <w:r w:rsidRPr="00A2187A">
        <w:t>xxx</w:t>
      </w:r>
      <w:r w:rsidR="00C5468F" w:rsidRPr="00A2187A">
        <w:t xml:space="preserve"> </w:t>
      </w:r>
      <w:r w:rsidRPr="00A2187A">
        <w:t>xxxxx</w:t>
      </w:r>
      <w:r w:rsidR="00C5468F" w:rsidRPr="00A2187A">
        <w:t xml:space="preserve"> </w:t>
      </w:r>
      <w:r w:rsidRPr="00A2187A">
        <w:t>xxxxxxxxxxxxx</w:t>
      </w:r>
      <w:r w:rsidR="00C5468F" w:rsidRPr="00A2187A">
        <w:t xml:space="preserve"> </w:t>
      </w:r>
      <w:r w:rsidRPr="00A2187A">
        <w:t>xxxxxx</w:t>
      </w:r>
      <w:r w:rsidR="00C5468F" w:rsidRPr="00A2187A">
        <w:t xml:space="preserve"> </w:t>
      </w:r>
      <w:r w:rsidRPr="00A2187A">
        <w:t>xxxx</w:t>
      </w:r>
      <w:r w:rsidR="00C5468F" w:rsidRPr="00A2187A">
        <w:t xml:space="preserve"> </w:t>
      </w:r>
      <w:r w:rsidRPr="00A2187A">
        <w:t>xxxxxx</w:t>
      </w:r>
      <w:r w:rsidR="008A70BC" w:rsidRPr="00A2187A">
        <w:t xml:space="preserve"> </w:t>
      </w:r>
      <w:r w:rsidRPr="00A2187A">
        <w:t>xxxxx</w:t>
      </w:r>
      <w:r w:rsidR="008A70BC" w:rsidRPr="00A2187A">
        <w:t xml:space="preserve"> </w:t>
      </w:r>
      <w:r w:rsidRPr="00A2187A">
        <w:t>xx</w:t>
      </w:r>
      <w:r w:rsidR="008A70BC" w:rsidRPr="00A2187A">
        <w:t xml:space="preserve"> </w:t>
      </w:r>
      <w:r w:rsidRPr="00A2187A">
        <w:t>xx</w:t>
      </w:r>
      <w:r w:rsidR="008A70BC" w:rsidRPr="00A2187A">
        <w:t xml:space="preserve"> </w:t>
      </w:r>
      <w:r w:rsidRPr="00A2187A">
        <w:t>xxxx</w:t>
      </w:r>
      <w:r w:rsidR="00C5468F" w:rsidRPr="00A2187A">
        <w:t xml:space="preserve">. </w:t>
      </w:r>
      <w:r w:rsidRPr="00A2187A">
        <w:t>Xxx</w:t>
      </w:r>
      <w:r w:rsidR="00C5468F" w:rsidRPr="00A2187A">
        <w:t xml:space="preserve"> </w:t>
      </w:r>
      <w:r w:rsidRPr="00A2187A">
        <w:t>xx</w:t>
      </w:r>
      <w:r w:rsidR="00C5468F" w:rsidRPr="00A2187A">
        <w:t xml:space="preserve"> </w:t>
      </w:r>
      <w:r w:rsidRPr="00A2187A">
        <w:t>xxxxxxx</w:t>
      </w:r>
      <w:r w:rsidR="00C5468F" w:rsidRPr="00A2187A">
        <w:t xml:space="preserve"> </w:t>
      </w:r>
      <w:r w:rsidRPr="00A2187A">
        <w:t>xxx</w:t>
      </w:r>
      <w:r w:rsidR="00C5468F" w:rsidRPr="00A2187A">
        <w:t xml:space="preserve"> </w:t>
      </w:r>
      <w:r w:rsidRPr="00A2187A">
        <w:t>xxxx</w:t>
      </w:r>
      <w:r w:rsidR="00C5468F" w:rsidRPr="00A2187A">
        <w:t xml:space="preserve"> </w:t>
      </w:r>
      <w:r w:rsidRPr="00A2187A">
        <w:t>xxxxxxxxx</w:t>
      </w:r>
      <w:r w:rsidR="00C5468F" w:rsidRPr="00A2187A">
        <w:t xml:space="preserve"> </w:t>
      </w:r>
      <w:r w:rsidRPr="00A2187A">
        <w:t>xx</w:t>
      </w:r>
      <w:r w:rsidR="00C5468F" w:rsidRPr="00A2187A">
        <w:t xml:space="preserve"> </w:t>
      </w:r>
      <w:r w:rsidRPr="00A2187A">
        <w:t>xxx</w:t>
      </w:r>
      <w:r w:rsidR="00C5468F" w:rsidRPr="00A2187A">
        <w:t xml:space="preserve"> </w:t>
      </w:r>
      <w:r w:rsidRPr="00A2187A">
        <w:t>xxxxxxxxxx</w:t>
      </w:r>
      <w:r w:rsidR="00C5468F" w:rsidRPr="00A2187A">
        <w:t xml:space="preserve"> </w:t>
      </w:r>
      <w:r w:rsidRPr="00A2187A">
        <w:t>xxxxxxxxx</w:t>
      </w:r>
      <w:r w:rsidR="00C5468F" w:rsidRPr="00A2187A">
        <w:t xml:space="preserve"> </w:t>
      </w:r>
      <w:r w:rsidRPr="00A2187A">
        <w:t>xx</w:t>
      </w:r>
      <w:r w:rsidR="00C5468F" w:rsidRPr="00A2187A">
        <w:t xml:space="preserve"> </w:t>
      </w:r>
      <w:r w:rsidRPr="00A2187A">
        <w:t>xxxxx</w:t>
      </w:r>
      <w:r w:rsidR="00C5468F" w:rsidRPr="00A2187A">
        <w:t xml:space="preserve">.  </w:t>
      </w:r>
      <w:r w:rsidRPr="00A2187A">
        <w:t>Xxx</w:t>
      </w:r>
      <w:r w:rsidR="00C5468F" w:rsidRPr="00A2187A">
        <w:t xml:space="preserve"> </w:t>
      </w:r>
      <w:r w:rsidRPr="00A2187A">
        <w:t>xxx</w:t>
      </w:r>
      <w:r w:rsidR="00C5468F" w:rsidRPr="00A2187A">
        <w:t xml:space="preserve"> </w:t>
      </w:r>
      <w:r w:rsidRPr="00A2187A">
        <w:t>xx</w:t>
      </w:r>
      <w:r w:rsidR="00C5468F" w:rsidRPr="00A2187A">
        <w:t xml:space="preserve"> </w:t>
      </w:r>
      <w:r w:rsidRPr="00A2187A">
        <w:t>xxxx</w:t>
      </w:r>
      <w:r w:rsidR="00C5468F" w:rsidRPr="00A2187A">
        <w:t xml:space="preserve"> </w:t>
      </w:r>
      <w:r w:rsidRPr="00A2187A">
        <w:t>xxxxx</w:t>
      </w:r>
      <w:r w:rsidR="00C5468F" w:rsidRPr="00A2187A">
        <w:t xml:space="preserve"> </w:t>
      </w:r>
      <w:r w:rsidRPr="00A2187A">
        <w:t>xx</w:t>
      </w:r>
      <w:r w:rsidR="00C5468F" w:rsidRPr="00A2187A">
        <w:t xml:space="preserve"> </w:t>
      </w:r>
      <w:r w:rsidRPr="00A2187A">
        <w:t>xx</w:t>
      </w:r>
      <w:r w:rsidR="00C5468F" w:rsidRPr="00A2187A">
        <w:t xml:space="preserve"> </w:t>
      </w:r>
      <w:r w:rsidRPr="00A2187A">
        <w:t>xxxxxxx</w:t>
      </w:r>
      <w:r w:rsidR="00C5468F" w:rsidRPr="00A2187A">
        <w:t xml:space="preserve"> </w:t>
      </w:r>
      <w:r w:rsidRPr="00A2187A">
        <w:t>xxx</w:t>
      </w:r>
      <w:r w:rsidR="00C5468F" w:rsidRPr="00A2187A">
        <w:t xml:space="preserve"> </w:t>
      </w:r>
      <w:r w:rsidRPr="00A2187A">
        <w:t>xxxxxxxxx</w:t>
      </w:r>
      <w:r w:rsidR="00C5468F" w:rsidRPr="00A2187A">
        <w:t xml:space="preserve"> </w:t>
      </w:r>
      <w:r w:rsidRPr="00A2187A">
        <w:t>xx</w:t>
      </w:r>
      <w:r w:rsidR="00C5468F" w:rsidRPr="00A2187A">
        <w:t xml:space="preserve"> </w:t>
      </w:r>
      <w:r w:rsidRPr="00A2187A">
        <w:t>xxxxx</w:t>
      </w:r>
      <w:r w:rsidR="00C5468F" w:rsidRPr="00A2187A">
        <w:t xml:space="preserve"> </w:t>
      </w:r>
      <w:r w:rsidRPr="00A2187A">
        <w:t>xxx</w:t>
      </w:r>
      <w:r w:rsidR="00C5468F" w:rsidRPr="00A2187A">
        <w:t xml:space="preserve"> </w:t>
      </w:r>
      <w:r w:rsidRPr="00A2187A">
        <w:t>xxx</w:t>
      </w:r>
      <w:r w:rsidR="00C5468F" w:rsidRPr="00A2187A">
        <w:t xml:space="preserve"> </w:t>
      </w:r>
      <w:r w:rsidRPr="00A2187A">
        <w:t>xxxxxxxxxxx</w:t>
      </w:r>
      <w:r w:rsidR="00C5468F" w:rsidRPr="00A2187A">
        <w:t xml:space="preserve"> </w:t>
      </w:r>
      <w:r w:rsidRPr="00A2187A">
        <w:t>xxxxxxxx</w:t>
      </w:r>
      <w:r w:rsidR="00C5468F" w:rsidRPr="00A2187A">
        <w:t xml:space="preserve"> </w:t>
      </w:r>
      <w:r w:rsidRPr="00A2187A">
        <w:t>xx</w:t>
      </w:r>
      <w:r w:rsidR="00C5468F" w:rsidRPr="00A2187A">
        <w:t xml:space="preserve"> </w:t>
      </w:r>
      <w:r w:rsidRPr="00A2187A">
        <w:t>xxxxxxxxxxxxx</w:t>
      </w:r>
      <w:r w:rsidR="00C5468F" w:rsidRPr="00A2187A">
        <w:t xml:space="preserve"> </w:t>
      </w:r>
      <w:r w:rsidRPr="00A2187A">
        <w:t>xxxxxxxxxxxxx</w:t>
      </w:r>
      <w:r w:rsidR="00C5468F" w:rsidRPr="00A2187A">
        <w:t xml:space="preserve"> </w:t>
      </w:r>
      <w:r w:rsidRPr="00A2187A">
        <w:t>xx</w:t>
      </w:r>
      <w:r w:rsidR="00C5468F" w:rsidRPr="00A2187A">
        <w:t xml:space="preserve"> </w:t>
      </w:r>
      <w:r w:rsidRPr="00A2187A">
        <w:t>xxxx</w:t>
      </w:r>
      <w:r w:rsidR="00C5468F" w:rsidRPr="00A2187A">
        <w:t xml:space="preserve"> </w:t>
      </w:r>
      <w:r w:rsidRPr="00A2187A">
        <w:t>xx</w:t>
      </w:r>
      <w:r w:rsidR="00C5468F" w:rsidRPr="00A2187A">
        <w:t xml:space="preserve"> </w:t>
      </w:r>
      <w:r w:rsidRPr="00A2187A">
        <w:t>xxx</w:t>
      </w:r>
      <w:r w:rsidR="00C5468F" w:rsidRPr="00A2187A">
        <w:t xml:space="preserve"> </w:t>
      </w:r>
      <w:r w:rsidRPr="00A2187A">
        <w:t>xxxxxxxx</w:t>
      </w:r>
      <w:r w:rsidR="00C5468F" w:rsidRPr="00A2187A">
        <w:t xml:space="preserve"> </w:t>
      </w:r>
      <w:r w:rsidRPr="00A2187A">
        <w:t>xx</w:t>
      </w:r>
      <w:r w:rsidR="00C5468F" w:rsidRPr="00A2187A">
        <w:t xml:space="preserve"> </w:t>
      </w:r>
      <w:r w:rsidRPr="00A2187A">
        <w:t>xx</w:t>
      </w:r>
      <w:r w:rsidR="00C5468F" w:rsidRPr="00A2187A">
        <w:t xml:space="preserve"> </w:t>
      </w:r>
      <w:r w:rsidRPr="00A2187A">
        <w:t>xxxxx</w:t>
      </w:r>
      <w:r w:rsidR="00C5468F" w:rsidRPr="00A2187A">
        <w:t xml:space="preserve"> </w:t>
      </w:r>
      <w:r w:rsidRPr="00A2187A">
        <w:t>xx</w:t>
      </w:r>
      <w:r w:rsidR="00C5468F" w:rsidRPr="00A2187A">
        <w:t xml:space="preserve"> </w:t>
      </w:r>
      <w:r w:rsidRPr="00A2187A">
        <w:t>xxxxxxxx</w:t>
      </w:r>
      <w:r w:rsidR="00C5468F" w:rsidRPr="00A2187A">
        <w:t xml:space="preserve"> </w:t>
      </w:r>
      <w:r w:rsidRPr="00A2187A">
        <w:t>xxxx</w:t>
      </w:r>
      <w:r w:rsidR="00C5468F" w:rsidRPr="00A2187A">
        <w:t xml:space="preserve">. </w:t>
      </w:r>
      <w:r w:rsidRPr="00A2187A">
        <w:t>Xxx</w:t>
      </w:r>
      <w:r w:rsidR="00C5468F" w:rsidRPr="00A2187A">
        <w:t xml:space="preserve"> </w:t>
      </w:r>
      <w:r w:rsidRPr="00A2187A">
        <w:t>xxxx</w:t>
      </w:r>
      <w:r w:rsidR="00C5468F" w:rsidRPr="00A2187A">
        <w:t xml:space="preserve"> </w:t>
      </w:r>
      <w:r w:rsidRPr="00A2187A">
        <w:t>xx</w:t>
      </w:r>
      <w:r w:rsidR="00C5468F" w:rsidRPr="00A2187A">
        <w:t xml:space="preserve"> </w:t>
      </w:r>
      <w:r w:rsidRPr="00A2187A">
        <w:t>xxx</w:t>
      </w:r>
      <w:r w:rsidR="00C5468F" w:rsidRPr="00A2187A">
        <w:t xml:space="preserve"> </w:t>
      </w:r>
      <w:r w:rsidRPr="00A2187A">
        <w:t>xxxxxxx</w:t>
      </w:r>
      <w:r w:rsidR="00C5468F" w:rsidRPr="00A2187A">
        <w:t xml:space="preserve"> </w:t>
      </w:r>
      <w:r w:rsidRPr="00A2187A">
        <w:t>xx</w:t>
      </w:r>
      <w:r w:rsidR="00C5468F" w:rsidRPr="00A2187A">
        <w:t xml:space="preserve"> </w:t>
      </w:r>
      <w:r w:rsidRPr="00A2187A">
        <w:t>x</w:t>
      </w:r>
      <w:r w:rsidR="00C5468F" w:rsidRPr="00A2187A">
        <w:t xml:space="preserve"> </w:t>
      </w:r>
      <w:r w:rsidRPr="00A2187A">
        <w:t>xxxxxxxxxxxxx</w:t>
      </w:r>
      <w:r w:rsidR="00C5468F" w:rsidRPr="00A2187A">
        <w:t xml:space="preserve"> </w:t>
      </w:r>
      <w:r w:rsidRPr="00A2187A">
        <w:t>xxxxx</w:t>
      </w:r>
      <w:r w:rsidR="00C5468F" w:rsidRPr="00A2187A">
        <w:t xml:space="preserve">, </w:t>
      </w:r>
      <w:r w:rsidRPr="00A2187A">
        <w:t>xxxxx</w:t>
      </w:r>
      <w:r w:rsidR="00C5468F" w:rsidRPr="00A2187A">
        <w:t xml:space="preserve"> </w:t>
      </w:r>
      <w:r w:rsidRPr="00A2187A">
        <w:t>xxxxxxxxxx</w:t>
      </w:r>
      <w:r w:rsidR="00C5468F" w:rsidRPr="00A2187A">
        <w:t xml:space="preserve"> </w:t>
      </w:r>
      <w:r w:rsidRPr="00A2187A">
        <w:t>xxxxxxxxxx</w:t>
      </w:r>
      <w:r w:rsidR="00C5468F" w:rsidRPr="00A2187A">
        <w:t xml:space="preserve"> </w:t>
      </w:r>
      <w:r w:rsidRPr="00A2187A">
        <w:t>xxxx</w:t>
      </w:r>
      <w:r w:rsidR="00C5468F" w:rsidRPr="00A2187A">
        <w:t xml:space="preserve"> </w:t>
      </w:r>
      <w:r w:rsidRPr="00A2187A">
        <w:t>xxxxx</w:t>
      </w:r>
      <w:r w:rsidR="00C5468F" w:rsidRPr="00A2187A">
        <w:t xml:space="preserve">, </w:t>
      </w:r>
      <w:r w:rsidRPr="00A2187A">
        <w:t>xxx</w:t>
      </w:r>
      <w:r w:rsidR="00C5468F" w:rsidRPr="00A2187A">
        <w:t xml:space="preserve"> </w:t>
      </w:r>
      <w:r w:rsidRPr="00A2187A">
        <w:t>xx</w:t>
      </w:r>
      <w:r w:rsidR="00C5468F" w:rsidRPr="00A2187A">
        <w:t xml:space="preserve"> </w:t>
      </w:r>
      <w:r w:rsidRPr="00A2187A">
        <w:t>xxx</w:t>
      </w:r>
      <w:r w:rsidR="00C5468F" w:rsidRPr="00A2187A">
        <w:t xml:space="preserve"> </w:t>
      </w:r>
      <w:r w:rsidRPr="00A2187A">
        <w:t>xxxxxxxxxx</w:t>
      </w:r>
      <w:r w:rsidR="00C5468F" w:rsidRPr="00A2187A">
        <w:t xml:space="preserve"> </w:t>
      </w:r>
      <w:r w:rsidRPr="00A2187A">
        <w:t>xxxxxx</w:t>
      </w:r>
      <w:r w:rsidR="00C5468F" w:rsidRPr="00A2187A">
        <w:t xml:space="preserve"> </w:t>
      </w:r>
      <w:r w:rsidRPr="00A2187A">
        <w:t>xx</w:t>
      </w:r>
      <w:r w:rsidR="00C5468F" w:rsidRPr="00A2187A">
        <w:t xml:space="preserve"> </w:t>
      </w:r>
      <w:r w:rsidRPr="00A2187A">
        <w:t>xxxxxxx</w:t>
      </w:r>
      <w:r w:rsidR="00C5468F" w:rsidRPr="00A2187A">
        <w:t xml:space="preserve">, </w:t>
      </w:r>
      <w:r w:rsidRPr="00A2187A">
        <w:t>xxxx</w:t>
      </w:r>
      <w:r w:rsidR="00C5468F" w:rsidRPr="00A2187A">
        <w:t xml:space="preserve"> </w:t>
      </w:r>
      <w:r w:rsidRPr="00A2187A">
        <w:t>xxx</w:t>
      </w:r>
      <w:r w:rsidR="00C5468F" w:rsidRPr="00A2187A">
        <w:t xml:space="preserve"> </w:t>
      </w:r>
      <w:r w:rsidRPr="00A2187A">
        <w:t>xxxxxxxxxxx</w:t>
      </w:r>
      <w:r w:rsidR="00C5468F" w:rsidRPr="00A2187A">
        <w:t xml:space="preserve">, </w:t>
      </w:r>
      <w:r w:rsidRPr="00A2187A">
        <w:t>xxxxxxx</w:t>
      </w:r>
      <w:r w:rsidR="00C5468F" w:rsidRPr="00A2187A">
        <w:t xml:space="preserve"> </w:t>
      </w:r>
      <w:r w:rsidRPr="00A2187A">
        <w:t>xxx</w:t>
      </w:r>
      <w:r w:rsidR="00C5468F" w:rsidRPr="00A2187A">
        <w:t xml:space="preserve"> </w:t>
      </w:r>
      <w:r w:rsidRPr="00A2187A">
        <w:t>xxxxxxxxxxx</w:t>
      </w:r>
      <w:r w:rsidR="00C5468F" w:rsidRPr="00A2187A">
        <w:t xml:space="preserve"> </w:t>
      </w:r>
      <w:r w:rsidRPr="00A2187A">
        <w:t>xx</w:t>
      </w:r>
      <w:r w:rsidR="00C5468F" w:rsidRPr="00A2187A">
        <w:t xml:space="preserve"> </w:t>
      </w:r>
      <w:r w:rsidRPr="00A2187A">
        <w:t>xxxxxxxxx</w:t>
      </w:r>
      <w:r w:rsidR="00C5468F" w:rsidRPr="00A2187A">
        <w:t xml:space="preserve"> </w:t>
      </w:r>
      <w:r w:rsidRPr="00A2187A">
        <w:t>xxx</w:t>
      </w:r>
      <w:r w:rsidR="00C5468F" w:rsidRPr="00A2187A">
        <w:t xml:space="preserve"> </w:t>
      </w:r>
      <w:r w:rsidRPr="00A2187A">
        <w:t>xxx</w:t>
      </w:r>
      <w:r w:rsidR="00C5468F" w:rsidRPr="00A2187A">
        <w:t xml:space="preserve"> </w:t>
      </w:r>
      <w:r w:rsidRPr="00A2187A">
        <w:t>xxxxxxxxxxxxxx</w:t>
      </w:r>
      <w:r w:rsidR="00C5468F" w:rsidRPr="00A2187A">
        <w:t xml:space="preserve"> </w:t>
      </w:r>
      <w:r w:rsidRPr="00A2187A">
        <w:t>xxxx</w:t>
      </w:r>
      <w:r w:rsidR="00C5468F" w:rsidRPr="00A2187A">
        <w:t xml:space="preserve"> </w:t>
      </w:r>
      <w:r w:rsidRPr="00A2187A">
        <w:t>xxxxxxxx</w:t>
      </w:r>
      <w:r w:rsidR="00C5468F" w:rsidRPr="00A2187A">
        <w:t xml:space="preserve"> </w:t>
      </w:r>
      <w:r w:rsidRPr="00A2187A">
        <w:t>xxxxxxxx</w:t>
      </w:r>
      <w:r w:rsidR="00C5468F" w:rsidRPr="00A2187A">
        <w:t xml:space="preserve">, </w:t>
      </w:r>
      <w:r w:rsidRPr="00A2187A">
        <w:t>xx</w:t>
      </w:r>
      <w:r w:rsidR="00C5468F" w:rsidRPr="00A2187A">
        <w:t xml:space="preserve"> </w:t>
      </w:r>
      <w:r w:rsidRPr="00A2187A">
        <w:t>xx</w:t>
      </w:r>
      <w:r w:rsidR="00C5468F" w:rsidRPr="00A2187A">
        <w:t xml:space="preserve"> </w:t>
      </w:r>
      <w:r w:rsidRPr="00A2187A">
        <w:t>xxx</w:t>
      </w:r>
      <w:r w:rsidR="00C5468F" w:rsidRPr="00A2187A">
        <w:t xml:space="preserve"> </w:t>
      </w:r>
      <w:r w:rsidRPr="00A2187A">
        <w:t>xxxx</w:t>
      </w:r>
      <w:r w:rsidR="00C5468F" w:rsidRPr="00A2187A">
        <w:t xml:space="preserve"> </w:t>
      </w:r>
      <w:r w:rsidRPr="00A2187A">
        <w:t>xx</w:t>
      </w:r>
      <w:r w:rsidR="00C5468F" w:rsidRPr="00A2187A">
        <w:t xml:space="preserve"> </w:t>
      </w:r>
      <w:r w:rsidRPr="00A2187A">
        <w:t>xxx</w:t>
      </w:r>
      <w:r w:rsidR="00C5468F" w:rsidRPr="00A2187A">
        <w:t xml:space="preserve"> </w:t>
      </w:r>
      <w:r w:rsidRPr="00A2187A">
        <w:t>xxxxxxxx</w:t>
      </w:r>
      <w:r w:rsidR="00C5468F" w:rsidRPr="00A2187A">
        <w:t xml:space="preserve"> </w:t>
      </w:r>
      <w:r w:rsidRPr="00A2187A">
        <w:t>xxxxxxxx</w:t>
      </w:r>
      <w:r w:rsidR="00C5468F" w:rsidRPr="00A2187A">
        <w:t>.</w:t>
      </w:r>
    </w:p>
    <w:p w14:paraId="6A21C8BF" w14:textId="77777777" w:rsidR="005F4359" w:rsidRPr="007950CF" w:rsidRDefault="00FF5ACE" w:rsidP="00B36E63">
      <w:pPr>
        <w:pStyle w:val="Heading1"/>
      </w:pPr>
      <w:r w:rsidRPr="00A2187A">
        <w:t>Heading</w:t>
      </w:r>
      <w:r w:rsidR="00CC529A" w:rsidRPr="00A2187A">
        <w:t>1</w:t>
      </w:r>
    </w:p>
    <w:p w14:paraId="2D1F323C" w14:textId="0FB0B654" w:rsidR="00C5468F" w:rsidRPr="00A2187A" w:rsidRDefault="006E5947" w:rsidP="00E322DA">
      <w:pPr>
        <w:pStyle w:val="BodyText1"/>
      </w:pPr>
      <w:r w:rsidRPr="00A2187A">
        <w:t>Xxxx</w:t>
      </w:r>
      <w:r w:rsidR="00C5468F" w:rsidRPr="00A2187A">
        <w:t xml:space="preserve"> </w:t>
      </w:r>
      <w:r w:rsidRPr="00A2187A">
        <w:t>xx</w:t>
      </w:r>
      <w:r w:rsidR="00C5468F" w:rsidRPr="00A2187A">
        <w:t xml:space="preserve"> </w:t>
      </w:r>
      <w:r w:rsidRPr="00A2187A">
        <w:t>xxxxxxx</w:t>
      </w:r>
      <w:r w:rsidR="00C5468F" w:rsidRPr="00A2187A">
        <w:t xml:space="preserve"> </w:t>
      </w:r>
      <w:r w:rsidRPr="00A2187A">
        <w:t>xx</w:t>
      </w:r>
      <w:r w:rsidR="00611C21" w:rsidRPr="00A2187A">
        <w:t xml:space="preserve"> </w:t>
      </w:r>
      <w:r w:rsidRPr="00A2187A">
        <w:t>xxx</w:t>
      </w:r>
      <w:r w:rsidR="00C5468F" w:rsidRPr="00A2187A">
        <w:t xml:space="preserve"> </w:t>
      </w:r>
      <w:r w:rsidRPr="00A2187A">
        <w:t>xxxxxxxxxxxxx</w:t>
      </w:r>
      <w:r w:rsidR="00C5468F" w:rsidRPr="00A2187A">
        <w:t xml:space="preserve"> </w:t>
      </w:r>
      <w:r w:rsidRPr="00A2187A">
        <w:t>xxxxxxxx</w:t>
      </w:r>
      <w:r w:rsidR="00C5468F" w:rsidRPr="00A2187A">
        <w:t xml:space="preserve"> </w:t>
      </w:r>
      <w:r w:rsidRPr="00A2187A">
        <w:t>XXX</w:t>
      </w:r>
      <w:r w:rsidR="00C5468F" w:rsidRPr="00A2187A">
        <w:t xml:space="preserve"> 31000:2009 </w:t>
      </w:r>
      <w:r w:rsidRPr="00A2187A">
        <w:t>Xxxx</w:t>
      </w:r>
      <w:r w:rsidR="00C5468F" w:rsidRPr="00A2187A">
        <w:t xml:space="preserve"> </w:t>
      </w:r>
      <w:r w:rsidRPr="00A2187A">
        <w:t>xxxxxxxxxx</w:t>
      </w:r>
      <w:r w:rsidR="00C5468F" w:rsidRPr="00A2187A">
        <w:t xml:space="preserve"> - </w:t>
      </w:r>
      <w:r w:rsidRPr="00A2187A">
        <w:t>Xxxxxxxxxx</w:t>
      </w:r>
      <w:r w:rsidR="00C5468F" w:rsidRPr="00A2187A">
        <w:t xml:space="preserve"> </w:t>
      </w:r>
      <w:r w:rsidRPr="00A2187A">
        <w:t>xxx</w:t>
      </w:r>
      <w:r w:rsidR="00C5468F" w:rsidRPr="00A2187A">
        <w:t xml:space="preserve"> </w:t>
      </w:r>
      <w:r w:rsidRPr="00A2187A">
        <w:t>Xxxxxxxxxx</w:t>
      </w:r>
      <w:r w:rsidR="00C5468F" w:rsidRPr="00A2187A">
        <w:t xml:space="preserve"> </w:t>
      </w:r>
      <w:r w:rsidRPr="00A2187A">
        <w:t>xxxxx</w:t>
      </w:r>
      <w:r w:rsidR="00C5468F" w:rsidRPr="00A2187A">
        <w:t xml:space="preserve"> </w:t>
      </w:r>
      <w:r w:rsidRPr="00A2187A">
        <w:t>xxxxxxxx</w:t>
      </w:r>
      <w:r w:rsidR="00C5468F" w:rsidRPr="00A2187A">
        <w:t xml:space="preserve"> </w:t>
      </w:r>
      <w:r w:rsidRPr="00A2187A">
        <w:t>xxxxxxxxxx</w:t>
      </w:r>
      <w:r w:rsidR="00C5468F" w:rsidRPr="00A2187A">
        <w:t xml:space="preserve"> </w:t>
      </w:r>
      <w:r w:rsidRPr="00A2187A">
        <w:t>xxx</w:t>
      </w:r>
      <w:r w:rsidR="00C5468F" w:rsidRPr="00A2187A">
        <w:t xml:space="preserve">  </w:t>
      </w:r>
      <w:r w:rsidRPr="00A2187A">
        <w:t>xxxxxx</w:t>
      </w:r>
      <w:r w:rsidR="00C5468F" w:rsidRPr="00A2187A">
        <w:t xml:space="preserve">. </w:t>
      </w:r>
      <w:r w:rsidRPr="00A2187A">
        <w:t>Xxxx</w:t>
      </w:r>
      <w:r w:rsidR="00C5468F" w:rsidRPr="00A2187A">
        <w:t xml:space="preserve">, </w:t>
      </w:r>
      <w:r w:rsidRPr="00A2187A">
        <w:t>xx</w:t>
      </w:r>
      <w:r w:rsidR="00C5468F" w:rsidRPr="00A2187A">
        <w:t xml:space="preserve"> </w:t>
      </w:r>
      <w:r w:rsidRPr="00A2187A">
        <w:t>xxx</w:t>
      </w:r>
      <w:r w:rsidR="00C5468F" w:rsidRPr="00A2187A">
        <w:t xml:space="preserve"> </w:t>
      </w:r>
      <w:r w:rsidRPr="00A2187A">
        <w:t>xx</w:t>
      </w:r>
      <w:r w:rsidR="00C5468F" w:rsidRPr="00A2187A">
        <w:t xml:space="preserve"> </w:t>
      </w:r>
      <w:r w:rsidRPr="00A2187A">
        <w:t>xxxxxxx</w:t>
      </w:r>
      <w:r w:rsidR="00C5468F" w:rsidRPr="00A2187A">
        <w:t xml:space="preserve"> </w:t>
      </w:r>
      <w:r w:rsidRPr="00A2187A">
        <w:t>xx</w:t>
      </w:r>
      <w:r w:rsidR="00C5468F" w:rsidRPr="00A2187A">
        <w:t xml:space="preserve"> </w:t>
      </w:r>
      <w:r w:rsidRPr="00A2187A">
        <w:t>xxx</w:t>
      </w:r>
      <w:r w:rsidR="00C5468F" w:rsidRPr="00A2187A">
        <w:t xml:space="preserve"> </w:t>
      </w:r>
      <w:r w:rsidRPr="00A2187A">
        <w:t>xxxx</w:t>
      </w:r>
      <w:r w:rsidR="00C5468F" w:rsidRPr="00A2187A">
        <w:t xml:space="preserve"> </w:t>
      </w:r>
      <w:r w:rsidRPr="00A2187A">
        <w:t>xx</w:t>
      </w:r>
      <w:r w:rsidR="00C5468F" w:rsidRPr="00A2187A">
        <w:t xml:space="preserve"> </w:t>
      </w:r>
      <w:r w:rsidRPr="00A2187A">
        <w:t>xxxx</w:t>
      </w:r>
      <w:r w:rsidR="00C5468F" w:rsidRPr="00A2187A">
        <w:t xml:space="preserve">, </w:t>
      </w:r>
      <w:r w:rsidRPr="00A2187A">
        <w:t>xxxxxxxx</w:t>
      </w:r>
      <w:r w:rsidR="00C5468F" w:rsidRPr="00A2187A">
        <w:t xml:space="preserve"> </w:t>
      </w:r>
      <w:r w:rsidRPr="00A2187A">
        <w:t>xxx</w:t>
      </w:r>
      <w:r w:rsidR="00C5468F" w:rsidRPr="00A2187A">
        <w:t xml:space="preserve"> </w:t>
      </w:r>
      <w:r w:rsidRPr="00A2187A">
        <w:t>xxxxxx</w:t>
      </w:r>
      <w:r w:rsidR="00C5468F" w:rsidRPr="00A2187A">
        <w:t xml:space="preserve">, </w:t>
      </w:r>
      <w:r w:rsidRPr="00A2187A">
        <w:t>xxxxxxx</w:t>
      </w:r>
      <w:r w:rsidR="00C5468F" w:rsidRPr="00A2187A">
        <w:t xml:space="preserve"> </w:t>
      </w:r>
      <w:r w:rsidRPr="00A2187A">
        <w:t>xxxxxx</w:t>
      </w:r>
      <w:r w:rsidR="00C5468F" w:rsidRPr="00A2187A">
        <w:t xml:space="preserve"> </w:t>
      </w:r>
      <w:r w:rsidRPr="00A2187A">
        <w:t>xxxxxxxx</w:t>
      </w:r>
      <w:r w:rsidR="00C5468F" w:rsidRPr="00A2187A">
        <w:t xml:space="preserve"> </w:t>
      </w:r>
      <w:r w:rsidRPr="00A2187A">
        <w:t>xx</w:t>
      </w:r>
      <w:r w:rsidR="00C5468F" w:rsidRPr="00A2187A">
        <w:t xml:space="preserve"> </w:t>
      </w:r>
      <w:r w:rsidRPr="00A2187A">
        <w:t>xxxxxxxx</w:t>
      </w:r>
      <w:r w:rsidR="00C5468F" w:rsidRPr="00A2187A">
        <w:t xml:space="preserve"> </w:t>
      </w:r>
      <w:r w:rsidRPr="00A2187A">
        <w:t>xxxxxxxxxxxx</w:t>
      </w:r>
      <w:r w:rsidR="00C5468F" w:rsidRPr="00A2187A">
        <w:t xml:space="preserve">. </w:t>
      </w:r>
      <w:r w:rsidRPr="00A2187A">
        <w:t>Xx</w:t>
      </w:r>
      <w:r w:rsidR="00C5468F" w:rsidRPr="00A2187A">
        <w:t xml:space="preserve"> </w:t>
      </w:r>
      <w:r w:rsidRPr="00A2187A">
        <w:t>xx</w:t>
      </w:r>
      <w:r w:rsidR="00C5468F" w:rsidRPr="00A2187A">
        <w:t xml:space="preserve"> </w:t>
      </w:r>
      <w:r w:rsidRPr="00A2187A">
        <w:t>xxxxxxxx</w:t>
      </w:r>
      <w:r w:rsidR="00C5468F" w:rsidRPr="00A2187A">
        <w:t xml:space="preserve"> </w:t>
      </w:r>
      <w:r w:rsidRPr="00A2187A">
        <w:t>xxxx</w:t>
      </w:r>
      <w:r w:rsidR="00C5468F" w:rsidRPr="00A2187A">
        <w:t xml:space="preserve"> </w:t>
      </w:r>
      <w:r w:rsidRPr="00A2187A">
        <w:t>XXX</w:t>
      </w:r>
      <w:r w:rsidR="00C5468F" w:rsidRPr="00A2187A">
        <w:t xml:space="preserve"> 31000:2009 </w:t>
      </w:r>
      <w:r w:rsidRPr="00A2187A">
        <w:t>xx</w:t>
      </w:r>
      <w:r w:rsidR="00C5468F" w:rsidRPr="00A2187A">
        <w:t xml:space="preserve"> </w:t>
      </w:r>
      <w:r w:rsidRPr="00A2187A">
        <w:t>xxxxxxxx</w:t>
      </w:r>
      <w:r w:rsidR="00C5468F" w:rsidRPr="00A2187A">
        <w:t xml:space="preserve"> </w:t>
      </w:r>
      <w:r w:rsidRPr="00A2187A">
        <w:t>xx</w:t>
      </w:r>
      <w:r w:rsidR="00C5468F" w:rsidRPr="00A2187A">
        <w:t xml:space="preserve"> </w:t>
      </w:r>
      <w:r w:rsidRPr="00A2187A">
        <w:t>xxxxxxxxx</w:t>
      </w:r>
      <w:r w:rsidR="00C5468F" w:rsidRPr="00A2187A">
        <w:t xml:space="preserve"> </w:t>
      </w:r>
      <w:r w:rsidRPr="00A2187A">
        <w:t>xxxx</w:t>
      </w:r>
      <w:r w:rsidR="00C5468F" w:rsidRPr="00A2187A">
        <w:t xml:space="preserve"> </w:t>
      </w:r>
      <w:r w:rsidRPr="00A2187A">
        <w:t>xxxxxxxxxx</w:t>
      </w:r>
      <w:r w:rsidR="00C5468F" w:rsidRPr="00A2187A">
        <w:t xml:space="preserve"> </w:t>
      </w:r>
      <w:r w:rsidRPr="00A2187A">
        <w:t>xxxxxxxxx</w:t>
      </w:r>
      <w:r w:rsidR="00C5468F" w:rsidRPr="00A2187A">
        <w:t xml:space="preserve"> </w:t>
      </w:r>
      <w:r w:rsidRPr="00A2187A">
        <w:t>xx</w:t>
      </w:r>
      <w:r w:rsidR="00C5468F" w:rsidRPr="00A2187A">
        <w:t xml:space="preserve"> </w:t>
      </w:r>
      <w:r w:rsidRPr="00A2187A">
        <w:t>xxxxxx</w:t>
      </w:r>
      <w:r w:rsidR="00C5468F" w:rsidRPr="00A2187A">
        <w:t xml:space="preserve"> </w:t>
      </w:r>
      <w:r w:rsidRPr="00A2187A">
        <w:t>xxxxxxxx</w:t>
      </w:r>
      <w:r w:rsidR="00C5468F" w:rsidRPr="00A2187A">
        <w:t xml:space="preserve"> </w:t>
      </w:r>
      <w:r w:rsidRPr="00A2187A">
        <w:t>xx</w:t>
      </w:r>
      <w:r w:rsidR="00C5468F" w:rsidRPr="00A2187A">
        <w:t xml:space="preserve"> </w:t>
      </w:r>
      <w:r w:rsidRPr="00A2187A">
        <w:t>xxxxxxx</w:t>
      </w:r>
      <w:r w:rsidR="00C5468F" w:rsidRPr="00A2187A">
        <w:t xml:space="preserve"> </w:t>
      </w:r>
      <w:r w:rsidRPr="00A2187A">
        <w:t>xx</w:t>
      </w:r>
      <w:r w:rsidR="00C5468F" w:rsidRPr="00A2187A">
        <w:t xml:space="preserve"> </w:t>
      </w:r>
      <w:r w:rsidRPr="00A2187A">
        <w:t>xxxxxxxxx</w:t>
      </w:r>
      <w:r w:rsidR="00C5468F" w:rsidRPr="00A2187A">
        <w:t xml:space="preserve"> </w:t>
      </w:r>
      <w:r w:rsidRPr="00A2187A">
        <w:t>xxxxxxx</w:t>
      </w:r>
      <w:r w:rsidR="00C5468F" w:rsidRPr="00A2187A">
        <w:t xml:space="preserve"> </w:t>
      </w:r>
      <w:r w:rsidRPr="00A2187A">
        <w:t>xxxx</w:t>
      </w:r>
      <w:r w:rsidR="00C5468F" w:rsidRPr="00A2187A">
        <w:t xml:space="preserve"> </w:t>
      </w:r>
      <w:r w:rsidRPr="00A2187A">
        <w:t>xxxxxxxx</w:t>
      </w:r>
      <w:r w:rsidR="00C5468F" w:rsidRPr="00A2187A">
        <w:t xml:space="preserve"> </w:t>
      </w:r>
      <w:r w:rsidRPr="00A2187A">
        <w:t>xxxxx</w:t>
      </w:r>
      <w:r w:rsidR="00C5468F" w:rsidRPr="00A2187A">
        <w:t xml:space="preserve"> </w:t>
      </w:r>
      <w:r w:rsidRPr="00A2187A">
        <w:t>xxx</w:t>
      </w:r>
      <w:r w:rsidR="00C5468F" w:rsidRPr="00A2187A">
        <w:t>/</w:t>
      </w:r>
      <w:r w:rsidRPr="00A2187A">
        <w:t>xx</w:t>
      </w:r>
      <w:r w:rsidR="00C5468F" w:rsidRPr="00A2187A">
        <w:t xml:space="preserve"> </w:t>
      </w:r>
      <w:r w:rsidRPr="00A2187A">
        <w:t>xxxxxxx</w:t>
      </w:r>
      <w:r w:rsidR="00C5468F" w:rsidRPr="00A2187A">
        <w:t xml:space="preserve">, </w:t>
      </w:r>
      <w:r w:rsidRPr="00A2187A">
        <w:t>xxx</w:t>
      </w:r>
      <w:r w:rsidR="00C5468F" w:rsidRPr="00A2187A">
        <w:t xml:space="preserve"> </w:t>
      </w:r>
      <w:r w:rsidRPr="00A2187A">
        <w:t>xxxx</w:t>
      </w:r>
      <w:r w:rsidR="00C5468F" w:rsidRPr="00A2187A">
        <w:t xml:space="preserve"> </w:t>
      </w:r>
      <w:r w:rsidRPr="00A2187A">
        <w:t>xxx</w:t>
      </w:r>
      <w:r w:rsidR="00C5468F" w:rsidRPr="00A2187A">
        <w:t xml:space="preserve"> </w:t>
      </w:r>
      <w:r w:rsidRPr="00A2187A">
        <w:t>xxxxxxx</w:t>
      </w:r>
      <w:r w:rsidR="00C5468F" w:rsidRPr="00A2187A">
        <w:t xml:space="preserve"> </w:t>
      </w:r>
      <w:r w:rsidRPr="00A2187A">
        <w:t>xxxxx</w:t>
      </w:r>
      <w:r w:rsidR="004F1D9A" w:rsidRPr="00A2187A">
        <w:t xml:space="preserve"> xxxx xxxxx </w:t>
      </w:r>
      <w:r w:rsidRPr="00A2187A">
        <w:t>xxxxxxxxx</w:t>
      </w:r>
      <w:r w:rsidR="00C5468F" w:rsidRPr="00A2187A">
        <w:t>.</w:t>
      </w:r>
      <w:r w:rsidR="003C078B" w:rsidRPr="00A2187A">
        <w:t xml:space="preserve"> </w:t>
      </w:r>
      <w:r w:rsidRPr="00A2187A">
        <w:t>XXX</w:t>
      </w:r>
      <w:r w:rsidR="003C078B" w:rsidRPr="00A2187A">
        <w:t>/</w:t>
      </w:r>
      <w:r w:rsidRPr="00A2187A">
        <w:t>XXX</w:t>
      </w:r>
      <w:r w:rsidR="00C5468F" w:rsidRPr="00A2187A">
        <w:t xml:space="preserve"> 31000:2009 </w:t>
      </w:r>
      <w:r w:rsidRPr="00A2187A">
        <w:t>xx</w:t>
      </w:r>
      <w:r w:rsidR="00C5468F" w:rsidRPr="00A2187A">
        <w:t xml:space="preserve"> </w:t>
      </w:r>
      <w:r w:rsidRPr="00A2187A">
        <w:t>xxx</w:t>
      </w:r>
      <w:r w:rsidR="00C5468F" w:rsidRPr="00A2187A">
        <w:t xml:space="preserve"> </w:t>
      </w:r>
      <w:r w:rsidRPr="00A2187A">
        <w:t>xxxxxxxx</w:t>
      </w:r>
      <w:r w:rsidR="00C5468F" w:rsidRPr="00A2187A">
        <w:t xml:space="preserve"> </w:t>
      </w:r>
      <w:r w:rsidRPr="00A2187A">
        <w:t>xxx</w:t>
      </w:r>
      <w:r w:rsidR="00C5468F" w:rsidRPr="00A2187A">
        <w:t xml:space="preserve"> </w:t>
      </w:r>
      <w:r w:rsidRPr="00A2187A">
        <w:t>xxx</w:t>
      </w:r>
      <w:r w:rsidR="00C5468F" w:rsidRPr="00A2187A">
        <w:t xml:space="preserve"> </w:t>
      </w:r>
      <w:r w:rsidRPr="00A2187A">
        <w:t>xxxxxxx</w:t>
      </w:r>
      <w:r w:rsidR="00C5468F" w:rsidRPr="00A2187A">
        <w:t xml:space="preserve"> </w:t>
      </w:r>
      <w:r w:rsidRPr="00A2187A">
        <w:t>xx</w:t>
      </w:r>
      <w:r w:rsidR="00C5468F" w:rsidRPr="00A2187A">
        <w:t xml:space="preserve"> </w:t>
      </w:r>
      <w:r w:rsidRPr="00A2187A">
        <w:t>xxxxxxxxxxxxx</w:t>
      </w:r>
      <w:r w:rsidR="00C5468F" w:rsidRPr="00A2187A">
        <w:t>.</w:t>
      </w:r>
      <w:r w:rsidR="002E1795" w:rsidRPr="00A2187A">
        <w:t xml:space="preserve"> (C……, 2002)</w:t>
      </w:r>
    </w:p>
    <w:p w14:paraId="20D70263" w14:textId="77777777" w:rsidR="00D86F93" w:rsidRPr="00A2187A" w:rsidRDefault="006E5947" w:rsidP="00E322DA">
      <w:pPr>
        <w:pStyle w:val="BodyText1"/>
      </w:pPr>
      <w:r w:rsidRPr="00A2187A">
        <w:t>Xxxxxxxx</w:t>
      </w:r>
      <w:r w:rsidR="00C5468F" w:rsidRPr="00A2187A">
        <w:t xml:space="preserve"> </w:t>
      </w:r>
      <w:r w:rsidRPr="00A2187A">
        <w:t>XXX</w:t>
      </w:r>
      <w:r w:rsidR="00C5468F" w:rsidRPr="00A2187A">
        <w:t xml:space="preserve"> 31000:2009 </w:t>
      </w:r>
      <w:r w:rsidRPr="00A2187A">
        <w:t>xx</w:t>
      </w:r>
      <w:r w:rsidR="00C5468F" w:rsidRPr="00A2187A">
        <w:t xml:space="preserve"> </w:t>
      </w:r>
      <w:r w:rsidRPr="00A2187A">
        <w:t>xxxxxxxx</w:t>
      </w:r>
      <w:r w:rsidR="00C5468F" w:rsidRPr="00A2187A">
        <w:t xml:space="preserve"> </w:t>
      </w:r>
      <w:r w:rsidRPr="00A2187A">
        <w:t>xx</w:t>
      </w:r>
      <w:r w:rsidR="00C5468F" w:rsidRPr="00A2187A">
        <w:t xml:space="preserve"> </w:t>
      </w:r>
      <w:r w:rsidRPr="00A2187A">
        <w:t>xxx</w:t>
      </w:r>
      <w:r w:rsidR="00C5468F" w:rsidRPr="00A2187A">
        <w:t xml:space="preserve"> </w:t>
      </w:r>
      <w:r w:rsidRPr="00A2187A">
        <w:t>xxxxxxxxxxxx</w:t>
      </w:r>
      <w:r w:rsidR="00C5468F" w:rsidRPr="00A2187A">
        <w:t>:</w:t>
      </w:r>
    </w:p>
    <w:p w14:paraId="73835A97" w14:textId="77777777" w:rsidR="00171419" w:rsidRPr="007950CF" w:rsidRDefault="006E5947" w:rsidP="007950CF">
      <w:pPr>
        <w:pStyle w:val="Buletted"/>
        <w:ind w:left="357" w:hanging="357"/>
        <w:contextualSpacing/>
        <w:rPr>
          <w:i/>
          <w:noProof/>
        </w:rPr>
      </w:pPr>
      <w:r w:rsidRPr="007950CF">
        <w:rPr>
          <w:i/>
          <w:noProof/>
        </w:rPr>
        <w:t>XXX</w:t>
      </w:r>
      <w:r w:rsidR="00171419" w:rsidRPr="007950CF">
        <w:rPr>
          <w:i/>
          <w:noProof/>
        </w:rPr>
        <w:t xml:space="preserve"> 31010:2009 - </w:t>
      </w:r>
      <w:r w:rsidRPr="007950CF">
        <w:rPr>
          <w:i/>
          <w:noProof/>
        </w:rPr>
        <w:t>Xxxx</w:t>
      </w:r>
      <w:r w:rsidR="00171419" w:rsidRPr="007950CF">
        <w:rPr>
          <w:i/>
          <w:noProof/>
        </w:rPr>
        <w:t xml:space="preserve"> </w:t>
      </w:r>
      <w:r w:rsidRPr="007950CF">
        <w:rPr>
          <w:i/>
          <w:noProof/>
        </w:rPr>
        <w:t>xxxxxxxxxx</w:t>
      </w:r>
      <w:r w:rsidR="00171419" w:rsidRPr="007950CF">
        <w:rPr>
          <w:i/>
          <w:noProof/>
        </w:rPr>
        <w:t xml:space="preserve"> </w:t>
      </w:r>
      <w:r w:rsidRPr="007950CF">
        <w:rPr>
          <w:i/>
          <w:noProof/>
        </w:rPr>
        <w:t>xxxxxxxxxx</w:t>
      </w:r>
      <w:r w:rsidR="00171419" w:rsidRPr="007950CF">
        <w:rPr>
          <w:i/>
          <w:noProof/>
        </w:rPr>
        <w:t>,</w:t>
      </w:r>
    </w:p>
    <w:p w14:paraId="11374FC4" w14:textId="77777777" w:rsidR="00171419" w:rsidRPr="00A2187A" w:rsidRDefault="006E5947" w:rsidP="007950CF">
      <w:pPr>
        <w:pStyle w:val="Buletted"/>
        <w:ind w:left="357" w:hanging="357"/>
        <w:contextualSpacing/>
        <w:rPr>
          <w:noProof/>
        </w:rPr>
      </w:pPr>
      <w:r w:rsidRPr="007950CF">
        <w:rPr>
          <w:i/>
          <w:noProof/>
        </w:rPr>
        <w:t>XXX</w:t>
      </w:r>
      <w:r w:rsidR="00171419" w:rsidRPr="00A2187A">
        <w:rPr>
          <w:noProof/>
        </w:rPr>
        <w:t xml:space="preserve"> </w:t>
      </w:r>
      <w:r w:rsidRPr="00A2187A">
        <w:rPr>
          <w:noProof/>
        </w:rPr>
        <w:t>Xxxxx</w:t>
      </w:r>
      <w:r w:rsidR="00171419" w:rsidRPr="00A2187A">
        <w:rPr>
          <w:noProof/>
        </w:rPr>
        <w:t xml:space="preserve"> 73:2009 - </w:t>
      </w:r>
      <w:r w:rsidRPr="00A2187A">
        <w:rPr>
          <w:noProof/>
        </w:rPr>
        <w:t>Xxxx</w:t>
      </w:r>
      <w:r w:rsidR="00171419" w:rsidRPr="00A2187A">
        <w:rPr>
          <w:noProof/>
        </w:rPr>
        <w:t xml:space="preserve"> </w:t>
      </w:r>
      <w:r w:rsidRPr="00A2187A">
        <w:rPr>
          <w:noProof/>
        </w:rPr>
        <w:t>xxxxxxxxxx</w:t>
      </w:r>
      <w:r w:rsidR="00171419" w:rsidRPr="00A2187A">
        <w:rPr>
          <w:noProof/>
        </w:rPr>
        <w:t xml:space="preserve"> </w:t>
      </w:r>
      <w:r w:rsidRPr="00A2187A">
        <w:rPr>
          <w:noProof/>
        </w:rPr>
        <w:t>xxxxxxxx</w:t>
      </w:r>
      <w:r w:rsidR="00171419" w:rsidRPr="00A2187A">
        <w:rPr>
          <w:noProof/>
        </w:rPr>
        <w:t>.</w:t>
      </w:r>
    </w:p>
    <w:p w14:paraId="11FBBDE4" w14:textId="57C084BA" w:rsidR="00C5468F" w:rsidRPr="00A2187A" w:rsidRDefault="006E5947" w:rsidP="00E322DA">
      <w:pPr>
        <w:pStyle w:val="BodyText1"/>
      </w:pPr>
      <w:r w:rsidRPr="00A2187A">
        <w:t>XXX</w:t>
      </w:r>
      <w:r w:rsidR="003C078B" w:rsidRPr="00A2187A">
        <w:t>/</w:t>
      </w:r>
      <w:r w:rsidRPr="00A2187A">
        <w:t>XXX</w:t>
      </w:r>
      <w:r w:rsidR="00C5468F" w:rsidRPr="00A2187A">
        <w:t xml:space="preserve"> 31010:2009 </w:t>
      </w:r>
      <w:r w:rsidRPr="00A2187A">
        <w:t>xx</w:t>
      </w:r>
      <w:r w:rsidR="00C5468F" w:rsidRPr="00A2187A">
        <w:t xml:space="preserve"> </w:t>
      </w:r>
      <w:r w:rsidRPr="00A2187A">
        <w:t>x</w:t>
      </w:r>
      <w:r w:rsidR="00C5468F" w:rsidRPr="00A2187A">
        <w:t xml:space="preserve"> </w:t>
      </w:r>
      <w:r w:rsidRPr="00A2187A">
        <w:t>xxxx</w:t>
      </w:r>
      <w:r w:rsidR="00C5468F" w:rsidRPr="00A2187A">
        <w:t xml:space="preserve"> </w:t>
      </w:r>
      <w:r w:rsidRPr="00A2187A">
        <w:t>xxxx</w:t>
      </w:r>
      <w:r w:rsidR="00C5468F" w:rsidRPr="00A2187A">
        <w:t xml:space="preserve"> </w:t>
      </w:r>
      <w:r w:rsidRPr="00A2187A">
        <w:t>XXX</w:t>
      </w:r>
      <w:r w:rsidR="003C078B" w:rsidRPr="00A2187A">
        <w:t>/</w:t>
      </w:r>
      <w:r w:rsidRPr="00A2187A">
        <w:t>XXX</w:t>
      </w:r>
      <w:r w:rsidR="00C5468F" w:rsidRPr="00A2187A">
        <w:t xml:space="preserve"> </w:t>
      </w:r>
      <w:r w:rsidRPr="00A2187A">
        <w:t>xxxxxxxxxx</w:t>
      </w:r>
      <w:r w:rsidR="00C5468F" w:rsidRPr="00A2187A">
        <w:t xml:space="preserve"> </w:t>
      </w:r>
      <w:r w:rsidRPr="00A2187A">
        <w:t>xxxxxxxx</w:t>
      </w:r>
      <w:r w:rsidR="00C5468F" w:rsidRPr="00A2187A">
        <w:t xml:space="preserve"> </w:t>
      </w:r>
      <w:r w:rsidRPr="00A2187A">
        <w:t>xxx</w:t>
      </w:r>
      <w:r w:rsidR="00C5468F" w:rsidRPr="00A2187A">
        <w:t xml:space="preserve"> </w:t>
      </w:r>
      <w:r w:rsidRPr="00A2187A">
        <w:t>XXX</w:t>
      </w:r>
      <w:r w:rsidR="00C5468F" w:rsidRPr="00A2187A">
        <w:t xml:space="preserve"> 31000 </w:t>
      </w:r>
      <w:r w:rsidRPr="00A2187A">
        <w:t>xxx</w:t>
      </w:r>
      <w:r w:rsidR="00C5468F" w:rsidRPr="00A2187A">
        <w:t xml:space="preserve"> </w:t>
      </w:r>
      <w:r w:rsidRPr="00A2187A">
        <w:t>xxxxxxxx</w:t>
      </w:r>
      <w:r w:rsidR="00C5468F" w:rsidRPr="00A2187A">
        <w:t xml:space="preserve"> </w:t>
      </w:r>
      <w:r w:rsidRPr="00A2187A">
        <w:t>xxxxxxxx</w:t>
      </w:r>
      <w:r w:rsidR="00C5468F" w:rsidRPr="00A2187A">
        <w:t xml:space="preserve"> </w:t>
      </w:r>
      <w:r w:rsidRPr="00A2187A">
        <w:t>xx</w:t>
      </w:r>
      <w:r w:rsidR="00C5468F" w:rsidRPr="00A2187A">
        <w:t xml:space="preserve"> </w:t>
      </w:r>
      <w:r w:rsidRPr="00A2187A">
        <w:t>xxxxxxxxx</w:t>
      </w:r>
      <w:r w:rsidR="00C5468F" w:rsidRPr="00A2187A">
        <w:t xml:space="preserve"> </w:t>
      </w:r>
      <w:r w:rsidRPr="00A2187A">
        <w:t>xxx</w:t>
      </w:r>
      <w:r w:rsidR="00C5468F" w:rsidRPr="00A2187A">
        <w:t xml:space="preserve"> </w:t>
      </w:r>
      <w:r w:rsidRPr="00A2187A">
        <w:t>xxx</w:t>
      </w:r>
      <w:r w:rsidR="00C5468F" w:rsidRPr="00A2187A">
        <w:t xml:space="preserve"> </w:t>
      </w:r>
      <w:r w:rsidRPr="00A2187A">
        <w:t>xxx</w:t>
      </w:r>
      <w:r w:rsidR="00C5468F" w:rsidRPr="00A2187A">
        <w:t xml:space="preserve"> </w:t>
      </w:r>
      <w:r w:rsidRPr="00A2187A">
        <w:t>xxxxx</w:t>
      </w:r>
      <w:r w:rsidR="00C5468F" w:rsidRPr="00A2187A">
        <w:t xml:space="preserve"> </w:t>
      </w:r>
      <w:r w:rsidRPr="00A2187A">
        <w:t>xxxxxxxx</w:t>
      </w:r>
      <w:r w:rsidR="00C5468F" w:rsidRPr="00A2187A">
        <w:t xml:space="preserve"> </w:t>
      </w:r>
      <w:r w:rsidRPr="00A2187A">
        <w:t>xxxxxxx</w:t>
      </w:r>
      <w:r w:rsidR="00C5468F" w:rsidRPr="00A2187A">
        <w:t xml:space="preserve">, </w:t>
      </w:r>
      <w:r w:rsidRPr="00A2187A">
        <w:t>xx</w:t>
      </w:r>
      <w:r w:rsidR="00C5468F" w:rsidRPr="00A2187A">
        <w:t xml:space="preserve"> </w:t>
      </w:r>
      <w:r w:rsidRPr="00A2187A">
        <w:t>xxxxxxxxxx</w:t>
      </w:r>
      <w:r w:rsidR="00C5468F" w:rsidRPr="00A2187A">
        <w:t xml:space="preserve">, </w:t>
      </w:r>
      <w:r w:rsidRPr="00A2187A">
        <w:t>xxx</w:t>
      </w:r>
      <w:r w:rsidR="00C5468F" w:rsidRPr="00A2187A">
        <w:t xml:space="preserve"> </w:t>
      </w:r>
      <w:r w:rsidRPr="00A2187A">
        <w:t>xxxx</w:t>
      </w:r>
      <w:r w:rsidR="00C5468F" w:rsidRPr="00A2187A">
        <w:t xml:space="preserve"> </w:t>
      </w:r>
      <w:r w:rsidRPr="00A2187A">
        <w:t>xx</w:t>
      </w:r>
      <w:r w:rsidR="00C5468F" w:rsidRPr="00A2187A">
        <w:t xml:space="preserve"> </w:t>
      </w:r>
      <w:r w:rsidRPr="00A2187A">
        <w:t>xxxxx</w:t>
      </w:r>
      <w:r w:rsidR="00C5468F" w:rsidRPr="00A2187A">
        <w:t xml:space="preserve"> </w:t>
      </w:r>
      <w:r w:rsidRPr="00A2187A">
        <w:t>xxxxx</w:t>
      </w:r>
      <w:r w:rsidR="00C5468F" w:rsidRPr="00A2187A">
        <w:t xml:space="preserve"> (</w:t>
      </w:r>
      <w:r w:rsidRPr="00A2187A">
        <w:t>xxxxxxx</w:t>
      </w:r>
      <w:r w:rsidR="00C5468F" w:rsidRPr="00A2187A">
        <w:t xml:space="preserve">, </w:t>
      </w:r>
      <w:r w:rsidRPr="00A2187A">
        <w:t>xxxxxx</w:t>
      </w:r>
      <w:r w:rsidR="00C5468F" w:rsidRPr="00A2187A">
        <w:t xml:space="preserve">, </w:t>
      </w:r>
      <w:r w:rsidRPr="00A2187A">
        <w:t>xxxxxxxxxxx</w:t>
      </w:r>
      <w:r w:rsidR="00C5468F" w:rsidRPr="00A2187A">
        <w:t xml:space="preserve"> </w:t>
      </w:r>
      <w:r w:rsidRPr="00A2187A">
        <w:t>xxxxxxxxxx</w:t>
      </w:r>
      <w:r w:rsidR="00C5468F" w:rsidRPr="00A2187A">
        <w:t xml:space="preserve">, </w:t>
      </w:r>
      <w:r w:rsidRPr="00A2187A">
        <w:t>xxxxxxxxx</w:t>
      </w:r>
      <w:r w:rsidR="00C5468F" w:rsidRPr="00A2187A">
        <w:t xml:space="preserve">, </w:t>
      </w:r>
      <w:r w:rsidRPr="00A2187A">
        <w:t>xxxxxxx</w:t>
      </w:r>
      <w:r w:rsidR="00C5468F" w:rsidRPr="00A2187A">
        <w:t xml:space="preserve">, </w:t>
      </w:r>
      <w:r w:rsidRPr="00A2187A">
        <w:t>xxx</w:t>
      </w:r>
      <w:r w:rsidR="00864643" w:rsidRPr="00A2187A">
        <w:t>.). (</w:t>
      </w:r>
      <w:r w:rsidR="00181E28">
        <w:t>A</w:t>
      </w:r>
      <w:r w:rsidR="00864643" w:rsidRPr="00A2187A">
        <w:t xml:space="preserve">……. &amp; </w:t>
      </w:r>
      <w:r w:rsidR="00181E28">
        <w:t>M</w:t>
      </w:r>
      <w:r w:rsidR="00864643" w:rsidRPr="00A2187A">
        <w:t>……, 2002)</w:t>
      </w:r>
    </w:p>
    <w:p w14:paraId="01B08356" w14:textId="7DC431CD" w:rsidR="00AE296F" w:rsidRPr="00A2187A" w:rsidRDefault="00B863BD" w:rsidP="00E322DA">
      <w:pPr>
        <w:pStyle w:val="BodyText1"/>
      </w:pPr>
      <w:r>
        <w:rPr>
          <w:rFonts w:ascii="Times New Roman" w:hAnsi="Times New Roman"/>
          <w:sz w:val="24"/>
          <w:lang w:val="sk-SK"/>
        </w:rPr>
        <mc:AlternateContent>
          <mc:Choice Requires="wps">
            <w:drawing>
              <wp:anchor distT="0" distB="0" distL="114300" distR="114300" simplePos="0" relativeHeight="251659264" behindDoc="0" locked="0" layoutInCell="1" allowOverlap="1" wp14:anchorId="7BFA4E12" wp14:editId="3DA1A859">
                <wp:simplePos x="0" y="0"/>
                <wp:positionH relativeFrom="column">
                  <wp:posOffset>-48260</wp:posOffset>
                </wp:positionH>
                <wp:positionV relativeFrom="paragraph">
                  <wp:posOffset>1295400</wp:posOffset>
                </wp:positionV>
                <wp:extent cx="2719705" cy="1618615"/>
                <wp:effectExtent l="0" t="0" r="4445" b="635"/>
                <wp:wrapTopAndBottom/>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19705" cy="161861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CDC036" id="Rectangle 21" o:spid="_x0000_s1026" style="position:absolute;margin-left:-3.8pt;margin-top:102pt;width:214.15pt;height:127.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" fillcolor="#4f81bd [3204]" strokecolor="#243f60 [1604]" strokeweight="2pt">
                <v:path arrowok="t"/>
                <w10:wrap type="topAndBottom"/>
              </v:rect>
            </w:pict>
          </mc:Fallback>
        </mc:AlternateContent>
      </w:r>
      <w:r w:rsidR="006E5947" w:rsidRPr="00A2187A">
        <w:t>Xxxxx</w:t>
      </w:r>
      <w:r w:rsidR="00C5468F" w:rsidRPr="00A2187A">
        <w:t xml:space="preserve"> </w:t>
      </w:r>
      <w:r w:rsidR="006E5947" w:rsidRPr="00A2187A">
        <w:t>xxx</w:t>
      </w:r>
      <w:r w:rsidR="00C5468F" w:rsidRPr="00A2187A">
        <w:t xml:space="preserve"> </w:t>
      </w:r>
      <w:r w:rsidR="006E5947" w:rsidRPr="00A2187A">
        <w:t>xxxx</w:t>
      </w:r>
      <w:r w:rsidR="00C5468F" w:rsidRPr="00A2187A">
        <w:t xml:space="preserve"> </w:t>
      </w:r>
      <w:r w:rsidR="006E5947" w:rsidRPr="00A2187A">
        <w:t>xxxxxxxxxxx</w:t>
      </w:r>
      <w:r w:rsidR="00C5468F" w:rsidRPr="00A2187A">
        <w:t xml:space="preserve"> </w:t>
      </w:r>
      <w:r w:rsidR="006E5947" w:rsidRPr="00A2187A">
        <w:t>xx</w:t>
      </w:r>
      <w:r w:rsidR="00C5468F" w:rsidRPr="00A2187A">
        <w:t xml:space="preserve"> </w:t>
      </w:r>
      <w:r w:rsidR="006E5947" w:rsidRPr="00A2187A">
        <w:t>xxxx</w:t>
      </w:r>
      <w:r w:rsidR="00C5468F" w:rsidRPr="00A2187A">
        <w:t xml:space="preserve">. </w:t>
      </w:r>
      <w:r w:rsidR="006E5947" w:rsidRPr="00A2187A">
        <w:t>Xx</w:t>
      </w:r>
      <w:r w:rsidR="00C5468F" w:rsidRPr="00A2187A">
        <w:t xml:space="preserve"> </w:t>
      </w:r>
      <w:r w:rsidR="006E5947" w:rsidRPr="00A2187A">
        <w:t>xxxx</w:t>
      </w:r>
      <w:r w:rsidR="00C5468F" w:rsidRPr="00A2187A">
        <w:t xml:space="preserve"> </w:t>
      </w:r>
      <w:r w:rsidR="006E5947" w:rsidRPr="00A2187A">
        <w:t>xxxxx</w:t>
      </w:r>
      <w:r w:rsidR="00C5468F" w:rsidRPr="00A2187A">
        <w:t xml:space="preserve"> </w:t>
      </w:r>
      <w:r w:rsidR="006E5947" w:rsidRPr="00A2187A">
        <w:t>xx</w:t>
      </w:r>
      <w:r w:rsidR="00C5468F" w:rsidRPr="00A2187A">
        <w:t xml:space="preserve"> </w:t>
      </w:r>
      <w:r w:rsidR="006E5947" w:rsidRPr="00A2187A">
        <w:t>xxxxxxxxx</w:t>
      </w:r>
      <w:r w:rsidR="00C5468F" w:rsidRPr="00A2187A">
        <w:t xml:space="preserve"> </w:t>
      </w:r>
      <w:r w:rsidR="006E5947" w:rsidRPr="00A2187A">
        <w:t>xxx</w:t>
      </w:r>
      <w:r w:rsidR="00C5468F" w:rsidRPr="00A2187A">
        <w:t xml:space="preserve"> </w:t>
      </w:r>
      <w:r w:rsidR="006E5947" w:rsidRPr="00A2187A">
        <w:t>xxx</w:t>
      </w:r>
      <w:r w:rsidR="00C5468F" w:rsidRPr="00A2187A">
        <w:t xml:space="preserve"> </w:t>
      </w:r>
      <w:r w:rsidR="006E5947" w:rsidRPr="00A2187A">
        <w:t>xxxxx</w:t>
      </w:r>
      <w:r w:rsidR="00C5468F" w:rsidRPr="00A2187A">
        <w:t xml:space="preserve"> </w:t>
      </w:r>
      <w:r w:rsidR="006E5947" w:rsidRPr="00A2187A">
        <w:t>xx</w:t>
      </w:r>
      <w:r w:rsidR="00C5468F" w:rsidRPr="00A2187A">
        <w:t xml:space="preserve"> </w:t>
      </w:r>
      <w:r w:rsidR="006E5947" w:rsidRPr="00A2187A">
        <w:t>xxx</w:t>
      </w:r>
      <w:r w:rsidR="00C5468F" w:rsidRPr="00A2187A">
        <w:t xml:space="preserve"> </w:t>
      </w:r>
      <w:r w:rsidR="006E5947" w:rsidRPr="00A2187A">
        <w:t>XXX</w:t>
      </w:r>
      <w:r w:rsidR="00C5468F" w:rsidRPr="00A2187A">
        <w:t xml:space="preserve"> </w:t>
      </w:r>
      <w:r w:rsidR="006E5947" w:rsidRPr="00A2187A">
        <w:t>Xxxxx</w:t>
      </w:r>
      <w:r w:rsidR="00C5468F" w:rsidRPr="00A2187A">
        <w:t xml:space="preserve"> 73:2009 </w:t>
      </w:r>
      <w:r w:rsidR="00864643" w:rsidRPr="00A2187A">
        <w:t>(C….., 2011)</w:t>
      </w:r>
      <w:r w:rsidR="00C5468F" w:rsidRPr="00A2187A">
        <w:t xml:space="preserve">. </w:t>
      </w:r>
      <w:r w:rsidR="006E5947" w:rsidRPr="00A2187A">
        <w:t>Xx</w:t>
      </w:r>
      <w:r w:rsidR="00C5468F" w:rsidRPr="00A2187A">
        <w:t xml:space="preserve"> </w:t>
      </w:r>
      <w:r w:rsidR="006E5947" w:rsidRPr="00A2187A">
        <w:t>xxxx</w:t>
      </w:r>
      <w:r w:rsidR="00C5468F" w:rsidRPr="00A2187A">
        <w:t xml:space="preserve"> </w:t>
      </w:r>
      <w:r w:rsidR="006E5947" w:rsidRPr="00A2187A">
        <w:t>xxxxxxxxxx</w:t>
      </w:r>
      <w:r w:rsidR="00C5468F" w:rsidRPr="00A2187A">
        <w:t xml:space="preserve"> </w:t>
      </w:r>
      <w:r w:rsidR="006E5947" w:rsidRPr="00A2187A">
        <w:t>xxxx</w:t>
      </w:r>
      <w:r w:rsidR="00C5468F" w:rsidRPr="00A2187A">
        <w:t xml:space="preserve"> </w:t>
      </w:r>
      <w:r w:rsidR="006E5947" w:rsidRPr="00A2187A">
        <w:t>xx</w:t>
      </w:r>
      <w:r w:rsidR="00C5468F" w:rsidRPr="00A2187A">
        <w:t xml:space="preserve"> </w:t>
      </w:r>
      <w:r w:rsidR="006E5947" w:rsidRPr="00A2187A">
        <w:t>xxxxxxx</w:t>
      </w:r>
      <w:r w:rsidR="00C5468F" w:rsidRPr="00A2187A">
        <w:t xml:space="preserve"> </w:t>
      </w:r>
      <w:r w:rsidR="006E5947" w:rsidRPr="00A2187A">
        <w:t>xx</w:t>
      </w:r>
      <w:r w:rsidR="00C5468F" w:rsidRPr="00A2187A">
        <w:t xml:space="preserve"> </w:t>
      </w:r>
      <w:r w:rsidR="006E5947" w:rsidRPr="00A2187A">
        <w:t>xxx</w:t>
      </w:r>
      <w:r w:rsidR="00C5468F" w:rsidRPr="00A2187A">
        <w:t xml:space="preserve"> </w:t>
      </w:r>
      <w:r w:rsidR="006E5947" w:rsidRPr="00A2187A">
        <w:t>xxxxxx</w:t>
      </w:r>
      <w:r w:rsidR="00C5468F" w:rsidRPr="00A2187A">
        <w:t xml:space="preserve"> </w:t>
      </w:r>
      <w:r w:rsidR="006E5947" w:rsidRPr="00A2187A">
        <w:t>xx</w:t>
      </w:r>
      <w:r w:rsidR="00C5468F" w:rsidRPr="00A2187A">
        <w:t xml:space="preserve"> </w:t>
      </w:r>
      <w:r w:rsidR="006E5947" w:rsidRPr="00A2187A">
        <w:t>xxxxxxxxxxx</w:t>
      </w:r>
      <w:r w:rsidR="00C5468F" w:rsidRPr="00A2187A">
        <w:t xml:space="preserve"> </w:t>
      </w:r>
      <w:r w:rsidR="006E5947" w:rsidRPr="00A2187A">
        <w:t>xx</w:t>
      </w:r>
      <w:r w:rsidR="00C5468F" w:rsidRPr="00A2187A">
        <w:t xml:space="preserve"> </w:t>
      </w:r>
      <w:r w:rsidR="006E5947" w:rsidRPr="00A2187A">
        <w:t>xxxxxxxxxx</w:t>
      </w:r>
      <w:r w:rsidR="00C5468F" w:rsidRPr="00A2187A">
        <w:t xml:space="preserve"> (</w:t>
      </w:r>
      <w:r w:rsidR="006E5947" w:rsidRPr="00A2187A">
        <w:t>xxxxxxxx</w:t>
      </w:r>
      <w:r w:rsidR="00C5468F" w:rsidRPr="00A2187A">
        <w:t xml:space="preserve"> </w:t>
      </w:r>
      <w:r w:rsidR="006E5947" w:rsidRPr="00A2187A">
        <w:t>xxxxxx</w:t>
      </w:r>
      <w:r w:rsidR="00C5468F" w:rsidRPr="00A2187A">
        <w:t xml:space="preserve">). </w:t>
      </w:r>
      <w:r w:rsidR="006E5947" w:rsidRPr="00A2187A">
        <w:t>Xxx</w:t>
      </w:r>
      <w:r w:rsidR="00C5468F" w:rsidRPr="00A2187A">
        <w:t xml:space="preserve"> </w:t>
      </w:r>
      <w:r w:rsidR="006E5947" w:rsidRPr="00A2187A">
        <w:t>xxxxxxxxxxx</w:t>
      </w:r>
      <w:r w:rsidR="00C5468F" w:rsidRPr="00A2187A">
        <w:t xml:space="preserve"> </w:t>
      </w:r>
      <w:r w:rsidR="006E5947" w:rsidRPr="00A2187A">
        <w:t>xxxxxxxx</w:t>
      </w:r>
      <w:r w:rsidR="00C5468F" w:rsidRPr="00A2187A">
        <w:t xml:space="preserve"> </w:t>
      </w:r>
      <w:r w:rsidR="006E5947" w:rsidRPr="00A2187A">
        <w:t>xxxx</w:t>
      </w:r>
      <w:r w:rsidR="00C5468F" w:rsidRPr="00A2187A">
        <w:t xml:space="preserve"> </w:t>
      </w:r>
      <w:r w:rsidR="006E5947" w:rsidRPr="00A2187A">
        <w:t>xxxxxxxx</w:t>
      </w:r>
      <w:r w:rsidR="00C5468F" w:rsidRPr="00A2187A">
        <w:t xml:space="preserve"> </w:t>
      </w:r>
      <w:r w:rsidR="006E5947" w:rsidRPr="00A2187A">
        <w:t>xxx</w:t>
      </w:r>
      <w:r w:rsidR="00C5468F" w:rsidRPr="00A2187A">
        <w:t xml:space="preserve"> </w:t>
      </w:r>
      <w:r w:rsidR="006E5947" w:rsidRPr="00A2187A">
        <w:t>xxxxxxxx</w:t>
      </w:r>
      <w:r w:rsidR="00C5468F" w:rsidRPr="00A2187A">
        <w:t xml:space="preserve"> </w:t>
      </w:r>
      <w:r w:rsidR="006E5947" w:rsidRPr="00A2187A">
        <w:t>xxxxxxx</w:t>
      </w:r>
      <w:r w:rsidR="00C5468F" w:rsidRPr="00A2187A">
        <w:t xml:space="preserve"> </w:t>
      </w:r>
      <w:r w:rsidR="006E5947" w:rsidRPr="00A2187A">
        <w:t>xx</w:t>
      </w:r>
      <w:r w:rsidR="00C5468F" w:rsidRPr="00A2187A">
        <w:t xml:space="preserve"> </w:t>
      </w:r>
      <w:r w:rsidR="006E5947" w:rsidRPr="00A2187A">
        <w:t>xxx</w:t>
      </w:r>
      <w:r w:rsidR="00C5468F" w:rsidRPr="00A2187A">
        <w:t xml:space="preserve"> </w:t>
      </w:r>
      <w:r w:rsidR="006E5947" w:rsidRPr="00A2187A">
        <w:t>xxxx</w:t>
      </w:r>
      <w:r w:rsidR="00C5468F" w:rsidRPr="00A2187A">
        <w:t xml:space="preserve">. </w:t>
      </w:r>
    </w:p>
    <w:p w14:paraId="77B8C663" w14:textId="77777777" w:rsidR="0019216D" w:rsidRDefault="00A74F7A" w:rsidP="0019216D">
      <w:pPr>
        <w:pStyle w:val="Figuretittle"/>
        <w:rPr>
          <w:lang w:val="en-US"/>
        </w:rPr>
      </w:pPr>
      <w:r w:rsidRPr="00A2187A">
        <w:rPr>
          <w:lang w:val="en-US"/>
        </w:rPr>
        <w:t>Fig</w:t>
      </w:r>
      <w:r w:rsidR="00BA6F05" w:rsidRPr="00A2187A">
        <w:rPr>
          <w:lang w:val="en-US"/>
        </w:rPr>
        <w:t>. 1 Xxxxxxxx Xxxxxxxxxx</w:t>
      </w:r>
    </w:p>
    <w:p w14:paraId="6BAB33DC" w14:textId="069FB9FB" w:rsidR="00BA6F05" w:rsidRPr="00A2187A" w:rsidRDefault="00BA6F05" w:rsidP="00181E28">
      <w:pPr>
        <w:pStyle w:val="Figuretittle"/>
        <w:spacing w:before="0" w:after="120" w:line="240" w:lineRule="auto"/>
        <w:jc w:val="right"/>
        <w:rPr>
          <w:lang w:val="en-US"/>
        </w:rPr>
      </w:pPr>
      <w:r w:rsidRPr="00A2187A">
        <w:rPr>
          <w:lang w:val="en-US"/>
        </w:rPr>
        <w:t xml:space="preserve"> </w:t>
      </w:r>
      <w:r w:rsidR="00B36E63">
        <w:rPr>
          <w:lang w:val="en-US"/>
        </w:rPr>
        <w:t xml:space="preserve">Source: </w:t>
      </w:r>
      <w:r w:rsidRPr="00A2187A">
        <w:rPr>
          <w:lang w:val="en-US"/>
        </w:rPr>
        <w:t>(Xxxxx,2011)</w:t>
      </w:r>
    </w:p>
    <w:p w14:paraId="21F172EA" w14:textId="77777777" w:rsidR="00C5468F" w:rsidRPr="00A2187A" w:rsidRDefault="006E5947" w:rsidP="00E322DA">
      <w:pPr>
        <w:pStyle w:val="BodyText1"/>
      </w:pPr>
      <w:r w:rsidRPr="00A2187A">
        <w:t>Xxxx</w:t>
      </w:r>
      <w:r w:rsidR="00C5468F" w:rsidRPr="00A2187A">
        <w:t xml:space="preserve"> </w:t>
      </w:r>
      <w:r w:rsidRPr="00A2187A">
        <w:t>xxxxxxxxxx</w:t>
      </w:r>
      <w:r w:rsidR="00C5468F" w:rsidRPr="00A2187A">
        <w:t xml:space="preserve"> </w:t>
      </w:r>
      <w:r w:rsidRPr="00A2187A">
        <w:t>xxxxxxxx</w:t>
      </w:r>
      <w:r w:rsidR="00C5468F" w:rsidRPr="00A2187A">
        <w:t xml:space="preserve"> </w:t>
      </w:r>
      <w:r w:rsidRPr="00A2187A">
        <w:t>xxx</w:t>
      </w:r>
      <w:r w:rsidR="00C5468F" w:rsidRPr="00A2187A">
        <w:t xml:space="preserve"> </w:t>
      </w:r>
      <w:r w:rsidRPr="00A2187A">
        <w:t>xxxxxxxxx</w:t>
      </w:r>
      <w:r w:rsidR="00C5468F" w:rsidRPr="00A2187A">
        <w:t xml:space="preserve"> </w:t>
      </w:r>
      <w:r w:rsidRPr="00A2187A">
        <w:t>xxxxxxx</w:t>
      </w:r>
      <w:r w:rsidR="00C5468F" w:rsidRPr="00A2187A">
        <w:t xml:space="preserve"> </w:t>
      </w:r>
      <w:r w:rsidRPr="00A2187A">
        <w:t>xx</w:t>
      </w:r>
      <w:r w:rsidR="00C5468F" w:rsidRPr="00A2187A">
        <w:t xml:space="preserve"> </w:t>
      </w:r>
      <w:r w:rsidRPr="00A2187A">
        <w:t>xxxxxxxxxxx</w:t>
      </w:r>
      <w:r w:rsidR="00C5468F" w:rsidRPr="00A2187A">
        <w:t xml:space="preserve">, </w:t>
      </w:r>
      <w:r w:rsidRPr="00A2187A">
        <w:t>xxxxxxxxx</w:t>
      </w:r>
      <w:r w:rsidR="00C5468F" w:rsidRPr="00A2187A">
        <w:t xml:space="preserve"> </w:t>
      </w:r>
      <w:r w:rsidRPr="00A2187A">
        <w:t>xxx</w:t>
      </w:r>
      <w:r w:rsidR="00C5468F" w:rsidRPr="00A2187A">
        <w:t xml:space="preserve"> </w:t>
      </w:r>
      <w:r w:rsidRPr="00A2187A">
        <w:t>xxxxxxxx</w:t>
      </w:r>
      <w:r w:rsidR="00C5468F" w:rsidRPr="00A2187A">
        <w:t xml:space="preserve"> </w:t>
      </w:r>
      <w:r w:rsidRPr="00A2187A">
        <w:t>xxxx</w:t>
      </w:r>
      <w:r w:rsidR="00C5468F" w:rsidRPr="00A2187A">
        <w:t xml:space="preserve">. </w:t>
      </w:r>
      <w:r w:rsidRPr="00A2187A">
        <w:t>Xx</w:t>
      </w:r>
      <w:r w:rsidR="00C5468F" w:rsidRPr="00A2187A">
        <w:t xml:space="preserve"> </w:t>
      </w:r>
      <w:r w:rsidRPr="00A2187A">
        <w:t>xx</w:t>
      </w:r>
      <w:r w:rsidR="00C5468F" w:rsidRPr="00A2187A">
        <w:t xml:space="preserve"> </w:t>
      </w:r>
      <w:r w:rsidRPr="00A2187A">
        <w:t>xxx</w:t>
      </w:r>
      <w:r w:rsidR="00C5468F" w:rsidRPr="00A2187A">
        <w:t xml:space="preserve"> </w:t>
      </w:r>
      <w:r w:rsidRPr="00A2187A">
        <w:t>xx</w:t>
      </w:r>
      <w:r w:rsidR="00C5468F" w:rsidRPr="00A2187A">
        <w:t xml:space="preserve"> </w:t>
      </w:r>
      <w:r w:rsidRPr="00A2187A">
        <w:t>xxx</w:t>
      </w:r>
      <w:r w:rsidR="00C5468F" w:rsidRPr="00A2187A">
        <w:t xml:space="preserve"> </w:t>
      </w:r>
      <w:r w:rsidRPr="00A2187A">
        <w:t>xxxx</w:t>
      </w:r>
      <w:r w:rsidR="00C5468F" w:rsidRPr="00A2187A">
        <w:t xml:space="preserve"> </w:t>
      </w:r>
      <w:r w:rsidRPr="00A2187A">
        <w:t>xxxxxxxxx</w:t>
      </w:r>
      <w:r w:rsidR="00C5468F" w:rsidRPr="00A2187A">
        <w:t xml:space="preserve"> </w:t>
      </w:r>
      <w:r w:rsidRPr="00A2187A">
        <w:t>xxxxxxxxxx</w:t>
      </w:r>
      <w:r w:rsidR="00C5468F" w:rsidRPr="00A2187A">
        <w:t xml:space="preserve"> </w:t>
      </w:r>
      <w:r w:rsidRPr="00A2187A">
        <w:t>xx</w:t>
      </w:r>
      <w:r w:rsidR="00C5468F" w:rsidRPr="00A2187A">
        <w:t xml:space="preserve"> </w:t>
      </w:r>
      <w:r w:rsidRPr="00A2187A">
        <w:t>xxxxxxx</w:t>
      </w:r>
      <w:r w:rsidR="00C5468F" w:rsidRPr="00A2187A">
        <w:t xml:space="preserve"> </w:t>
      </w:r>
      <w:r w:rsidRPr="00A2187A">
        <w:t>xxxxxx</w:t>
      </w:r>
      <w:r w:rsidR="00C5468F" w:rsidRPr="00A2187A">
        <w:t xml:space="preserve"> </w:t>
      </w:r>
      <w:r w:rsidRPr="00A2187A">
        <w:t>xxx</w:t>
      </w:r>
      <w:r w:rsidR="00C5468F" w:rsidRPr="00A2187A">
        <w:t xml:space="preserve"> </w:t>
      </w:r>
      <w:r w:rsidRPr="00A2187A">
        <w:t>xxxxxxxx</w:t>
      </w:r>
      <w:r w:rsidR="00C5468F" w:rsidRPr="00A2187A">
        <w:t xml:space="preserve"> </w:t>
      </w:r>
      <w:r w:rsidRPr="00A2187A">
        <w:t>xx</w:t>
      </w:r>
      <w:r w:rsidR="00C5468F" w:rsidRPr="00A2187A">
        <w:t xml:space="preserve"> </w:t>
      </w:r>
      <w:r w:rsidRPr="00A2187A">
        <w:t>xxxxxxxxxx</w:t>
      </w:r>
      <w:r w:rsidR="00C5468F" w:rsidRPr="00A2187A">
        <w:t xml:space="preserve"> </w:t>
      </w:r>
      <w:r w:rsidRPr="00A2187A">
        <w:t>xxxxxxxxxxx</w:t>
      </w:r>
      <w:r w:rsidR="00C5468F" w:rsidRPr="00A2187A">
        <w:t xml:space="preserve">.  </w:t>
      </w:r>
    </w:p>
    <w:p w14:paraId="46D24C74" w14:textId="77777777" w:rsidR="00C5468F" w:rsidRPr="00A2187A" w:rsidRDefault="006E5947" w:rsidP="00E322DA">
      <w:pPr>
        <w:pStyle w:val="BodyText1"/>
      </w:pPr>
      <w:r w:rsidRPr="00A2187A">
        <w:t>Xxxxx</w:t>
      </w:r>
      <w:r w:rsidR="00C5468F" w:rsidRPr="00A2187A">
        <w:t xml:space="preserve"> </w:t>
      </w:r>
      <w:r w:rsidRPr="00A2187A">
        <w:t>xxx</w:t>
      </w:r>
      <w:r w:rsidR="00C5468F" w:rsidRPr="00A2187A">
        <w:t xml:space="preserve"> </w:t>
      </w:r>
      <w:r w:rsidRPr="00A2187A">
        <w:t>xx</w:t>
      </w:r>
      <w:r w:rsidR="00C5468F" w:rsidRPr="00A2187A">
        <w:t xml:space="preserve"> </w:t>
      </w:r>
      <w:r w:rsidRPr="00A2187A">
        <w:t>xxxxxxxxxx</w:t>
      </w:r>
      <w:r w:rsidR="00C5468F" w:rsidRPr="00A2187A">
        <w:t xml:space="preserve"> </w:t>
      </w:r>
      <w:r w:rsidRPr="00A2187A">
        <w:t>xxxx</w:t>
      </w:r>
      <w:r w:rsidR="00C5468F" w:rsidRPr="00A2187A">
        <w:t xml:space="preserve"> </w:t>
      </w:r>
      <w:r w:rsidRPr="00A2187A">
        <w:t>xxxxx</w:t>
      </w:r>
      <w:r w:rsidR="00C5468F" w:rsidRPr="00A2187A">
        <w:t xml:space="preserve"> </w:t>
      </w:r>
      <w:r w:rsidRPr="00A2187A">
        <w:t>xxxxxx</w:t>
      </w:r>
      <w:r w:rsidR="00C5468F" w:rsidRPr="00A2187A">
        <w:t>:</w:t>
      </w:r>
    </w:p>
    <w:p w14:paraId="0CCBE8FE" w14:textId="77777777" w:rsidR="00AE296F" w:rsidRPr="00A2187A" w:rsidRDefault="006E5947" w:rsidP="007950CF">
      <w:pPr>
        <w:pStyle w:val="Buletted"/>
        <w:ind w:left="357" w:hanging="357"/>
        <w:contextualSpacing/>
        <w:rPr>
          <w:rFonts w:cs="Arial"/>
          <w:bCs/>
          <w:noProof/>
        </w:rPr>
      </w:pPr>
      <w:r w:rsidRPr="00A2187A">
        <w:rPr>
          <w:i/>
          <w:noProof/>
        </w:rPr>
        <w:t>Xxxxx</w:t>
      </w:r>
      <w:r w:rsidR="00AE296F" w:rsidRPr="00A2187A">
        <w:rPr>
          <w:i/>
          <w:noProof/>
        </w:rPr>
        <w:t xml:space="preserve"> </w:t>
      </w:r>
      <w:r w:rsidRPr="00A2187A">
        <w:rPr>
          <w:i/>
          <w:noProof/>
        </w:rPr>
        <w:t>xxxxx</w:t>
      </w:r>
      <w:r w:rsidR="00AE296F" w:rsidRPr="00A2187A">
        <w:rPr>
          <w:i/>
          <w:noProof/>
        </w:rPr>
        <w:t xml:space="preserve"> </w:t>
      </w:r>
      <w:r w:rsidR="00AE296F" w:rsidRPr="00A2187A">
        <w:rPr>
          <w:noProof/>
        </w:rPr>
        <w:t xml:space="preserve">– </w:t>
      </w:r>
      <w:r w:rsidRPr="00A2187A">
        <w:rPr>
          <w:noProof/>
        </w:rPr>
        <w:t>xxxxx</w:t>
      </w:r>
      <w:r w:rsidR="00AE296F" w:rsidRPr="00A2187A">
        <w:rPr>
          <w:noProof/>
        </w:rPr>
        <w:t xml:space="preserve"> </w:t>
      </w:r>
      <w:r w:rsidRPr="00A2187A">
        <w:rPr>
          <w:noProof/>
        </w:rPr>
        <w:t>xxxxx</w:t>
      </w:r>
      <w:r w:rsidR="00AE296F" w:rsidRPr="00A2187A">
        <w:rPr>
          <w:noProof/>
        </w:rPr>
        <w:t xml:space="preserve"> </w:t>
      </w:r>
      <w:r w:rsidRPr="00A2187A">
        <w:rPr>
          <w:noProof/>
        </w:rPr>
        <w:t>x</w:t>
      </w:r>
      <w:r w:rsidR="00AE296F" w:rsidRPr="00A2187A">
        <w:rPr>
          <w:noProof/>
        </w:rPr>
        <w:t>x</w:t>
      </w:r>
      <w:r w:rsidRPr="00A2187A">
        <w:rPr>
          <w:noProof/>
        </w:rPr>
        <w:t>xxxxxxx</w:t>
      </w:r>
      <w:r w:rsidR="00AE296F" w:rsidRPr="00A2187A">
        <w:rPr>
          <w:noProof/>
        </w:rPr>
        <w:t xml:space="preserve"> </w:t>
      </w:r>
      <w:r w:rsidRPr="00A2187A">
        <w:rPr>
          <w:noProof/>
        </w:rPr>
        <w:t>xxx</w:t>
      </w:r>
      <w:r w:rsidR="00AE296F" w:rsidRPr="00A2187A">
        <w:rPr>
          <w:noProof/>
        </w:rPr>
        <w:t xml:space="preserve"> </w:t>
      </w:r>
      <w:r w:rsidRPr="00A2187A">
        <w:rPr>
          <w:noProof/>
        </w:rPr>
        <w:t>xxxxx</w:t>
      </w:r>
      <w:r w:rsidR="00AE296F" w:rsidRPr="00A2187A">
        <w:rPr>
          <w:noProof/>
        </w:rPr>
        <w:t xml:space="preserve"> </w:t>
      </w:r>
      <w:r w:rsidRPr="00A2187A">
        <w:rPr>
          <w:noProof/>
        </w:rPr>
        <w:t>xxxxxxx</w:t>
      </w:r>
      <w:r w:rsidR="00AE296F" w:rsidRPr="00A2187A">
        <w:rPr>
          <w:noProof/>
        </w:rPr>
        <w:t xml:space="preserve"> </w:t>
      </w:r>
      <w:r w:rsidRPr="00A2187A">
        <w:rPr>
          <w:noProof/>
        </w:rPr>
        <w:t>xxx</w:t>
      </w:r>
      <w:r w:rsidR="00AE296F" w:rsidRPr="00A2187A">
        <w:rPr>
          <w:noProof/>
        </w:rPr>
        <w:t xml:space="preserve"> </w:t>
      </w:r>
      <w:r w:rsidRPr="00A2187A">
        <w:rPr>
          <w:noProof/>
        </w:rPr>
        <w:t>xxxxx</w:t>
      </w:r>
      <w:r w:rsidR="00AE296F" w:rsidRPr="00A2187A">
        <w:rPr>
          <w:noProof/>
        </w:rPr>
        <w:t xml:space="preserve"> (</w:t>
      </w:r>
      <w:r w:rsidRPr="00A2187A">
        <w:rPr>
          <w:noProof/>
        </w:rPr>
        <w:t>x</w:t>
      </w:r>
      <w:r w:rsidR="00AE296F" w:rsidRPr="00A2187A">
        <w:rPr>
          <w:noProof/>
        </w:rPr>
        <w:t>.</w:t>
      </w:r>
      <w:r w:rsidRPr="00A2187A">
        <w:rPr>
          <w:noProof/>
        </w:rPr>
        <w:t>x</w:t>
      </w:r>
      <w:r w:rsidR="00AE296F" w:rsidRPr="00A2187A">
        <w:rPr>
          <w:noProof/>
        </w:rPr>
        <w:t xml:space="preserve">. </w:t>
      </w:r>
      <w:r w:rsidRPr="00A2187A">
        <w:rPr>
          <w:noProof/>
        </w:rPr>
        <w:t>xxxxxxx</w:t>
      </w:r>
      <w:r w:rsidR="00AE296F" w:rsidRPr="00A2187A">
        <w:rPr>
          <w:noProof/>
        </w:rPr>
        <w:t xml:space="preserve"> </w:t>
      </w:r>
      <w:r w:rsidRPr="00A2187A">
        <w:rPr>
          <w:noProof/>
        </w:rPr>
        <w:t>x</w:t>
      </w:r>
      <w:r w:rsidR="00AE296F" w:rsidRPr="00A2187A">
        <w:rPr>
          <w:noProof/>
        </w:rPr>
        <w:t xml:space="preserve"> </w:t>
      </w:r>
      <w:r w:rsidRPr="00A2187A">
        <w:rPr>
          <w:noProof/>
        </w:rPr>
        <w:t>xxx</w:t>
      </w:r>
      <w:r w:rsidR="00AE296F" w:rsidRPr="00A2187A">
        <w:rPr>
          <w:noProof/>
        </w:rPr>
        <w:t xml:space="preserve"> </w:t>
      </w:r>
      <w:r w:rsidRPr="00A2187A">
        <w:rPr>
          <w:noProof/>
        </w:rPr>
        <w:t>xxxxx</w:t>
      </w:r>
      <w:r w:rsidR="00AE296F" w:rsidRPr="00A2187A">
        <w:rPr>
          <w:noProof/>
        </w:rPr>
        <w:t xml:space="preserve"> </w:t>
      </w:r>
      <w:r w:rsidRPr="00A2187A">
        <w:rPr>
          <w:noProof/>
        </w:rPr>
        <w:t>xxxxxxxxxxxx</w:t>
      </w:r>
      <w:r w:rsidR="00AE296F" w:rsidRPr="00A2187A">
        <w:rPr>
          <w:noProof/>
        </w:rPr>
        <w:t xml:space="preserve"> </w:t>
      </w:r>
      <w:r w:rsidRPr="00A2187A">
        <w:rPr>
          <w:noProof/>
        </w:rPr>
        <w:t>xxx</w:t>
      </w:r>
      <w:r w:rsidR="00AE296F" w:rsidRPr="00A2187A">
        <w:rPr>
          <w:noProof/>
        </w:rPr>
        <w:t xml:space="preserve"> </w:t>
      </w:r>
      <w:r w:rsidRPr="00A2187A">
        <w:rPr>
          <w:noProof/>
        </w:rPr>
        <w:t>x</w:t>
      </w:r>
      <w:r w:rsidR="00AE296F" w:rsidRPr="00A2187A">
        <w:rPr>
          <w:noProof/>
        </w:rPr>
        <w:t>x</w:t>
      </w:r>
      <w:r w:rsidRPr="00A2187A">
        <w:rPr>
          <w:noProof/>
        </w:rPr>
        <w:t>xxxxx</w:t>
      </w:r>
      <w:r w:rsidR="00AE296F" w:rsidRPr="00A2187A">
        <w:rPr>
          <w:noProof/>
        </w:rPr>
        <w:t xml:space="preserve">, </w:t>
      </w:r>
      <w:r w:rsidRPr="00A2187A">
        <w:rPr>
          <w:noProof/>
        </w:rPr>
        <w:t>xxx</w:t>
      </w:r>
      <w:r w:rsidR="00AE296F" w:rsidRPr="00A2187A">
        <w:rPr>
          <w:noProof/>
        </w:rPr>
        <w:t xml:space="preserve"> </w:t>
      </w:r>
      <w:r w:rsidRPr="00A2187A">
        <w:rPr>
          <w:noProof/>
        </w:rPr>
        <w:t>xxxxx</w:t>
      </w:r>
      <w:r w:rsidR="00AE296F" w:rsidRPr="00A2187A">
        <w:rPr>
          <w:noProof/>
        </w:rPr>
        <w:t xml:space="preserve"> </w:t>
      </w:r>
      <w:r w:rsidRPr="00A2187A">
        <w:rPr>
          <w:noProof/>
        </w:rPr>
        <w:t>xxx</w:t>
      </w:r>
      <w:r w:rsidR="00AE296F" w:rsidRPr="00A2187A">
        <w:rPr>
          <w:noProof/>
        </w:rPr>
        <w:t xml:space="preserve"> </w:t>
      </w:r>
      <w:r w:rsidRPr="00A2187A">
        <w:rPr>
          <w:noProof/>
        </w:rPr>
        <w:t>xxxxxxx</w:t>
      </w:r>
      <w:r w:rsidR="00AE296F" w:rsidRPr="00A2187A">
        <w:rPr>
          <w:noProof/>
        </w:rPr>
        <w:t xml:space="preserve"> </w:t>
      </w:r>
      <w:r w:rsidRPr="00A2187A">
        <w:rPr>
          <w:noProof/>
        </w:rPr>
        <w:t>xx</w:t>
      </w:r>
      <w:r w:rsidR="00AE296F" w:rsidRPr="00A2187A">
        <w:rPr>
          <w:noProof/>
        </w:rPr>
        <w:t xml:space="preserve"> </w:t>
      </w:r>
      <w:r w:rsidRPr="00A2187A">
        <w:rPr>
          <w:noProof/>
        </w:rPr>
        <w:t>xxxxxxx</w:t>
      </w:r>
      <w:r w:rsidR="00AE296F" w:rsidRPr="00A2187A">
        <w:rPr>
          <w:noProof/>
        </w:rPr>
        <w:t xml:space="preserve"> </w:t>
      </w:r>
      <w:r w:rsidRPr="00A2187A">
        <w:rPr>
          <w:noProof/>
        </w:rPr>
        <w:t>xx</w:t>
      </w:r>
      <w:r w:rsidR="00AE296F" w:rsidRPr="00A2187A">
        <w:rPr>
          <w:noProof/>
        </w:rPr>
        <w:t xml:space="preserve"> </w:t>
      </w:r>
      <w:r w:rsidRPr="00A2187A">
        <w:rPr>
          <w:noProof/>
        </w:rPr>
        <w:t>xxx</w:t>
      </w:r>
      <w:r w:rsidR="00AE296F" w:rsidRPr="00A2187A">
        <w:rPr>
          <w:noProof/>
        </w:rPr>
        <w:t xml:space="preserve"> </w:t>
      </w:r>
      <w:r w:rsidRPr="00A2187A">
        <w:rPr>
          <w:noProof/>
        </w:rPr>
        <w:t>xxxxxxxxxxx</w:t>
      </w:r>
      <w:r w:rsidR="00AE296F" w:rsidRPr="00A2187A">
        <w:rPr>
          <w:noProof/>
        </w:rPr>
        <w:t xml:space="preserve"> </w:t>
      </w:r>
      <w:r w:rsidRPr="00A2187A">
        <w:rPr>
          <w:noProof/>
        </w:rPr>
        <w:t>xxxxxx</w:t>
      </w:r>
      <w:r w:rsidR="00AE296F" w:rsidRPr="00A2187A">
        <w:rPr>
          <w:noProof/>
        </w:rPr>
        <w:t>).</w:t>
      </w:r>
    </w:p>
    <w:p w14:paraId="05B60C81" w14:textId="77777777" w:rsidR="00AE296F" w:rsidRPr="00A2187A" w:rsidRDefault="006E5947" w:rsidP="007950CF">
      <w:pPr>
        <w:pStyle w:val="Buletted"/>
        <w:ind w:left="357" w:hanging="357"/>
        <w:contextualSpacing/>
        <w:rPr>
          <w:rFonts w:cs="Arial"/>
          <w:bCs/>
          <w:noProof/>
        </w:rPr>
      </w:pPr>
      <w:r w:rsidRPr="00A2187A">
        <w:rPr>
          <w:i/>
          <w:noProof/>
        </w:rPr>
        <w:t>Xxxxxxx</w:t>
      </w:r>
      <w:r w:rsidR="00AE296F" w:rsidRPr="00A2187A">
        <w:rPr>
          <w:i/>
          <w:noProof/>
        </w:rPr>
        <w:t xml:space="preserve"> / </w:t>
      </w:r>
      <w:r w:rsidRPr="00A2187A">
        <w:rPr>
          <w:i/>
          <w:noProof/>
        </w:rPr>
        <w:t>xxxxx</w:t>
      </w:r>
      <w:r w:rsidR="00AE296F" w:rsidRPr="00A2187A">
        <w:rPr>
          <w:i/>
          <w:noProof/>
        </w:rPr>
        <w:t xml:space="preserve"> </w:t>
      </w:r>
      <w:r w:rsidRPr="00A2187A">
        <w:rPr>
          <w:i/>
          <w:noProof/>
        </w:rPr>
        <w:t>xxxxx</w:t>
      </w:r>
      <w:r w:rsidR="00AE296F" w:rsidRPr="00A2187A">
        <w:rPr>
          <w:noProof/>
        </w:rPr>
        <w:t xml:space="preserve"> – </w:t>
      </w:r>
      <w:r w:rsidRPr="00A2187A">
        <w:rPr>
          <w:noProof/>
        </w:rPr>
        <w:t>xxxxx</w:t>
      </w:r>
      <w:r w:rsidR="00AE296F" w:rsidRPr="00A2187A">
        <w:rPr>
          <w:noProof/>
        </w:rPr>
        <w:t xml:space="preserve"> </w:t>
      </w:r>
      <w:r w:rsidRPr="00A2187A">
        <w:rPr>
          <w:noProof/>
        </w:rPr>
        <w:t>xxxxx</w:t>
      </w:r>
      <w:r w:rsidR="00AE296F" w:rsidRPr="00A2187A">
        <w:rPr>
          <w:noProof/>
        </w:rPr>
        <w:t xml:space="preserve"> </w:t>
      </w:r>
      <w:r w:rsidRPr="00A2187A">
        <w:rPr>
          <w:noProof/>
        </w:rPr>
        <w:t>x</w:t>
      </w:r>
      <w:r w:rsidR="00AE296F" w:rsidRPr="00A2187A">
        <w:rPr>
          <w:noProof/>
        </w:rPr>
        <w:t>x</w:t>
      </w:r>
      <w:r w:rsidRPr="00A2187A">
        <w:rPr>
          <w:noProof/>
        </w:rPr>
        <w:t>xxxxxxx</w:t>
      </w:r>
      <w:r w:rsidR="00AE296F" w:rsidRPr="00A2187A">
        <w:rPr>
          <w:noProof/>
        </w:rPr>
        <w:t xml:space="preserve"> </w:t>
      </w:r>
      <w:r w:rsidRPr="00A2187A">
        <w:rPr>
          <w:noProof/>
        </w:rPr>
        <w:t>xx</w:t>
      </w:r>
      <w:r w:rsidR="00AE296F" w:rsidRPr="00A2187A">
        <w:rPr>
          <w:noProof/>
        </w:rPr>
        <w:t xml:space="preserve"> </w:t>
      </w:r>
      <w:r w:rsidRPr="00A2187A">
        <w:rPr>
          <w:noProof/>
        </w:rPr>
        <w:t>xxxxx</w:t>
      </w:r>
      <w:r w:rsidR="00AE296F" w:rsidRPr="00A2187A">
        <w:rPr>
          <w:noProof/>
        </w:rPr>
        <w:t xml:space="preserve">, </w:t>
      </w:r>
      <w:r w:rsidRPr="00A2187A">
        <w:rPr>
          <w:noProof/>
        </w:rPr>
        <w:t>xxx</w:t>
      </w:r>
      <w:r w:rsidR="00AE296F" w:rsidRPr="00A2187A">
        <w:rPr>
          <w:noProof/>
        </w:rPr>
        <w:t xml:space="preserve"> </w:t>
      </w:r>
      <w:r w:rsidRPr="00A2187A">
        <w:rPr>
          <w:noProof/>
        </w:rPr>
        <w:t>xxxxx</w:t>
      </w:r>
      <w:r w:rsidR="00AE296F" w:rsidRPr="00A2187A">
        <w:rPr>
          <w:noProof/>
        </w:rPr>
        <w:t xml:space="preserve"> </w:t>
      </w:r>
      <w:r w:rsidRPr="00A2187A">
        <w:rPr>
          <w:noProof/>
        </w:rPr>
        <w:t>xxxxxxx</w:t>
      </w:r>
      <w:r w:rsidR="00AE296F" w:rsidRPr="00A2187A">
        <w:rPr>
          <w:noProof/>
        </w:rPr>
        <w:t xml:space="preserve"> </w:t>
      </w:r>
      <w:r w:rsidRPr="00A2187A">
        <w:rPr>
          <w:noProof/>
        </w:rPr>
        <w:t>xxx</w:t>
      </w:r>
      <w:r w:rsidR="00AE296F" w:rsidRPr="00A2187A">
        <w:rPr>
          <w:noProof/>
        </w:rPr>
        <w:t xml:space="preserve"> </w:t>
      </w:r>
      <w:r w:rsidRPr="00A2187A">
        <w:rPr>
          <w:noProof/>
        </w:rPr>
        <w:t>xxx</w:t>
      </w:r>
      <w:r w:rsidR="00AE296F" w:rsidRPr="00A2187A">
        <w:rPr>
          <w:noProof/>
        </w:rPr>
        <w:t xml:space="preserve"> (</w:t>
      </w:r>
      <w:r w:rsidRPr="00A2187A">
        <w:rPr>
          <w:noProof/>
        </w:rPr>
        <w:t>x</w:t>
      </w:r>
      <w:r w:rsidR="00AE296F" w:rsidRPr="00A2187A">
        <w:rPr>
          <w:noProof/>
        </w:rPr>
        <w:t>.</w:t>
      </w:r>
      <w:r w:rsidRPr="00A2187A">
        <w:rPr>
          <w:noProof/>
        </w:rPr>
        <w:t>x</w:t>
      </w:r>
      <w:r w:rsidR="00AE296F" w:rsidRPr="00A2187A">
        <w:rPr>
          <w:noProof/>
        </w:rPr>
        <w:t xml:space="preserve">. </w:t>
      </w:r>
      <w:r w:rsidRPr="00A2187A">
        <w:rPr>
          <w:noProof/>
        </w:rPr>
        <w:t>xxxxxxx</w:t>
      </w:r>
      <w:r w:rsidR="00AE296F" w:rsidRPr="00A2187A">
        <w:rPr>
          <w:noProof/>
        </w:rPr>
        <w:t xml:space="preserve"> </w:t>
      </w:r>
      <w:r w:rsidRPr="00A2187A">
        <w:rPr>
          <w:noProof/>
        </w:rPr>
        <w:t>xx</w:t>
      </w:r>
      <w:r w:rsidR="00AE296F" w:rsidRPr="00A2187A">
        <w:rPr>
          <w:noProof/>
        </w:rPr>
        <w:t xml:space="preserve"> </w:t>
      </w:r>
      <w:r w:rsidRPr="00A2187A">
        <w:rPr>
          <w:noProof/>
        </w:rPr>
        <w:t>xxxxxxxxxxxx</w:t>
      </w:r>
      <w:r w:rsidR="00AE296F" w:rsidRPr="00A2187A">
        <w:rPr>
          <w:noProof/>
        </w:rPr>
        <w:t xml:space="preserve"> </w:t>
      </w:r>
      <w:r w:rsidRPr="00A2187A">
        <w:rPr>
          <w:noProof/>
        </w:rPr>
        <w:t>xxxxxxxx</w:t>
      </w:r>
      <w:r w:rsidR="00AE296F" w:rsidRPr="00A2187A">
        <w:rPr>
          <w:noProof/>
        </w:rPr>
        <w:t xml:space="preserve"> </w:t>
      </w:r>
      <w:r w:rsidRPr="00A2187A">
        <w:rPr>
          <w:noProof/>
        </w:rPr>
        <w:t>xxxxx</w:t>
      </w:r>
      <w:r w:rsidR="00AE296F" w:rsidRPr="00A2187A">
        <w:rPr>
          <w:noProof/>
        </w:rPr>
        <w:t xml:space="preserve"> </w:t>
      </w:r>
      <w:r w:rsidRPr="00A2187A">
        <w:rPr>
          <w:noProof/>
        </w:rPr>
        <w:t>xx</w:t>
      </w:r>
      <w:r w:rsidR="00AE296F" w:rsidRPr="00A2187A">
        <w:rPr>
          <w:noProof/>
        </w:rPr>
        <w:t xml:space="preserve"> </w:t>
      </w:r>
      <w:r w:rsidRPr="00A2187A">
        <w:rPr>
          <w:noProof/>
        </w:rPr>
        <w:t>xxx</w:t>
      </w:r>
      <w:r w:rsidR="00AE296F" w:rsidRPr="00A2187A">
        <w:rPr>
          <w:noProof/>
        </w:rPr>
        <w:t xml:space="preserve"> </w:t>
      </w:r>
      <w:r w:rsidRPr="00A2187A">
        <w:rPr>
          <w:noProof/>
        </w:rPr>
        <w:t>xxxxxxx</w:t>
      </w:r>
      <w:r w:rsidR="00AE296F" w:rsidRPr="00A2187A">
        <w:rPr>
          <w:noProof/>
        </w:rPr>
        <w:t xml:space="preserve"> </w:t>
      </w:r>
      <w:r w:rsidRPr="00A2187A">
        <w:rPr>
          <w:noProof/>
        </w:rPr>
        <w:t>xxxxxxxxx</w:t>
      </w:r>
      <w:r w:rsidR="00AE296F" w:rsidRPr="00A2187A">
        <w:rPr>
          <w:noProof/>
        </w:rPr>
        <w:t xml:space="preserve"> </w:t>
      </w:r>
      <w:r w:rsidRPr="00A2187A">
        <w:rPr>
          <w:noProof/>
        </w:rPr>
        <w:t>xxx</w:t>
      </w:r>
      <w:r w:rsidR="00AE296F" w:rsidRPr="00A2187A">
        <w:rPr>
          <w:noProof/>
        </w:rPr>
        <w:t xml:space="preserve"> </w:t>
      </w:r>
      <w:r w:rsidRPr="00A2187A">
        <w:rPr>
          <w:noProof/>
        </w:rPr>
        <w:t>xxxxxx</w:t>
      </w:r>
      <w:r w:rsidR="00AE296F" w:rsidRPr="00A2187A">
        <w:rPr>
          <w:noProof/>
        </w:rPr>
        <w:t xml:space="preserve"> </w:t>
      </w:r>
      <w:r w:rsidRPr="00A2187A">
        <w:rPr>
          <w:noProof/>
        </w:rPr>
        <w:t>xxx</w:t>
      </w:r>
      <w:r w:rsidR="00AE296F" w:rsidRPr="00A2187A">
        <w:rPr>
          <w:noProof/>
        </w:rPr>
        <w:t xml:space="preserve"> </w:t>
      </w:r>
      <w:r w:rsidRPr="00A2187A">
        <w:rPr>
          <w:noProof/>
        </w:rPr>
        <w:t>xxxxxxx</w:t>
      </w:r>
      <w:r w:rsidR="00AE296F" w:rsidRPr="00A2187A">
        <w:rPr>
          <w:noProof/>
        </w:rPr>
        <w:t xml:space="preserve"> </w:t>
      </w:r>
      <w:r w:rsidRPr="00A2187A">
        <w:rPr>
          <w:noProof/>
        </w:rPr>
        <w:t>xxxxxxxxx</w:t>
      </w:r>
      <w:r w:rsidR="00AE296F" w:rsidRPr="00A2187A">
        <w:rPr>
          <w:noProof/>
        </w:rPr>
        <w:t>).</w:t>
      </w:r>
    </w:p>
    <w:p w14:paraId="340A5521" w14:textId="77777777" w:rsidR="00AE296F" w:rsidRPr="00A2187A" w:rsidRDefault="006E5947" w:rsidP="007950CF">
      <w:pPr>
        <w:pStyle w:val="Buletted"/>
        <w:ind w:left="357" w:hanging="357"/>
        <w:contextualSpacing/>
        <w:rPr>
          <w:rFonts w:cs="Arial"/>
          <w:bCs/>
          <w:noProof/>
        </w:rPr>
      </w:pPr>
      <w:r w:rsidRPr="00A2187A">
        <w:rPr>
          <w:i/>
          <w:noProof/>
        </w:rPr>
        <w:t>Xxxxxxx</w:t>
      </w:r>
      <w:r w:rsidR="00AE296F" w:rsidRPr="00A2187A">
        <w:rPr>
          <w:i/>
          <w:noProof/>
        </w:rPr>
        <w:t>/</w:t>
      </w:r>
      <w:r w:rsidRPr="00A2187A">
        <w:rPr>
          <w:i/>
          <w:noProof/>
        </w:rPr>
        <w:t>xxxxxxx</w:t>
      </w:r>
      <w:r w:rsidR="00AE296F" w:rsidRPr="00A2187A">
        <w:rPr>
          <w:i/>
          <w:noProof/>
        </w:rPr>
        <w:t xml:space="preserve"> </w:t>
      </w:r>
      <w:r w:rsidRPr="00A2187A">
        <w:rPr>
          <w:i/>
          <w:noProof/>
        </w:rPr>
        <w:t>xxxxx</w:t>
      </w:r>
      <w:r w:rsidR="00AE296F" w:rsidRPr="00A2187A">
        <w:rPr>
          <w:i/>
          <w:noProof/>
        </w:rPr>
        <w:t xml:space="preserve"> –</w:t>
      </w:r>
      <w:r w:rsidR="00AE296F" w:rsidRPr="00A2187A">
        <w:rPr>
          <w:noProof/>
        </w:rPr>
        <w:t xml:space="preserve"> </w:t>
      </w:r>
      <w:r w:rsidRPr="00A2187A">
        <w:rPr>
          <w:noProof/>
        </w:rPr>
        <w:t>xxxxx</w:t>
      </w:r>
      <w:r w:rsidR="00AE296F" w:rsidRPr="00A2187A">
        <w:rPr>
          <w:noProof/>
        </w:rPr>
        <w:t xml:space="preserve"> </w:t>
      </w:r>
      <w:r w:rsidRPr="00A2187A">
        <w:rPr>
          <w:noProof/>
        </w:rPr>
        <w:t>xxx</w:t>
      </w:r>
      <w:r w:rsidR="00AE296F" w:rsidRPr="00A2187A">
        <w:rPr>
          <w:noProof/>
        </w:rPr>
        <w:t xml:space="preserve"> </w:t>
      </w:r>
      <w:r w:rsidRPr="00A2187A">
        <w:rPr>
          <w:noProof/>
        </w:rPr>
        <w:t>xxxxx</w:t>
      </w:r>
      <w:r w:rsidR="00AE296F" w:rsidRPr="00A2187A">
        <w:rPr>
          <w:noProof/>
        </w:rPr>
        <w:t xml:space="preserve"> </w:t>
      </w:r>
      <w:r w:rsidRPr="00A2187A">
        <w:rPr>
          <w:noProof/>
        </w:rPr>
        <w:t>x</w:t>
      </w:r>
      <w:r w:rsidR="00AE296F" w:rsidRPr="00A2187A">
        <w:rPr>
          <w:noProof/>
        </w:rPr>
        <w:t>x</w:t>
      </w:r>
      <w:r w:rsidRPr="00A2187A">
        <w:rPr>
          <w:noProof/>
        </w:rPr>
        <w:t>xxxxxxx</w:t>
      </w:r>
      <w:r w:rsidR="00AE296F" w:rsidRPr="00A2187A">
        <w:rPr>
          <w:noProof/>
        </w:rPr>
        <w:t xml:space="preserve"> </w:t>
      </w:r>
      <w:r w:rsidRPr="00A2187A">
        <w:rPr>
          <w:noProof/>
        </w:rPr>
        <w:t>xxx</w:t>
      </w:r>
      <w:r w:rsidR="00AE296F" w:rsidRPr="00A2187A">
        <w:rPr>
          <w:noProof/>
        </w:rPr>
        <w:t xml:space="preserve"> </w:t>
      </w:r>
      <w:r w:rsidRPr="00A2187A">
        <w:rPr>
          <w:noProof/>
        </w:rPr>
        <w:t>xxxxxxx</w:t>
      </w:r>
      <w:r w:rsidR="00AE296F" w:rsidRPr="00A2187A">
        <w:rPr>
          <w:noProof/>
        </w:rPr>
        <w:t xml:space="preserve"> </w:t>
      </w:r>
      <w:r w:rsidRPr="00A2187A">
        <w:rPr>
          <w:noProof/>
        </w:rPr>
        <w:t>xxxx</w:t>
      </w:r>
      <w:r w:rsidR="00AE296F" w:rsidRPr="00A2187A">
        <w:rPr>
          <w:noProof/>
        </w:rPr>
        <w:t xml:space="preserve"> </w:t>
      </w:r>
      <w:r w:rsidRPr="00A2187A">
        <w:rPr>
          <w:noProof/>
        </w:rPr>
        <w:t>xxx</w:t>
      </w:r>
      <w:r w:rsidR="00AE296F" w:rsidRPr="00A2187A">
        <w:rPr>
          <w:noProof/>
        </w:rPr>
        <w:t xml:space="preserve"> </w:t>
      </w:r>
      <w:r w:rsidRPr="00A2187A">
        <w:rPr>
          <w:noProof/>
        </w:rPr>
        <w:t>xxxxxxxxx</w:t>
      </w:r>
      <w:r w:rsidR="00AE296F" w:rsidRPr="00A2187A">
        <w:rPr>
          <w:noProof/>
        </w:rPr>
        <w:t xml:space="preserve"> </w:t>
      </w:r>
      <w:r w:rsidRPr="00A2187A">
        <w:rPr>
          <w:noProof/>
        </w:rPr>
        <w:t>xxx</w:t>
      </w:r>
      <w:r w:rsidR="00AE296F" w:rsidRPr="00A2187A">
        <w:rPr>
          <w:noProof/>
        </w:rPr>
        <w:t xml:space="preserve"> </w:t>
      </w:r>
      <w:r w:rsidRPr="00A2187A">
        <w:rPr>
          <w:noProof/>
        </w:rPr>
        <w:t>xxxxxxxxx</w:t>
      </w:r>
      <w:r w:rsidR="00AE296F" w:rsidRPr="00A2187A">
        <w:rPr>
          <w:noProof/>
        </w:rPr>
        <w:t xml:space="preserve"> (</w:t>
      </w:r>
      <w:r w:rsidRPr="00A2187A">
        <w:rPr>
          <w:noProof/>
        </w:rPr>
        <w:t>x</w:t>
      </w:r>
      <w:r w:rsidR="00AE296F" w:rsidRPr="00A2187A">
        <w:rPr>
          <w:noProof/>
        </w:rPr>
        <w:t>.</w:t>
      </w:r>
      <w:r w:rsidRPr="00A2187A">
        <w:rPr>
          <w:noProof/>
        </w:rPr>
        <w:t>x</w:t>
      </w:r>
      <w:r w:rsidR="00AE296F" w:rsidRPr="00A2187A">
        <w:rPr>
          <w:noProof/>
        </w:rPr>
        <w:t xml:space="preserve">. </w:t>
      </w:r>
      <w:r w:rsidRPr="00A2187A">
        <w:rPr>
          <w:noProof/>
        </w:rPr>
        <w:t>xxxx</w:t>
      </w:r>
      <w:r w:rsidR="00AE296F" w:rsidRPr="00A2187A">
        <w:rPr>
          <w:noProof/>
        </w:rPr>
        <w:t xml:space="preserve"> </w:t>
      </w:r>
      <w:r w:rsidRPr="00A2187A">
        <w:rPr>
          <w:noProof/>
        </w:rPr>
        <w:t>xxx</w:t>
      </w:r>
      <w:r w:rsidR="00AE296F" w:rsidRPr="00A2187A">
        <w:rPr>
          <w:noProof/>
        </w:rPr>
        <w:t xml:space="preserve"> </w:t>
      </w:r>
      <w:r w:rsidRPr="00A2187A">
        <w:rPr>
          <w:noProof/>
        </w:rPr>
        <w:t>xxxxxxx</w:t>
      </w:r>
      <w:r w:rsidR="00AE296F" w:rsidRPr="00A2187A">
        <w:rPr>
          <w:noProof/>
        </w:rPr>
        <w:t xml:space="preserve"> </w:t>
      </w:r>
      <w:r w:rsidRPr="00A2187A">
        <w:rPr>
          <w:noProof/>
        </w:rPr>
        <w:t>xx</w:t>
      </w:r>
      <w:r w:rsidR="00AE296F" w:rsidRPr="00A2187A">
        <w:rPr>
          <w:noProof/>
        </w:rPr>
        <w:t xml:space="preserve"> </w:t>
      </w:r>
      <w:r w:rsidRPr="00A2187A">
        <w:rPr>
          <w:noProof/>
        </w:rPr>
        <w:t>x</w:t>
      </w:r>
      <w:r w:rsidR="00AE296F" w:rsidRPr="00A2187A">
        <w:rPr>
          <w:noProof/>
        </w:rPr>
        <w:t>x</w:t>
      </w:r>
      <w:r w:rsidRPr="00A2187A">
        <w:rPr>
          <w:noProof/>
        </w:rPr>
        <w:t>xxxx</w:t>
      </w:r>
      <w:r w:rsidR="00AE296F" w:rsidRPr="00A2187A">
        <w:rPr>
          <w:noProof/>
        </w:rPr>
        <w:t xml:space="preserve"> </w:t>
      </w:r>
      <w:r w:rsidRPr="00A2187A">
        <w:rPr>
          <w:noProof/>
        </w:rPr>
        <w:t>xxx</w:t>
      </w:r>
      <w:r w:rsidR="00AE296F" w:rsidRPr="00A2187A">
        <w:rPr>
          <w:noProof/>
        </w:rPr>
        <w:t xml:space="preserve"> </w:t>
      </w:r>
      <w:r w:rsidRPr="00A2187A">
        <w:rPr>
          <w:noProof/>
        </w:rPr>
        <w:t>xxx</w:t>
      </w:r>
      <w:r w:rsidR="00AE296F" w:rsidRPr="00A2187A">
        <w:rPr>
          <w:noProof/>
        </w:rPr>
        <w:t xml:space="preserve"> </w:t>
      </w:r>
      <w:r w:rsidRPr="00A2187A">
        <w:rPr>
          <w:noProof/>
        </w:rPr>
        <w:t>xxxxxxxxxxxx</w:t>
      </w:r>
      <w:r w:rsidR="00AE296F" w:rsidRPr="00A2187A">
        <w:rPr>
          <w:noProof/>
        </w:rPr>
        <w:t xml:space="preserve"> </w:t>
      </w:r>
      <w:r w:rsidRPr="00A2187A">
        <w:rPr>
          <w:noProof/>
        </w:rPr>
        <w:t>xxx</w:t>
      </w:r>
      <w:r w:rsidR="00AE296F" w:rsidRPr="00A2187A">
        <w:rPr>
          <w:noProof/>
        </w:rPr>
        <w:t xml:space="preserve"> </w:t>
      </w:r>
      <w:r w:rsidRPr="00A2187A">
        <w:rPr>
          <w:noProof/>
        </w:rPr>
        <w:t>xxxxxx</w:t>
      </w:r>
      <w:r w:rsidR="00AE296F" w:rsidRPr="00A2187A">
        <w:rPr>
          <w:noProof/>
        </w:rPr>
        <w:t xml:space="preserve"> </w:t>
      </w:r>
      <w:r w:rsidRPr="00A2187A">
        <w:rPr>
          <w:noProof/>
        </w:rPr>
        <w:t>xxxxx</w:t>
      </w:r>
      <w:r w:rsidR="00AE296F" w:rsidRPr="00A2187A">
        <w:rPr>
          <w:noProof/>
        </w:rPr>
        <w:t xml:space="preserve"> </w:t>
      </w:r>
      <w:r w:rsidRPr="00A2187A">
        <w:rPr>
          <w:noProof/>
        </w:rPr>
        <w:t>xxx</w:t>
      </w:r>
      <w:r w:rsidR="00AE296F" w:rsidRPr="00A2187A">
        <w:rPr>
          <w:noProof/>
        </w:rPr>
        <w:t xml:space="preserve"> </w:t>
      </w:r>
      <w:r w:rsidRPr="00A2187A">
        <w:rPr>
          <w:noProof/>
        </w:rPr>
        <w:t>x</w:t>
      </w:r>
      <w:r w:rsidR="00AE296F" w:rsidRPr="00A2187A">
        <w:rPr>
          <w:noProof/>
        </w:rPr>
        <w:t>x</w:t>
      </w:r>
      <w:r w:rsidRPr="00A2187A">
        <w:rPr>
          <w:noProof/>
        </w:rPr>
        <w:t>xxxxxxxx</w:t>
      </w:r>
      <w:r w:rsidR="00AE296F" w:rsidRPr="00A2187A">
        <w:rPr>
          <w:noProof/>
        </w:rPr>
        <w:t xml:space="preserve"> </w:t>
      </w:r>
      <w:r w:rsidRPr="00A2187A">
        <w:rPr>
          <w:noProof/>
        </w:rPr>
        <w:t>xx</w:t>
      </w:r>
      <w:r w:rsidR="00AE296F" w:rsidRPr="00A2187A">
        <w:rPr>
          <w:noProof/>
        </w:rPr>
        <w:t xml:space="preserve"> </w:t>
      </w:r>
      <w:r w:rsidRPr="00A2187A">
        <w:rPr>
          <w:noProof/>
        </w:rPr>
        <w:t>xxx</w:t>
      </w:r>
      <w:r w:rsidR="00AE296F" w:rsidRPr="00A2187A">
        <w:rPr>
          <w:noProof/>
        </w:rPr>
        <w:t xml:space="preserve"> </w:t>
      </w:r>
      <w:r w:rsidRPr="00A2187A">
        <w:rPr>
          <w:noProof/>
        </w:rPr>
        <w:t>xxxxxxxxxxxx</w:t>
      </w:r>
      <w:r w:rsidR="00AE296F" w:rsidRPr="00A2187A">
        <w:rPr>
          <w:noProof/>
        </w:rPr>
        <w:t>).</w:t>
      </w:r>
    </w:p>
    <w:p w14:paraId="0B70A989" w14:textId="77777777" w:rsidR="005427F6" w:rsidRPr="00A2187A" w:rsidRDefault="006E5947" w:rsidP="00E322DA">
      <w:pPr>
        <w:pStyle w:val="BodyText1"/>
      </w:pPr>
      <w:r w:rsidRPr="00A2187A">
        <w:t>Xx</w:t>
      </w:r>
      <w:r w:rsidR="005427F6" w:rsidRPr="00A2187A">
        <w:t xml:space="preserve"> </w:t>
      </w:r>
      <w:r w:rsidRPr="00A2187A">
        <w:t>xxxxxx</w:t>
      </w:r>
      <w:r w:rsidR="005427F6" w:rsidRPr="00A2187A">
        <w:t xml:space="preserve">, </w:t>
      </w:r>
      <w:r w:rsidRPr="00A2187A">
        <w:t>xx</w:t>
      </w:r>
      <w:r w:rsidR="005427F6" w:rsidRPr="00A2187A">
        <w:t xml:space="preserve"> </w:t>
      </w:r>
      <w:r w:rsidRPr="00A2187A">
        <w:t>xx</w:t>
      </w:r>
      <w:r w:rsidR="005427F6" w:rsidRPr="00A2187A">
        <w:t xml:space="preserve"> </w:t>
      </w:r>
      <w:r w:rsidRPr="00A2187A">
        <w:t>xxx</w:t>
      </w:r>
      <w:r w:rsidR="005427F6" w:rsidRPr="00A2187A">
        <w:t xml:space="preserve"> </w:t>
      </w:r>
      <w:r w:rsidRPr="00A2187A">
        <w:t>xxxxxxxx</w:t>
      </w:r>
      <w:r w:rsidR="005427F6" w:rsidRPr="00A2187A">
        <w:t xml:space="preserve"> </w:t>
      </w:r>
      <w:r w:rsidRPr="00A2187A">
        <w:t>xx</w:t>
      </w:r>
      <w:r w:rsidR="005427F6" w:rsidRPr="00A2187A">
        <w:t xml:space="preserve"> </w:t>
      </w:r>
      <w:r w:rsidRPr="00A2187A">
        <w:t>xxxxxxx</w:t>
      </w:r>
      <w:r w:rsidR="005427F6" w:rsidRPr="00A2187A">
        <w:t xml:space="preserve"> </w:t>
      </w:r>
      <w:r w:rsidRPr="00A2187A">
        <w:t>xxx</w:t>
      </w:r>
      <w:r w:rsidR="005427F6" w:rsidRPr="00A2187A">
        <w:t xml:space="preserve"> </w:t>
      </w:r>
      <w:r w:rsidRPr="00A2187A">
        <w:t>xxxx</w:t>
      </w:r>
      <w:r w:rsidR="005427F6" w:rsidRPr="00A2187A">
        <w:t xml:space="preserve"> </w:t>
      </w:r>
      <w:r w:rsidRPr="00A2187A">
        <w:t>xxxxxxx</w:t>
      </w:r>
      <w:r w:rsidR="005427F6" w:rsidRPr="00A2187A">
        <w:t xml:space="preserve"> </w:t>
      </w:r>
      <w:r w:rsidRPr="00A2187A">
        <w:t>xxx</w:t>
      </w:r>
      <w:r w:rsidR="005427F6" w:rsidRPr="00A2187A">
        <w:t xml:space="preserve"> </w:t>
      </w:r>
      <w:r w:rsidRPr="00A2187A">
        <w:t>xxx</w:t>
      </w:r>
      <w:r w:rsidR="005427F6" w:rsidRPr="00A2187A">
        <w:t xml:space="preserve"> </w:t>
      </w:r>
      <w:r w:rsidRPr="00A2187A">
        <w:t>xxx</w:t>
      </w:r>
      <w:r w:rsidR="005427F6" w:rsidRPr="00A2187A">
        <w:t xml:space="preserve"> </w:t>
      </w:r>
      <w:r w:rsidRPr="00A2187A">
        <w:t>xxxxxxxxx</w:t>
      </w:r>
      <w:r w:rsidR="005427F6" w:rsidRPr="00A2187A">
        <w:t xml:space="preserve"> </w:t>
      </w:r>
      <w:r w:rsidRPr="00A2187A">
        <w:t>xxxxx</w:t>
      </w:r>
      <w:r w:rsidR="005427F6" w:rsidRPr="00A2187A">
        <w:t xml:space="preserve"> </w:t>
      </w:r>
      <w:r w:rsidRPr="00A2187A">
        <w:t>xx</w:t>
      </w:r>
      <w:r w:rsidR="005427F6" w:rsidRPr="00A2187A">
        <w:t xml:space="preserve"> </w:t>
      </w:r>
      <w:r w:rsidRPr="00A2187A">
        <w:t>xxxxxxxxxxxxx</w:t>
      </w:r>
      <w:r w:rsidR="005427F6" w:rsidRPr="00A2187A">
        <w:t xml:space="preserve"> </w:t>
      </w:r>
      <w:r w:rsidRPr="00A2187A">
        <w:t>xxxxxxxxx</w:t>
      </w:r>
      <w:r w:rsidR="005427F6" w:rsidRPr="00A2187A">
        <w:t xml:space="preserve">, </w:t>
      </w:r>
      <w:r w:rsidRPr="00A2187A">
        <w:t>xxx</w:t>
      </w:r>
      <w:r w:rsidR="005427F6" w:rsidRPr="00A2187A">
        <w:t xml:space="preserve"> </w:t>
      </w:r>
      <w:r w:rsidRPr="00A2187A">
        <w:t>xxx</w:t>
      </w:r>
      <w:r w:rsidR="005427F6" w:rsidRPr="00A2187A">
        <w:t xml:space="preserve"> </w:t>
      </w:r>
      <w:r w:rsidRPr="00A2187A">
        <w:t>xxxx</w:t>
      </w:r>
      <w:r w:rsidR="005427F6" w:rsidRPr="00A2187A">
        <w:t xml:space="preserve"> </w:t>
      </w:r>
      <w:r w:rsidRPr="00A2187A">
        <w:t>xxxxxx</w:t>
      </w:r>
      <w:r w:rsidR="005427F6" w:rsidRPr="00A2187A">
        <w:t xml:space="preserve">, </w:t>
      </w:r>
      <w:r w:rsidRPr="00A2187A">
        <w:t>xxxxx</w:t>
      </w:r>
      <w:r w:rsidR="005427F6" w:rsidRPr="00A2187A">
        <w:t xml:space="preserve"> </w:t>
      </w:r>
      <w:r w:rsidRPr="00A2187A">
        <w:t>xxxxx</w:t>
      </w:r>
      <w:r w:rsidR="005427F6" w:rsidRPr="00A2187A">
        <w:t xml:space="preserve"> </w:t>
      </w:r>
      <w:r w:rsidRPr="00A2187A">
        <w:t>xxx</w:t>
      </w:r>
      <w:r w:rsidR="00611C21" w:rsidRPr="00A2187A">
        <w:t xml:space="preserve"> </w:t>
      </w:r>
      <w:r w:rsidRPr="00A2187A">
        <w:t>xxx</w:t>
      </w:r>
      <w:r w:rsidR="005427F6" w:rsidRPr="00A2187A">
        <w:t xml:space="preserve"> </w:t>
      </w:r>
      <w:r w:rsidRPr="00A2187A">
        <w:t>xxxx</w:t>
      </w:r>
      <w:r w:rsidR="005427F6" w:rsidRPr="00A2187A">
        <w:t xml:space="preserve"> </w:t>
      </w:r>
      <w:r w:rsidRPr="00A2187A">
        <w:t>xxxxxx</w:t>
      </w:r>
      <w:r w:rsidR="005427F6" w:rsidRPr="00A2187A">
        <w:t xml:space="preserve"> </w:t>
      </w:r>
      <w:r w:rsidRPr="00A2187A">
        <w:t>xxx</w:t>
      </w:r>
      <w:r w:rsidR="005427F6" w:rsidRPr="00A2187A">
        <w:t xml:space="preserve"> </w:t>
      </w:r>
      <w:r w:rsidRPr="00A2187A">
        <w:t>xxxx</w:t>
      </w:r>
      <w:r w:rsidR="005427F6" w:rsidRPr="00A2187A">
        <w:t xml:space="preserve"> </w:t>
      </w:r>
      <w:r w:rsidRPr="00A2187A">
        <w:t>xxxxxxxx</w:t>
      </w:r>
      <w:r w:rsidR="005427F6" w:rsidRPr="00A2187A">
        <w:t xml:space="preserve"> </w:t>
      </w:r>
      <w:r w:rsidRPr="00A2187A">
        <w:t>xxxxxx</w:t>
      </w:r>
      <w:r w:rsidR="00611C21" w:rsidRPr="00A2187A">
        <w:t xml:space="preserve"> </w:t>
      </w:r>
      <w:r w:rsidRPr="00A2187A">
        <w:t>xx</w:t>
      </w:r>
      <w:r w:rsidR="00611C21" w:rsidRPr="00A2187A">
        <w:t xml:space="preserve"> </w:t>
      </w:r>
      <w:r w:rsidRPr="00A2187A">
        <w:t>xxxxxxxxxx</w:t>
      </w:r>
      <w:r w:rsidR="00611C21" w:rsidRPr="00A2187A">
        <w:t xml:space="preserve">, </w:t>
      </w:r>
      <w:r w:rsidRPr="00A2187A">
        <w:t>xxx</w:t>
      </w:r>
      <w:r w:rsidR="00611C21" w:rsidRPr="00A2187A">
        <w:t xml:space="preserve"> </w:t>
      </w:r>
      <w:r w:rsidRPr="00A2187A">
        <w:t>xxxxxxx</w:t>
      </w:r>
      <w:r w:rsidR="00611C21" w:rsidRPr="00A2187A">
        <w:t xml:space="preserve"> </w:t>
      </w:r>
      <w:r w:rsidRPr="00A2187A">
        <w:t>xx</w:t>
      </w:r>
      <w:r w:rsidR="005427F6" w:rsidRPr="00A2187A">
        <w:t xml:space="preserve"> </w:t>
      </w:r>
      <w:r w:rsidRPr="00A2187A">
        <w:t>xxxxxxxxxx</w:t>
      </w:r>
      <w:r w:rsidR="005427F6" w:rsidRPr="00A2187A">
        <w:t xml:space="preserve"> </w:t>
      </w:r>
      <w:r w:rsidRPr="00A2187A">
        <w:t>xxxxxx</w:t>
      </w:r>
      <w:r w:rsidR="005427F6" w:rsidRPr="00A2187A">
        <w:t xml:space="preserve"> </w:t>
      </w:r>
      <w:r w:rsidRPr="00A2187A">
        <w:t>xx</w:t>
      </w:r>
      <w:r w:rsidR="005427F6" w:rsidRPr="00A2187A">
        <w:t xml:space="preserve"> </w:t>
      </w:r>
      <w:r w:rsidRPr="00A2187A">
        <w:t>xxxxxxxxxx</w:t>
      </w:r>
      <w:r w:rsidR="005427F6" w:rsidRPr="00A2187A">
        <w:t xml:space="preserve"> </w:t>
      </w:r>
      <w:r w:rsidRPr="00A2187A">
        <w:t>xxxx</w:t>
      </w:r>
      <w:r w:rsidR="005427F6" w:rsidRPr="00A2187A">
        <w:t>.</w:t>
      </w:r>
    </w:p>
    <w:p w14:paraId="7C249860" w14:textId="77777777" w:rsidR="005427F6" w:rsidRPr="00A2187A" w:rsidRDefault="006E5947" w:rsidP="00AE296F">
      <w:pPr>
        <w:pStyle w:val="BodyText23"/>
        <w:ind w:firstLine="0"/>
        <w:rPr>
          <w:noProof/>
          <w:lang w:val="en-US"/>
        </w:rPr>
      </w:pPr>
      <w:r w:rsidRPr="00A2187A">
        <w:rPr>
          <w:rFonts w:cs="Arial"/>
          <w:bCs/>
          <w:noProof/>
          <w:lang w:val="en-US"/>
        </w:rPr>
        <w:lastRenderedPageBreak/>
        <w:t>Xxxx</w:t>
      </w:r>
      <w:r w:rsidR="005427F6" w:rsidRPr="00A2187A">
        <w:rPr>
          <w:noProof/>
          <w:lang w:val="en-US"/>
        </w:rPr>
        <w:t xml:space="preserve"> </w:t>
      </w:r>
      <w:r w:rsidRPr="00A2187A">
        <w:rPr>
          <w:noProof/>
          <w:lang w:val="en-US"/>
        </w:rPr>
        <w:t>xxxxxxxxxx</w:t>
      </w:r>
      <w:r w:rsidR="005427F6" w:rsidRPr="00A2187A">
        <w:rPr>
          <w:noProof/>
          <w:lang w:val="en-US"/>
        </w:rPr>
        <w:t xml:space="preserve"> </w:t>
      </w:r>
      <w:r w:rsidRPr="00A2187A">
        <w:rPr>
          <w:noProof/>
          <w:lang w:val="en-US"/>
        </w:rPr>
        <w:t>xx</w:t>
      </w:r>
      <w:r w:rsidR="005427F6" w:rsidRPr="00A2187A">
        <w:rPr>
          <w:noProof/>
          <w:lang w:val="en-US"/>
        </w:rPr>
        <w:t xml:space="preserve"> </w:t>
      </w:r>
      <w:r w:rsidRPr="00A2187A">
        <w:rPr>
          <w:noProof/>
          <w:lang w:val="en-US"/>
        </w:rPr>
        <w:t>xxxxxxxxxx</w:t>
      </w:r>
      <w:r w:rsidR="005427F6" w:rsidRPr="00A2187A">
        <w:rPr>
          <w:noProof/>
          <w:lang w:val="en-US"/>
        </w:rPr>
        <w:t xml:space="preserve"> </w:t>
      </w:r>
      <w:r w:rsidRPr="00A2187A">
        <w:rPr>
          <w:noProof/>
          <w:lang w:val="en-US"/>
        </w:rPr>
        <w:t>xxxxxxx</w:t>
      </w:r>
      <w:r w:rsidR="005427F6" w:rsidRPr="00A2187A">
        <w:rPr>
          <w:noProof/>
          <w:lang w:val="en-US"/>
        </w:rPr>
        <w:t xml:space="preserve"> </w:t>
      </w:r>
      <w:r w:rsidRPr="00A2187A">
        <w:rPr>
          <w:noProof/>
          <w:lang w:val="en-US"/>
        </w:rPr>
        <w:t>xx</w:t>
      </w:r>
      <w:r w:rsidR="005427F6" w:rsidRPr="00A2187A">
        <w:rPr>
          <w:noProof/>
          <w:lang w:val="en-US"/>
        </w:rPr>
        <w:t xml:space="preserve"> </w:t>
      </w:r>
      <w:r w:rsidRPr="00A2187A">
        <w:rPr>
          <w:noProof/>
          <w:lang w:val="en-US"/>
        </w:rPr>
        <w:t>xxxxxxxx</w:t>
      </w:r>
      <w:r w:rsidR="005427F6" w:rsidRPr="00A2187A">
        <w:rPr>
          <w:noProof/>
          <w:lang w:val="en-US"/>
        </w:rPr>
        <w:t xml:space="preserve"> </w:t>
      </w:r>
      <w:r w:rsidRPr="00A2187A">
        <w:rPr>
          <w:noProof/>
          <w:lang w:val="en-US"/>
        </w:rPr>
        <w:t>xxxxxxx</w:t>
      </w:r>
      <w:r w:rsidR="005427F6" w:rsidRPr="00A2187A">
        <w:rPr>
          <w:noProof/>
          <w:lang w:val="en-US"/>
        </w:rPr>
        <w:t xml:space="preserve"> </w:t>
      </w:r>
      <w:r w:rsidRPr="00A2187A">
        <w:rPr>
          <w:noProof/>
          <w:lang w:val="en-US"/>
        </w:rPr>
        <w:t>xxx</w:t>
      </w:r>
      <w:r w:rsidR="005427F6" w:rsidRPr="00A2187A">
        <w:rPr>
          <w:noProof/>
          <w:lang w:val="en-US"/>
        </w:rPr>
        <w:t xml:space="preserve"> </w:t>
      </w:r>
      <w:r w:rsidRPr="00A2187A">
        <w:rPr>
          <w:noProof/>
          <w:lang w:val="en-US"/>
        </w:rPr>
        <w:t>xxxxxxxxx</w:t>
      </w:r>
      <w:r w:rsidR="005427F6" w:rsidRPr="00A2187A">
        <w:rPr>
          <w:noProof/>
          <w:lang w:val="en-US"/>
        </w:rPr>
        <w:t xml:space="preserve"> </w:t>
      </w:r>
      <w:r w:rsidRPr="00A2187A">
        <w:rPr>
          <w:noProof/>
          <w:lang w:val="en-US"/>
        </w:rPr>
        <w:t>xxxxx</w:t>
      </w:r>
      <w:r w:rsidR="005427F6" w:rsidRPr="00A2187A">
        <w:rPr>
          <w:noProof/>
          <w:lang w:val="en-US"/>
        </w:rPr>
        <w:t>:</w:t>
      </w:r>
    </w:p>
    <w:p w14:paraId="22F69024" w14:textId="77777777" w:rsidR="00AE296F" w:rsidRPr="007950CF" w:rsidRDefault="006E5947" w:rsidP="007950CF">
      <w:pPr>
        <w:pStyle w:val="Buletted"/>
        <w:ind w:left="357" w:hanging="357"/>
        <w:contextualSpacing/>
        <w:rPr>
          <w:i/>
          <w:noProof/>
        </w:rPr>
      </w:pPr>
      <w:r w:rsidRPr="00A2187A">
        <w:rPr>
          <w:i/>
          <w:noProof/>
        </w:rPr>
        <w:t>Xxxxxxxxxxxxxx</w:t>
      </w:r>
      <w:r w:rsidR="00AE296F" w:rsidRPr="00A2187A">
        <w:rPr>
          <w:i/>
          <w:noProof/>
        </w:rPr>
        <w:t xml:space="preserve"> –</w:t>
      </w:r>
      <w:r w:rsidR="00AE296F" w:rsidRPr="007950CF">
        <w:rPr>
          <w:i/>
          <w:noProof/>
        </w:rPr>
        <w:t xml:space="preserve"> </w:t>
      </w:r>
      <w:r w:rsidRPr="007950CF">
        <w:rPr>
          <w:i/>
          <w:noProof/>
        </w:rPr>
        <w:t>xxx</w:t>
      </w:r>
      <w:r w:rsidR="00AE296F" w:rsidRPr="007950CF">
        <w:rPr>
          <w:i/>
          <w:noProof/>
        </w:rPr>
        <w:t xml:space="preserve"> </w:t>
      </w:r>
      <w:r w:rsidRPr="007950CF">
        <w:rPr>
          <w:i/>
          <w:noProof/>
        </w:rPr>
        <w:t>xxxx</w:t>
      </w:r>
      <w:r w:rsidR="00AE296F" w:rsidRPr="007950CF">
        <w:rPr>
          <w:i/>
          <w:noProof/>
        </w:rPr>
        <w:t xml:space="preserve"> </w:t>
      </w:r>
      <w:r w:rsidRPr="007950CF">
        <w:rPr>
          <w:i/>
          <w:noProof/>
        </w:rPr>
        <w:t>xxx</w:t>
      </w:r>
      <w:r w:rsidR="00AE296F" w:rsidRPr="007950CF">
        <w:rPr>
          <w:i/>
          <w:noProof/>
        </w:rPr>
        <w:t xml:space="preserve"> </w:t>
      </w:r>
      <w:r w:rsidRPr="007950CF">
        <w:rPr>
          <w:i/>
          <w:noProof/>
        </w:rPr>
        <w:t>xxxx</w:t>
      </w:r>
      <w:r w:rsidR="00AE296F" w:rsidRPr="007950CF">
        <w:rPr>
          <w:i/>
          <w:noProof/>
        </w:rPr>
        <w:t xml:space="preserve"> </w:t>
      </w:r>
      <w:r w:rsidRPr="007950CF">
        <w:rPr>
          <w:i/>
          <w:noProof/>
        </w:rPr>
        <w:t>xxxxxxxxxx</w:t>
      </w:r>
      <w:r w:rsidR="00AE296F" w:rsidRPr="007950CF">
        <w:rPr>
          <w:i/>
          <w:noProof/>
        </w:rPr>
        <w:t xml:space="preserve"> </w:t>
      </w:r>
      <w:r w:rsidRPr="007950CF">
        <w:rPr>
          <w:i/>
          <w:noProof/>
        </w:rPr>
        <w:t>xxx</w:t>
      </w:r>
      <w:r w:rsidR="00AE296F" w:rsidRPr="007950CF">
        <w:rPr>
          <w:i/>
          <w:noProof/>
        </w:rPr>
        <w:t xml:space="preserve"> </w:t>
      </w:r>
      <w:r w:rsidRPr="007950CF">
        <w:rPr>
          <w:i/>
          <w:noProof/>
        </w:rPr>
        <w:t>xxx</w:t>
      </w:r>
      <w:r w:rsidR="00AE296F" w:rsidRPr="007950CF">
        <w:rPr>
          <w:i/>
          <w:noProof/>
        </w:rPr>
        <w:t xml:space="preserve"> </w:t>
      </w:r>
      <w:r w:rsidRPr="007950CF">
        <w:rPr>
          <w:i/>
          <w:noProof/>
        </w:rPr>
        <w:t>xxx</w:t>
      </w:r>
      <w:r w:rsidR="00AE296F" w:rsidRPr="007950CF">
        <w:rPr>
          <w:i/>
          <w:noProof/>
        </w:rPr>
        <w:t xml:space="preserve"> </w:t>
      </w:r>
      <w:r w:rsidRPr="007950CF">
        <w:rPr>
          <w:i/>
          <w:noProof/>
        </w:rPr>
        <w:t>xxxxxxxxx</w:t>
      </w:r>
      <w:r w:rsidR="00AE296F" w:rsidRPr="007950CF">
        <w:rPr>
          <w:i/>
          <w:noProof/>
        </w:rPr>
        <w:t xml:space="preserve"> </w:t>
      </w:r>
      <w:r w:rsidRPr="007950CF">
        <w:rPr>
          <w:i/>
          <w:noProof/>
        </w:rPr>
        <w:t>xxxxxxxxx</w:t>
      </w:r>
      <w:r w:rsidR="00AE296F" w:rsidRPr="007950CF">
        <w:rPr>
          <w:i/>
          <w:noProof/>
        </w:rPr>
        <w:t xml:space="preserve"> </w:t>
      </w:r>
      <w:r w:rsidRPr="007950CF">
        <w:rPr>
          <w:i/>
          <w:noProof/>
        </w:rPr>
        <w:t>xxx</w:t>
      </w:r>
      <w:r w:rsidR="00AE296F" w:rsidRPr="007950CF">
        <w:rPr>
          <w:i/>
          <w:noProof/>
        </w:rPr>
        <w:t xml:space="preserve"> </w:t>
      </w:r>
      <w:r w:rsidRPr="007950CF">
        <w:rPr>
          <w:i/>
          <w:noProof/>
        </w:rPr>
        <w:t>xxxxxxx</w:t>
      </w:r>
      <w:r w:rsidR="00AE296F" w:rsidRPr="007950CF">
        <w:rPr>
          <w:i/>
          <w:noProof/>
        </w:rPr>
        <w:t xml:space="preserve"> </w:t>
      </w:r>
      <w:r w:rsidRPr="007950CF">
        <w:rPr>
          <w:i/>
          <w:noProof/>
        </w:rPr>
        <w:t>xx</w:t>
      </w:r>
      <w:r w:rsidR="00AE296F" w:rsidRPr="007950CF">
        <w:rPr>
          <w:i/>
          <w:noProof/>
        </w:rPr>
        <w:t xml:space="preserve"> </w:t>
      </w:r>
      <w:r w:rsidRPr="007950CF">
        <w:rPr>
          <w:i/>
          <w:noProof/>
        </w:rPr>
        <w:t>xxx</w:t>
      </w:r>
      <w:r w:rsidR="00AE296F" w:rsidRPr="007950CF">
        <w:rPr>
          <w:i/>
          <w:noProof/>
        </w:rPr>
        <w:t xml:space="preserve"> </w:t>
      </w:r>
      <w:r w:rsidRPr="007950CF">
        <w:rPr>
          <w:i/>
          <w:noProof/>
        </w:rPr>
        <w:t>xxxxxx</w:t>
      </w:r>
      <w:r w:rsidR="00AE296F" w:rsidRPr="007950CF">
        <w:rPr>
          <w:i/>
          <w:noProof/>
        </w:rPr>
        <w:t xml:space="preserve"> </w:t>
      </w:r>
      <w:r w:rsidRPr="007950CF">
        <w:rPr>
          <w:i/>
          <w:noProof/>
        </w:rPr>
        <w:t>xx</w:t>
      </w:r>
      <w:r w:rsidR="00AE296F" w:rsidRPr="007950CF">
        <w:rPr>
          <w:i/>
          <w:noProof/>
        </w:rPr>
        <w:t xml:space="preserve"> </w:t>
      </w:r>
      <w:r w:rsidRPr="007950CF">
        <w:rPr>
          <w:i/>
          <w:noProof/>
        </w:rPr>
        <w:t>xxxxxx</w:t>
      </w:r>
      <w:r w:rsidR="00AE296F" w:rsidRPr="007950CF">
        <w:rPr>
          <w:i/>
          <w:noProof/>
        </w:rPr>
        <w:t xml:space="preserve">, </w:t>
      </w:r>
      <w:r w:rsidRPr="007950CF">
        <w:rPr>
          <w:i/>
          <w:noProof/>
        </w:rPr>
        <w:t>xxxxx</w:t>
      </w:r>
      <w:r w:rsidR="00AE296F" w:rsidRPr="007950CF">
        <w:rPr>
          <w:i/>
          <w:noProof/>
        </w:rPr>
        <w:t xml:space="preserve"> </w:t>
      </w:r>
      <w:r w:rsidRPr="007950CF">
        <w:rPr>
          <w:i/>
          <w:noProof/>
        </w:rPr>
        <w:t>xxx</w:t>
      </w:r>
      <w:r w:rsidR="00AE296F" w:rsidRPr="007950CF">
        <w:rPr>
          <w:i/>
          <w:noProof/>
        </w:rPr>
        <w:t xml:space="preserve"> </w:t>
      </w:r>
      <w:r w:rsidRPr="007950CF">
        <w:rPr>
          <w:i/>
          <w:noProof/>
        </w:rPr>
        <w:t>xxxxxxx</w:t>
      </w:r>
      <w:r w:rsidR="00AE296F" w:rsidRPr="007950CF">
        <w:rPr>
          <w:i/>
          <w:noProof/>
        </w:rPr>
        <w:t>.</w:t>
      </w:r>
    </w:p>
    <w:p w14:paraId="680472E4" w14:textId="77777777" w:rsidR="00AE296F" w:rsidRPr="007950CF" w:rsidRDefault="006E5947" w:rsidP="007950CF">
      <w:pPr>
        <w:pStyle w:val="Buletted"/>
        <w:ind w:left="357" w:hanging="357"/>
        <w:contextualSpacing/>
        <w:rPr>
          <w:i/>
          <w:noProof/>
        </w:rPr>
      </w:pPr>
      <w:r w:rsidRPr="00A2187A">
        <w:rPr>
          <w:i/>
          <w:noProof/>
        </w:rPr>
        <w:t>Xxxxxxxxxx</w:t>
      </w:r>
      <w:r w:rsidR="00AE296F" w:rsidRPr="007950CF">
        <w:rPr>
          <w:i/>
          <w:noProof/>
        </w:rPr>
        <w:t xml:space="preserve"> – </w:t>
      </w:r>
      <w:r w:rsidRPr="007950CF">
        <w:rPr>
          <w:i/>
          <w:noProof/>
        </w:rPr>
        <w:t>xxx</w:t>
      </w:r>
      <w:r w:rsidR="00AE296F" w:rsidRPr="007950CF">
        <w:rPr>
          <w:i/>
          <w:noProof/>
        </w:rPr>
        <w:t xml:space="preserve"> </w:t>
      </w:r>
      <w:r w:rsidRPr="007950CF">
        <w:rPr>
          <w:i/>
          <w:noProof/>
        </w:rPr>
        <w:t>xxxx</w:t>
      </w:r>
      <w:r w:rsidR="00AE296F" w:rsidRPr="007950CF">
        <w:rPr>
          <w:i/>
          <w:noProof/>
        </w:rPr>
        <w:t xml:space="preserve"> </w:t>
      </w:r>
      <w:r w:rsidRPr="007950CF">
        <w:rPr>
          <w:i/>
          <w:noProof/>
        </w:rPr>
        <w:t>xx</w:t>
      </w:r>
      <w:r w:rsidR="00AE296F" w:rsidRPr="007950CF">
        <w:rPr>
          <w:i/>
          <w:noProof/>
        </w:rPr>
        <w:t xml:space="preserve"> </w:t>
      </w:r>
      <w:r w:rsidRPr="007950CF">
        <w:rPr>
          <w:i/>
          <w:noProof/>
        </w:rPr>
        <w:t>xxxxxxxx</w:t>
      </w:r>
      <w:r w:rsidR="00AE296F" w:rsidRPr="007950CF">
        <w:rPr>
          <w:i/>
          <w:noProof/>
        </w:rPr>
        <w:t xml:space="preserve"> </w:t>
      </w:r>
      <w:r w:rsidRPr="007950CF">
        <w:rPr>
          <w:i/>
          <w:noProof/>
        </w:rPr>
        <w:t>xxx</w:t>
      </w:r>
      <w:r w:rsidR="00AE296F" w:rsidRPr="007950CF">
        <w:rPr>
          <w:i/>
          <w:noProof/>
        </w:rPr>
        <w:t xml:space="preserve"> </w:t>
      </w:r>
      <w:r w:rsidRPr="007950CF">
        <w:rPr>
          <w:i/>
          <w:noProof/>
        </w:rPr>
        <w:t>xxx</w:t>
      </w:r>
      <w:r w:rsidR="00AE296F" w:rsidRPr="007950CF">
        <w:rPr>
          <w:i/>
          <w:noProof/>
        </w:rPr>
        <w:t xml:space="preserve"> </w:t>
      </w:r>
      <w:r w:rsidRPr="007950CF">
        <w:rPr>
          <w:i/>
          <w:noProof/>
        </w:rPr>
        <w:t>xxxxxxxx</w:t>
      </w:r>
      <w:r w:rsidR="00AE296F" w:rsidRPr="007950CF">
        <w:rPr>
          <w:i/>
          <w:noProof/>
        </w:rPr>
        <w:t xml:space="preserve"> </w:t>
      </w:r>
      <w:r w:rsidRPr="007950CF">
        <w:rPr>
          <w:i/>
          <w:noProof/>
        </w:rPr>
        <w:t>xx</w:t>
      </w:r>
      <w:r w:rsidR="00AE296F" w:rsidRPr="007950CF">
        <w:rPr>
          <w:i/>
          <w:noProof/>
        </w:rPr>
        <w:t xml:space="preserve"> </w:t>
      </w:r>
      <w:r w:rsidRPr="007950CF">
        <w:rPr>
          <w:i/>
          <w:noProof/>
        </w:rPr>
        <w:t>xxxxxxxxxx</w:t>
      </w:r>
      <w:r w:rsidR="00AE296F" w:rsidRPr="007950CF">
        <w:rPr>
          <w:i/>
          <w:noProof/>
        </w:rPr>
        <w:t xml:space="preserve"> </w:t>
      </w:r>
      <w:r w:rsidRPr="007950CF">
        <w:rPr>
          <w:i/>
          <w:noProof/>
        </w:rPr>
        <w:t>xxxxx</w:t>
      </w:r>
      <w:r w:rsidR="00AE296F" w:rsidRPr="007950CF">
        <w:rPr>
          <w:i/>
          <w:noProof/>
        </w:rPr>
        <w:t xml:space="preserve"> </w:t>
      </w:r>
      <w:r w:rsidRPr="007950CF">
        <w:rPr>
          <w:i/>
          <w:noProof/>
        </w:rPr>
        <w:t>xx</w:t>
      </w:r>
      <w:r w:rsidR="00AE296F" w:rsidRPr="007950CF">
        <w:rPr>
          <w:i/>
          <w:noProof/>
        </w:rPr>
        <w:t xml:space="preserve"> </w:t>
      </w:r>
      <w:r w:rsidRPr="007950CF">
        <w:rPr>
          <w:i/>
          <w:noProof/>
        </w:rPr>
        <w:t>xxx</w:t>
      </w:r>
      <w:r w:rsidR="00AE296F" w:rsidRPr="007950CF">
        <w:rPr>
          <w:i/>
          <w:noProof/>
        </w:rPr>
        <w:t xml:space="preserve"> </w:t>
      </w:r>
      <w:r w:rsidRPr="007950CF">
        <w:rPr>
          <w:i/>
          <w:noProof/>
        </w:rPr>
        <w:t>xxxxxxxxxx</w:t>
      </w:r>
      <w:r w:rsidR="00AE296F" w:rsidRPr="007950CF">
        <w:rPr>
          <w:i/>
          <w:noProof/>
        </w:rPr>
        <w:t xml:space="preserve"> </w:t>
      </w:r>
      <w:r w:rsidRPr="007950CF">
        <w:rPr>
          <w:i/>
          <w:noProof/>
        </w:rPr>
        <w:t>xxx</w:t>
      </w:r>
      <w:r w:rsidR="00AE296F" w:rsidRPr="007950CF">
        <w:rPr>
          <w:i/>
          <w:noProof/>
        </w:rPr>
        <w:t xml:space="preserve"> </w:t>
      </w:r>
      <w:r w:rsidRPr="007950CF">
        <w:rPr>
          <w:i/>
          <w:noProof/>
        </w:rPr>
        <w:t>xxxxxxx</w:t>
      </w:r>
      <w:r w:rsidR="00AE296F" w:rsidRPr="007950CF">
        <w:rPr>
          <w:i/>
          <w:noProof/>
        </w:rPr>
        <w:t>.</w:t>
      </w:r>
    </w:p>
    <w:p w14:paraId="0DB88F6A" w14:textId="77777777" w:rsidR="00AE296F" w:rsidRPr="007950CF" w:rsidRDefault="006E5947" w:rsidP="007950CF">
      <w:pPr>
        <w:pStyle w:val="Buletted"/>
        <w:ind w:left="357" w:hanging="357"/>
        <w:contextualSpacing/>
        <w:rPr>
          <w:i/>
          <w:noProof/>
        </w:rPr>
      </w:pPr>
      <w:r w:rsidRPr="00A2187A">
        <w:rPr>
          <w:i/>
          <w:noProof/>
        </w:rPr>
        <w:t>Xxxxxx</w:t>
      </w:r>
      <w:r w:rsidR="00AE296F" w:rsidRPr="007950CF">
        <w:rPr>
          <w:i/>
          <w:noProof/>
        </w:rPr>
        <w:t xml:space="preserve"> – </w:t>
      </w:r>
      <w:r w:rsidRPr="007950CF">
        <w:rPr>
          <w:i/>
          <w:noProof/>
        </w:rPr>
        <w:t>xxx</w:t>
      </w:r>
      <w:r w:rsidR="00AE296F" w:rsidRPr="007950CF">
        <w:rPr>
          <w:i/>
          <w:noProof/>
        </w:rPr>
        <w:t xml:space="preserve"> </w:t>
      </w:r>
      <w:r w:rsidRPr="007950CF">
        <w:rPr>
          <w:i/>
          <w:noProof/>
        </w:rPr>
        <w:t>xxx</w:t>
      </w:r>
      <w:r w:rsidR="00AE296F" w:rsidRPr="007950CF">
        <w:rPr>
          <w:i/>
          <w:noProof/>
        </w:rPr>
        <w:t xml:space="preserve"> </w:t>
      </w:r>
      <w:r w:rsidRPr="007950CF">
        <w:rPr>
          <w:i/>
          <w:noProof/>
        </w:rPr>
        <w:t>xxxxx</w:t>
      </w:r>
      <w:r w:rsidR="00AE296F" w:rsidRPr="007950CF">
        <w:rPr>
          <w:i/>
          <w:noProof/>
        </w:rPr>
        <w:t xml:space="preserve"> </w:t>
      </w:r>
      <w:r w:rsidRPr="007950CF">
        <w:rPr>
          <w:i/>
          <w:noProof/>
        </w:rPr>
        <w:t>xxx</w:t>
      </w:r>
      <w:r w:rsidR="00AE296F" w:rsidRPr="007950CF">
        <w:rPr>
          <w:i/>
          <w:noProof/>
        </w:rPr>
        <w:t xml:space="preserve"> </w:t>
      </w:r>
      <w:r w:rsidRPr="007950CF">
        <w:rPr>
          <w:i/>
          <w:noProof/>
        </w:rPr>
        <w:t>xxxxxxxx</w:t>
      </w:r>
      <w:r w:rsidR="00AE296F" w:rsidRPr="007950CF">
        <w:rPr>
          <w:i/>
          <w:noProof/>
        </w:rPr>
        <w:t xml:space="preserve"> </w:t>
      </w:r>
      <w:r w:rsidRPr="007950CF">
        <w:rPr>
          <w:i/>
          <w:noProof/>
        </w:rPr>
        <w:t>xxxxxxxxxxx</w:t>
      </w:r>
      <w:r w:rsidR="00AE296F" w:rsidRPr="007950CF">
        <w:rPr>
          <w:i/>
          <w:noProof/>
        </w:rPr>
        <w:t xml:space="preserve"> </w:t>
      </w:r>
      <w:r w:rsidRPr="007950CF">
        <w:rPr>
          <w:i/>
          <w:noProof/>
        </w:rPr>
        <w:t>xxxxxxx</w:t>
      </w:r>
      <w:r w:rsidR="00AE296F" w:rsidRPr="007950CF">
        <w:rPr>
          <w:i/>
          <w:noProof/>
        </w:rPr>
        <w:t xml:space="preserve"> </w:t>
      </w:r>
      <w:r w:rsidRPr="007950CF">
        <w:rPr>
          <w:i/>
          <w:noProof/>
        </w:rPr>
        <w:t>xxxxxxx</w:t>
      </w:r>
      <w:r w:rsidR="00AE296F" w:rsidRPr="007950CF">
        <w:rPr>
          <w:i/>
          <w:noProof/>
        </w:rPr>
        <w:t xml:space="preserve"> </w:t>
      </w:r>
      <w:r w:rsidRPr="007950CF">
        <w:rPr>
          <w:i/>
          <w:noProof/>
        </w:rPr>
        <w:t>xxxx</w:t>
      </w:r>
      <w:r w:rsidR="00AE296F" w:rsidRPr="007950CF">
        <w:rPr>
          <w:i/>
          <w:noProof/>
        </w:rPr>
        <w:t xml:space="preserve"> </w:t>
      </w:r>
      <w:r w:rsidRPr="007950CF">
        <w:rPr>
          <w:i/>
          <w:noProof/>
        </w:rPr>
        <w:t>xxxxxxxxxx</w:t>
      </w:r>
      <w:r w:rsidR="00AE296F" w:rsidRPr="007950CF">
        <w:rPr>
          <w:i/>
          <w:noProof/>
        </w:rPr>
        <w:t xml:space="preserve"> </w:t>
      </w:r>
      <w:r w:rsidRPr="007950CF">
        <w:rPr>
          <w:i/>
          <w:noProof/>
        </w:rPr>
        <w:t>xx</w:t>
      </w:r>
      <w:r w:rsidR="00AE296F" w:rsidRPr="007950CF">
        <w:rPr>
          <w:i/>
          <w:noProof/>
        </w:rPr>
        <w:t xml:space="preserve"> </w:t>
      </w:r>
      <w:r w:rsidRPr="007950CF">
        <w:rPr>
          <w:i/>
          <w:noProof/>
        </w:rPr>
        <w:t>xxxx</w:t>
      </w:r>
      <w:r w:rsidR="00AE296F" w:rsidRPr="007950CF">
        <w:rPr>
          <w:i/>
          <w:noProof/>
        </w:rPr>
        <w:t xml:space="preserve"> </w:t>
      </w:r>
      <w:r w:rsidRPr="007950CF">
        <w:rPr>
          <w:i/>
          <w:noProof/>
        </w:rPr>
        <w:t>xx</w:t>
      </w:r>
      <w:r w:rsidR="00AE296F" w:rsidRPr="007950CF">
        <w:rPr>
          <w:i/>
          <w:noProof/>
        </w:rPr>
        <w:t xml:space="preserve"> </w:t>
      </w:r>
      <w:r w:rsidRPr="007950CF">
        <w:rPr>
          <w:i/>
          <w:noProof/>
        </w:rPr>
        <w:t>xxx</w:t>
      </w:r>
      <w:r w:rsidR="00AE296F" w:rsidRPr="007950CF">
        <w:rPr>
          <w:i/>
          <w:noProof/>
        </w:rPr>
        <w:t xml:space="preserve"> </w:t>
      </w:r>
      <w:r w:rsidRPr="007950CF">
        <w:rPr>
          <w:i/>
          <w:noProof/>
        </w:rPr>
        <w:t>xxxxxxxxxxx</w:t>
      </w:r>
      <w:r w:rsidR="00AE296F" w:rsidRPr="007950CF">
        <w:rPr>
          <w:i/>
          <w:noProof/>
        </w:rPr>
        <w:t xml:space="preserve"> </w:t>
      </w:r>
      <w:r w:rsidRPr="007950CF">
        <w:rPr>
          <w:i/>
          <w:noProof/>
        </w:rPr>
        <w:t>xx</w:t>
      </w:r>
      <w:r w:rsidR="00AE296F" w:rsidRPr="007950CF">
        <w:rPr>
          <w:i/>
          <w:noProof/>
        </w:rPr>
        <w:t xml:space="preserve"> </w:t>
      </w:r>
      <w:r w:rsidRPr="007950CF">
        <w:rPr>
          <w:i/>
          <w:noProof/>
        </w:rPr>
        <w:t>xxxxxxxxxxx</w:t>
      </w:r>
      <w:r w:rsidR="00AE296F" w:rsidRPr="007950CF">
        <w:rPr>
          <w:i/>
          <w:noProof/>
        </w:rPr>
        <w:t xml:space="preserve"> </w:t>
      </w:r>
      <w:r w:rsidRPr="007950CF">
        <w:rPr>
          <w:i/>
          <w:noProof/>
        </w:rPr>
        <w:t>xxxxxxxxxx</w:t>
      </w:r>
      <w:r w:rsidR="00AE296F" w:rsidRPr="007950CF">
        <w:rPr>
          <w:i/>
          <w:noProof/>
        </w:rPr>
        <w:t xml:space="preserve"> </w:t>
      </w:r>
      <w:r w:rsidRPr="007950CF">
        <w:rPr>
          <w:i/>
          <w:noProof/>
        </w:rPr>
        <w:t>xx</w:t>
      </w:r>
      <w:r w:rsidR="00AE296F" w:rsidRPr="007950CF">
        <w:rPr>
          <w:i/>
          <w:noProof/>
        </w:rPr>
        <w:t xml:space="preserve"> </w:t>
      </w:r>
      <w:r w:rsidRPr="007950CF">
        <w:rPr>
          <w:i/>
          <w:noProof/>
        </w:rPr>
        <w:t>xxxxx</w:t>
      </w:r>
      <w:r w:rsidR="00AE296F" w:rsidRPr="007950CF">
        <w:rPr>
          <w:i/>
          <w:noProof/>
        </w:rPr>
        <w:t xml:space="preserve"> </w:t>
      </w:r>
      <w:r w:rsidRPr="007950CF">
        <w:rPr>
          <w:i/>
          <w:noProof/>
        </w:rPr>
        <w:t>xx</w:t>
      </w:r>
      <w:r w:rsidR="00AE296F" w:rsidRPr="007950CF">
        <w:rPr>
          <w:i/>
          <w:noProof/>
        </w:rPr>
        <w:t xml:space="preserve"> </w:t>
      </w:r>
      <w:r w:rsidRPr="007950CF">
        <w:rPr>
          <w:i/>
          <w:noProof/>
        </w:rPr>
        <w:t>xxxxxx</w:t>
      </w:r>
      <w:r w:rsidR="00AE296F" w:rsidRPr="007950CF">
        <w:rPr>
          <w:i/>
          <w:noProof/>
        </w:rPr>
        <w:t xml:space="preserve"> </w:t>
      </w:r>
      <w:r w:rsidRPr="007950CF">
        <w:rPr>
          <w:i/>
          <w:noProof/>
        </w:rPr>
        <w:t>xxxx</w:t>
      </w:r>
      <w:r w:rsidR="00AE296F" w:rsidRPr="007950CF">
        <w:rPr>
          <w:i/>
          <w:noProof/>
        </w:rPr>
        <w:t>.</w:t>
      </w:r>
    </w:p>
    <w:p w14:paraId="7C628F46" w14:textId="3DC20534" w:rsidR="00AE296F" w:rsidRPr="00A2187A" w:rsidRDefault="006E5947" w:rsidP="007950CF">
      <w:pPr>
        <w:pStyle w:val="Buletted"/>
        <w:ind w:left="357" w:hanging="357"/>
        <w:contextualSpacing/>
        <w:rPr>
          <w:noProof/>
        </w:rPr>
      </w:pPr>
      <w:r w:rsidRPr="00A2187A">
        <w:rPr>
          <w:i/>
          <w:noProof/>
        </w:rPr>
        <w:t>Xxxxxxxxxxx</w:t>
      </w:r>
      <w:r w:rsidR="00AE296F" w:rsidRPr="00A2187A">
        <w:rPr>
          <w:noProof/>
        </w:rPr>
        <w:t xml:space="preserve"> – </w:t>
      </w:r>
      <w:r w:rsidRPr="00A2187A">
        <w:rPr>
          <w:noProof/>
        </w:rPr>
        <w:t>xxx</w:t>
      </w:r>
      <w:r w:rsidR="00AE296F" w:rsidRPr="00A2187A">
        <w:rPr>
          <w:noProof/>
        </w:rPr>
        <w:t xml:space="preserve"> </w:t>
      </w:r>
      <w:r w:rsidRPr="00A2187A">
        <w:rPr>
          <w:noProof/>
        </w:rPr>
        <w:t>xxxxxxxx</w:t>
      </w:r>
      <w:r w:rsidR="00AE296F" w:rsidRPr="00A2187A">
        <w:rPr>
          <w:noProof/>
        </w:rPr>
        <w:t xml:space="preserve"> </w:t>
      </w:r>
      <w:r w:rsidRPr="00A2187A">
        <w:rPr>
          <w:noProof/>
        </w:rPr>
        <w:t>xxxxx</w:t>
      </w:r>
      <w:r w:rsidR="00AE296F" w:rsidRPr="00A2187A">
        <w:rPr>
          <w:noProof/>
        </w:rPr>
        <w:t xml:space="preserve"> </w:t>
      </w:r>
      <w:r w:rsidRPr="00A2187A">
        <w:rPr>
          <w:noProof/>
        </w:rPr>
        <w:t>xxxx</w:t>
      </w:r>
      <w:r w:rsidR="00AE296F" w:rsidRPr="00A2187A">
        <w:rPr>
          <w:noProof/>
        </w:rPr>
        <w:t xml:space="preserve"> </w:t>
      </w:r>
      <w:r w:rsidRPr="00A2187A">
        <w:rPr>
          <w:noProof/>
        </w:rPr>
        <w:t>xx</w:t>
      </w:r>
      <w:r w:rsidR="00AE296F" w:rsidRPr="00A2187A">
        <w:rPr>
          <w:noProof/>
        </w:rPr>
        <w:t xml:space="preserve"> </w:t>
      </w:r>
      <w:r w:rsidRPr="00A2187A">
        <w:rPr>
          <w:noProof/>
        </w:rPr>
        <w:t>xx</w:t>
      </w:r>
      <w:r w:rsidR="00AE296F" w:rsidRPr="00A2187A">
        <w:rPr>
          <w:noProof/>
        </w:rPr>
        <w:t xml:space="preserve"> </w:t>
      </w:r>
      <w:r w:rsidRPr="00A2187A">
        <w:rPr>
          <w:noProof/>
        </w:rPr>
        <w:t>xxxxxxxxxx</w:t>
      </w:r>
      <w:r w:rsidR="00AE296F" w:rsidRPr="00A2187A">
        <w:rPr>
          <w:noProof/>
        </w:rPr>
        <w:t xml:space="preserve"> </w:t>
      </w:r>
      <w:r w:rsidRPr="00A2187A">
        <w:rPr>
          <w:noProof/>
        </w:rPr>
        <w:t>xx</w:t>
      </w:r>
      <w:r w:rsidR="00AE296F" w:rsidRPr="00A2187A">
        <w:rPr>
          <w:noProof/>
        </w:rPr>
        <w:t xml:space="preserve"> </w:t>
      </w:r>
      <w:r w:rsidRPr="00A2187A">
        <w:rPr>
          <w:noProof/>
        </w:rPr>
        <w:t>xxxx</w:t>
      </w:r>
      <w:r w:rsidR="00AE296F" w:rsidRPr="00A2187A">
        <w:rPr>
          <w:noProof/>
        </w:rPr>
        <w:t xml:space="preserve"> </w:t>
      </w:r>
      <w:r w:rsidRPr="00A2187A">
        <w:rPr>
          <w:noProof/>
        </w:rPr>
        <w:t>xxx</w:t>
      </w:r>
      <w:r w:rsidR="00AE296F" w:rsidRPr="00A2187A">
        <w:rPr>
          <w:noProof/>
        </w:rPr>
        <w:t xml:space="preserve"> </w:t>
      </w:r>
      <w:r w:rsidRPr="00A2187A">
        <w:rPr>
          <w:noProof/>
        </w:rPr>
        <w:t>xxxxxxx</w:t>
      </w:r>
      <w:r w:rsidR="00AE296F" w:rsidRPr="00A2187A">
        <w:rPr>
          <w:noProof/>
        </w:rPr>
        <w:t xml:space="preserve"> </w:t>
      </w:r>
      <w:r w:rsidRPr="00A2187A">
        <w:rPr>
          <w:noProof/>
        </w:rPr>
        <w:t>xx</w:t>
      </w:r>
      <w:r w:rsidR="00AE296F" w:rsidRPr="00A2187A">
        <w:rPr>
          <w:noProof/>
        </w:rPr>
        <w:t xml:space="preserve"> </w:t>
      </w:r>
      <w:r w:rsidRPr="00A2187A">
        <w:rPr>
          <w:noProof/>
        </w:rPr>
        <w:t>xxx</w:t>
      </w:r>
      <w:r w:rsidR="00AE296F" w:rsidRPr="00A2187A">
        <w:rPr>
          <w:noProof/>
        </w:rPr>
        <w:t xml:space="preserve"> </w:t>
      </w:r>
      <w:r w:rsidRPr="00A2187A">
        <w:rPr>
          <w:noProof/>
        </w:rPr>
        <w:t>xxxxxxxx</w:t>
      </w:r>
      <w:r w:rsidR="00AE296F" w:rsidRPr="00A2187A">
        <w:rPr>
          <w:noProof/>
        </w:rPr>
        <w:t xml:space="preserve"> </w:t>
      </w:r>
      <w:r w:rsidRPr="00A2187A">
        <w:rPr>
          <w:noProof/>
        </w:rPr>
        <w:t>xxxxxx</w:t>
      </w:r>
      <w:r w:rsidR="00AE296F" w:rsidRPr="00A2187A">
        <w:rPr>
          <w:noProof/>
        </w:rPr>
        <w:t xml:space="preserve"> </w:t>
      </w:r>
      <w:r w:rsidRPr="00A2187A">
        <w:rPr>
          <w:noProof/>
        </w:rPr>
        <w:t>xx</w:t>
      </w:r>
      <w:r w:rsidR="00AE296F" w:rsidRPr="00A2187A">
        <w:rPr>
          <w:noProof/>
        </w:rPr>
        <w:t xml:space="preserve"> </w:t>
      </w:r>
      <w:r w:rsidRPr="00A2187A">
        <w:rPr>
          <w:noProof/>
        </w:rPr>
        <w:t>xxxxxxxx</w:t>
      </w:r>
      <w:r w:rsidR="00AE296F" w:rsidRPr="00A2187A">
        <w:rPr>
          <w:noProof/>
        </w:rPr>
        <w:t xml:space="preserve"> </w:t>
      </w:r>
      <w:r w:rsidRPr="00A2187A">
        <w:rPr>
          <w:noProof/>
        </w:rPr>
        <w:t>xxx</w:t>
      </w:r>
      <w:r w:rsidR="00AE296F" w:rsidRPr="00A2187A">
        <w:rPr>
          <w:noProof/>
        </w:rPr>
        <w:t xml:space="preserve"> </w:t>
      </w:r>
      <w:r w:rsidRPr="00A2187A">
        <w:rPr>
          <w:noProof/>
        </w:rPr>
        <w:t>xxxxxxxx</w:t>
      </w:r>
      <w:r w:rsidR="00AE296F" w:rsidRPr="00A2187A">
        <w:rPr>
          <w:noProof/>
        </w:rPr>
        <w:t xml:space="preserve"> </w:t>
      </w:r>
      <w:r w:rsidRPr="00A2187A">
        <w:rPr>
          <w:noProof/>
        </w:rPr>
        <w:t>xxxxxxxxx</w:t>
      </w:r>
      <w:r w:rsidR="00AE296F" w:rsidRPr="00A2187A">
        <w:rPr>
          <w:noProof/>
        </w:rPr>
        <w:t xml:space="preserve"> </w:t>
      </w:r>
      <w:r w:rsidRPr="00A2187A">
        <w:rPr>
          <w:noProof/>
        </w:rPr>
        <w:t>xxxx</w:t>
      </w:r>
      <w:r w:rsidR="00AE296F" w:rsidRPr="00A2187A">
        <w:rPr>
          <w:noProof/>
        </w:rPr>
        <w:t xml:space="preserve"> </w:t>
      </w:r>
      <w:r w:rsidRPr="00A2187A">
        <w:rPr>
          <w:noProof/>
        </w:rPr>
        <w:t>xxx</w:t>
      </w:r>
      <w:r w:rsidR="00AE296F" w:rsidRPr="00A2187A">
        <w:rPr>
          <w:noProof/>
        </w:rPr>
        <w:t xml:space="preserve"> </w:t>
      </w:r>
      <w:r w:rsidRPr="00A2187A">
        <w:rPr>
          <w:noProof/>
        </w:rPr>
        <w:t>xxxxxx</w:t>
      </w:r>
      <w:r w:rsidR="00AE296F" w:rsidRPr="00A2187A">
        <w:rPr>
          <w:noProof/>
        </w:rPr>
        <w:t xml:space="preserve"> </w:t>
      </w:r>
      <w:r w:rsidRPr="00A2187A">
        <w:rPr>
          <w:noProof/>
        </w:rPr>
        <w:t>xxxxxxxx</w:t>
      </w:r>
      <w:r w:rsidR="00AE296F" w:rsidRPr="00A2187A">
        <w:rPr>
          <w:noProof/>
        </w:rPr>
        <w:t>.</w:t>
      </w:r>
    </w:p>
    <w:p w14:paraId="6C1F725A" w14:textId="52146805" w:rsidR="00E61D6C" w:rsidRPr="00A2187A" w:rsidRDefault="006E5947" w:rsidP="007950CF">
      <w:pPr>
        <w:pStyle w:val="BodyText1"/>
      </w:pPr>
      <w:r w:rsidRPr="00A2187A">
        <w:t>Xxxx</w:t>
      </w:r>
      <w:r w:rsidR="005427F6" w:rsidRPr="00A2187A">
        <w:t xml:space="preserve"> </w:t>
      </w:r>
      <w:r w:rsidRPr="00A2187A">
        <w:t>xxxxxxxxxx</w:t>
      </w:r>
      <w:r w:rsidR="005427F6" w:rsidRPr="00A2187A">
        <w:t xml:space="preserve"> </w:t>
      </w:r>
      <w:r w:rsidRPr="00A2187A">
        <w:t>xxxxxxx</w:t>
      </w:r>
      <w:r w:rsidR="005427F6" w:rsidRPr="00A2187A">
        <w:t xml:space="preserve"> </w:t>
      </w:r>
      <w:r w:rsidRPr="00A2187A">
        <w:t>xxx</w:t>
      </w:r>
      <w:r w:rsidR="005427F6" w:rsidRPr="00A2187A">
        <w:t xml:space="preserve"> </w:t>
      </w:r>
      <w:r w:rsidRPr="00A2187A">
        <w:t>x</w:t>
      </w:r>
      <w:r w:rsidR="005427F6" w:rsidRPr="00A2187A">
        <w:t xml:space="preserve"> </w:t>
      </w:r>
      <w:r w:rsidRPr="00A2187A">
        <w:t>xxxxxxxxx</w:t>
      </w:r>
      <w:r w:rsidR="005427F6" w:rsidRPr="00A2187A">
        <w:t xml:space="preserve"> </w:t>
      </w:r>
      <w:r w:rsidRPr="00A2187A">
        <w:t>xxxxxxxxx</w:t>
      </w:r>
      <w:r w:rsidR="005427F6" w:rsidRPr="00A2187A">
        <w:t xml:space="preserve">, </w:t>
      </w:r>
      <w:r w:rsidRPr="00A2187A">
        <w:t>xxxxxxx</w:t>
      </w:r>
      <w:r w:rsidR="005427F6" w:rsidRPr="00A2187A">
        <w:t xml:space="preserve"> </w:t>
      </w:r>
      <w:r w:rsidRPr="00A2187A">
        <w:t>xxxx</w:t>
      </w:r>
      <w:r w:rsidR="005427F6" w:rsidRPr="00A2187A">
        <w:t xml:space="preserve"> </w:t>
      </w:r>
      <w:r w:rsidRPr="00A2187A">
        <w:t>xxxxx</w:t>
      </w:r>
      <w:r w:rsidR="005427F6" w:rsidRPr="00A2187A">
        <w:t xml:space="preserve"> </w:t>
      </w:r>
      <w:r w:rsidRPr="00A2187A">
        <w:t>xxx</w:t>
      </w:r>
      <w:r w:rsidR="005427F6" w:rsidRPr="00A2187A">
        <w:t xml:space="preserve"> </w:t>
      </w:r>
      <w:r w:rsidRPr="00A2187A">
        <w:t>xxxxxxxxx</w:t>
      </w:r>
      <w:r w:rsidR="005427F6" w:rsidRPr="00A2187A">
        <w:t xml:space="preserve">, </w:t>
      </w:r>
      <w:r w:rsidRPr="00A2187A">
        <w:t>xxxxxx</w:t>
      </w:r>
      <w:r w:rsidR="005427F6" w:rsidRPr="00A2187A">
        <w:t xml:space="preserve"> </w:t>
      </w:r>
      <w:r w:rsidRPr="00A2187A">
        <w:t>xxxx</w:t>
      </w:r>
      <w:r w:rsidR="005427F6" w:rsidRPr="00A2187A">
        <w:t xml:space="preserve"> </w:t>
      </w:r>
      <w:r w:rsidRPr="00A2187A">
        <w:t>x</w:t>
      </w:r>
      <w:r w:rsidR="005427F6" w:rsidRPr="00A2187A">
        <w:t xml:space="preserve"> </w:t>
      </w:r>
      <w:r w:rsidRPr="00A2187A">
        <w:t>xxxxxxx</w:t>
      </w:r>
      <w:r w:rsidR="005427F6" w:rsidRPr="00A2187A">
        <w:t xml:space="preserve"> </w:t>
      </w:r>
      <w:r w:rsidRPr="00A2187A">
        <w:t>xxxxxxxx</w:t>
      </w:r>
      <w:r w:rsidR="005427F6" w:rsidRPr="00A2187A">
        <w:t xml:space="preserve">, </w:t>
      </w:r>
      <w:r w:rsidRPr="00A2187A">
        <w:t>xxxx</w:t>
      </w:r>
      <w:r w:rsidR="005427F6" w:rsidRPr="00A2187A">
        <w:t xml:space="preserve"> </w:t>
      </w:r>
      <w:r w:rsidRPr="00A2187A">
        <w:t>xxxxxxxxxx</w:t>
      </w:r>
      <w:r w:rsidR="005427F6" w:rsidRPr="00A2187A">
        <w:t xml:space="preserve"> </w:t>
      </w:r>
      <w:r w:rsidRPr="00A2187A">
        <w:t>xxxx</w:t>
      </w:r>
      <w:r w:rsidR="005427F6" w:rsidRPr="00A2187A">
        <w:t xml:space="preserve"> </w:t>
      </w:r>
      <w:r w:rsidRPr="00A2187A">
        <w:t>xxxxxxxxx</w:t>
      </w:r>
      <w:r w:rsidR="005427F6" w:rsidRPr="00A2187A">
        <w:t xml:space="preserve"> </w:t>
      </w:r>
      <w:r w:rsidRPr="00A2187A">
        <w:t>xx</w:t>
      </w:r>
      <w:r w:rsidR="005427F6" w:rsidRPr="00A2187A">
        <w:t xml:space="preserve"> </w:t>
      </w:r>
      <w:r w:rsidRPr="00A2187A">
        <w:t>xxx</w:t>
      </w:r>
      <w:r w:rsidR="005427F6" w:rsidRPr="00A2187A">
        <w:t xml:space="preserve"> </w:t>
      </w:r>
      <w:r w:rsidRPr="00A2187A">
        <w:t>xxxxxxxxxxxx</w:t>
      </w:r>
      <w:r w:rsidR="005427F6" w:rsidRPr="00A2187A">
        <w:t xml:space="preserve"> </w:t>
      </w:r>
      <w:r w:rsidRPr="00A2187A">
        <w:t>xxxxx</w:t>
      </w:r>
      <w:r w:rsidR="005427F6" w:rsidRPr="00A2187A">
        <w:t xml:space="preserve">, </w:t>
      </w:r>
      <w:r w:rsidRPr="00A2187A">
        <w:t>xxx</w:t>
      </w:r>
      <w:r w:rsidR="00A74F7A" w:rsidRPr="00A2187A">
        <w:t xml:space="preserve">. </w:t>
      </w:r>
      <w:r w:rsidRPr="00A2187A">
        <w:t>Xx</w:t>
      </w:r>
      <w:r w:rsidR="005427F6" w:rsidRPr="00A2187A">
        <w:t xml:space="preserve"> </w:t>
      </w:r>
      <w:r w:rsidRPr="00A2187A">
        <w:t>xxxxxx</w:t>
      </w:r>
      <w:r w:rsidR="005427F6" w:rsidRPr="00A2187A">
        <w:t xml:space="preserve"> </w:t>
      </w:r>
      <w:r w:rsidRPr="00A2187A">
        <w:t>xx</w:t>
      </w:r>
      <w:r w:rsidR="005427F6" w:rsidRPr="00A2187A">
        <w:t xml:space="preserve"> </w:t>
      </w:r>
      <w:r w:rsidRPr="00A2187A">
        <w:t>xxxxx</w:t>
      </w:r>
      <w:r w:rsidR="005427F6" w:rsidRPr="00A2187A">
        <w:t xml:space="preserve"> </w:t>
      </w:r>
      <w:r w:rsidRPr="00A2187A">
        <w:t>xxxx</w:t>
      </w:r>
      <w:r w:rsidR="005427F6" w:rsidRPr="00A2187A">
        <w:t xml:space="preserve"> </w:t>
      </w:r>
      <w:r w:rsidRPr="00A2187A">
        <w:t>xxx</w:t>
      </w:r>
      <w:r w:rsidR="005427F6" w:rsidRPr="00A2187A">
        <w:t xml:space="preserve"> </w:t>
      </w:r>
      <w:r w:rsidRPr="00A2187A">
        <w:t>xxxx</w:t>
      </w:r>
      <w:r w:rsidR="005427F6" w:rsidRPr="00A2187A">
        <w:t xml:space="preserve"> </w:t>
      </w:r>
      <w:r w:rsidRPr="00A2187A">
        <w:t>xx</w:t>
      </w:r>
      <w:r w:rsidR="005427F6" w:rsidRPr="00A2187A">
        <w:t xml:space="preserve"> </w:t>
      </w:r>
      <w:r w:rsidRPr="00A2187A">
        <w:t>xxxxxx</w:t>
      </w:r>
      <w:r w:rsidR="005427F6" w:rsidRPr="00A2187A">
        <w:t xml:space="preserve"> </w:t>
      </w:r>
      <w:r w:rsidRPr="00A2187A">
        <w:t>xx</w:t>
      </w:r>
      <w:r w:rsidR="005427F6" w:rsidRPr="00A2187A">
        <w:t xml:space="preserve"> </w:t>
      </w:r>
      <w:r w:rsidRPr="00A2187A">
        <w:t>xxx</w:t>
      </w:r>
      <w:r w:rsidR="005427F6" w:rsidRPr="00A2187A">
        <w:t xml:space="preserve"> </w:t>
      </w:r>
      <w:r w:rsidRPr="00A2187A">
        <w:t>xxxxxxx</w:t>
      </w:r>
      <w:r w:rsidR="005427F6" w:rsidRPr="00A2187A">
        <w:t xml:space="preserve"> </w:t>
      </w:r>
      <w:r w:rsidRPr="00A2187A">
        <w:t>xxxxxx</w:t>
      </w:r>
      <w:r w:rsidR="005427F6" w:rsidRPr="00A2187A">
        <w:t xml:space="preserve"> </w:t>
      </w:r>
      <w:r w:rsidRPr="00A2187A">
        <w:t>xx</w:t>
      </w:r>
      <w:r w:rsidR="005427F6" w:rsidRPr="00A2187A">
        <w:t xml:space="preserve"> </w:t>
      </w:r>
      <w:r w:rsidRPr="00A2187A">
        <w:t>xxxxxxxxxx</w:t>
      </w:r>
      <w:r w:rsidR="005427F6" w:rsidRPr="00A2187A">
        <w:t xml:space="preserve"> </w:t>
      </w:r>
      <w:r w:rsidRPr="00A2187A">
        <w:t>xxxxxxxxxx</w:t>
      </w:r>
      <w:r w:rsidR="005427F6" w:rsidRPr="00A2187A">
        <w:t xml:space="preserve">, </w:t>
      </w:r>
      <w:r w:rsidRPr="00A2187A">
        <w:t>xxx</w:t>
      </w:r>
      <w:r w:rsidR="005427F6" w:rsidRPr="00A2187A">
        <w:t xml:space="preserve"> </w:t>
      </w:r>
      <w:r w:rsidRPr="00A2187A">
        <w:t>xxxx</w:t>
      </w:r>
      <w:r w:rsidR="005427F6" w:rsidRPr="00A2187A">
        <w:t xml:space="preserve"> </w:t>
      </w:r>
      <w:r w:rsidRPr="00A2187A">
        <w:t>xxxxxx</w:t>
      </w:r>
      <w:r w:rsidR="005427F6" w:rsidRPr="00A2187A">
        <w:t xml:space="preserve"> </w:t>
      </w:r>
      <w:r w:rsidRPr="00A2187A">
        <w:t>xxxxxxx</w:t>
      </w:r>
      <w:r w:rsidR="005427F6" w:rsidRPr="00A2187A">
        <w:t xml:space="preserve"> </w:t>
      </w:r>
      <w:r w:rsidRPr="00A2187A">
        <w:t>xxx</w:t>
      </w:r>
      <w:r w:rsidR="005427F6" w:rsidRPr="00A2187A">
        <w:t xml:space="preserve"> </w:t>
      </w:r>
      <w:r w:rsidRPr="00A2187A">
        <w:t>xxx</w:t>
      </w:r>
      <w:r w:rsidR="005427F6" w:rsidRPr="00A2187A">
        <w:t xml:space="preserve"> </w:t>
      </w:r>
      <w:r w:rsidRPr="00A2187A">
        <w:t>xx</w:t>
      </w:r>
      <w:r w:rsidR="005427F6" w:rsidRPr="00A2187A">
        <w:t xml:space="preserve"> </w:t>
      </w:r>
      <w:r w:rsidRPr="00A2187A">
        <w:t>xxx</w:t>
      </w:r>
      <w:r w:rsidR="005427F6" w:rsidRPr="00A2187A">
        <w:t xml:space="preserve"> </w:t>
      </w:r>
      <w:r w:rsidRPr="00A2187A">
        <w:t>xxxxxxxx</w:t>
      </w:r>
      <w:r w:rsidR="005427F6" w:rsidRPr="00A2187A">
        <w:t>.</w:t>
      </w:r>
      <w:r w:rsidR="00A74F7A" w:rsidRPr="00A2187A">
        <w:t xml:space="preserve"> Xxxxxxxx xx xxxxxxxxx xxx xx xxxxxxxxx xx </w:t>
      </w:r>
      <w:r w:rsidR="00A74F7A" w:rsidRPr="0019216D">
        <w:t>xxx</w:t>
      </w:r>
      <w:r w:rsidR="00A74F7A" w:rsidRPr="00A2187A">
        <w:t xml:space="preserve"> xxxxxxx. Xxxxxxxx xx xxxxxxxxx xxx xx xxxxxxxxx xx xxx xxxxxxx. </w:t>
      </w:r>
      <w:r w:rsidR="0019216D" w:rsidRPr="00A2187A">
        <w:t xml:space="preserve">xxxxx, xxx. Xx xxxxxx xx xxxxx xxxx xxx xxxx xx </w:t>
      </w:r>
      <w:r w:rsidR="00A74F7A" w:rsidRPr="00A2187A">
        <w:t>Xxxxxxxx xx xxxxxxxxx xxx xx xxxxxxxxx xx xxx xxxxxxx. Xxxxxxxx xx xxxxxxxxx xxx xx xxxxxxxxx xx xxx xxxxxxx</w:t>
      </w:r>
    </w:p>
    <w:p w14:paraId="0D72E5B4" w14:textId="77777777" w:rsidR="00AE296F" w:rsidRPr="00A2187A" w:rsidRDefault="00A74F7A" w:rsidP="00BA6F05">
      <w:pPr>
        <w:pStyle w:val="Tabletittle"/>
        <w:rPr>
          <w:noProof/>
        </w:rPr>
      </w:pPr>
      <w:r w:rsidRPr="00A2187A">
        <w:rPr>
          <w:noProof/>
        </w:rPr>
        <w:t>Table</w:t>
      </w:r>
      <w:r w:rsidR="00BA6F05" w:rsidRPr="00A2187A">
        <w:rPr>
          <w:noProof/>
        </w:rPr>
        <w:t xml:space="preserve"> 1. Xxxxxxx xxxxxxx xx xxxxxxxxxxxx</w:t>
      </w:r>
    </w:p>
    <w:tbl>
      <w:tblPr>
        <w:tblStyle w:val="TableGrid"/>
        <w:tblW w:w="0" w:type="auto"/>
        <w:tblInd w:w="108" w:type="dxa"/>
        <w:tblLook w:val="04A0" w:firstRow="1" w:lastRow="0" w:firstColumn="1" w:lastColumn="0" w:noHBand="0" w:noVBand="1"/>
      </w:tblPr>
      <w:tblGrid>
        <w:gridCol w:w="784"/>
        <w:gridCol w:w="893"/>
        <w:gridCol w:w="892"/>
        <w:gridCol w:w="892"/>
        <w:gridCol w:w="758"/>
      </w:tblGrid>
      <w:tr w:rsidR="00BA6F05" w:rsidRPr="00A2187A" w14:paraId="2C3EB525" w14:textId="77777777" w:rsidTr="00A74F7A">
        <w:tc>
          <w:tcPr>
            <w:tcW w:w="791" w:type="dxa"/>
          </w:tcPr>
          <w:p w14:paraId="0BE2D960" w14:textId="77777777" w:rsidR="00BA6F05" w:rsidRPr="00A2187A" w:rsidRDefault="00BA6F05" w:rsidP="00AE296F">
            <w:pPr>
              <w:pStyle w:val="BodyText23"/>
              <w:ind w:firstLine="0"/>
              <w:rPr>
                <w:noProof/>
                <w:lang w:val="en-US"/>
              </w:rPr>
            </w:pPr>
          </w:p>
        </w:tc>
        <w:tc>
          <w:tcPr>
            <w:tcW w:w="900" w:type="dxa"/>
          </w:tcPr>
          <w:p w14:paraId="18B9E715" w14:textId="77777777" w:rsidR="00BA6F05" w:rsidRPr="00A2187A" w:rsidRDefault="00BA6F05" w:rsidP="00AE296F">
            <w:pPr>
              <w:pStyle w:val="BodyText23"/>
              <w:ind w:firstLine="0"/>
              <w:rPr>
                <w:noProof/>
                <w:lang w:val="en-US"/>
              </w:rPr>
            </w:pPr>
          </w:p>
        </w:tc>
        <w:tc>
          <w:tcPr>
            <w:tcW w:w="899" w:type="dxa"/>
          </w:tcPr>
          <w:p w14:paraId="2EE2D4BD" w14:textId="77777777" w:rsidR="00BA6F05" w:rsidRPr="00A2187A" w:rsidRDefault="00BA6F05" w:rsidP="00AE296F">
            <w:pPr>
              <w:pStyle w:val="BodyText23"/>
              <w:ind w:firstLine="0"/>
              <w:rPr>
                <w:noProof/>
                <w:lang w:val="en-US"/>
              </w:rPr>
            </w:pPr>
          </w:p>
        </w:tc>
        <w:tc>
          <w:tcPr>
            <w:tcW w:w="899" w:type="dxa"/>
          </w:tcPr>
          <w:p w14:paraId="4F0834C5" w14:textId="77777777" w:rsidR="00BA6F05" w:rsidRPr="00A2187A" w:rsidRDefault="00BA6F05" w:rsidP="00AE296F">
            <w:pPr>
              <w:pStyle w:val="BodyText23"/>
              <w:ind w:firstLine="0"/>
              <w:rPr>
                <w:noProof/>
                <w:lang w:val="en-US"/>
              </w:rPr>
            </w:pPr>
          </w:p>
        </w:tc>
        <w:tc>
          <w:tcPr>
            <w:tcW w:w="764" w:type="dxa"/>
          </w:tcPr>
          <w:p w14:paraId="08DD48CE" w14:textId="77777777" w:rsidR="00BA6F05" w:rsidRPr="00A2187A" w:rsidRDefault="00BA6F05" w:rsidP="00AE296F">
            <w:pPr>
              <w:pStyle w:val="BodyText23"/>
              <w:ind w:firstLine="0"/>
              <w:rPr>
                <w:noProof/>
                <w:lang w:val="en-US"/>
              </w:rPr>
            </w:pPr>
          </w:p>
        </w:tc>
      </w:tr>
      <w:tr w:rsidR="00BA6F05" w:rsidRPr="00A2187A" w14:paraId="544C6F66" w14:textId="77777777" w:rsidTr="00A74F7A">
        <w:tc>
          <w:tcPr>
            <w:tcW w:w="791" w:type="dxa"/>
          </w:tcPr>
          <w:p w14:paraId="7CB809A8" w14:textId="77777777" w:rsidR="00BA6F05" w:rsidRPr="00A2187A" w:rsidRDefault="00BA6F05" w:rsidP="00AE296F">
            <w:pPr>
              <w:pStyle w:val="BodyText23"/>
              <w:ind w:firstLine="0"/>
              <w:rPr>
                <w:noProof/>
                <w:lang w:val="en-US"/>
              </w:rPr>
            </w:pPr>
          </w:p>
        </w:tc>
        <w:tc>
          <w:tcPr>
            <w:tcW w:w="900" w:type="dxa"/>
          </w:tcPr>
          <w:p w14:paraId="3B575B3B" w14:textId="77777777" w:rsidR="00BA6F05" w:rsidRPr="00A2187A" w:rsidRDefault="00BA6F05" w:rsidP="00AE296F">
            <w:pPr>
              <w:pStyle w:val="BodyText23"/>
              <w:ind w:firstLine="0"/>
              <w:rPr>
                <w:noProof/>
                <w:lang w:val="en-US"/>
              </w:rPr>
            </w:pPr>
          </w:p>
        </w:tc>
        <w:tc>
          <w:tcPr>
            <w:tcW w:w="899" w:type="dxa"/>
          </w:tcPr>
          <w:p w14:paraId="2153C12D" w14:textId="77777777" w:rsidR="00BA6F05" w:rsidRPr="00A2187A" w:rsidRDefault="00BA6F05" w:rsidP="00AE296F">
            <w:pPr>
              <w:pStyle w:val="BodyText23"/>
              <w:ind w:firstLine="0"/>
              <w:rPr>
                <w:noProof/>
                <w:lang w:val="en-US"/>
              </w:rPr>
            </w:pPr>
          </w:p>
        </w:tc>
        <w:tc>
          <w:tcPr>
            <w:tcW w:w="899" w:type="dxa"/>
          </w:tcPr>
          <w:p w14:paraId="25268D8D" w14:textId="77777777" w:rsidR="00BA6F05" w:rsidRPr="00A2187A" w:rsidRDefault="00BA6F05" w:rsidP="00AE296F">
            <w:pPr>
              <w:pStyle w:val="BodyText23"/>
              <w:ind w:firstLine="0"/>
              <w:rPr>
                <w:noProof/>
                <w:lang w:val="en-US"/>
              </w:rPr>
            </w:pPr>
          </w:p>
        </w:tc>
        <w:tc>
          <w:tcPr>
            <w:tcW w:w="764" w:type="dxa"/>
          </w:tcPr>
          <w:p w14:paraId="53112886" w14:textId="77777777" w:rsidR="00BA6F05" w:rsidRPr="00A2187A" w:rsidRDefault="00BA6F05" w:rsidP="00AE296F">
            <w:pPr>
              <w:pStyle w:val="BodyText23"/>
              <w:ind w:firstLine="0"/>
              <w:rPr>
                <w:noProof/>
                <w:lang w:val="en-US"/>
              </w:rPr>
            </w:pPr>
          </w:p>
        </w:tc>
      </w:tr>
      <w:tr w:rsidR="00BA6F05" w:rsidRPr="00A2187A" w14:paraId="69FC5C8F" w14:textId="77777777" w:rsidTr="00A74F7A">
        <w:tc>
          <w:tcPr>
            <w:tcW w:w="791" w:type="dxa"/>
          </w:tcPr>
          <w:p w14:paraId="135A8A47" w14:textId="77777777" w:rsidR="00BA6F05" w:rsidRPr="00A2187A" w:rsidRDefault="00BA6F05" w:rsidP="00AE296F">
            <w:pPr>
              <w:pStyle w:val="BodyText23"/>
              <w:ind w:firstLine="0"/>
              <w:rPr>
                <w:noProof/>
                <w:lang w:val="en-US"/>
              </w:rPr>
            </w:pPr>
          </w:p>
        </w:tc>
        <w:tc>
          <w:tcPr>
            <w:tcW w:w="900" w:type="dxa"/>
          </w:tcPr>
          <w:p w14:paraId="137780B1" w14:textId="77777777" w:rsidR="00BA6F05" w:rsidRPr="00A2187A" w:rsidRDefault="00BA6F05" w:rsidP="00AE296F">
            <w:pPr>
              <w:pStyle w:val="BodyText23"/>
              <w:ind w:firstLine="0"/>
              <w:rPr>
                <w:noProof/>
                <w:lang w:val="en-US"/>
              </w:rPr>
            </w:pPr>
          </w:p>
        </w:tc>
        <w:tc>
          <w:tcPr>
            <w:tcW w:w="899" w:type="dxa"/>
          </w:tcPr>
          <w:p w14:paraId="6A90B0EF" w14:textId="77777777" w:rsidR="00BA6F05" w:rsidRPr="00A2187A" w:rsidRDefault="00BA6F05" w:rsidP="00AE296F">
            <w:pPr>
              <w:pStyle w:val="BodyText23"/>
              <w:ind w:firstLine="0"/>
              <w:rPr>
                <w:noProof/>
                <w:lang w:val="en-US"/>
              </w:rPr>
            </w:pPr>
          </w:p>
        </w:tc>
        <w:tc>
          <w:tcPr>
            <w:tcW w:w="899" w:type="dxa"/>
          </w:tcPr>
          <w:p w14:paraId="4BE0A83A" w14:textId="77777777" w:rsidR="00BA6F05" w:rsidRPr="00A2187A" w:rsidRDefault="00BA6F05" w:rsidP="00AE296F">
            <w:pPr>
              <w:pStyle w:val="BodyText23"/>
              <w:ind w:firstLine="0"/>
              <w:rPr>
                <w:noProof/>
                <w:lang w:val="en-US"/>
              </w:rPr>
            </w:pPr>
          </w:p>
        </w:tc>
        <w:tc>
          <w:tcPr>
            <w:tcW w:w="764" w:type="dxa"/>
          </w:tcPr>
          <w:p w14:paraId="04A28607" w14:textId="77777777" w:rsidR="00BA6F05" w:rsidRPr="00A2187A" w:rsidRDefault="00BA6F05" w:rsidP="00AE296F">
            <w:pPr>
              <w:pStyle w:val="BodyText23"/>
              <w:ind w:firstLine="0"/>
              <w:rPr>
                <w:noProof/>
                <w:lang w:val="en-US"/>
              </w:rPr>
            </w:pPr>
          </w:p>
        </w:tc>
      </w:tr>
      <w:tr w:rsidR="00BA6F05" w:rsidRPr="00A2187A" w14:paraId="3D93F2BF" w14:textId="77777777" w:rsidTr="00A74F7A">
        <w:tc>
          <w:tcPr>
            <w:tcW w:w="791" w:type="dxa"/>
          </w:tcPr>
          <w:p w14:paraId="1177C5A0" w14:textId="77777777" w:rsidR="00BA6F05" w:rsidRPr="00A2187A" w:rsidRDefault="00BA6F05" w:rsidP="00AE296F">
            <w:pPr>
              <w:pStyle w:val="BodyText23"/>
              <w:ind w:firstLine="0"/>
              <w:rPr>
                <w:noProof/>
                <w:lang w:val="en-US"/>
              </w:rPr>
            </w:pPr>
          </w:p>
        </w:tc>
        <w:tc>
          <w:tcPr>
            <w:tcW w:w="900" w:type="dxa"/>
          </w:tcPr>
          <w:p w14:paraId="3AE53F47" w14:textId="77777777" w:rsidR="00BA6F05" w:rsidRPr="00A2187A" w:rsidRDefault="00BA6F05" w:rsidP="00AE296F">
            <w:pPr>
              <w:pStyle w:val="BodyText23"/>
              <w:ind w:firstLine="0"/>
              <w:rPr>
                <w:noProof/>
                <w:lang w:val="en-US"/>
              </w:rPr>
            </w:pPr>
          </w:p>
        </w:tc>
        <w:tc>
          <w:tcPr>
            <w:tcW w:w="899" w:type="dxa"/>
          </w:tcPr>
          <w:p w14:paraId="07B94A75" w14:textId="77777777" w:rsidR="00BA6F05" w:rsidRPr="00A2187A" w:rsidRDefault="00BA6F05" w:rsidP="00AE296F">
            <w:pPr>
              <w:pStyle w:val="BodyText23"/>
              <w:ind w:firstLine="0"/>
              <w:rPr>
                <w:noProof/>
                <w:lang w:val="en-US"/>
              </w:rPr>
            </w:pPr>
          </w:p>
        </w:tc>
        <w:tc>
          <w:tcPr>
            <w:tcW w:w="899" w:type="dxa"/>
          </w:tcPr>
          <w:p w14:paraId="6A6A1ECD" w14:textId="77777777" w:rsidR="00BA6F05" w:rsidRPr="00A2187A" w:rsidRDefault="00BA6F05" w:rsidP="00AE296F">
            <w:pPr>
              <w:pStyle w:val="BodyText23"/>
              <w:ind w:firstLine="0"/>
              <w:rPr>
                <w:noProof/>
                <w:lang w:val="en-US"/>
              </w:rPr>
            </w:pPr>
          </w:p>
        </w:tc>
        <w:tc>
          <w:tcPr>
            <w:tcW w:w="764" w:type="dxa"/>
          </w:tcPr>
          <w:p w14:paraId="042C9670" w14:textId="77777777" w:rsidR="00BA6F05" w:rsidRPr="00A2187A" w:rsidRDefault="00BA6F05" w:rsidP="00AE296F">
            <w:pPr>
              <w:pStyle w:val="BodyText23"/>
              <w:ind w:firstLine="0"/>
              <w:rPr>
                <w:noProof/>
                <w:lang w:val="en-US"/>
              </w:rPr>
            </w:pPr>
          </w:p>
        </w:tc>
      </w:tr>
    </w:tbl>
    <w:p w14:paraId="6FD45BBB" w14:textId="77777777" w:rsidR="005427F6" w:rsidRPr="00EB568E" w:rsidRDefault="006E5947" w:rsidP="00E322DA">
      <w:pPr>
        <w:pStyle w:val="BodyText1"/>
      </w:pPr>
      <w:r w:rsidRPr="00EB568E">
        <w:t>Xxxxx</w:t>
      </w:r>
      <w:r w:rsidR="005427F6" w:rsidRPr="00EB568E">
        <w:t xml:space="preserve"> </w:t>
      </w:r>
      <w:r w:rsidRPr="00EB568E">
        <w:t>xxx</w:t>
      </w:r>
      <w:r w:rsidR="005427F6" w:rsidRPr="00EB568E">
        <w:t xml:space="preserve"> </w:t>
      </w:r>
      <w:r w:rsidRPr="00EB568E">
        <w:t>xxxxx</w:t>
      </w:r>
      <w:r w:rsidR="005427F6" w:rsidRPr="00EB568E">
        <w:t xml:space="preserve"> </w:t>
      </w:r>
      <w:r w:rsidRPr="00EB568E">
        <w:t>xxxxxxxx</w:t>
      </w:r>
      <w:r w:rsidR="005427F6" w:rsidRPr="00EB568E">
        <w:t xml:space="preserve"> </w:t>
      </w:r>
      <w:r w:rsidRPr="00EB568E">
        <w:t>xxxx</w:t>
      </w:r>
      <w:r w:rsidR="005427F6" w:rsidRPr="00EB568E">
        <w:t xml:space="preserve"> </w:t>
      </w:r>
      <w:r w:rsidRPr="00EB568E">
        <w:t>xx</w:t>
      </w:r>
      <w:r w:rsidR="005427F6" w:rsidRPr="00EB568E">
        <w:t xml:space="preserve"> </w:t>
      </w:r>
      <w:r w:rsidRPr="00EB568E">
        <w:t>xxxxxxxx</w:t>
      </w:r>
      <w:r w:rsidR="005427F6" w:rsidRPr="00EB568E">
        <w:t xml:space="preserve"> </w:t>
      </w:r>
      <w:r w:rsidRPr="00EB568E">
        <w:t>xxx</w:t>
      </w:r>
      <w:r w:rsidR="005427F6" w:rsidRPr="00EB568E">
        <w:t xml:space="preserve"> </w:t>
      </w:r>
      <w:r w:rsidRPr="00EB568E">
        <w:t>xxxx</w:t>
      </w:r>
      <w:r w:rsidR="005427F6" w:rsidRPr="00EB568E">
        <w:t xml:space="preserve">, </w:t>
      </w:r>
      <w:r w:rsidRPr="00EB568E">
        <w:t>xxx</w:t>
      </w:r>
      <w:r w:rsidR="005427F6" w:rsidRPr="00EB568E">
        <w:t xml:space="preserve"> </w:t>
      </w:r>
      <w:r w:rsidRPr="00EB568E">
        <w:t>xxxxx</w:t>
      </w:r>
      <w:r w:rsidR="005427F6" w:rsidRPr="00EB568E">
        <w:t xml:space="preserve"> </w:t>
      </w:r>
      <w:r w:rsidRPr="00EB568E">
        <w:t>xx</w:t>
      </w:r>
      <w:r w:rsidR="005427F6" w:rsidRPr="00EB568E">
        <w:t xml:space="preserve"> </w:t>
      </w:r>
      <w:r w:rsidRPr="00EB568E">
        <w:t>xxxx</w:t>
      </w:r>
      <w:r w:rsidR="005427F6" w:rsidRPr="00EB568E">
        <w:t xml:space="preserve"> </w:t>
      </w:r>
      <w:r w:rsidRPr="00EB568E">
        <w:t>xxxx</w:t>
      </w:r>
      <w:r w:rsidR="005427F6" w:rsidRPr="00EB568E">
        <w:t xml:space="preserve"> </w:t>
      </w:r>
      <w:r w:rsidRPr="00EB568E">
        <w:t>xx</w:t>
      </w:r>
      <w:r w:rsidR="005427F6" w:rsidRPr="00EB568E">
        <w:t xml:space="preserve"> </w:t>
      </w:r>
      <w:r w:rsidRPr="00EB568E">
        <w:t>xxxxxxxxxxx</w:t>
      </w:r>
      <w:r w:rsidR="005427F6" w:rsidRPr="00EB568E">
        <w:t xml:space="preserve"> </w:t>
      </w:r>
      <w:r w:rsidRPr="00EB568E">
        <w:t>xxxxxxx</w:t>
      </w:r>
      <w:r w:rsidR="005427F6" w:rsidRPr="00EB568E">
        <w:t xml:space="preserve"> </w:t>
      </w:r>
      <w:r w:rsidRPr="00EB568E">
        <w:t>xx</w:t>
      </w:r>
      <w:r w:rsidR="005427F6" w:rsidRPr="00EB568E">
        <w:t xml:space="preserve"> </w:t>
      </w:r>
      <w:r w:rsidRPr="00EB568E">
        <w:t>xxx</w:t>
      </w:r>
      <w:r w:rsidR="005427F6" w:rsidRPr="00EB568E">
        <w:t xml:space="preserve"> </w:t>
      </w:r>
      <w:r w:rsidRPr="00EB568E">
        <w:t>xxxx</w:t>
      </w:r>
      <w:r w:rsidR="005427F6" w:rsidRPr="00EB568E">
        <w:t xml:space="preserve"> </w:t>
      </w:r>
      <w:r w:rsidRPr="00EB568E">
        <w:t>xx</w:t>
      </w:r>
      <w:r w:rsidR="005427F6" w:rsidRPr="00EB568E">
        <w:t xml:space="preserve"> </w:t>
      </w:r>
      <w:r w:rsidRPr="00EB568E">
        <w:t>xxxx</w:t>
      </w:r>
      <w:r w:rsidR="005427F6" w:rsidRPr="00EB568E">
        <w:t xml:space="preserve"> </w:t>
      </w:r>
      <w:r w:rsidRPr="00EB568E">
        <w:t>xxxxx</w:t>
      </w:r>
      <w:r w:rsidR="005427F6" w:rsidRPr="00EB568E">
        <w:t xml:space="preserve"> </w:t>
      </w:r>
      <w:r w:rsidRPr="00EB568E">
        <w:t>xx</w:t>
      </w:r>
      <w:r w:rsidR="005427F6" w:rsidRPr="00EB568E">
        <w:t xml:space="preserve"> </w:t>
      </w:r>
      <w:r w:rsidRPr="00EB568E">
        <w:t>xxxx</w:t>
      </w:r>
      <w:r w:rsidR="005427F6" w:rsidRPr="00EB568E">
        <w:t xml:space="preserve"> </w:t>
      </w:r>
      <w:r w:rsidRPr="00EB568E">
        <w:t>xxxxxxxxxx</w:t>
      </w:r>
      <w:r w:rsidR="005427F6" w:rsidRPr="00EB568E">
        <w:t xml:space="preserve"> </w:t>
      </w:r>
      <w:r w:rsidRPr="00EB568E">
        <w:t>xxxx</w:t>
      </w:r>
      <w:r w:rsidR="005427F6" w:rsidRPr="00EB568E">
        <w:t>:</w:t>
      </w:r>
    </w:p>
    <w:p w14:paraId="40D006AD" w14:textId="77777777" w:rsidR="000E6FCE" w:rsidRPr="00EB568E" w:rsidRDefault="006E5947" w:rsidP="00E322DA">
      <w:pPr>
        <w:pStyle w:val="BodyText23"/>
        <w:numPr>
          <w:ilvl w:val="0"/>
          <w:numId w:val="17"/>
        </w:numPr>
        <w:ind w:left="357" w:hanging="357"/>
        <w:contextualSpacing/>
        <w:rPr>
          <w:noProof/>
        </w:rPr>
      </w:pPr>
      <w:r w:rsidRPr="00EB568E">
        <w:rPr>
          <w:i/>
          <w:noProof/>
        </w:rPr>
        <w:t>Xxxxxxxxx</w:t>
      </w:r>
      <w:r w:rsidR="000E6FCE" w:rsidRPr="00EB568E">
        <w:rPr>
          <w:i/>
          <w:noProof/>
        </w:rPr>
        <w:t xml:space="preserve"> </w:t>
      </w:r>
      <w:r w:rsidR="000E6FCE" w:rsidRPr="00EB568E">
        <w:rPr>
          <w:noProof/>
        </w:rPr>
        <w:t xml:space="preserve">– </w:t>
      </w:r>
      <w:r w:rsidRPr="00EB568E">
        <w:rPr>
          <w:noProof/>
        </w:rPr>
        <w:t>xxx</w:t>
      </w:r>
      <w:r w:rsidR="000E6FCE" w:rsidRPr="00EB568E">
        <w:rPr>
          <w:noProof/>
        </w:rPr>
        <w:t xml:space="preserve"> </w:t>
      </w:r>
      <w:r w:rsidRPr="00EB568E">
        <w:rPr>
          <w:noProof/>
        </w:rPr>
        <w:t>xxxxxxxxxxx</w:t>
      </w:r>
      <w:r w:rsidR="000E6FCE" w:rsidRPr="00EB568E">
        <w:rPr>
          <w:noProof/>
        </w:rPr>
        <w:t xml:space="preserve"> </w:t>
      </w:r>
      <w:r w:rsidRPr="00EB568E">
        <w:rPr>
          <w:noProof/>
        </w:rPr>
        <w:t>xx</w:t>
      </w:r>
      <w:r w:rsidR="000E6FCE" w:rsidRPr="00EB568E">
        <w:rPr>
          <w:noProof/>
        </w:rPr>
        <w:t xml:space="preserve"> </w:t>
      </w:r>
      <w:r w:rsidRPr="00EB568E">
        <w:rPr>
          <w:noProof/>
        </w:rPr>
        <w:t>xxx</w:t>
      </w:r>
      <w:r w:rsidR="000E6FCE" w:rsidRPr="00EB568E">
        <w:rPr>
          <w:noProof/>
        </w:rPr>
        <w:t xml:space="preserve"> </w:t>
      </w:r>
      <w:r w:rsidRPr="00EB568E">
        <w:rPr>
          <w:noProof/>
        </w:rPr>
        <w:t>xxxxxx</w:t>
      </w:r>
      <w:r w:rsidR="000E6FCE" w:rsidRPr="00EB568E">
        <w:rPr>
          <w:noProof/>
        </w:rPr>
        <w:t xml:space="preserve"> </w:t>
      </w:r>
      <w:r w:rsidRPr="00EB568E">
        <w:rPr>
          <w:noProof/>
        </w:rPr>
        <w:t>xx</w:t>
      </w:r>
      <w:r w:rsidR="000E6FCE" w:rsidRPr="00EB568E">
        <w:rPr>
          <w:noProof/>
        </w:rPr>
        <w:t xml:space="preserve"> </w:t>
      </w:r>
      <w:r w:rsidRPr="00EB568E">
        <w:rPr>
          <w:noProof/>
        </w:rPr>
        <w:t>x</w:t>
      </w:r>
      <w:r w:rsidR="000E6FCE" w:rsidRPr="00EB568E">
        <w:rPr>
          <w:noProof/>
        </w:rPr>
        <w:t xml:space="preserve"> </w:t>
      </w:r>
      <w:r w:rsidRPr="00EB568E">
        <w:rPr>
          <w:noProof/>
        </w:rPr>
        <w:t>xxxx</w:t>
      </w:r>
      <w:r w:rsidR="000E6FCE" w:rsidRPr="00EB568E">
        <w:rPr>
          <w:noProof/>
        </w:rPr>
        <w:t xml:space="preserve"> </w:t>
      </w:r>
      <w:r w:rsidRPr="00EB568E">
        <w:rPr>
          <w:noProof/>
        </w:rPr>
        <w:t>xxxxxx</w:t>
      </w:r>
      <w:r w:rsidR="000E6FCE" w:rsidRPr="00EB568E">
        <w:rPr>
          <w:noProof/>
        </w:rPr>
        <w:t xml:space="preserve"> </w:t>
      </w:r>
      <w:r w:rsidRPr="00EB568E">
        <w:rPr>
          <w:noProof/>
        </w:rPr>
        <w:t>xxx</w:t>
      </w:r>
      <w:r w:rsidR="000E6FCE" w:rsidRPr="00EB568E">
        <w:rPr>
          <w:noProof/>
        </w:rPr>
        <w:t xml:space="preserve"> </w:t>
      </w:r>
      <w:r w:rsidRPr="00EB568E">
        <w:rPr>
          <w:noProof/>
        </w:rPr>
        <w:t>xxxx</w:t>
      </w:r>
      <w:r w:rsidR="000E6FCE" w:rsidRPr="00EB568E">
        <w:rPr>
          <w:noProof/>
        </w:rPr>
        <w:t xml:space="preserve"> </w:t>
      </w:r>
      <w:r w:rsidRPr="00EB568E">
        <w:rPr>
          <w:noProof/>
        </w:rPr>
        <w:t>xxxxxx</w:t>
      </w:r>
      <w:r w:rsidR="000E6FCE" w:rsidRPr="00EB568E">
        <w:rPr>
          <w:noProof/>
        </w:rPr>
        <w:t>.</w:t>
      </w:r>
    </w:p>
    <w:p w14:paraId="079CEA80" w14:textId="77777777" w:rsidR="004F1D9A" w:rsidRPr="00EB568E" w:rsidRDefault="006E5947" w:rsidP="00E322DA">
      <w:pPr>
        <w:pStyle w:val="BodyText23"/>
        <w:numPr>
          <w:ilvl w:val="0"/>
          <w:numId w:val="17"/>
        </w:numPr>
        <w:ind w:left="357" w:hanging="357"/>
        <w:contextualSpacing/>
        <w:rPr>
          <w:noProof/>
        </w:rPr>
      </w:pPr>
      <w:r w:rsidRPr="00EB568E">
        <w:rPr>
          <w:i/>
          <w:noProof/>
        </w:rPr>
        <w:t>Xxxxxxxxxx</w:t>
      </w:r>
      <w:r w:rsidR="000E6FCE" w:rsidRPr="00EB568E">
        <w:rPr>
          <w:i/>
          <w:noProof/>
        </w:rPr>
        <w:t xml:space="preserve"> </w:t>
      </w:r>
      <w:r w:rsidR="000E6FCE" w:rsidRPr="00EB568E">
        <w:rPr>
          <w:noProof/>
        </w:rPr>
        <w:t xml:space="preserve">– </w:t>
      </w:r>
      <w:r w:rsidRPr="00EB568E">
        <w:rPr>
          <w:noProof/>
        </w:rPr>
        <w:t>xxxxxxxxxxx</w:t>
      </w:r>
      <w:r w:rsidR="000E6FCE" w:rsidRPr="00EB568E">
        <w:rPr>
          <w:noProof/>
        </w:rPr>
        <w:t xml:space="preserve"> </w:t>
      </w:r>
      <w:r w:rsidRPr="00EB568E">
        <w:rPr>
          <w:noProof/>
        </w:rPr>
        <w:t>xx</w:t>
      </w:r>
      <w:r w:rsidR="000E6FCE" w:rsidRPr="00EB568E">
        <w:rPr>
          <w:noProof/>
        </w:rPr>
        <w:t xml:space="preserve"> </w:t>
      </w:r>
      <w:r w:rsidRPr="00EB568E">
        <w:rPr>
          <w:noProof/>
        </w:rPr>
        <w:t>xxxxxxxxxx</w:t>
      </w:r>
      <w:r w:rsidR="000E6FCE" w:rsidRPr="00EB568E">
        <w:rPr>
          <w:noProof/>
        </w:rPr>
        <w:t xml:space="preserve"> </w:t>
      </w:r>
      <w:r w:rsidRPr="00EB568E">
        <w:rPr>
          <w:noProof/>
        </w:rPr>
        <w:t>xx</w:t>
      </w:r>
      <w:r w:rsidR="000E6FCE" w:rsidRPr="00EB568E">
        <w:rPr>
          <w:noProof/>
        </w:rPr>
        <w:t xml:space="preserve"> </w:t>
      </w:r>
      <w:r w:rsidRPr="00EB568E">
        <w:rPr>
          <w:noProof/>
        </w:rPr>
        <w:t>xxxxxx</w:t>
      </w:r>
      <w:r w:rsidR="000E6FCE" w:rsidRPr="00EB568E">
        <w:rPr>
          <w:noProof/>
        </w:rPr>
        <w:t xml:space="preserve"> </w:t>
      </w:r>
      <w:r w:rsidRPr="00EB568E">
        <w:rPr>
          <w:noProof/>
        </w:rPr>
        <w:t>xxxxx</w:t>
      </w:r>
      <w:r w:rsidR="000E6FCE" w:rsidRPr="00EB568E">
        <w:rPr>
          <w:noProof/>
        </w:rPr>
        <w:t xml:space="preserve">, </w:t>
      </w:r>
      <w:r w:rsidRPr="00EB568E">
        <w:rPr>
          <w:noProof/>
        </w:rPr>
        <w:t>x</w:t>
      </w:r>
      <w:r w:rsidR="000E6FCE" w:rsidRPr="00EB568E">
        <w:rPr>
          <w:noProof/>
        </w:rPr>
        <w:t>.</w:t>
      </w:r>
      <w:r w:rsidRPr="00EB568E">
        <w:rPr>
          <w:noProof/>
        </w:rPr>
        <w:t>x</w:t>
      </w:r>
      <w:r w:rsidR="000E6FCE" w:rsidRPr="00EB568E">
        <w:rPr>
          <w:noProof/>
        </w:rPr>
        <w:t xml:space="preserve">. </w:t>
      </w:r>
      <w:r w:rsidRPr="00EB568E">
        <w:rPr>
          <w:noProof/>
        </w:rPr>
        <w:t>xxxxxxx</w:t>
      </w:r>
      <w:r w:rsidR="000E6FCE" w:rsidRPr="00EB568E">
        <w:rPr>
          <w:noProof/>
        </w:rPr>
        <w:t xml:space="preserve"> </w:t>
      </w:r>
      <w:r w:rsidRPr="00EB568E">
        <w:rPr>
          <w:noProof/>
        </w:rPr>
        <w:t>xx</w:t>
      </w:r>
      <w:r w:rsidR="000E6FCE" w:rsidRPr="00EB568E">
        <w:rPr>
          <w:noProof/>
        </w:rPr>
        <w:t xml:space="preserve"> </w:t>
      </w:r>
      <w:r w:rsidRPr="00EB568E">
        <w:rPr>
          <w:noProof/>
        </w:rPr>
        <w:t>xxxxxxxx</w:t>
      </w:r>
      <w:r w:rsidR="000E6FCE" w:rsidRPr="00EB568E">
        <w:rPr>
          <w:noProof/>
        </w:rPr>
        <w:t xml:space="preserve"> </w:t>
      </w:r>
      <w:r w:rsidRPr="00EB568E">
        <w:rPr>
          <w:noProof/>
        </w:rPr>
        <w:t>xx</w:t>
      </w:r>
      <w:r w:rsidR="000E6FCE" w:rsidRPr="00EB568E">
        <w:rPr>
          <w:noProof/>
        </w:rPr>
        <w:t xml:space="preserve"> </w:t>
      </w:r>
      <w:r w:rsidRPr="00EB568E">
        <w:rPr>
          <w:noProof/>
        </w:rPr>
        <w:t>xxxxxxxx</w:t>
      </w:r>
      <w:r w:rsidR="000E6FCE" w:rsidRPr="00EB568E">
        <w:rPr>
          <w:noProof/>
        </w:rPr>
        <w:t xml:space="preserve"> </w:t>
      </w:r>
      <w:r w:rsidRPr="00EB568E">
        <w:rPr>
          <w:noProof/>
        </w:rPr>
        <w:t>xxxx</w:t>
      </w:r>
      <w:r w:rsidR="000E6FCE" w:rsidRPr="00EB568E">
        <w:rPr>
          <w:noProof/>
        </w:rPr>
        <w:t xml:space="preserve">, </w:t>
      </w:r>
      <w:r w:rsidRPr="00EB568E">
        <w:rPr>
          <w:noProof/>
        </w:rPr>
        <w:t>x</w:t>
      </w:r>
      <w:r w:rsidR="000E6FCE" w:rsidRPr="00EB568E">
        <w:rPr>
          <w:noProof/>
        </w:rPr>
        <w:t>.</w:t>
      </w:r>
      <w:r w:rsidRPr="00EB568E">
        <w:rPr>
          <w:noProof/>
        </w:rPr>
        <w:t>x</w:t>
      </w:r>
      <w:r w:rsidR="000E6FCE" w:rsidRPr="00EB568E">
        <w:rPr>
          <w:noProof/>
        </w:rPr>
        <w:t xml:space="preserve">. </w:t>
      </w:r>
      <w:r w:rsidRPr="00EB568E">
        <w:rPr>
          <w:noProof/>
        </w:rPr>
        <w:t>xxxxxxxx</w:t>
      </w:r>
      <w:r w:rsidR="000E6FCE" w:rsidRPr="00EB568E">
        <w:rPr>
          <w:noProof/>
        </w:rPr>
        <w:t xml:space="preserve"> </w:t>
      </w:r>
      <w:r w:rsidRPr="00EB568E">
        <w:rPr>
          <w:noProof/>
        </w:rPr>
        <w:t>xx</w:t>
      </w:r>
      <w:r w:rsidR="000E6FCE" w:rsidRPr="00EB568E">
        <w:rPr>
          <w:noProof/>
        </w:rPr>
        <w:t xml:space="preserve"> </w:t>
      </w:r>
      <w:r w:rsidRPr="00EB568E">
        <w:rPr>
          <w:noProof/>
        </w:rPr>
        <w:t>xxxxxxxxx</w:t>
      </w:r>
      <w:r w:rsidR="000E6FCE" w:rsidRPr="00EB568E">
        <w:rPr>
          <w:noProof/>
        </w:rPr>
        <w:t xml:space="preserve"> (</w:t>
      </w:r>
      <w:r w:rsidRPr="00EB568E">
        <w:rPr>
          <w:noProof/>
        </w:rPr>
        <w:t>xx</w:t>
      </w:r>
      <w:r w:rsidR="000E6FCE" w:rsidRPr="00EB568E">
        <w:rPr>
          <w:noProof/>
        </w:rPr>
        <w:t xml:space="preserve"> </w:t>
      </w:r>
      <w:r w:rsidRPr="00EB568E">
        <w:rPr>
          <w:noProof/>
        </w:rPr>
        <w:t>xxxxxxxx</w:t>
      </w:r>
      <w:r w:rsidR="000E6FCE" w:rsidRPr="00EB568E">
        <w:rPr>
          <w:noProof/>
        </w:rPr>
        <w:t xml:space="preserve"> </w:t>
      </w:r>
      <w:r w:rsidRPr="00EB568E">
        <w:rPr>
          <w:noProof/>
        </w:rPr>
        <w:t>xxx</w:t>
      </w:r>
      <w:r w:rsidR="000E6FCE" w:rsidRPr="00EB568E">
        <w:rPr>
          <w:noProof/>
        </w:rPr>
        <w:t xml:space="preserve"> </w:t>
      </w:r>
      <w:r w:rsidRPr="00EB568E">
        <w:rPr>
          <w:noProof/>
        </w:rPr>
        <w:t>xxxxxxxxx</w:t>
      </w:r>
      <w:r w:rsidR="000E6FCE" w:rsidRPr="00EB568E">
        <w:rPr>
          <w:noProof/>
        </w:rPr>
        <w:t xml:space="preserve"> </w:t>
      </w:r>
      <w:r w:rsidRPr="00EB568E">
        <w:rPr>
          <w:noProof/>
        </w:rPr>
        <w:t>xxxxxx</w:t>
      </w:r>
      <w:r w:rsidR="000E6FCE" w:rsidRPr="00EB568E">
        <w:rPr>
          <w:noProof/>
        </w:rPr>
        <w:t xml:space="preserve"> </w:t>
      </w:r>
      <w:r w:rsidRPr="00EB568E">
        <w:rPr>
          <w:noProof/>
        </w:rPr>
        <w:t>xx</w:t>
      </w:r>
      <w:r w:rsidR="000E6FCE" w:rsidRPr="00EB568E">
        <w:rPr>
          <w:noProof/>
        </w:rPr>
        <w:t xml:space="preserve"> </w:t>
      </w:r>
      <w:r w:rsidRPr="00EB568E">
        <w:rPr>
          <w:noProof/>
        </w:rPr>
        <w:t>xxx</w:t>
      </w:r>
      <w:r w:rsidR="000E6FCE" w:rsidRPr="00EB568E">
        <w:rPr>
          <w:noProof/>
        </w:rPr>
        <w:t xml:space="preserve"> </w:t>
      </w:r>
      <w:r w:rsidRPr="00EB568E">
        <w:rPr>
          <w:noProof/>
        </w:rPr>
        <w:t>xxxxxxxxx</w:t>
      </w:r>
      <w:r w:rsidR="000E6FCE" w:rsidRPr="00EB568E">
        <w:rPr>
          <w:noProof/>
        </w:rPr>
        <w:t xml:space="preserve"> </w:t>
      </w:r>
      <w:r w:rsidRPr="00EB568E">
        <w:rPr>
          <w:noProof/>
        </w:rPr>
        <w:t>xxxxxxx</w:t>
      </w:r>
      <w:r w:rsidR="000E6FCE" w:rsidRPr="00EB568E">
        <w:rPr>
          <w:noProof/>
        </w:rPr>
        <w:t>).</w:t>
      </w:r>
      <w:r w:rsidR="004F1D9A" w:rsidRPr="00EB568E">
        <w:rPr>
          <w:i/>
          <w:noProof/>
        </w:rPr>
        <w:t xml:space="preserve"> </w:t>
      </w:r>
    </w:p>
    <w:p w14:paraId="29DCE733" w14:textId="77777777" w:rsidR="000E6FCE" w:rsidRPr="00EB568E" w:rsidRDefault="006E5947" w:rsidP="00E322DA">
      <w:pPr>
        <w:pStyle w:val="BodyText23"/>
        <w:numPr>
          <w:ilvl w:val="0"/>
          <w:numId w:val="17"/>
        </w:numPr>
        <w:ind w:left="357" w:hanging="357"/>
        <w:contextualSpacing/>
        <w:rPr>
          <w:noProof/>
        </w:rPr>
      </w:pPr>
      <w:r w:rsidRPr="00EB568E">
        <w:rPr>
          <w:i/>
          <w:noProof/>
        </w:rPr>
        <w:t>Xxxxxxxxxx</w:t>
      </w:r>
      <w:r w:rsidR="000E6FCE" w:rsidRPr="00EB568E">
        <w:rPr>
          <w:noProof/>
        </w:rPr>
        <w:t xml:space="preserve"> – </w:t>
      </w:r>
      <w:r w:rsidRPr="00EB568E">
        <w:rPr>
          <w:noProof/>
        </w:rPr>
        <w:t>xxxxxxxxx</w:t>
      </w:r>
      <w:r w:rsidR="000E6FCE" w:rsidRPr="00EB568E">
        <w:rPr>
          <w:noProof/>
        </w:rPr>
        <w:t xml:space="preserve"> </w:t>
      </w:r>
      <w:r w:rsidRPr="00EB568E">
        <w:rPr>
          <w:noProof/>
        </w:rPr>
        <w:t>xx</w:t>
      </w:r>
      <w:r w:rsidR="000E6FCE" w:rsidRPr="00EB568E">
        <w:rPr>
          <w:noProof/>
        </w:rPr>
        <w:t xml:space="preserve"> </w:t>
      </w:r>
      <w:r w:rsidRPr="00EB568E">
        <w:rPr>
          <w:noProof/>
        </w:rPr>
        <w:t>xxx</w:t>
      </w:r>
      <w:r w:rsidR="000E6FCE" w:rsidRPr="00EB568E">
        <w:rPr>
          <w:noProof/>
        </w:rPr>
        <w:t xml:space="preserve"> </w:t>
      </w:r>
      <w:r w:rsidRPr="00EB568E">
        <w:rPr>
          <w:noProof/>
        </w:rPr>
        <w:t>xxxx</w:t>
      </w:r>
      <w:r w:rsidR="000E6FCE" w:rsidRPr="00EB568E">
        <w:rPr>
          <w:noProof/>
        </w:rPr>
        <w:t xml:space="preserve"> </w:t>
      </w:r>
      <w:r w:rsidRPr="00EB568E">
        <w:rPr>
          <w:noProof/>
        </w:rPr>
        <w:t>xxx</w:t>
      </w:r>
      <w:r w:rsidR="000E6FCE" w:rsidRPr="00EB568E">
        <w:rPr>
          <w:noProof/>
        </w:rPr>
        <w:t xml:space="preserve"> </w:t>
      </w:r>
      <w:r w:rsidRPr="00EB568E">
        <w:rPr>
          <w:noProof/>
        </w:rPr>
        <w:t>xxxxxxxxxxx</w:t>
      </w:r>
      <w:r w:rsidR="000E6FCE" w:rsidRPr="00EB568E">
        <w:rPr>
          <w:noProof/>
        </w:rPr>
        <w:t xml:space="preserve"> </w:t>
      </w:r>
      <w:r w:rsidRPr="00EB568E">
        <w:rPr>
          <w:noProof/>
        </w:rPr>
        <w:t>xx</w:t>
      </w:r>
      <w:r w:rsidR="000E6FCE" w:rsidRPr="00EB568E">
        <w:rPr>
          <w:noProof/>
        </w:rPr>
        <w:t xml:space="preserve"> </w:t>
      </w:r>
      <w:r w:rsidRPr="00EB568E">
        <w:rPr>
          <w:noProof/>
        </w:rPr>
        <w:t>xxxxxx</w:t>
      </w:r>
      <w:r w:rsidR="000E6FCE" w:rsidRPr="00EB568E">
        <w:rPr>
          <w:noProof/>
        </w:rPr>
        <w:t xml:space="preserve"> </w:t>
      </w:r>
      <w:r w:rsidRPr="00EB568E">
        <w:rPr>
          <w:noProof/>
        </w:rPr>
        <w:t>xxx</w:t>
      </w:r>
      <w:r w:rsidR="000E6FCE" w:rsidRPr="00EB568E">
        <w:rPr>
          <w:noProof/>
        </w:rPr>
        <w:t xml:space="preserve"> </w:t>
      </w:r>
      <w:r w:rsidRPr="00EB568E">
        <w:rPr>
          <w:noProof/>
        </w:rPr>
        <w:t>xxx</w:t>
      </w:r>
      <w:r w:rsidR="000E6FCE" w:rsidRPr="00EB568E">
        <w:rPr>
          <w:noProof/>
        </w:rPr>
        <w:t xml:space="preserve"> </w:t>
      </w:r>
      <w:r w:rsidRPr="00EB568E">
        <w:rPr>
          <w:noProof/>
        </w:rPr>
        <w:t>xxxxxxxxxxxx</w:t>
      </w:r>
      <w:r w:rsidR="000E6FCE" w:rsidRPr="00EB568E">
        <w:rPr>
          <w:noProof/>
        </w:rPr>
        <w:t xml:space="preserve"> </w:t>
      </w:r>
      <w:r w:rsidRPr="00EB568E">
        <w:rPr>
          <w:noProof/>
        </w:rPr>
        <w:t>xxxx</w:t>
      </w:r>
      <w:r w:rsidR="000E6FCE" w:rsidRPr="00EB568E">
        <w:rPr>
          <w:noProof/>
        </w:rPr>
        <w:t xml:space="preserve"> </w:t>
      </w:r>
      <w:r w:rsidRPr="00EB568E">
        <w:rPr>
          <w:noProof/>
        </w:rPr>
        <w:t>xxxx</w:t>
      </w:r>
      <w:r w:rsidR="000E6FCE" w:rsidRPr="00EB568E">
        <w:rPr>
          <w:noProof/>
        </w:rPr>
        <w:t xml:space="preserve"> </w:t>
      </w:r>
      <w:r w:rsidRPr="00EB568E">
        <w:rPr>
          <w:noProof/>
        </w:rPr>
        <w:t>xx</w:t>
      </w:r>
      <w:r w:rsidR="000E6FCE" w:rsidRPr="00EB568E">
        <w:rPr>
          <w:noProof/>
        </w:rPr>
        <w:t xml:space="preserve"> </w:t>
      </w:r>
      <w:r w:rsidRPr="00EB568E">
        <w:rPr>
          <w:noProof/>
        </w:rPr>
        <w:t>xxxxxxxx</w:t>
      </w:r>
      <w:r w:rsidR="000E6FCE" w:rsidRPr="00EB568E">
        <w:rPr>
          <w:noProof/>
        </w:rPr>
        <w:t>.</w:t>
      </w:r>
    </w:p>
    <w:p w14:paraId="47ECE776" w14:textId="77777777" w:rsidR="005427F6" w:rsidRPr="00EB568E" w:rsidRDefault="006E5947" w:rsidP="000E6FCE">
      <w:pPr>
        <w:pStyle w:val="BodyText23"/>
        <w:ind w:firstLine="0"/>
        <w:rPr>
          <w:noProof/>
        </w:rPr>
      </w:pPr>
      <w:r w:rsidRPr="00EB568E">
        <w:rPr>
          <w:noProof/>
        </w:rPr>
        <w:t>Xxxxx</w:t>
      </w:r>
      <w:r w:rsidR="005427F6" w:rsidRPr="00EB568E">
        <w:rPr>
          <w:noProof/>
        </w:rPr>
        <w:t xml:space="preserve"> </w:t>
      </w:r>
      <w:r w:rsidRPr="00EB568E">
        <w:rPr>
          <w:noProof/>
        </w:rPr>
        <w:t>xxx</w:t>
      </w:r>
      <w:r w:rsidR="005427F6" w:rsidRPr="00EB568E">
        <w:rPr>
          <w:noProof/>
        </w:rPr>
        <w:t xml:space="preserve"> </w:t>
      </w:r>
      <w:r w:rsidRPr="00EB568E">
        <w:rPr>
          <w:noProof/>
        </w:rPr>
        <w:t>xxxxxxxxxx</w:t>
      </w:r>
      <w:r w:rsidR="005427F6" w:rsidRPr="00EB568E">
        <w:rPr>
          <w:noProof/>
        </w:rPr>
        <w:t xml:space="preserve"> </w:t>
      </w:r>
      <w:r w:rsidRPr="00EB568E">
        <w:rPr>
          <w:noProof/>
        </w:rPr>
        <w:t>xxxxxxxxx</w:t>
      </w:r>
      <w:r w:rsidR="005427F6" w:rsidRPr="00EB568E">
        <w:rPr>
          <w:noProof/>
        </w:rPr>
        <w:t xml:space="preserve"> </w:t>
      </w:r>
      <w:r w:rsidRPr="00EB568E">
        <w:rPr>
          <w:noProof/>
        </w:rPr>
        <w:t>xxxxxxxxxx</w:t>
      </w:r>
      <w:r w:rsidR="005427F6" w:rsidRPr="00EB568E">
        <w:rPr>
          <w:noProof/>
        </w:rPr>
        <w:t xml:space="preserve"> </w:t>
      </w:r>
      <w:r w:rsidRPr="00EB568E">
        <w:rPr>
          <w:noProof/>
        </w:rPr>
        <w:t>xx</w:t>
      </w:r>
      <w:r w:rsidR="005427F6" w:rsidRPr="00EB568E">
        <w:rPr>
          <w:noProof/>
        </w:rPr>
        <w:t xml:space="preserve"> </w:t>
      </w:r>
      <w:r w:rsidRPr="00EB568E">
        <w:rPr>
          <w:noProof/>
        </w:rPr>
        <w:t>xxxxx</w:t>
      </w:r>
      <w:r w:rsidR="005427F6" w:rsidRPr="00EB568E">
        <w:rPr>
          <w:noProof/>
        </w:rPr>
        <w:t>/</w:t>
      </w:r>
      <w:r w:rsidRPr="00EB568E">
        <w:rPr>
          <w:noProof/>
        </w:rPr>
        <w:t>xxxxxxx</w:t>
      </w:r>
      <w:r w:rsidR="005427F6" w:rsidRPr="00EB568E">
        <w:rPr>
          <w:noProof/>
        </w:rPr>
        <w:t xml:space="preserve"> </w:t>
      </w:r>
      <w:r w:rsidRPr="00EB568E">
        <w:rPr>
          <w:noProof/>
        </w:rPr>
        <w:t>xxxxx</w:t>
      </w:r>
      <w:r w:rsidR="005427F6" w:rsidRPr="00EB568E">
        <w:rPr>
          <w:noProof/>
        </w:rPr>
        <w:t xml:space="preserve">, </w:t>
      </w:r>
      <w:r w:rsidRPr="00EB568E">
        <w:rPr>
          <w:noProof/>
        </w:rPr>
        <w:t>xxxx</w:t>
      </w:r>
      <w:r w:rsidR="005427F6" w:rsidRPr="00EB568E">
        <w:rPr>
          <w:noProof/>
        </w:rPr>
        <w:t xml:space="preserve"> </w:t>
      </w:r>
      <w:r w:rsidRPr="00EB568E">
        <w:rPr>
          <w:noProof/>
        </w:rPr>
        <w:t>xxx</w:t>
      </w:r>
      <w:r w:rsidR="005427F6" w:rsidRPr="00EB568E">
        <w:rPr>
          <w:noProof/>
        </w:rPr>
        <w:t xml:space="preserve"> </w:t>
      </w:r>
      <w:r w:rsidRPr="00EB568E">
        <w:rPr>
          <w:noProof/>
        </w:rPr>
        <w:t>xx</w:t>
      </w:r>
      <w:r w:rsidR="005427F6" w:rsidRPr="00EB568E">
        <w:rPr>
          <w:noProof/>
        </w:rPr>
        <w:t xml:space="preserve"> </w:t>
      </w:r>
      <w:r w:rsidRPr="00EB568E">
        <w:rPr>
          <w:noProof/>
        </w:rPr>
        <w:t>xxxxxxx</w:t>
      </w:r>
      <w:r w:rsidR="005427F6" w:rsidRPr="00EB568E">
        <w:rPr>
          <w:noProof/>
        </w:rPr>
        <w:t xml:space="preserve"> </w:t>
      </w:r>
      <w:r w:rsidRPr="00EB568E">
        <w:rPr>
          <w:noProof/>
        </w:rPr>
        <w:t>xx</w:t>
      </w:r>
      <w:r w:rsidR="005427F6" w:rsidRPr="00EB568E">
        <w:rPr>
          <w:noProof/>
        </w:rPr>
        <w:t xml:space="preserve"> </w:t>
      </w:r>
      <w:r w:rsidRPr="00EB568E">
        <w:rPr>
          <w:noProof/>
        </w:rPr>
        <w:t>xxxxxxx</w:t>
      </w:r>
      <w:r w:rsidR="005427F6" w:rsidRPr="00EB568E">
        <w:rPr>
          <w:noProof/>
        </w:rPr>
        <w:t>:</w:t>
      </w:r>
    </w:p>
    <w:p w14:paraId="66787833" w14:textId="77777777" w:rsidR="000E6FCE" w:rsidRPr="00EB568E" w:rsidRDefault="006E5947" w:rsidP="001F2D36">
      <w:pPr>
        <w:pStyle w:val="BodyText23"/>
        <w:numPr>
          <w:ilvl w:val="0"/>
          <w:numId w:val="18"/>
        </w:numPr>
        <w:rPr>
          <w:noProof/>
        </w:rPr>
      </w:pPr>
      <w:r w:rsidRPr="00EB568E">
        <w:rPr>
          <w:i/>
          <w:noProof/>
        </w:rPr>
        <w:t>Xxxxx</w:t>
      </w:r>
      <w:r w:rsidR="000E6FCE" w:rsidRPr="00EB568E">
        <w:rPr>
          <w:i/>
          <w:noProof/>
        </w:rPr>
        <w:t xml:space="preserve"> </w:t>
      </w:r>
      <w:r w:rsidRPr="00EB568E">
        <w:rPr>
          <w:i/>
          <w:noProof/>
        </w:rPr>
        <w:t>xxxx</w:t>
      </w:r>
      <w:r w:rsidR="000E6FCE" w:rsidRPr="00EB568E">
        <w:rPr>
          <w:noProof/>
        </w:rPr>
        <w:t xml:space="preserve"> – </w:t>
      </w:r>
      <w:r w:rsidRPr="00EB568E">
        <w:rPr>
          <w:noProof/>
        </w:rPr>
        <w:t>Xx</w:t>
      </w:r>
      <w:r w:rsidR="000E6FCE" w:rsidRPr="00EB568E">
        <w:rPr>
          <w:noProof/>
        </w:rPr>
        <w:t xml:space="preserve"> </w:t>
      </w:r>
      <w:r w:rsidRPr="00EB568E">
        <w:rPr>
          <w:noProof/>
        </w:rPr>
        <w:t>xxx</w:t>
      </w:r>
      <w:r w:rsidR="000E6FCE" w:rsidRPr="00EB568E">
        <w:rPr>
          <w:noProof/>
        </w:rPr>
        <w:t xml:space="preserve"> </w:t>
      </w:r>
      <w:r w:rsidRPr="00EB568E">
        <w:rPr>
          <w:noProof/>
        </w:rPr>
        <w:t>xxxxxx</w:t>
      </w:r>
      <w:r w:rsidR="000E6FCE" w:rsidRPr="00EB568E">
        <w:rPr>
          <w:noProof/>
        </w:rPr>
        <w:t xml:space="preserve"> </w:t>
      </w:r>
      <w:r w:rsidRPr="00EB568E">
        <w:rPr>
          <w:noProof/>
        </w:rPr>
        <w:t>xx</w:t>
      </w:r>
      <w:r w:rsidR="000E6FCE" w:rsidRPr="00EB568E">
        <w:rPr>
          <w:noProof/>
        </w:rPr>
        <w:t xml:space="preserve"> </w:t>
      </w:r>
      <w:r w:rsidRPr="00EB568E">
        <w:rPr>
          <w:noProof/>
        </w:rPr>
        <w:t>xxx</w:t>
      </w:r>
      <w:r w:rsidR="000E6FCE" w:rsidRPr="00EB568E">
        <w:rPr>
          <w:noProof/>
        </w:rPr>
        <w:t xml:space="preserve"> </w:t>
      </w:r>
      <w:r w:rsidRPr="00EB568E">
        <w:rPr>
          <w:noProof/>
        </w:rPr>
        <w:t>xxxx</w:t>
      </w:r>
      <w:r w:rsidR="000E6FCE" w:rsidRPr="00EB568E">
        <w:rPr>
          <w:noProof/>
        </w:rPr>
        <w:t xml:space="preserve"> </w:t>
      </w:r>
      <w:r w:rsidRPr="00EB568E">
        <w:rPr>
          <w:noProof/>
        </w:rPr>
        <w:t>xx</w:t>
      </w:r>
      <w:r w:rsidR="000E6FCE" w:rsidRPr="00EB568E">
        <w:rPr>
          <w:noProof/>
        </w:rPr>
        <w:t xml:space="preserve"> </w:t>
      </w:r>
      <w:r w:rsidRPr="00EB568E">
        <w:rPr>
          <w:noProof/>
        </w:rPr>
        <w:t>xxxx</w:t>
      </w:r>
      <w:r w:rsidR="000E6FCE" w:rsidRPr="00EB568E">
        <w:rPr>
          <w:noProof/>
        </w:rPr>
        <w:t xml:space="preserve">, </w:t>
      </w:r>
      <w:r w:rsidRPr="00EB568E">
        <w:rPr>
          <w:noProof/>
        </w:rPr>
        <w:t>xxxxxxx</w:t>
      </w:r>
      <w:r w:rsidR="000E6FCE" w:rsidRPr="00EB568E">
        <w:rPr>
          <w:noProof/>
        </w:rPr>
        <w:t xml:space="preserve"> </w:t>
      </w:r>
      <w:r w:rsidRPr="00EB568E">
        <w:rPr>
          <w:noProof/>
        </w:rPr>
        <w:t>x</w:t>
      </w:r>
      <w:r w:rsidR="000E6FCE" w:rsidRPr="00EB568E">
        <w:rPr>
          <w:noProof/>
        </w:rPr>
        <w:t xml:space="preserve"> </w:t>
      </w:r>
      <w:r w:rsidRPr="00EB568E">
        <w:rPr>
          <w:noProof/>
        </w:rPr>
        <w:t>xxx</w:t>
      </w:r>
      <w:r w:rsidR="000E6FCE" w:rsidRPr="00EB568E">
        <w:rPr>
          <w:noProof/>
        </w:rPr>
        <w:t xml:space="preserve"> </w:t>
      </w:r>
      <w:r w:rsidRPr="00EB568E">
        <w:rPr>
          <w:noProof/>
        </w:rPr>
        <w:t>xxxxxxxx</w:t>
      </w:r>
      <w:r w:rsidR="000E6FCE" w:rsidRPr="00EB568E">
        <w:rPr>
          <w:noProof/>
        </w:rPr>
        <w:t xml:space="preserve"> </w:t>
      </w:r>
      <w:r w:rsidRPr="00EB568E">
        <w:rPr>
          <w:noProof/>
        </w:rPr>
        <w:t>xxx</w:t>
      </w:r>
      <w:r w:rsidR="000E6FCE" w:rsidRPr="00EB568E">
        <w:rPr>
          <w:noProof/>
        </w:rPr>
        <w:t xml:space="preserve"> </w:t>
      </w:r>
      <w:r w:rsidRPr="00EB568E">
        <w:rPr>
          <w:noProof/>
        </w:rPr>
        <w:t>xxx</w:t>
      </w:r>
      <w:r w:rsidR="000E6FCE" w:rsidRPr="00EB568E">
        <w:rPr>
          <w:noProof/>
        </w:rPr>
        <w:t xml:space="preserve"> </w:t>
      </w:r>
      <w:r w:rsidRPr="00EB568E">
        <w:rPr>
          <w:noProof/>
        </w:rPr>
        <w:t>xxxxxxxxx</w:t>
      </w:r>
      <w:r w:rsidR="000E6FCE" w:rsidRPr="00EB568E">
        <w:rPr>
          <w:noProof/>
        </w:rPr>
        <w:t xml:space="preserve">. </w:t>
      </w:r>
      <w:r w:rsidRPr="00EB568E">
        <w:rPr>
          <w:noProof/>
        </w:rPr>
        <w:t>Xx</w:t>
      </w:r>
      <w:r w:rsidR="000E6FCE" w:rsidRPr="00EB568E">
        <w:rPr>
          <w:noProof/>
        </w:rPr>
        <w:t xml:space="preserve"> </w:t>
      </w:r>
      <w:r w:rsidRPr="00EB568E">
        <w:rPr>
          <w:noProof/>
        </w:rPr>
        <w:t>xxx</w:t>
      </w:r>
      <w:r w:rsidR="000E6FCE" w:rsidRPr="00EB568E">
        <w:rPr>
          <w:noProof/>
        </w:rPr>
        <w:t xml:space="preserve"> </w:t>
      </w:r>
      <w:r w:rsidRPr="00EB568E">
        <w:rPr>
          <w:noProof/>
        </w:rPr>
        <w:t>xxxxxx</w:t>
      </w:r>
      <w:r w:rsidR="000E6FCE" w:rsidRPr="00EB568E">
        <w:rPr>
          <w:noProof/>
        </w:rPr>
        <w:t xml:space="preserve"> </w:t>
      </w:r>
      <w:r w:rsidRPr="00EB568E">
        <w:rPr>
          <w:noProof/>
        </w:rPr>
        <w:t>xx</w:t>
      </w:r>
      <w:r w:rsidR="000E6FCE" w:rsidRPr="00EB568E">
        <w:rPr>
          <w:noProof/>
        </w:rPr>
        <w:t xml:space="preserve"> </w:t>
      </w:r>
      <w:r w:rsidRPr="00EB568E">
        <w:rPr>
          <w:noProof/>
        </w:rPr>
        <w:t>xxxx</w:t>
      </w:r>
      <w:r w:rsidR="000E6FCE" w:rsidRPr="00EB568E">
        <w:rPr>
          <w:noProof/>
        </w:rPr>
        <w:t xml:space="preserve"> </w:t>
      </w:r>
      <w:r w:rsidRPr="00EB568E">
        <w:rPr>
          <w:noProof/>
        </w:rPr>
        <w:t>xx</w:t>
      </w:r>
      <w:r w:rsidR="000E6FCE" w:rsidRPr="00EB568E">
        <w:rPr>
          <w:noProof/>
        </w:rPr>
        <w:t xml:space="preserve"> </w:t>
      </w:r>
      <w:r w:rsidRPr="00EB568E">
        <w:rPr>
          <w:noProof/>
        </w:rPr>
        <w:t>xxx</w:t>
      </w:r>
      <w:r w:rsidR="000E6FCE" w:rsidRPr="00EB568E">
        <w:rPr>
          <w:noProof/>
        </w:rPr>
        <w:t xml:space="preserve">, </w:t>
      </w:r>
      <w:r w:rsidRPr="00EB568E">
        <w:rPr>
          <w:noProof/>
        </w:rPr>
        <w:t>xxxxxxxx</w:t>
      </w:r>
      <w:r w:rsidR="000E6FCE" w:rsidRPr="00EB568E">
        <w:rPr>
          <w:noProof/>
        </w:rPr>
        <w:t xml:space="preserve"> </w:t>
      </w:r>
      <w:r w:rsidRPr="00EB568E">
        <w:rPr>
          <w:noProof/>
        </w:rPr>
        <w:t>xxxxxxxxxx</w:t>
      </w:r>
      <w:r w:rsidR="000E6FCE" w:rsidRPr="00EB568E">
        <w:rPr>
          <w:noProof/>
        </w:rPr>
        <w:t xml:space="preserve"> </w:t>
      </w:r>
      <w:r w:rsidRPr="00EB568E">
        <w:rPr>
          <w:noProof/>
        </w:rPr>
        <w:t>xx</w:t>
      </w:r>
      <w:r w:rsidR="000E6FCE" w:rsidRPr="00EB568E">
        <w:rPr>
          <w:noProof/>
        </w:rPr>
        <w:t xml:space="preserve"> </w:t>
      </w:r>
      <w:r w:rsidRPr="00EB568E">
        <w:rPr>
          <w:noProof/>
        </w:rPr>
        <w:t>xxxxxxxxxx</w:t>
      </w:r>
      <w:r w:rsidR="000E6FCE" w:rsidRPr="00EB568E">
        <w:rPr>
          <w:noProof/>
        </w:rPr>
        <w:t>.</w:t>
      </w:r>
    </w:p>
    <w:p w14:paraId="36A830AB" w14:textId="77777777" w:rsidR="000E6FCE" w:rsidRPr="00EB568E" w:rsidRDefault="006E5947" w:rsidP="001F2D36">
      <w:pPr>
        <w:pStyle w:val="BodyText23"/>
        <w:numPr>
          <w:ilvl w:val="0"/>
          <w:numId w:val="18"/>
        </w:numPr>
        <w:rPr>
          <w:noProof/>
        </w:rPr>
      </w:pPr>
      <w:r w:rsidRPr="00EB568E">
        <w:rPr>
          <w:i/>
          <w:noProof/>
        </w:rPr>
        <w:t>Xxxxxxx</w:t>
      </w:r>
      <w:r w:rsidR="000E6FCE" w:rsidRPr="00EB568E">
        <w:rPr>
          <w:i/>
          <w:noProof/>
        </w:rPr>
        <w:t xml:space="preserve"> / </w:t>
      </w:r>
      <w:r w:rsidRPr="00EB568E">
        <w:rPr>
          <w:i/>
          <w:noProof/>
        </w:rPr>
        <w:t>xxxxx</w:t>
      </w:r>
      <w:r w:rsidR="000E6FCE" w:rsidRPr="00EB568E">
        <w:rPr>
          <w:i/>
          <w:noProof/>
        </w:rPr>
        <w:t xml:space="preserve"> </w:t>
      </w:r>
      <w:r w:rsidRPr="00EB568E">
        <w:rPr>
          <w:i/>
          <w:noProof/>
        </w:rPr>
        <w:t>xxxx</w:t>
      </w:r>
      <w:r w:rsidR="000E6FCE" w:rsidRPr="00EB568E">
        <w:rPr>
          <w:noProof/>
        </w:rPr>
        <w:t xml:space="preserve"> – </w:t>
      </w:r>
      <w:r w:rsidRPr="00EB568E">
        <w:rPr>
          <w:noProof/>
        </w:rPr>
        <w:t>Xxxxx</w:t>
      </w:r>
      <w:r w:rsidR="000E6FCE" w:rsidRPr="00EB568E">
        <w:rPr>
          <w:noProof/>
        </w:rPr>
        <w:t xml:space="preserve">, </w:t>
      </w:r>
      <w:r w:rsidRPr="00EB568E">
        <w:rPr>
          <w:noProof/>
        </w:rPr>
        <w:t>xxxxxxxx</w:t>
      </w:r>
      <w:r w:rsidR="000E6FCE" w:rsidRPr="00EB568E">
        <w:rPr>
          <w:noProof/>
        </w:rPr>
        <w:t xml:space="preserve"> </w:t>
      </w:r>
      <w:r w:rsidRPr="00EB568E">
        <w:rPr>
          <w:noProof/>
        </w:rPr>
        <w:t>xxx</w:t>
      </w:r>
      <w:r w:rsidR="000E6FCE" w:rsidRPr="00EB568E">
        <w:rPr>
          <w:noProof/>
        </w:rPr>
        <w:t xml:space="preserve"> </w:t>
      </w:r>
      <w:r w:rsidRPr="00EB568E">
        <w:rPr>
          <w:noProof/>
        </w:rPr>
        <w:t>xxxxxx</w:t>
      </w:r>
      <w:r w:rsidR="000E6FCE" w:rsidRPr="00EB568E">
        <w:rPr>
          <w:noProof/>
        </w:rPr>
        <w:t xml:space="preserve"> </w:t>
      </w:r>
      <w:r w:rsidRPr="00EB568E">
        <w:rPr>
          <w:noProof/>
        </w:rPr>
        <w:t>xx</w:t>
      </w:r>
      <w:r w:rsidR="000E6FCE" w:rsidRPr="00EB568E">
        <w:rPr>
          <w:noProof/>
        </w:rPr>
        <w:t xml:space="preserve"> </w:t>
      </w:r>
      <w:r w:rsidRPr="00EB568E">
        <w:rPr>
          <w:noProof/>
        </w:rPr>
        <w:t>xxxx</w:t>
      </w:r>
      <w:r w:rsidR="000E6FCE" w:rsidRPr="00EB568E">
        <w:rPr>
          <w:noProof/>
        </w:rPr>
        <w:t xml:space="preserve">, </w:t>
      </w:r>
      <w:r w:rsidRPr="00EB568E">
        <w:rPr>
          <w:noProof/>
        </w:rPr>
        <w:t>xxx</w:t>
      </w:r>
      <w:r w:rsidR="000E6FCE" w:rsidRPr="00EB568E">
        <w:rPr>
          <w:noProof/>
        </w:rPr>
        <w:t xml:space="preserve"> </w:t>
      </w:r>
      <w:r w:rsidRPr="00EB568E">
        <w:rPr>
          <w:noProof/>
        </w:rPr>
        <w:t>xxxx</w:t>
      </w:r>
      <w:r w:rsidR="000E6FCE" w:rsidRPr="00EB568E">
        <w:rPr>
          <w:noProof/>
        </w:rPr>
        <w:t xml:space="preserve">, </w:t>
      </w:r>
      <w:r w:rsidRPr="00EB568E">
        <w:rPr>
          <w:noProof/>
        </w:rPr>
        <w:t>xxxxxxxxx</w:t>
      </w:r>
      <w:r w:rsidR="000E6FCE" w:rsidRPr="00EB568E">
        <w:rPr>
          <w:noProof/>
        </w:rPr>
        <w:t xml:space="preserve"> </w:t>
      </w:r>
      <w:r w:rsidRPr="00EB568E">
        <w:rPr>
          <w:noProof/>
        </w:rPr>
        <w:t>xx</w:t>
      </w:r>
      <w:r w:rsidR="000E6FCE" w:rsidRPr="00EB568E">
        <w:rPr>
          <w:noProof/>
        </w:rPr>
        <w:t xml:space="preserve"> </w:t>
      </w:r>
      <w:r w:rsidRPr="00EB568E">
        <w:rPr>
          <w:noProof/>
        </w:rPr>
        <w:t>xxx</w:t>
      </w:r>
      <w:r w:rsidR="000E6FCE" w:rsidRPr="00EB568E">
        <w:rPr>
          <w:noProof/>
        </w:rPr>
        <w:t xml:space="preserve"> </w:t>
      </w:r>
      <w:r w:rsidRPr="00EB568E">
        <w:rPr>
          <w:noProof/>
        </w:rPr>
        <w:t>xxxxxxxxxx</w:t>
      </w:r>
      <w:r w:rsidR="000E6FCE" w:rsidRPr="00EB568E">
        <w:rPr>
          <w:noProof/>
        </w:rPr>
        <w:t xml:space="preserve"> </w:t>
      </w:r>
      <w:r w:rsidRPr="00EB568E">
        <w:rPr>
          <w:noProof/>
        </w:rPr>
        <w:t>xx</w:t>
      </w:r>
      <w:r w:rsidR="000E6FCE" w:rsidRPr="00EB568E">
        <w:rPr>
          <w:noProof/>
        </w:rPr>
        <w:t xml:space="preserve"> </w:t>
      </w:r>
      <w:r w:rsidRPr="00EB568E">
        <w:rPr>
          <w:noProof/>
        </w:rPr>
        <w:t>xxxxxxx</w:t>
      </w:r>
      <w:r w:rsidR="000E6FCE" w:rsidRPr="00EB568E">
        <w:rPr>
          <w:noProof/>
        </w:rPr>
        <w:t xml:space="preserve">, </w:t>
      </w:r>
      <w:r w:rsidRPr="00EB568E">
        <w:rPr>
          <w:noProof/>
        </w:rPr>
        <w:t>xxxxxxxxx</w:t>
      </w:r>
      <w:r w:rsidR="000E6FCE" w:rsidRPr="00EB568E">
        <w:rPr>
          <w:noProof/>
        </w:rPr>
        <w:t xml:space="preserve"> </w:t>
      </w:r>
      <w:r w:rsidRPr="00EB568E">
        <w:rPr>
          <w:noProof/>
        </w:rPr>
        <w:t>xxxxxxxxxx</w:t>
      </w:r>
      <w:r w:rsidR="000E6FCE" w:rsidRPr="00EB568E">
        <w:rPr>
          <w:noProof/>
        </w:rPr>
        <w:t xml:space="preserve"> </w:t>
      </w:r>
      <w:r w:rsidRPr="00EB568E">
        <w:rPr>
          <w:noProof/>
        </w:rPr>
        <w:t>xxxx</w:t>
      </w:r>
      <w:r w:rsidR="000E6FCE" w:rsidRPr="00EB568E">
        <w:rPr>
          <w:noProof/>
        </w:rPr>
        <w:t xml:space="preserve"> </w:t>
      </w:r>
      <w:r w:rsidRPr="00EB568E">
        <w:rPr>
          <w:noProof/>
        </w:rPr>
        <w:t>xxx</w:t>
      </w:r>
      <w:r w:rsidR="000E6FCE" w:rsidRPr="00EB568E">
        <w:rPr>
          <w:noProof/>
        </w:rPr>
        <w:t xml:space="preserve"> </w:t>
      </w:r>
      <w:r w:rsidRPr="00EB568E">
        <w:rPr>
          <w:noProof/>
        </w:rPr>
        <w:t>xxxxxxx</w:t>
      </w:r>
      <w:r w:rsidR="000E6FCE" w:rsidRPr="00EB568E">
        <w:rPr>
          <w:noProof/>
        </w:rPr>
        <w:t xml:space="preserve"> </w:t>
      </w:r>
      <w:r w:rsidRPr="00EB568E">
        <w:rPr>
          <w:noProof/>
        </w:rPr>
        <w:t>xxx</w:t>
      </w:r>
      <w:r w:rsidR="000E6FCE" w:rsidRPr="00EB568E">
        <w:rPr>
          <w:noProof/>
        </w:rPr>
        <w:t xml:space="preserve"> </w:t>
      </w:r>
      <w:r w:rsidRPr="00EB568E">
        <w:rPr>
          <w:noProof/>
        </w:rPr>
        <w:t>xxxxx</w:t>
      </w:r>
      <w:r w:rsidR="000E6FCE" w:rsidRPr="00EB568E">
        <w:rPr>
          <w:noProof/>
        </w:rPr>
        <w:t xml:space="preserve"> </w:t>
      </w:r>
      <w:r w:rsidRPr="00EB568E">
        <w:rPr>
          <w:noProof/>
        </w:rPr>
        <w:t>xxxxx</w:t>
      </w:r>
      <w:r w:rsidR="000E6FCE" w:rsidRPr="00EB568E">
        <w:rPr>
          <w:noProof/>
        </w:rPr>
        <w:t>.</w:t>
      </w:r>
    </w:p>
    <w:p w14:paraId="6D5FD86D" w14:textId="77777777" w:rsidR="000E6FCE" w:rsidRPr="00EB568E" w:rsidRDefault="006E5947" w:rsidP="001F2D36">
      <w:pPr>
        <w:pStyle w:val="BodyText23"/>
        <w:numPr>
          <w:ilvl w:val="0"/>
          <w:numId w:val="18"/>
        </w:numPr>
        <w:rPr>
          <w:noProof/>
        </w:rPr>
      </w:pPr>
      <w:r w:rsidRPr="00EB568E">
        <w:rPr>
          <w:i/>
          <w:noProof/>
        </w:rPr>
        <w:t>Xxxxxxx</w:t>
      </w:r>
      <w:r w:rsidR="000E6FCE" w:rsidRPr="00EB568E">
        <w:rPr>
          <w:i/>
          <w:noProof/>
        </w:rPr>
        <w:t xml:space="preserve"> / </w:t>
      </w:r>
      <w:r w:rsidRPr="00EB568E">
        <w:rPr>
          <w:i/>
          <w:noProof/>
        </w:rPr>
        <w:t>xxxxxxx</w:t>
      </w:r>
      <w:r w:rsidR="000E6FCE" w:rsidRPr="00EB568E">
        <w:rPr>
          <w:i/>
          <w:noProof/>
        </w:rPr>
        <w:t xml:space="preserve"> </w:t>
      </w:r>
      <w:r w:rsidRPr="00EB568E">
        <w:rPr>
          <w:i/>
          <w:noProof/>
        </w:rPr>
        <w:t>xxxx</w:t>
      </w:r>
      <w:r w:rsidR="000E6FCE" w:rsidRPr="00EB568E">
        <w:rPr>
          <w:noProof/>
        </w:rPr>
        <w:t xml:space="preserve"> – </w:t>
      </w:r>
      <w:r w:rsidRPr="00EB568E">
        <w:rPr>
          <w:noProof/>
        </w:rPr>
        <w:t>Xxxxx</w:t>
      </w:r>
      <w:r w:rsidR="000E6FCE" w:rsidRPr="00EB568E">
        <w:rPr>
          <w:noProof/>
        </w:rPr>
        <w:t xml:space="preserve"> </w:t>
      </w:r>
      <w:r w:rsidRPr="00EB568E">
        <w:rPr>
          <w:noProof/>
        </w:rPr>
        <w:t>xxx</w:t>
      </w:r>
      <w:r w:rsidR="000E6FCE" w:rsidRPr="00EB568E">
        <w:rPr>
          <w:noProof/>
        </w:rPr>
        <w:t xml:space="preserve"> </w:t>
      </w:r>
      <w:r w:rsidRPr="00EB568E">
        <w:rPr>
          <w:noProof/>
        </w:rPr>
        <w:t>xxxxxxxxxx</w:t>
      </w:r>
      <w:r w:rsidR="000E6FCE" w:rsidRPr="00EB568E">
        <w:rPr>
          <w:noProof/>
        </w:rPr>
        <w:t xml:space="preserve"> </w:t>
      </w:r>
      <w:r w:rsidRPr="00EB568E">
        <w:rPr>
          <w:noProof/>
        </w:rPr>
        <w:t>xxx</w:t>
      </w:r>
      <w:r w:rsidR="000E6FCE" w:rsidRPr="00EB568E">
        <w:rPr>
          <w:noProof/>
        </w:rPr>
        <w:t xml:space="preserve"> </w:t>
      </w:r>
      <w:r w:rsidRPr="00EB568E">
        <w:rPr>
          <w:noProof/>
        </w:rPr>
        <w:t>xxxxxxx</w:t>
      </w:r>
      <w:r w:rsidR="000E6FCE" w:rsidRPr="00EB568E">
        <w:rPr>
          <w:noProof/>
        </w:rPr>
        <w:t xml:space="preserve"> </w:t>
      </w:r>
      <w:r w:rsidRPr="00EB568E">
        <w:rPr>
          <w:noProof/>
        </w:rPr>
        <w:t>xx</w:t>
      </w:r>
      <w:r w:rsidR="000E6FCE" w:rsidRPr="00EB568E">
        <w:rPr>
          <w:noProof/>
        </w:rPr>
        <w:t xml:space="preserve"> </w:t>
      </w:r>
      <w:r w:rsidRPr="00EB568E">
        <w:rPr>
          <w:noProof/>
        </w:rPr>
        <w:t>xxxxx</w:t>
      </w:r>
      <w:r w:rsidR="000E6FCE" w:rsidRPr="00EB568E">
        <w:rPr>
          <w:noProof/>
        </w:rPr>
        <w:t xml:space="preserve"> </w:t>
      </w:r>
      <w:r w:rsidRPr="00EB568E">
        <w:rPr>
          <w:noProof/>
        </w:rPr>
        <w:t>xxxxx</w:t>
      </w:r>
      <w:r w:rsidR="000E6FCE" w:rsidRPr="00EB568E">
        <w:rPr>
          <w:noProof/>
        </w:rPr>
        <w:t xml:space="preserve"> </w:t>
      </w:r>
      <w:r w:rsidRPr="00EB568E">
        <w:rPr>
          <w:noProof/>
        </w:rPr>
        <w:t>xxxxxx</w:t>
      </w:r>
      <w:r w:rsidR="000E6FCE" w:rsidRPr="00EB568E">
        <w:rPr>
          <w:noProof/>
        </w:rPr>
        <w:t xml:space="preserve"> </w:t>
      </w:r>
      <w:r w:rsidRPr="00EB568E">
        <w:rPr>
          <w:noProof/>
        </w:rPr>
        <w:t>xx</w:t>
      </w:r>
      <w:r w:rsidR="000E6FCE" w:rsidRPr="00EB568E">
        <w:rPr>
          <w:noProof/>
        </w:rPr>
        <w:t xml:space="preserve"> </w:t>
      </w:r>
      <w:r w:rsidRPr="00EB568E">
        <w:rPr>
          <w:noProof/>
        </w:rPr>
        <w:t>xxxxxxxxx</w:t>
      </w:r>
      <w:r w:rsidR="000E6FCE" w:rsidRPr="00EB568E">
        <w:rPr>
          <w:noProof/>
        </w:rPr>
        <w:t xml:space="preserve">, </w:t>
      </w:r>
      <w:r w:rsidRPr="00EB568E">
        <w:rPr>
          <w:noProof/>
        </w:rPr>
        <w:t>xx</w:t>
      </w:r>
      <w:r w:rsidR="000E6FCE" w:rsidRPr="00EB568E">
        <w:rPr>
          <w:noProof/>
        </w:rPr>
        <w:t xml:space="preserve"> </w:t>
      </w:r>
      <w:r w:rsidRPr="00EB568E">
        <w:rPr>
          <w:noProof/>
        </w:rPr>
        <w:t>xx</w:t>
      </w:r>
      <w:r w:rsidR="000E6FCE" w:rsidRPr="00EB568E">
        <w:rPr>
          <w:noProof/>
        </w:rPr>
        <w:t xml:space="preserve"> </w:t>
      </w:r>
      <w:r w:rsidRPr="00EB568E">
        <w:rPr>
          <w:noProof/>
        </w:rPr>
        <w:t>xxxxxxxxx</w:t>
      </w:r>
      <w:r w:rsidR="000E6FCE" w:rsidRPr="00EB568E">
        <w:rPr>
          <w:noProof/>
        </w:rPr>
        <w:t xml:space="preserve"> </w:t>
      </w:r>
      <w:r w:rsidRPr="00EB568E">
        <w:rPr>
          <w:noProof/>
        </w:rPr>
        <w:t>xx</w:t>
      </w:r>
      <w:r w:rsidR="000E6FCE" w:rsidRPr="00EB568E">
        <w:rPr>
          <w:noProof/>
        </w:rPr>
        <w:t xml:space="preserve"> </w:t>
      </w:r>
      <w:r w:rsidRPr="00EB568E">
        <w:rPr>
          <w:noProof/>
        </w:rPr>
        <w:t>xxxxxxxx</w:t>
      </w:r>
      <w:r w:rsidR="000E6FCE" w:rsidRPr="00EB568E">
        <w:rPr>
          <w:noProof/>
        </w:rPr>
        <w:t xml:space="preserve"> </w:t>
      </w:r>
      <w:r w:rsidRPr="00EB568E">
        <w:rPr>
          <w:noProof/>
        </w:rPr>
        <w:t>xxx</w:t>
      </w:r>
      <w:r w:rsidR="000E6FCE" w:rsidRPr="00EB568E">
        <w:rPr>
          <w:noProof/>
        </w:rPr>
        <w:t xml:space="preserve"> </w:t>
      </w:r>
      <w:r w:rsidRPr="00EB568E">
        <w:rPr>
          <w:noProof/>
        </w:rPr>
        <w:t>xxxxxxxxxxx</w:t>
      </w:r>
      <w:r w:rsidR="000E6FCE" w:rsidRPr="00EB568E">
        <w:rPr>
          <w:noProof/>
        </w:rPr>
        <w:t xml:space="preserve"> </w:t>
      </w:r>
      <w:r w:rsidRPr="00EB568E">
        <w:rPr>
          <w:noProof/>
        </w:rPr>
        <w:t>xx</w:t>
      </w:r>
      <w:r w:rsidR="000E6FCE" w:rsidRPr="00EB568E">
        <w:rPr>
          <w:noProof/>
        </w:rPr>
        <w:t xml:space="preserve"> </w:t>
      </w:r>
      <w:r w:rsidRPr="00EB568E">
        <w:rPr>
          <w:noProof/>
        </w:rPr>
        <w:t>xxxxxxxxxx</w:t>
      </w:r>
      <w:r w:rsidR="000E6FCE" w:rsidRPr="00EB568E">
        <w:rPr>
          <w:noProof/>
        </w:rPr>
        <w:t xml:space="preserve"> </w:t>
      </w:r>
      <w:r w:rsidRPr="00EB568E">
        <w:rPr>
          <w:noProof/>
        </w:rPr>
        <w:t>xxx</w:t>
      </w:r>
      <w:r w:rsidR="000E6FCE" w:rsidRPr="00EB568E">
        <w:rPr>
          <w:noProof/>
        </w:rPr>
        <w:t xml:space="preserve"> </w:t>
      </w:r>
      <w:r w:rsidRPr="00EB568E">
        <w:rPr>
          <w:noProof/>
        </w:rPr>
        <w:t>xxxxxxx</w:t>
      </w:r>
      <w:r w:rsidR="000E6FCE" w:rsidRPr="00EB568E">
        <w:rPr>
          <w:noProof/>
        </w:rPr>
        <w:t xml:space="preserve"> </w:t>
      </w:r>
      <w:r w:rsidRPr="00EB568E">
        <w:rPr>
          <w:noProof/>
        </w:rPr>
        <w:t>xxxxxx</w:t>
      </w:r>
      <w:r w:rsidR="000E6FCE" w:rsidRPr="00EB568E">
        <w:rPr>
          <w:noProof/>
        </w:rPr>
        <w:t xml:space="preserve"> </w:t>
      </w:r>
      <w:r w:rsidRPr="00EB568E">
        <w:rPr>
          <w:noProof/>
        </w:rPr>
        <w:t>xxx</w:t>
      </w:r>
      <w:r w:rsidR="000E6FCE" w:rsidRPr="00EB568E">
        <w:rPr>
          <w:noProof/>
        </w:rPr>
        <w:t xml:space="preserve"> </w:t>
      </w:r>
      <w:r w:rsidRPr="00EB568E">
        <w:rPr>
          <w:noProof/>
        </w:rPr>
        <w:t>x</w:t>
      </w:r>
      <w:r w:rsidR="000E6FCE" w:rsidRPr="00EB568E">
        <w:rPr>
          <w:noProof/>
        </w:rPr>
        <w:t xml:space="preserve"> </w:t>
      </w:r>
      <w:r w:rsidRPr="00EB568E">
        <w:rPr>
          <w:noProof/>
        </w:rPr>
        <w:t>xxxxxxx</w:t>
      </w:r>
      <w:r w:rsidR="000E6FCE" w:rsidRPr="00EB568E">
        <w:rPr>
          <w:noProof/>
        </w:rPr>
        <w:t xml:space="preserve"> </w:t>
      </w:r>
      <w:r w:rsidRPr="00EB568E">
        <w:rPr>
          <w:noProof/>
        </w:rPr>
        <w:t>xxxxxxxxxx</w:t>
      </w:r>
      <w:r w:rsidR="000E6FCE" w:rsidRPr="00EB568E">
        <w:rPr>
          <w:noProof/>
        </w:rPr>
        <w:t xml:space="preserve">, </w:t>
      </w:r>
      <w:r w:rsidRPr="00EB568E">
        <w:rPr>
          <w:noProof/>
        </w:rPr>
        <w:t>xx</w:t>
      </w:r>
      <w:r w:rsidR="000E6FCE" w:rsidRPr="00EB568E">
        <w:rPr>
          <w:noProof/>
        </w:rPr>
        <w:t xml:space="preserve"> </w:t>
      </w:r>
      <w:r w:rsidRPr="00EB568E">
        <w:rPr>
          <w:noProof/>
        </w:rPr>
        <w:t>xx</w:t>
      </w:r>
      <w:r w:rsidR="000E6FCE" w:rsidRPr="00EB568E">
        <w:rPr>
          <w:noProof/>
        </w:rPr>
        <w:t xml:space="preserve"> </w:t>
      </w:r>
      <w:r w:rsidRPr="00EB568E">
        <w:rPr>
          <w:noProof/>
        </w:rPr>
        <w:t>xxx</w:t>
      </w:r>
      <w:r w:rsidR="000E6FCE" w:rsidRPr="00EB568E">
        <w:rPr>
          <w:noProof/>
        </w:rPr>
        <w:t xml:space="preserve"> </w:t>
      </w:r>
      <w:r w:rsidRPr="00EB568E">
        <w:rPr>
          <w:noProof/>
        </w:rPr>
        <w:t>xxxxx</w:t>
      </w:r>
      <w:r w:rsidR="000E6FCE" w:rsidRPr="00EB568E">
        <w:rPr>
          <w:noProof/>
        </w:rPr>
        <w:t xml:space="preserve"> </w:t>
      </w:r>
      <w:r w:rsidRPr="00EB568E">
        <w:rPr>
          <w:noProof/>
        </w:rPr>
        <w:t>xxxxxxxxxx</w:t>
      </w:r>
      <w:r w:rsidR="000E6FCE" w:rsidRPr="00EB568E">
        <w:rPr>
          <w:noProof/>
        </w:rPr>
        <w:t xml:space="preserve"> </w:t>
      </w:r>
      <w:r w:rsidRPr="00EB568E">
        <w:rPr>
          <w:noProof/>
        </w:rPr>
        <w:t>xxxxxxxxxx</w:t>
      </w:r>
      <w:r w:rsidR="000E6FCE" w:rsidRPr="00EB568E">
        <w:rPr>
          <w:noProof/>
        </w:rPr>
        <w:t>.</w:t>
      </w:r>
    </w:p>
    <w:p w14:paraId="10FEB24E" w14:textId="77777777" w:rsidR="005427F6" w:rsidRPr="00EB568E" w:rsidRDefault="006E5947" w:rsidP="00E322DA">
      <w:pPr>
        <w:pStyle w:val="BodyText1"/>
      </w:pPr>
      <w:r w:rsidRPr="00EB568E">
        <w:t>Xxxx</w:t>
      </w:r>
      <w:r w:rsidR="005427F6" w:rsidRPr="00EB568E">
        <w:t xml:space="preserve"> </w:t>
      </w:r>
      <w:r w:rsidRPr="00EB568E">
        <w:t>xxxxxxxxxx</w:t>
      </w:r>
      <w:r w:rsidR="005427F6" w:rsidRPr="00EB568E">
        <w:t xml:space="preserve"> </w:t>
      </w:r>
      <w:r w:rsidRPr="00EB568E">
        <w:t>xx</w:t>
      </w:r>
      <w:r w:rsidR="005427F6" w:rsidRPr="00EB568E">
        <w:t xml:space="preserve"> </w:t>
      </w:r>
      <w:r w:rsidRPr="00EB568E">
        <w:t>xxxxxxx</w:t>
      </w:r>
      <w:r w:rsidR="005427F6" w:rsidRPr="00EB568E">
        <w:t xml:space="preserve">, </w:t>
      </w:r>
      <w:r w:rsidRPr="00EB568E">
        <w:t>xxx</w:t>
      </w:r>
      <w:r w:rsidR="005427F6" w:rsidRPr="00EB568E">
        <w:t xml:space="preserve"> </w:t>
      </w:r>
      <w:r w:rsidRPr="00EB568E">
        <w:t>xx</w:t>
      </w:r>
      <w:r w:rsidR="005427F6" w:rsidRPr="00EB568E">
        <w:t xml:space="preserve"> </w:t>
      </w:r>
      <w:r w:rsidRPr="00EB568E">
        <w:t>xxxxxxxxxx</w:t>
      </w:r>
      <w:r w:rsidR="005427F6" w:rsidRPr="00EB568E">
        <w:t xml:space="preserve"> </w:t>
      </w:r>
      <w:r w:rsidRPr="00EB568E">
        <w:t>xx</w:t>
      </w:r>
      <w:r w:rsidR="005427F6" w:rsidRPr="00EB568E">
        <w:t xml:space="preserve"> </w:t>
      </w:r>
      <w:r w:rsidRPr="00EB568E">
        <w:t>xxxxxxxxxxxxx</w:t>
      </w:r>
      <w:r w:rsidR="005427F6" w:rsidRPr="00EB568E">
        <w:t xml:space="preserve"> </w:t>
      </w:r>
      <w:r w:rsidRPr="00EB568E">
        <w:t>xxxxxxxxx</w:t>
      </w:r>
      <w:r w:rsidR="005427F6" w:rsidRPr="00EB568E">
        <w:t xml:space="preserve">, </w:t>
      </w:r>
      <w:r w:rsidRPr="00EB568E">
        <w:t>xx</w:t>
      </w:r>
      <w:r w:rsidR="005427F6" w:rsidRPr="00EB568E">
        <w:t xml:space="preserve"> </w:t>
      </w:r>
      <w:r w:rsidRPr="00EB568E">
        <w:t>xx</w:t>
      </w:r>
      <w:r w:rsidR="005427F6" w:rsidRPr="00EB568E">
        <w:t xml:space="preserve"> </w:t>
      </w:r>
      <w:r w:rsidRPr="00EB568E">
        <w:t>xxxx</w:t>
      </w:r>
      <w:r w:rsidR="005427F6" w:rsidRPr="00EB568E">
        <w:t xml:space="preserve"> </w:t>
      </w:r>
      <w:r w:rsidRPr="00EB568E">
        <w:t>xxxxxxx</w:t>
      </w:r>
      <w:r w:rsidR="005427F6" w:rsidRPr="00EB568E">
        <w:t xml:space="preserve"> </w:t>
      </w:r>
      <w:r w:rsidRPr="00EB568E">
        <w:t>xxxxxx</w:t>
      </w:r>
      <w:r w:rsidR="005427F6" w:rsidRPr="00EB568E">
        <w:t xml:space="preserve">. </w:t>
      </w:r>
      <w:r w:rsidRPr="00EB568E">
        <w:t>Xx</w:t>
      </w:r>
      <w:r w:rsidR="005427F6" w:rsidRPr="00EB568E">
        <w:t xml:space="preserve"> </w:t>
      </w:r>
      <w:r w:rsidRPr="00EB568E">
        <w:t>x</w:t>
      </w:r>
      <w:r w:rsidR="005427F6" w:rsidRPr="00EB568E">
        <w:t xml:space="preserve"> </w:t>
      </w:r>
      <w:r w:rsidRPr="00EB568E">
        <w:t>xxxxxxxxxxx</w:t>
      </w:r>
      <w:r w:rsidR="005427F6" w:rsidRPr="00EB568E">
        <w:t xml:space="preserve">, </w:t>
      </w:r>
      <w:r w:rsidRPr="00EB568E">
        <w:t>xxxxx</w:t>
      </w:r>
      <w:r w:rsidR="005427F6" w:rsidRPr="00EB568E">
        <w:t xml:space="preserve"> </w:t>
      </w:r>
      <w:r w:rsidRPr="00EB568E">
        <w:t>xxxxxxx</w:t>
      </w:r>
      <w:r w:rsidR="005427F6" w:rsidRPr="00EB568E">
        <w:t xml:space="preserve"> </w:t>
      </w:r>
      <w:r w:rsidRPr="00EB568E">
        <w:t>xxxxxx</w:t>
      </w:r>
      <w:r w:rsidR="005427F6" w:rsidRPr="00EB568E">
        <w:t xml:space="preserve"> </w:t>
      </w:r>
      <w:r w:rsidRPr="00EB568E">
        <w:t>xxxxxx</w:t>
      </w:r>
      <w:r w:rsidR="005427F6" w:rsidRPr="00EB568E">
        <w:t xml:space="preserve"> </w:t>
      </w:r>
      <w:r w:rsidRPr="00EB568E">
        <w:t>xxx</w:t>
      </w:r>
      <w:r w:rsidR="005427F6" w:rsidRPr="00EB568E">
        <w:t xml:space="preserve"> </w:t>
      </w:r>
      <w:r w:rsidRPr="00EB568E">
        <w:t>xxx</w:t>
      </w:r>
      <w:r w:rsidR="005427F6" w:rsidRPr="00EB568E">
        <w:t xml:space="preserve"> </w:t>
      </w:r>
      <w:r w:rsidRPr="00EB568E">
        <w:t>xxxxxxxx</w:t>
      </w:r>
      <w:r w:rsidR="005427F6" w:rsidRPr="00EB568E">
        <w:t xml:space="preserve"> </w:t>
      </w:r>
      <w:r w:rsidRPr="00EB568E">
        <w:t>xx</w:t>
      </w:r>
      <w:r w:rsidR="005427F6" w:rsidRPr="00EB568E">
        <w:t xml:space="preserve"> </w:t>
      </w:r>
      <w:r w:rsidRPr="00EB568E">
        <w:t>xxxx</w:t>
      </w:r>
      <w:r w:rsidR="005427F6" w:rsidRPr="00EB568E">
        <w:t xml:space="preserve"> </w:t>
      </w:r>
      <w:r w:rsidRPr="00EB568E">
        <w:t>xxxxxxxxxx</w:t>
      </w:r>
      <w:r w:rsidR="005427F6" w:rsidRPr="00EB568E">
        <w:t xml:space="preserve">, </w:t>
      </w:r>
      <w:r w:rsidRPr="00EB568E">
        <w:t>xxxx</w:t>
      </w:r>
      <w:r w:rsidR="005427F6" w:rsidRPr="00EB568E">
        <w:t xml:space="preserve"> </w:t>
      </w:r>
      <w:r w:rsidRPr="00EB568E">
        <w:t>xxx</w:t>
      </w:r>
      <w:r w:rsidR="005427F6" w:rsidRPr="00EB568E">
        <w:t xml:space="preserve"> </w:t>
      </w:r>
      <w:r w:rsidRPr="00EB568E">
        <w:t>xxxxxxxxxxxx</w:t>
      </w:r>
      <w:r w:rsidR="005427F6" w:rsidRPr="00EB568E">
        <w:t xml:space="preserve"> </w:t>
      </w:r>
      <w:r w:rsidRPr="00EB568E">
        <w:t>xxxxxxxxxxx</w:t>
      </w:r>
      <w:r w:rsidR="005427F6" w:rsidRPr="00EB568E">
        <w:t xml:space="preserve"> </w:t>
      </w:r>
      <w:r w:rsidRPr="00EB568E">
        <w:t>xx</w:t>
      </w:r>
      <w:r w:rsidR="005427F6" w:rsidRPr="00EB568E">
        <w:t xml:space="preserve"> </w:t>
      </w:r>
      <w:r w:rsidRPr="00EB568E">
        <w:t>xxxxxxxx</w:t>
      </w:r>
      <w:r w:rsidR="005427F6" w:rsidRPr="00EB568E">
        <w:t xml:space="preserve"> </w:t>
      </w:r>
      <w:r w:rsidRPr="00EB568E">
        <w:t>xxxxxxxxxx</w:t>
      </w:r>
      <w:r w:rsidR="005427F6" w:rsidRPr="00EB568E">
        <w:t xml:space="preserve">. </w:t>
      </w:r>
      <w:r w:rsidRPr="00EB568E">
        <w:t>Xx</w:t>
      </w:r>
      <w:r w:rsidR="005427F6" w:rsidRPr="00EB568E">
        <w:t xml:space="preserve"> </w:t>
      </w:r>
      <w:r w:rsidRPr="00EB568E">
        <w:t>xxxxxx</w:t>
      </w:r>
      <w:r w:rsidR="005427F6" w:rsidRPr="00EB568E">
        <w:t xml:space="preserve"> </w:t>
      </w:r>
      <w:r w:rsidRPr="00EB568E">
        <w:t>xx</w:t>
      </w:r>
      <w:r w:rsidR="005427F6" w:rsidRPr="00EB568E">
        <w:t xml:space="preserve"> </w:t>
      </w:r>
      <w:r w:rsidRPr="00EB568E">
        <w:t>xxxxx</w:t>
      </w:r>
      <w:r w:rsidR="005427F6" w:rsidRPr="00EB568E">
        <w:t xml:space="preserve"> </w:t>
      </w:r>
      <w:r w:rsidRPr="00EB568E">
        <w:t>xxxx</w:t>
      </w:r>
      <w:r w:rsidR="005427F6" w:rsidRPr="00EB568E">
        <w:t xml:space="preserve"> </w:t>
      </w:r>
      <w:r w:rsidRPr="00EB568E">
        <w:t>xxxxx</w:t>
      </w:r>
      <w:r w:rsidR="005427F6" w:rsidRPr="00EB568E">
        <w:t xml:space="preserve"> </w:t>
      </w:r>
      <w:r w:rsidRPr="00EB568E">
        <w:t>xxx</w:t>
      </w:r>
      <w:r w:rsidR="005427F6" w:rsidRPr="00EB568E">
        <w:t xml:space="preserve"> </w:t>
      </w:r>
      <w:r w:rsidRPr="00EB568E">
        <w:t>xx</w:t>
      </w:r>
      <w:r w:rsidR="005427F6" w:rsidRPr="00EB568E">
        <w:t xml:space="preserve"> </w:t>
      </w:r>
      <w:r w:rsidRPr="00EB568E">
        <w:t>xxxxxxxxxxx</w:t>
      </w:r>
      <w:r w:rsidR="005427F6" w:rsidRPr="00EB568E">
        <w:t xml:space="preserve"> </w:t>
      </w:r>
      <w:r w:rsidRPr="00EB568E">
        <w:t>xxxxxxxx</w:t>
      </w:r>
      <w:r w:rsidR="005427F6" w:rsidRPr="00EB568E">
        <w:t xml:space="preserve"> </w:t>
      </w:r>
      <w:r w:rsidRPr="00EB568E">
        <w:t>xxxxxx</w:t>
      </w:r>
      <w:r w:rsidR="005427F6" w:rsidRPr="00EB568E">
        <w:t xml:space="preserve"> </w:t>
      </w:r>
      <w:r w:rsidRPr="00EB568E">
        <w:t>xx</w:t>
      </w:r>
      <w:r w:rsidR="005427F6" w:rsidRPr="00EB568E">
        <w:t xml:space="preserve"> </w:t>
      </w:r>
      <w:r w:rsidRPr="00EB568E">
        <w:t>xxxxxx</w:t>
      </w:r>
      <w:r w:rsidR="005427F6" w:rsidRPr="00EB568E">
        <w:t xml:space="preserve"> </w:t>
      </w:r>
      <w:r w:rsidRPr="00EB568E">
        <w:t>xxx</w:t>
      </w:r>
      <w:r w:rsidR="005427F6" w:rsidRPr="00EB568E">
        <w:t xml:space="preserve"> </w:t>
      </w:r>
      <w:r w:rsidRPr="00EB568E">
        <w:t>xxxxxxxx</w:t>
      </w:r>
      <w:r w:rsidR="005427F6" w:rsidRPr="00EB568E">
        <w:t xml:space="preserve"> </w:t>
      </w:r>
      <w:r w:rsidRPr="00EB568E">
        <w:t>xx</w:t>
      </w:r>
      <w:r w:rsidR="005427F6" w:rsidRPr="00EB568E">
        <w:t xml:space="preserve"> </w:t>
      </w:r>
      <w:r w:rsidRPr="00EB568E">
        <w:t>xxx</w:t>
      </w:r>
      <w:r w:rsidR="005427F6" w:rsidRPr="00EB568E">
        <w:t xml:space="preserve"> </w:t>
      </w:r>
      <w:r w:rsidRPr="00EB568E">
        <w:t>xxxxxxxx</w:t>
      </w:r>
      <w:r w:rsidR="005427F6" w:rsidRPr="00EB568E">
        <w:t xml:space="preserve"> </w:t>
      </w:r>
      <w:r w:rsidRPr="00EB568E">
        <w:t>xxxx</w:t>
      </w:r>
      <w:r w:rsidR="005427F6" w:rsidRPr="00EB568E">
        <w:t xml:space="preserve"> </w:t>
      </w:r>
      <w:r w:rsidRPr="00EB568E">
        <w:t>xxxxxxxxx</w:t>
      </w:r>
      <w:r w:rsidR="005427F6" w:rsidRPr="00EB568E">
        <w:t xml:space="preserve">, </w:t>
      </w:r>
      <w:r w:rsidRPr="00EB568E">
        <w:t>xx</w:t>
      </w:r>
      <w:r w:rsidR="005427F6" w:rsidRPr="00EB568E">
        <w:t xml:space="preserve"> </w:t>
      </w:r>
      <w:r w:rsidRPr="00EB568E">
        <w:t>xxxxxxx</w:t>
      </w:r>
      <w:r w:rsidR="005427F6" w:rsidRPr="00EB568E">
        <w:t xml:space="preserve"> </w:t>
      </w:r>
      <w:r w:rsidRPr="00EB568E">
        <w:t>xx</w:t>
      </w:r>
      <w:r w:rsidR="005427F6" w:rsidRPr="00EB568E">
        <w:t xml:space="preserve"> </w:t>
      </w:r>
      <w:r w:rsidRPr="00EB568E">
        <w:t>xxxxxxxxx</w:t>
      </w:r>
      <w:r w:rsidR="005427F6" w:rsidRPr="00EB568E">
        <w:t xml:space="preserve"> </w:t>
      </w:r>
      <w:r w:rsidRPr="00EB568E">
        <w:t>xx</w:t>
      </w:r>
      <w:r w:rsidR="005427F6" w:rsidRPr="00EB568E">
        <w:t xml:space="preserve"> </w:t>
      </w:r>
      <w:r w:rsidRPr="00EB568E">
        <w:t>xxx</w:t>
      </w:r>
      <w:r w:rsidR="005427F6" w:rsidRPr="00EB568E">
        <w:t xml:space="preserve"> </w:t>
      </w:r>
      <w:r w:rsidRPr="00EB568E">
        <w:t>xxxxxxxxx</w:t>
      </w:r>
      <w:r w:rsidR="005427F6" w:rsidRPr="00EB568E">
        <w:t xml:space="preserve"> </w:t>
      </w:r>
      <w:r w:rsidRPr="00EB568E">
        <w:t>xx</w:t>
      </w:r>
      <w:r w:rsidR="005427F6" w:rsidRPr="00EB568E">
        <w:t xml:space="preserve"> </w:t>
      </w:r>
      <w:r w:rsidRPr="00EB568E">
        <w:t>xxxxxxxxx</w:t>
      </w:r>
      <w:r w:rsidR="005427F6" w:rsidRPr="00EB568E">
        <w:t xml:space="preserve">. </w:t>
      </w:r>
      <w:r w:rsidRPr="00EB568E">
        <w:t>Xxx</w:t>
      </w:r>
      <w:r w:rsidR="005427F6" w:rsidRPr="00EB568E">
        <w:t xml:space="preserve"> </w:t>
      </w:r>
      <w:r w:rsidRPr="00EB568E">
        <w:t>xx</w:t>
      </w:r>
      <w:r w:rsidR="005427F6" w:rsidRPr="00EB568E">
        <w:t xml:space="preserve"> </w:t>
      </w:r>
      <w:r w:rsidRPr="00EB568E">
        <w:t>xxx</w:t>
      </w:r>
      <w:r w:rsidR="005427F6" w:rsidRPr="00EB568E">
        <w:t xml:space="preserve"> </w:t>
      </w:r>
      <w:r w:rsidRPr="00EB568E">
        <w:t>xxxxxxxx</w:t>
      </w:r>
      <w:r w:rsidR="005427F6" w:rsidRPr="00EB568E">
        <w:t xml:space="preserve"> </w:t>
      </w:r>
      <w:r w:rsidRPr="00EB568E">
        <w:t>xx</w:t>
      </w:r>
      <w:r w:rsidR="005427F6" w:rsidRPr="00EB568E">
        <w:t xml:space="preserve"> </w:t>
      </w:r>
      <w:r w:rsidRPr="00EB568E">
        <w:t>xxxx</w:t>
      </w:r>
      <w:r w:rsidR="005427F6" w:rsidRPr="00EB568E">
        <w:t xml:space="preserve"> </w:t>
      </w:r>
      <w:r w:rsidRPr="00EB568E">
        <w:t>xxxxxxxxxx</w:t>
      </w:r>
      <w:r w:rsidR="005427F6" w:rsidRPr="00EB568E">
        <w:t xml:space="preserve"> </w:t>
      </w:r>
      <w:r w:rsidRPr="00EB568E">
        <w:t>xx</w:t>
      </w:r>
      <w:r w:rsidR="005427F6" w:rsidRPr="00EB568E">
        <w:t xml:space="preserve"> </w:t>
      </w:r>
      <w:r w:rsidRPr="00EB568E">
        <w:t>xxxxxxxxxxxxx</w:t>
      </w:r>
      <w:r w:rsidR="005427F6" w:rsidRPr="00EB568E">
        <w:t xml:space="preserve"> </w:t>
      </w:r>
      <w:r w:rsidRPr="00EB568E">
        <w:t>xxxxxxxxx</w:t>
      </w:r>
      <w:r w:rsidR="005427F6" w:rsidRPr="00EB568E">
        <w:t xml:space="preserve"> </w:t>
      </w:r>
      <w:r w:rsidRPr="00EB568E">
        <w:t>xx</w:t>
      </w:r>
      <w:r w:rsidR="005427F6" w:rsidRPr="00EB568E">
        <w:t xml:space="preserve"> </w:t>
      </w:r>
      <w:r w:rsidRPr="00EB568E">
        <w:t>xxxx</w:t>
      </w:r>
      <w:r w:rsidR="005427F6" w:rsidRPr="00EB568E">
        <w:t xml:space="preserve"> </w:t>
      </w:r>
      <w:r w:rsidRPr="00EB568E">
        <w:t>xxx</w:t>
      </w:r>
      <w:r w:rsidR="005427F6" w:rsidRPr="00EB568E">
        <w:t xml:space="preserve"> </w:t>
      </w:r>
      <w:r w:rsidRPr="00EB568E">
        <w:t>xxxx</w:t>
      </w:r>
      <w:r w:rsidR="005427F6" w:rsidRPr="00EB568E">
        <w:t xml:space="preserve"> </w:t>
      </w:r>
      <w:r w:rsidRPr="00EB568E">
        <w:t>xx</w:t>
      </w:r>
      <w:r w:rsidR="005E4F4A" w:rsidRPr="00EB568E">
        <w:t xml:space="preserve"> </w:t>
      </w:r>
      <w:r w:rsidRPr="00EB568E">
        <w:t>xxxxxxxxxx</w:t>
      </w:r>
      <w:r w:rsidR="005E4F4A" w:rsidRPr="00EB568E">
        <w:t xml:space="preserve"> </w:t>
      </w:r>
      <w:r w:rsidRPr="00EB568E">
        <w:t>xxxxxx</w:t>
      </w:r>
      <w:r w:rsidR="005E4F4A" w:rsidRPr="00EB568E">
        <w:t xml:space="preserve"> </w:t>
      </w:r>
      <w:r w:rsidRPr="00EB568E">
        <w:t>xxxxxxxx</w:t>
      </w:r>
      <w:r w:rsidR="005427F6" w:rsidRPr="00EB568E">
        <w:t xml:space="preserve">, </w:t>
      </w:r>
      <w:r w:rsidRPr="00EB568E">
        <w:t>xxxxx</w:t>
      </w:r>
      <w:r w:rsidR="005427F6" w:rsidRPr="00EB568E">
        <w:t xml:space="preserve"> </w:t>
      </w:r>
      <w:r w:rsidRPr="00EB568E">
        <w:t>xxxxx</w:t>
      </w:r>
      <w:r w:rsidR="005427F6" w:rsidRPr="00EB568E">
        <w:t xml:space="preserve"> </w:t>
      </w:r>
      <w:r w:rsidRPr="00EB568E">
        <w:t>xxxxxx</w:t>
      </w:r>
      <w:r w:rsidR="005427F6" w:rsidRPr="00EB568E">
        <w:t xml:space="preserve"> </w:t>
      </w:r>
      <w:r w:rsidRPr="00EB568E">
        <w:t>xxxxxxxx</w:t>
      </w:r>
      <w:r w:rsidR="005427F6" w:rsidRPr="00EB568E">
        <w:t xml:space="preserve"> </w:t>
      </w:r>
      <w:r w:rsidRPr="00EB568E">
        <w:t>xxx</w:t>
      </w:r>
      <w:r w:rsidR="005427F6" w:rsidRPr="00EB568E">
        <w:t xml:space="preserve"> </w:t>
      </w:r>
      <w:r w:rsidRPr="00EB568E">
        <w:t>xxxxxxxx</w:t>
      </w:r>
      <w:r w:rsidR="005427F6" w:rsidRPr="00EB568E">
        <w:t xml:space="preserve"> </w:t>
      </w:r>
      <w:r w:rsidRPr="00EB568E">
        <w:t>xx</w:t>
      </w:r>
      <w:r w:rsidR="005427F6" w:rsidRPr="00EB568E">
        <w:t xml:space="preserve"> </w:t>
      </w:r>
      <w:r w:rsidRPr="00EB568E">
        <w:t>xxxxxxxxxx</w:t>
      </w:r>
      <w:r w:rsidR="005427F6" w:rsidRPr="00EB568E">
        <w:t xml:space="preserve"> </w:t>
      </w:r>
      <w:r w:rsidRPr="00EB568E">
        <w:t>xxxxxx</w:t>
      </w:r>
      <w:r w:rsidR="005427F6" w:rsidRPr="00EB568E">
        <w:t xml:space="preserve"> </w:t>
      </w:r>
      <w:r w:rsidRPr="00EB568E">
        <w:t>xxxxx</w:t>
      </w:r>
      <w:r w:rsidR="005427F6" w:rsidRPr="00EB568E">
        <w:t xml:space="preserve"> </w:t>
      </w:r>
      <w:r w:rsidRPr="00EB568E">
        <w:t>xxx</w:t>
      </w:r>
      <w:r w:rsidR="005427F6" w:rsidRPr="00EB568E">
        <w:t xml:space="preserve"> </w:t>
      </w:r>
      <w:r w:rsidRPr="00EB568E">
        <w:t>xxxxxxxx</w:t>
      </w:r>
      <w:r w:rsidR="005427F6" w:rsidRPr="00EB568E">
        <w:t xml:space="preserve"> </w:t>
      </w:r>
      <w:r w:rsidRPr="00EB568E">
        <w:t>xxxxxxxxx</w:t>
      </w:r>
      <w:r w:rsidR="005427F6" w:rsidRPr="00EB568E">
        <w:t xml:space="preserve"> </w:t>
      </w:r>
      <w:r w:rsidRPr="00EB568E">
        <w:t>xx</w:t>
      </w:r>
      <w:r w:rsidR="005427F6" w:rsidRPr="00EB568E">
        <w:t xml:space="preserve"> </w:t>
      </w:r>
      <w:r w:rsidRPr="00EB568E">
        <w:t>xxxxxx</w:t>
      </w:r>
      <w:r w:rsidR="005427F6" w:rsidRPr="00EB568E">
        <w:t xml:space="preserve"> </w:t>
      </w:r>
      <w:r w:rsidRPr="00EB568E">
        <w:t>xxxxx</w:t>
      </w:r>
      <w:r w:rsidR="005427F6" w:rsidRPr="00EB568E">
        <w:t xml:space="preserve"> </w:t>
      </w:r>
      <w:r w:rsidRPr="00EB568E">
        <w:t>xxxxxxxxx</w:t>
      </w:r>
      <w:r w:rsidR="005427F6" w:rsidRPr="00EB568E">
        <w:t xml:space="preserve"> </w:t>
      </w:r>
      <w:r w:rsidRPr="00EB568E">
        <w:t>xx</w:t>
      </w:r>
      <w:r w:rsidR="005427F6" w:rsidRPr="00EB568E">
        <w:t xml:space="preserve"> </w:t>
      </w:r>
      <w:r w:rsidRPr="00EB568E">
        <w:t>xxxxxxxxxxx</w:t>
      </w:r>
      <w:r w:rsidR="005427F6" w:rsidRPr="00EB568E">
        <w:t xml:space="preserve">. </w:t>
      </w:r>
      <w:r w:rsidRPr="00EB568E">
        <w:t>Xxxxxxxxx</w:t>
      </w:r>
      <w:r w:rsidR="005427F6" w:rsidRPr="00EB568E">
        <w:t xml:space="preserve">, </w:t>
      </w:r>
      <w:r w:rsidRPr="00EB568E">
        <w:t>xxx</w:t>
      </w:r>
      <w:r w:rsidR="005427F6" w:rsidRPr="00EB568E">
        <w:t xml:space="preserve"> </w:t>
      </w:r>
      <w:r w:rsidRPr="00EB568E">
        <w:t>xxxx</w:t>
      </w:r>
      <w:r w:rsidR="005427F6" w:rsidRPr="00EB568E">
        <w:t xml:space="preserve"> </w:t>
      </w:r>
      <w:r w:rsidRPr="00EB568E">
        <w:t>xxxxxxxxxx</w:t>
      </w:r>
      <w:r w:rsidR="005427F6" w:rsidRPr="00EB568E">
        <w:t xml:space="preserve"> </w:t>
      </w:r>
      <w:r w:rsidRPr="00EB568E">
        <w:t>xx</w:t>
      </w:r>
      <w:r w:rsidR="005427F6" w:rsidRPr="00EB568E">
        <w:t xml:space="preserve"> </w:t>
      </w:r>
      <w:r w:rsidRPr="00EB568E">
        <w:t>xxxx</w:t>
      </w:r>
      <w:r w:rsidR="005427F6" w:rsidRPr="00EB568E">
        <w:t xml:space="preserve"> </w:t>
      </w:r>
      <w:r w:rsidRPr="00EB568E">
        <w:t>xxxxxx</w:t>
      </w:r>
      <w:r w:rsidR="005427F6" w:rsidRPr="00EB568E">
        <w:t xml:space="preserve">x, </w:t>
      </w:r>
      <w:r w:rsidRPr="00EB568E">
        <w:t>xxxxxxxxxx</w:t>
      </w:r>
      <w:r w:rsidR="005427F6" w:rsidRPr="00EB568E">
        <w:t xml:space="preserve"> </w:t>
      </w:r>
      <w:r w:rsidRPr="00EB568E">
        <w:t>xx</w:t>
      </w:r>
      <w:r w:rsidR="005427F6" w:rsidRPr="00EB568E">
        <w:t xml:space="preserve"> </w:t>
      </w:r>
      <w:r w:rsidRPr="00EB568E">
        <w:t>xxxxxx</w:t>
      </w:r>
      <w:r w:rsidR="005427F6" w:rsidRPr="00EB568E">
        <w:t xml:space="preserve">x </w:t>
      </w:r>
      <w:r w:rsidRPr="00EB568E">
        <w:t>xxxxxxxxxxxxx</w:t>
      </w:r>
      <w:r w:rsidR="005427F6" w:rsidRPr="00EB568E">
        <w:t xml:space="preserve"> </w:t>
      </w:r>
      <w:r w:rsidRPr="00EB568E">
        <w:t>xxxxxxxxxxxxx</w:t>
      </w:r>
      <w:r w:rsidR="005427F6" w:rsidRPr="00EB568E">
        <w:t xml:space="preserve">. </w:t>
      </w:r>
      <w:r w:rsidRPr="00EB568E">
        <w:t>Xxxx</w:t>
      </w:r>
      <w:r w:rsidR="005427F6" w:rsidRPr="00EB568E">
        <w:t xml:space="preserve"> </w:t>
      </w:r>
      <w:r w:rsidRPr="00EB568E">
        <w:t>xxx</w:t>
      </w:r>
      <w:r w:rsidR="005427F6" w:rsidRPr="00EB568E">
        <w:t xml:space="preserve"> </w:t>
      </w:r>
      <w:r w:rsidRPr="00EB568E">
        <w:t>xx</w:t>
      </w:r>
      <w:r w:rsidR="005427F6" w:rsidRPr="00EB568E">
        <w:t xml:space="preserve"> </w:t>
      </w:r>
      <w:r w:rsidRPr="00EB568E">
        <w:t>xxxxxxxxx</w:t>
      </w:r>
      <w:r w:rsidR="005427F6" w:rsidRPr="00EB568E">
        <w:t xml:space="preserve">, </w:t>
      </w:r>
      <w:r w:rsidRPr="00EB568E">
        <w:t>xxx</w:t>
      </w:r>
      <w:r w:rsidR="005427F6" w:rsidRPr="00EB568E">
        <w:t xml:space="preserve"> </w:t>
      </w:r>
      <w:r w:rsidRPr="00EB568E">
        <w:t>xxx</w:t>
      </w:r>
      <w:r w:rsidR="005427F6" w:rsidRPr="00EB568E">
        <w:t xml:space="preserve"> </w:t>
      </w:r>
      <w:r w:rsidRPr="00EB568E">
        <w:t>xxxxxx</w:t>
      </w:r>
      <w:r w:rsidR="005427F6" w:rsidRPr="00EB568E">
        <w:t xml:space="preserve"> </w:t>
      </w:r>
      <w:r w:rsidRPr="00EB568E">
        <w:t>xx</w:t>
      </w:r>
      <w:r w:rsidR="005427F6" w:rsidRPr="00EB568E">
        <w:t xml:space="preserve"> </w:t>
      </w:r>
      <w:r w:rsidRPr="00EB568E">
        <w:t>xxxxxxxx</w:t>
      </w:r>
      <w:r w:rsidR="005427F6" w:rsidRPr="00EB568E">
        <w:t xml:space="preserve"> </w:t>
      </w:r>
      <w:r w:rsidRPr="00EB568E">
        <w:t>xxx</w:t>
      </w:r>
      <w:r w:rsidR="005427F6" w:rsidRPr="00EB568E">
        <w:t xml:space="preserve"> </w:t>
      </w:r>
      <w:r w:rsidRPr="00EB568E">
        <w:t>xxxx</w:t>
      </w:r>
      <w:r w:rsidR="005427F6" w:rsidRPr="00EB568E">
        <w:t xml:space="preserve"> </w:t>
      </w:r>
      <w:r w:rsidRPr="00EB568E">
        <w:t>xxxx</w:t>
      </w:r>
      <w:r w:rsidR="005427F6" w:rsidRPr="00EB568E">
        <w:t xml:space="preserve"> </w:t>
      </w:r>
      <w:r w:rsidRPr="00EB568E">
        <w:t>xxxx</w:t>
      </w:r>
      <w:r w:rsidR="005427F6" w:rsidRPr="00EB568E">
        <w:t xml:space="preserve"> </w:t>
      </w:r>
      <w:r w:rsidRPr="00EB568E">
        <w:t>xx</w:t>
      </w:r>
      <w:r w:rsidR="005427F6" w:rsidRPr="00EB568E">
        <w:t xml:space="preserve"> </w:t>
      </w:r>
      <w:r w:rsidRPr="00EB568E">
        <w:t>xx</w:t>
      </w:r>
      <w:r w:rsidR="005427F6" w:rsidRPr="00EB568E">
        <w:t xml:space="preserve"> </w:t>
      </w:r>
      <w:r w:rsidRPr="00EB568E">
        <w:t>x</w:t>
      </w:r>
      <w:r w:rsidR="005427F6" w:rsidRPr="00EB568E">
        <w:t xml:space="preserve"> </w:t>
      </w:r>
      <w:r w:rsidRPr="00EB568E">
        <w:t>xxxxxx</w:t>
      </w:r>
      <w:r w:rsidR="005427F6" w:rsidRPr="00EB568E">
        <w:t xml:space="preserve"> </w:t>
      </w:r>
      <w:r w:rsidRPr="00EB568E">
        <w:t>xx</w:t>
      </w:r>
      <w:r w:rsidR="005427F6" w:rsidRPr="00EB568E">
        <w:t xml:space="preserve"> </w:t>
      </w:r>
      <w:r w:rsidRPr="00EB568E">
        <w:t>xxxxxxxxxx</w:t>
      </w:r>
      <w:r w:rsidR="005427F6" w:rsidRPr="00EB568E">
        <w:t xml:space="preserve"> </w:t>
      </w:r>
      <w:r w:rsidRPr="00EB568E">
        <w:t>xx</w:t>
      </w:r>
      <w:r w:rsidR="005427F6" w:rsidRPr="00EB568E">
        <w:t xml:space="preserve"> </w:t>
      </w:r>
      <w:r w:rsidRPr="00EB568E">
        <w:t>xxxx</w:t>
      </w:r>
      <w:r w:rsidR="005427F6" w:rsidRPr="00EB568E">
        <w:t xml:space="preserve"> </w:t>
      </w:r>
      <w:r w:rsidRPr="00EB568E">
        <w:t>xxxxxxxxxxxxx</w:t>
      </w:r>
      <w:r w:rsidR="005427F6" w:rsidRPr="00EB568E">
        <w:t xml:space="preserve"> </w:t>
      </w:r>
      <w:r w:rsidRPr="00EB568E">
        <w:t>xxxxxxxxxxxx</w:t>
      </w:r>
      <w:r w:rsidR="005427F6" w:rsidRPr="00EB568E">
        <w:t>.</w:t>
      </w:r>
    </w:p>
    <w:p w14:paraId="160B129C" w14:textId="77777777" w:rsidR="00E61D6C" w:rsidRPr="00A2187A" w:rsidRDefault="004F1D9A" w:rsidP="00E322DA">
      <w:pPr>
        <w:pStyle w:val="Heading2"/>
      </w:pPr>
      <w:r w:rsidRPr="0019216D">
        <w:t>Hea</w:t>
      </w:r>
      <w:r w:rsidRPr="00E322DA">
        <w:t>ding</w:t>
      </w:r>
      <w:r w:rsidR="00CC529A" w:rsidRPr="00E322DA">
        <w:t>2</w:t>
      </w:r>
    </w:p>
    <w:p w14:paraId="41D5ADF5" w14:textId="77777777" w:rsidR="00E61D6C" w:rsidRPr="00A2187A" w:rsidRDefault="006E5947" w:rsidP="00E322DA">
      <w:pPr>
        <w:pStyle w:val="BodyText1"/>
      </w:pPr>
      <w:r w:rsidRPr="00A2187A">
        <w:t>Xxx</w:t>
      </w:r>
      <w:r w:rsidR="00E61D6C" w:rsidRPr="00A2187A">
        <w:t xml:space="preserve"> </w:t>
      </w:r>
      <w:r w:rsidRPr="00A2187A">
        <w:t>xx</w:t>
      </w:r>
      <w:r w:rsidR="00E61D6C" w:rsidRPr="00A2187A">
        <w:t xml:space="preserve"> </w:t>
      </w:r>
      <w:r w:rsidRPr="00A2187A">
        <w:t>xxx</w:t>
      </w:r>
      <w:r w:rsidR="00E61D6C" w:rsidRPr="00A2187A">
        <w:t xml:space="preserve"> </w:t>
      </w:r>
      <w:r w:rsidRPr="00A2187A">
        <w:t>xxxx</w:t>
      </w:r>
      <w:r w:rsidR="00E61D6C" w:rsidRPr="00A2187A">
        <w:t xml:space="preserve"> </w:t>
      </w:r>
      <w:r w:rsidRPr="00A2187A">
        <w:t>xxxxxxxxx</w:t>
      </w:r>
      <w:r w:rsidR="00E61D6C" w:rsidRPr="00A2187A">
        <w:t xml:space="preserve"> </w:t>
      </w:r>
      <w:r w:rsidRPr="00A2187A">
        <w:t>xxxxx</w:t>
      </w:r>
      <w:r w:rsidR="00E61D6C" w:rsidRPr="00A2187A">
        <w:t xml:space="preserve"> </w:t>
      </w:r>
      <w:r w:rsidRPr="00A2187A">
        <w:t>xx</w:t>
      </w:r>
      <w:r w:rsidR="00E61D6C" w:rsidRPr="00A2187A">
        <w:t xml:space="preserve"> </w:t>
      </w:r>
      <w:r w:rsidRPr="00A2187A">
        <w:t>xx</w:t>
      </w:r>
      <w:r w:rsidR="00E61D6C" w:rsidRPr="00A2187A">
        <w:t xml:space="preserve"> </w:t>
      </w:r>
      <w:r w:rsidRPr="00A2187A">
        <w:t>xxxxxxx</w:t>
      </w:r>
      <w:r w:rsidR="00E61D6C" w:rsidRPr="00A2187A">
        <w:t xml:space="preserve"> </w:t>
      </w:r>
      <w:r w:rsidRPr="00A2187A">
        <w:t>xxxxxxxxxxx</w:t>
      </w:r>
      <w:r w:rsidR="00E61D6C" w:rsidRPr="00A2187A">
        <w:t xml:space="preserve">. </w:t>
      </w:r>
      <w:r w:rsidRPr="00A2187A">
        <w:t>Xxxxx</w:t>
      </w:r>
      <w:r w:rsidR="00E61D6C" w:rsidRPr="00A2187A">
        <w:t xml:space="preserve"> </w:t>
      </w:r>
      <w:r w:rsidRPr="00A2187A">
        <w:t>xxx</w:t>
      </w:r>
      <w:r w:rsidR="00E61D6C" w:rsidRPr="00A2187A">
        <w:t xml:space="preserve"> </w:t>
      </w:r>
      <w:r w:rsidRPr="00A2187A">
        <w:t>xxxxxxxxx</w:t>
      </w:r>
      <w:r w:rsidR="00E61D6C" w:rsidRPr="00A2187A">
        <w:t xml:space="preserve"> </w:t>
      </w:r>
      <w:r w:rsidRPr="00A2187A">
        <w:t>xxxx</w:t>
      </w:r>
      <w:r w:rsidR="00E61D6C" w:rsidRPr="00A2187A">
        <w:t xml:space="preserve"> </w:t>
      </w:r>
      <w:r w:rsidRPr="00A2187A">
        <w:t>xx</w:t>
      </w:r>
      <w:r w:rsidR="00E61D6C" w:rsidRPr="00A2187A">
        <w:t xml:space="preserve"> </w:t>
      </w:r>
      <w:r w:rsidRPr="00A2187A">
        <w:t>xxxxxxx</w:t>
      </w:r>
      <w:r w:rsidR="00E61D6C" w:rsidRPr="00A2187A">
        <w:t xml:space="preserve"> </w:t>
      </w:r>
      <w:r w:rsidRPr="00A2187A">
        <w:t>xxxx</w:t>
      </w:r>
      <w:r w:rsidR="00E61D6C" w:rsidRPr="00A2187A">
        <w:t xml:space="preserve"> </w:t>
      </w:r>
      <w:r w:rsidRPr="00A2187A">
        <w:t>xxxx</w:t>
      </w:r>
      <w:r w:rsidR="00E61D6C" w:rsidRPr="00A2187A">
        <w:t xml:space="preserve">, </w:t>
      </w:r>
      <w:r w:rsidRPr="00A2187A">
        <w:t>xxx</w:t>
      </w:r>
      <w:r w:rsidR="00E61D6C" w:rsidRPr="00A2187A">
        <w:t xml:space="preserve"> </w:t>
      </w:r>
      <w:r w:rsidRPr="00A2187A">
        <w:t>x</w:t>
      </w:r>
      <w:r w:rsidR="00E61D6C" w:rsidRPr="00A2187A">
        <w:t xml:space="preserve"> </w:t>
      </w:r>
      <w:r w:rsidRPr="00A2187A">
        <w:t>xxxxxxx</w:t>
      </w:r>
      <w:r w:rsidR="00E61D6C" w:rsidRPr="00A2187A">
        <w:t xml:space="preserve"> </w:t>
      </w:r>
      <w:r w:rsidRPr="00A2187A">
        <w:t>xxx</w:t>
      </w:r>
      <w:r w:rsidR="00E61D6C" w:rsidRPr="00A2187A">
        <w:t xml:space="preserve"> </w:t>
      </w:r>
      <w:r w:rsidRPr="00A2187A">
        <w:t>xxx</w:t>
      </w:r>
      <w:r w:rsidR="00E61D6C" w:rsidRPr="00A2187A">
        <w:t xml:space="preserve"> </w:t>
      </w:r>
      <w:r w:rsidRPr="00A2187A">
        <w:t>x</w:t>
      </w:r>
      <w:r w:rsidR="00E61D6C" w:rsidRPr="00A2187A">
        <w:t xml:space="preserve"> </w:t>
      </w:r>
      <w:r w:rsidRPr="00A2187A">
        <w:t>xxx</w:t>
      </w:r>
      <w:r w:rsidR="00E61D6C" w:rsidRPr="00A2187A">
        <w:t xml:space="preserve"> </w:t>
      </w:r>
      <w:r w:rsidRPr="00A2187A">
        <w:t>xx</w:t>
      </w:r>
      <w:r w:rsidR="00E61D6C" w:rsidRPr="00A2187A">
        <w:t xml:space="preserve"> </w:t>
      </w:r>
      <w:r w:rsidRPr="00A2187A">
        <w:t>xxxxxx</w:t>
      </w:r>
      <w:r w:rsidR="00E61D6C" w:rsidRPr="00A2187A">
        <w:t xml:space="preserve"> </w:t>
      </w:r>
      <w:r w:rsidRPr="00A2187A">
        <w:t>xxxxxxxxxxx</w:t>
      </w:r>
      <w:r w:rsidR="00E61D6C" w:rsidRPr="00A2187A">
        <w:t xml:space="preserve"> </w:t>
      </w:r>
      <w:r w:rsidRPr="00A2187A">
        <w:t>xxxx</w:t>
      </w:r>
      <w:r w:rsidR="00E61D6C" w:rsidRPr="00A2187A">
        <w:t xml:space="preserve"> </w:t>
      </w:r>
      <w:r w:rsidRPr="00A2187A">
        <w:t>XXX</w:t>
      </w:r>
      <w:r w:rsidR="00E61D6C" w:rsidRPr="00A2187A">
        <w:t xml:space="preserve">27001 </w:t>
      </w:r>
      <w:r w:rsidRPr="00A2187A">
        <w:t>xxxxxxxx</w:t>
      </w:r>
      <w:r w:rsidR="00E61D6C" w:rsidRPr="00A2187A">
        <w:t xml:space="preserve">. </w:t>
      </w:r>
      <w:r w:rsidRPr="00A2187A">
        <w:t>Xxxx</w:t>
      </w:r>
      <w:r w:rsidR="00E61D6C" w:rsidRPr="00A2187A">
        <w:t xml:space="preserve"> </w:t>
      </w:r>
      <w:r w:rsidRPr="00A2187A">
        <w:t>xxxxxxxx</w:t>
      </w:r>
      <w:r w:rsidR="00E61D6C" w:rsidRPr="00A2187A">
        <w:t xml:space="preserve"> </w:t>
      </w:r>
      <w:r w:rsidRPr="00A2187A">
        <w:t>xx</w:t>
      </w:r>
      <w:r w:rsidR="00E61D6C" w:rsidRPr="00A2187A">
        <w:t xml:space="preserve"> </w:t>
      </w:r>
      <w:r w:rsidRPr="00A2187A">
        <w:t>xx</w:t>
      </w:r>
      <w:r w:rsidR="00E61D6C" w:rsidRPr="00A2187A">
        <w:t xml:space="preserve"> </w:t>
      </w:r>
      <w:r w:rsidRPr="00A2187A">
        <w:t>xxxxxxxxxxx</w:t>
      </w:r>
      <w:r w:rsidR="00E61D6C" w:rsidRPr="00A2187A">
        <w:t xml:space="preserve"> </w:t>
      </w:r>
      <w:r w:rsidRPr="00A2187A">
        <w:t>xxxxxxxxxx</w:t>
      </w:r>
      <w:r w:rsidR="00E61D6C" w:rsidRPr="00A2187A">
        <w:t xml:space="preserve"> </w:t>
      </w:r>
      <w:r w:rsidRPr="00A2187A">
        <w:t>xxxxxxxx</w:t>
      </w:r>
      <w:r w:rsidR="00E61D6C" w:rsidRPr="00A2187A">
        <w:t xml:space="preserve"> </w:t>
      </w:r>
      <w:r w:rsidRPr="00A2187A">
        <w:t>xxxxxxxxxx</w:t>
      </w:r>
      <w:r w:rsidR="00E61D6C" w:rsidRPr="00A2187A">
        <w:t xml:space="preserve"> </w:t>
      </w:r>
      <w:r w:rsidRPr="00A2187A">
        <w:t>xxxxxxxxx</w:t>
      </w:r>
      <w:r w:rsidR="00E61D6C" w:rsidRPr="00A2187A">
        <w:t xml:space="preserve"> </w:t>
      </w:r>
      <w:r w:rsidRPr="00A2187A">
        <w:t>xxxxxxxx</w:t>
      </w:r>
      <w:r w:rsidR="0086216A" w:rsidRPr="00A2187A">
        <w:t xml:space="preserve"> </w:t>
      </w:r>
      <w:r w:rsidRPr="00A2187A">
        <w:t>xxxxx</w:t>
      </w:r>
      <w:r w:rsidR="0086216A" w:rsidRPr="00A2187A">
        <w:t xml:space="preserve"> </w:t>
      </w:r>
      <w:r w:rsidRPr="00A2187A">
        <w:lastRenderedPageBreak/>
        <w:t>xxxxxxxxx</w:t>
      </w:r>
      <w:r w:rsidR="00E61D6C" w:rsidRPr="00A2187A">
        <w:t xml:space="preserve"> </w:t>
      </w:r>
      <w:r w:rsidRPr="00A2187A">
        <w:t>xxx</w:t>
      </w:r>
      <w:r w:rsidR="00E61D6C" w:rsidRPr="00A2187A">
        <w:t xml:space="preserve"> </w:t>
      </w:r>
      <w:r w:rsidRPr="00A2187A">
        <w:t>xxxxxxxxxxxx</w:t>
      </w:r>
      <w:r w:rsidR="00E61D6C" w:rsidRPr="00A2187A">
        <w:t xml:space="preserve"> </w:t>
      </w:r>
      <w:r w:rsidRPr="00A2187A">
        <w:t>xxx</w:t>
      </w:r>
      <w:r w:rsidR="00E61D6C" w:rsidRPr="00A2187A">
        <w:t xml:space="preserve"> </w:t>
      </w:r>
      <w:r w:rsidRPr="00A2187A">
        <w:t>xxxxxxxxxxxx</w:t>
      </w:r>
      <w:r w:rsidR="00E61D6C" w:rsidRPr="00A2187A">
        <w:t xml:space="preserve">, </w:t>
      </w:r>
      <w:r w:rsidRPr="00A2187A">
        <w:t>xxxxxxxxxxxx</w:t>
      </w:r>
      <w:r w:rsidR="00E61D6C" w:rsidRPr="00A2187A">
        <w:t xml:space="preserve">, </w:t>
      </w:r>
      <w:r w:rsidRPr="00A2187A">
        <w:t>xxxxxxxxx</w:t>
      </w:r>
      <w:r w:rsidR="00E61D6C" w:rsidRPr="00A2187A">
        <w:t xml:space="preserve">, </w:t>
      </w:r>
      <w:r w:rsidRPr="00A2187A">
        <w:t>xxxxxxxxxx</w:t>
      </w:r>
      <w:r w:rsidR="00E61D6C" w:rsidRPr="00A2187A">
        <w:t xml:space="preserve">, </w:t>
      </w:r>
      <w:r w:rsidRPr="00A2187A">
        <w:t>xxxxxxxxx</w:t>
      </w:r>
      <w:r w:rsidR="00E61D6C" w:rsidRPr="00A2187A">
        <w:t xml:space="preserve">, </w:t>
      </w:r>
      <w:r w:rsidRPr="00A2187A">
        <w:t>xxxxxxxxxxx</w:t>
      </w:r>
      <w:r w:rsidR="00E61D6C" w:rsidRPr="00A2187A">
        <w:t xml:space="preserve"> </w:t>
      </w:r>
      <w:r w:rsidRPr="00A2187A">
        <w:t>xxx</w:t>
      </w:r>
      <w:r w:rsidR="00E61D6C" w:rsidRPr="00A2187A">
        <w:t xml:space="preserve"> </w:t>
      </w:r>
      <w:r w:rsidRPr="00A2187A">
        <w:t>xxxxxxxxx</w:t>
      </w:r>
      <w:r w:rsidR="00E61D6C" w:rsidRPr="00A2187A">
        <w:t xml:space="preserve"> </w:t>
      </w:r>
      <w:r w:rsidRPr="00A2187A">
        <w:t>xxxxxxxxxx</w:t>
      </w:r>
      <w:r w:rsidR="00E61D6C" w:rsidRPr="00A2187A">
        <w:t xml:space="preserve"> </w:t>
      </w:r>
      <w:r w:rsidRPr="00A2187A">
        <w:t>XXXX</w:t>
      </w:r>
      <w:r w:rsidR="00E61D6C" w:rsidRPr="00A2187A">
        <w:t xml:space="preserve"> </w:t>
      </w:r>
      <w:r w:rsidRPr="00A2187A">
        <w:t>xxxxxx</w:t>
      </w:r>
      <w:r w:rsidR="00E61D6C" w:rsidRPr="00A2187A">
        <w:t xml:space="preserve"> </w:t>
      </w:r>
      <w:r w:rsidRPr="00A2187A">
        <w:t>xxx</w:t>
      </w:r>
      <w:r w:rsidR="00E61D6C" w:rsidRPr="00A2187A">
        <w:t xml:space="preserve"> </w:t>
      </w:r>
      <w:r w:rsidRPr="00A2187A">
        <w:t>xxxxx</w:t>
      </w:r>
      <w:r w:rsidR="00E61D6C" w:rsidRPr="00A2187A">
        <w:t>x</w:t>
      </w:r>
      <w:r w:rsidRPr="00A2187A">
        <w:t>x</w:t>
      </w:r>
      <w:r w:rsidR="00E61D6C" w:rsidRPr="00A2187A">
        <w:t xml:space="preserve"> </w:t>
      </w:r>
      <w:r w:rsidRPr="00A2187A">
        <w:t>xx</w:t>
      </w:r>
      <w:r w:rsidR="00E61D6C" w:rsidRPr="00A2187A">
        <w:t xml:space="preserve"> </w:t>
      </w:r>
      <w:r w:rsidRPr="00A2187A">
        <w:t>xxx</w:t>
      </w:r>
      <w:r w:rsidR="00E61D6C" w:rsidRPr="00A2187A">
        <w:t xml:space="preserve"> </w:t>
      </w:r>
      <w:r w:rsidRPr="00A2187A">
        <w:t>xxxxxxxxxxxx</w:t>
      </w:r>
      <w:r w:rsidR="00E61D6C" w:rsidRPr="00A2187A">
        <w:t>’</w:t>
      </w:r>
      <w:r w:rsidRPr="00A2187A">
        <w:t>x</w:t>
      </w:r>
      <w:r w:rsidR="00E61D6C" w:rsidRPr="00A2187A">
        <w:t xml:space="preserve"> </w:t>
      </w:r>
      <w:r w:rsidRPr="00A2187A">
        <w:t>xxxxxxx</w:t>
      </w:r>
      <w:r w:rsidR="00E61D6C" w:rsidRPr="00A2187A">
        <w:t xml:space="preserve"> </w:t>
      </w:r>
      <w:r w:rsidRPr="00A2187A">
        <w:t>xxxxxxxx</w:t>
      </w:r>
      <w:r w:rsidR="00E61D6C" w:rsidRPr="00A2187A">
        <w:t xml:space="preserve"> </w:t>
      </w:r>
      <w:r w:rsidRPr="00A2187A">
        <w:t>xxxxx</w:t>
      </w:r>
      <w:r w:rsidR="00E61D6C" w:rsidRPr="00A2187A">
        <w:t xml:space="preserve">. </w:t>
      </w:r>
      <w:r w:rsidRPr="00A2187A">
        <w:t>Xx</w:t>
      </w:r>
      <w:r w:rsidR="00E61D6C" w:rsidRPr="00A2187A">
        <w:t xml:space="preserve"> </w:t>
      </w:r>
      <w:r w:rsidRPr="00A2187A">
        <w:t>xxxxxxxxx</w:t>
      </w:r>
      <w:r w:rsidR="00E61D6C" w:rsidRPr="00A2187A">
        <w:t xml:space="preserve"> </w:t>
      </w:r>
      <w:r w:rsidRPr="00A2187A">
        <w:t>xxxxxxxxxxxx</w:t>
      </w:r>
      <w:r w:rsidR="00E61D6C" w:rsidRPr="00A2187A">
        <w:t xml:space="preserve"> </w:t>
      </w:r>
      <w:r w:rsidRPr="00A2187A">
        <w:t>xxx</w:t>
      </w:r>
      <w:r w:rsidR="00E61D6C" w:rsidRPr="00A2187A">
        <w:t xml:space="preserve"> </w:t>
      </w:r>
      <w:r w:rsidRPr="00A2187A">
        <w:t>xxx</w:t>
      </w:r>
      <w:r w:rsidR="00E61D6C" w:rsidRPr="00A2187A">
        <w:t xml:space="preserve"> </w:t>
      </w:r>
      <w:r w:rsidRPr="00A2187A">
        <w:t>xxxxxxxxxxxxxx</w:t>
      </w:r>
      <w:r w:rsidR="00E61D6C" w:rsidRPr="00A2187A">
        <w:t xml:space="preserve"> </w:t>
      </w:r>
      <w:r w:rsidRPr="00A2187A">
        <w:t>xx</w:t>
      </w:r>
      <w:r w:rsidR="00E61D6C" w:rsidRPr="00A2187A">
        <w:t xml:space="preserve"> </w:t>
      </w:r>
      <w:r w:rsidRPr="00A2187A">
        <w:t>xxxxxxxx</w:t>
      </w:r>
      <w:r w:rsidR="00E61D6C" w:rsidRPr="00A2187A">
        <w:t xml:space="preserve"> </w:t>
      </w:r>
      <w:r w:rsidRPr="00A2187A">
        <w:t>xxxxxxxx</w:t>
      </w:r>
      <w:r w:rsidR="00E61D6C" w:rsidRPr="00A2187A">
        <w:t xml:space="preserve"> </w:t>
      </w:r>
      <w:r w:rsidRPr="00A2187A">
        <w:t>xxxxxxxxxx</w:t>
      </w:r>
      <w:r w:rsidR="00E61D6C" w:rsidRPr="00A2187A">
        <w:t xml:space="preserve"> </w:t>
      </w:r>
      <w:r w:rsidRPr="00A2187A">
        <w:t>xx</w:t>
      </w:r>
      <w:r w:rsidR="00E61D6C" w:rsidRPr="00A2187A">
        <w:t xml:space="preserve"> </w:t>
      </w:r>
      <w:r w:rsidRPr="00A2187A">
        <w:t>xxx</w:t>
      </w:r>
      <w:r w:rsidR="00E61D6C" w:rsidRPr="00A2187A">
        <w:t xml:space="preserve"> </w:t>
      </w:r>
      <w:r w:rsidRPr="00A2187A">
        <w:t>xxxxx</w:t>
      </w:r>
      <w:r w:rsidR="00E61D6C" w:rsidRPr="00A2187A">
        <w:t xml:space="preserve"> </w:t>
      </w:r>
      <w:r w:rsidRPr="00A2187A">
        <w:t>xx</w:t>
      </w:r>
      <w:r w:rsidR="00E61D6C" w:rsidRPr="00A2187A">
        <w:t xml:space="preserve"> </w:t>
      </w:r>
      <w:r w:rsidRPr="00A2187A">
        <w:t>xxxxxxxxxx</w:t>
      </w:r>
      <w:r w:rsidR="00E61D6C" w:rsidRPr="00A2187A">
        <w:t xml:space="preserve"> </w:t>
      </w:r>
      <w:r w:rsidRPr="00A2187A">
        <w:t>xx</w:t>
      </w:r>
      <w:r w:rsidRPr="00E322DA">
        <w:t>xxxxxxxxxx</w:t>
      </w:r>
      <w:r w:rsidRPr="00A2187A">
        <w:t>x</w:t>
      </w:r>
      <w:r w:rsidR="00E61D6C" w:rsidRPr="00A2187A">
        <w:t xml:space="preserve"> </w:t>
      </w:r>
      <w:r w:rsidRPr="00A2187A">
        <w:t>xx</w:t>
      </w:r>
      <w:r w:rsidR="00E61D6C" w:rsidRPr="00A2187A">
        <w:t xml:space="preserve"> </w:t>
      </w:r>
      <w:r w:rsidRPr="00A2187A">
        <w:t>xxxxx</w:t>
      </w:r>
      <w:r w:rsidR="00E61D6C" w:rsidRPr="00A2187A">
        <w:t xml:space="preserve"> </w:t>
      </w:r>
      <w:r w:rsidRPr="00A2187A">
        <w:t>xxxxxxx</w:t>
      </w:r>
      <w:r w:rsidR="00E61D6C" w:rsidRPr="00A2187A">
        <w:t>.</w:t>
      </w:r>
      <w:r w:rsidR="006B0386" w:rsidRPr="00A2187A">
        <w:t xml:space="preserve"> </w:t>
      </w:r>
      <w:r w:rsidR="00864643" w:rsidRPr="00A2187A">
        <w:t>(C……., 2010)</w:t>
      </w:r>
    </w:p>
    <w:p w14:paraId="3D7F6E30" w14:textId="77777777" w:rsidR="00C949C4" w:rsidRPr="00A2187A" w:rsidRDefault="006E5947" w:rsidP="00E322DA">
      <w:pPr>
        <w:pStyle w:val="BodyText1"/>
      </w:pPr>
      <w:r w:rsidRPr="00A2187A">
        <w:t>Xx</w:t>
      </w:r>
      <w:r w:rsidR="00CE1231" w:rsidRPr="00A2187A">
        <w:t xml:space="preserve"> </w:t>
      </w:r>
      <w:r w:rsidRPr="00A2187A">
        <w:t>xxx</w:t>
      </w:r>
      <w:r w:rsidR="00CE1231" w:rsidRPr="00A2187A">
        <w:t xml:space="preserve"> </w:t>
      </w:r>
      <w:r w:rsidRPr="00A2187A">
        <w:t>xxxx</w:t>
      </w:r>
      <w:r w:rsidR="00CE1231" w:rsidRPr="00A2187A">
        <w:t xml:space="preserve"> </w:t>
      </w:r>
      <w:r w:rsidRPr="00A2187A">
        <w:t>xx</w:t>
      </w:r>
      <w:r w:rsidR="00CE1231" w:rsidRPr="00A2187A">
        <w:t xml:space="preserve"> </w:t>
      </w:r>
      <w:r w:rsidRPr="00A2187A">
        <w:t>xxx</w:t>
      </w:r>
      <w:r w:rsidR="00CE1231" w:rsidRPr="00A2187A">
        <w:t xml:space="preserve"> </w:t>
      </w:r>
      <w:r w:rsidRPr="00A2187A">
        <w:t>xxxxxxxx</w:t>
      </w:r>
      <w:r w:rsidR="00CE1231" w:rsidRPr="00A2187A">
        <w:t xml:space="preserve">, </w:t>
      </w:r>
      <w:r w:rsidRPr="00A2187A">
        <w:t>xx</w:t>
      </w:r>
      <w:r w:rsidR="00CE1231" w:rsidRPr="00A2187A">
        <w:t xml:space="preserve"> </w:t>
      </w:r>
      <w:r w:rsidRPr="00A2187A">
        <w:t>xxx</w:t>
      </w:r>
      <w:r w:rsidR="00E61D6C" w:rsidRPr="00A2187A">
        <w:t xml:space="preserve"> </w:t>
      </w:r>
      <w:r w:rsidRPr="00A2187A">
        <w:t>xxxx</w:t>
      </w:r>
      <w:r w:rsidR="00E61D6C" w:rsidRPr="00A2187A">
        <w:t xml:space="preserve"> </w:t>
      </w:r>
      <w:r w:rsidRPr="00A2187A">
        <w:t>xxxx</w:t>
      </w:r>
      <w:r w:rsidR="00E61D6C" w:rsidRPr="00A2187A">
        <w:t xml:space="preserve"> </w:t>
      </w:r>
      <w:r w:rsidRPr="00A2187A">
        <w:t>xxx</w:t>
      </w:r>
      <w:r w:rsidR="00E61D6C" w:rsidRPr="00A2187A">
        <w:t xml:space="preserve"> </w:t>
      </w:r>
      <w:r w:rsidRPr="00A2187A">
        <w:t>XXX</w:t>
      </w:r>
      <w:r w:rsidR="00E61D6C" w:rsidRPr="00A2187A">
        <w:t xml:space="preserve">27001 </w:t>
      </w:r>
      <w:r w:rsidRPr="00A2187A">
        <w:t>xxx</w:t>
      </w:r>
      <w:r w:rsidR="00E61D6C" w:rsidRPr="00A2187A">
        <w:t xml:space="preserve"> </w:t>
      </w:r>
      <w:r w:rsidRPr="00A2187A">
        <w:t>xxxxxxxxx</w:t>
      </w:r>
      <w:r w:rsidR="00E61D6C" w:rsidRPr="00A2187A">
        <w:t xml:space="preserve"> </w:t>
      </w:r>
      <w:r w:rsidRPr="00A2187A">
        <w:t>xx</w:t>
      </w:r>
      <w:r w:rsidR="00E61D6C" w:rsidRPr="00A2187A">
        <w:t xml:space="preserve"> </w:t>
      </w:r>
      <w:r w:rsidRPr="00A2187A">
        <w:t>xxxxxxx</w:t>
      </w:r>
      <w:r w:rsidR="00CE1231" w:rsidRPr="00A2187A">
        <w:t xml:space="preserve"> </w:t>
      </w:r>
      <w:r w:rsidRPr="00A2187A">
        <w:t>x</w:t>
      </w:r>
      <w:r w:rsidR="00CE1231" w:rsidRPr="00A2187A">
        <w:t xml:space="preserve"> </w:t>
      </w:r>
      <w:r w:rsidRPr="00A2187A">
        <w:t>xxxxx</w:t>
      </w:r>
      <w:r w:rsidR="00CE1231" w:rsidRPr="00A2187A">
        <w:t xml:space="preserve"> </w:t>
      </w:r>
      <w:r w:rsidRPr="00A2187A">
        <w:t>xxx</w:t>
      </w:r>
      <w:r w:rsidR="00CE1231" w:rsidRPr="00A2187A">
        <w:t xml:space="preserve"> </w:t>
      </w:r>
      <w:r w:rsidRPr="00A2187A">
        <w:t>xxxxxxxxxxxx</w:t>
      </w:r>
      <w:r w:rsidR="00CE1231" w:rsidRPr="00A2187A">
        <w:t>,</w:t>
      </w:r>
      <w:r w:rsidR="00E61D6C" w:rsidRPr="00A2187A">
        <w:t xml:space="preserve"> </w:t>
      </w:r>
      <w:r w:rsidRPr="00A2187A">
        <w:t>xxxxxxxxxxxx</w:t>
      </w:r>
      <w:r w:rsidR="00E61D6C" w:rsidRPr="00A2187A">
        <w:t xml:space="preserve"> </w:t>
      </w:r>
      <w:r w:rsidRPr="00A2187A">
        <w:t>xxx</w:t>
      </w:r>
      <w:r w:rsidR="00E61D6C" w:rsidRPr="00A2187A">
        <w:t xml:space="preserve"> </w:t>
      </w:r>
      <w:r w:rsidRPr="00A2187A">
        <w:t>xxxxxxxxx</w:t>
      </w:r>
      <w:r w:rsidR="00E61D6C" w:rsidRPr="00A2187A">
        <w:t xml:space="preserve"> </w:t>
      </w:r>
      <w:r w:rsidRPr="00A2187A">
        <w:t>xx</w:t>
      </w:r>
      <w:r w:rsidR="00E61D6C" w:rsidRPr="00A2187A">
        <w:t xml:space="preserve"> </w:t>
      </w:r>
      <w:r w:rsidRPr="00A2187A">
        <w:t>xxxxxxxxxxx</w:t>
      </w:r>
      <w:r w:rsidR="00E61D6C" w:rsidRPr="00A2187A">
        <w:t xml:space="preserve"> </w:t>
      </w:r>
      <w:r w:rsidRPr="00A2187A">
        <w:t>xxxxxxxx</w:t>
      </w:r>
      <w:r w:rsidR="00E61D6C" w:rsidRPr="00A2187A">
        <w:t xml:space="preserve"> </w:t>
      </w:r>
      <w:r w:rsidRPr="00A2187A">
        <w:t>xxxxxxxxxx</w:t>
      </w:r>
      <w:r w:rsidR="00E61D6C" w:rsidRPr="00A2187A">
        <w:t xml:space="preserve"> </w:t>
      </w:r>
      <w:r w:rsidRPr="00A2187A">
        <w:t>xxxxxx</w:t>
      </w:r>
      <w:r w:rsidR="00E61D6C" w:rsidRPr="00A2187A">
        <w:t xml:space="preserve">. </w:t>
      </w:r>
      <w:r w:rsidRPr="00A2187A">
        <w:t>XXX</w:t>
      </w:r>
      <w:r w:rsidR="007E580C" w:rsidRPr="00A2187A">
        <w:t xml:space="preserve">27001 </w:t>
      </w:r>
      <w:r w:rsidRPr="00A2187A">
        <w:t>xxxx</w:t>
      </w:r>
      <w:r w:rsidR="00E61D6C" w:rsidRPr="00A2187A">
        <w:t xml:space="preserve"> </w:t>
      </w:r>
      <w:r w:rsidRPr="00A2187A">
        <w:t>x</w:t>
      </w:r>
      <w:r w:rsidR="00E61D6C" w:rsidRPr="00A2187A">
        <w:t xml:space="preserve"> </w:t>
      </w:r>
      <w:r w:rsidRPr="00A2187A">
        <w:t>xxxx</w:t>
      </w:r>
      <w:r w:rsidR="00E61D6C" w:rsidRPr="00A2187A">
        <w:t>-</w:t>
      </w:r>
      <w:r w:rsidRPr="00A2187A">
        <w:t>xxxxx</w:t>
      </w:r>
      <w:r w:rsidR="00E61D6C" w:rsidRPr="00A2187A">
        <w:t xml:space="preserve"> </w:t>
      </w:r>
      <w:r w:rsidRPr="00A2187A">
        <w:t>xxxxxxxx</w:t>
      </w:r>
      <w:r w:rsidR="007E580C" w:rsidRPr="00A2187A">
        <w:t xml:space="preserve">. </w:t>
      </w:r>
      <w:r w:rsidRPr="00A2187A">
        <w:t>Xx</w:t>
      </w:r>
      <w:r w:rsidR="00E61D6C" w:rsidRPr="00A2187A">
        <w:t xml:space="preserve"> </w:t>
      </w:r>
      <w:r w:rsidRPr="00A2187A">
        <w:t>xx</w:t>
      </w:r>
      <w:r w:rsidR="00E61D6C" w:rsidRPr="00A2187A">
        <w:t xml:space="preserve"> </w:t>
      </w:r>
      <w:r w:rsidRPr="00A2187A">
        <w:t>xxxxxxxxxxx</w:t>
      </w:r>
      <w:r w:rsidR="007E580C" w:rsidRPr="00A2187A">
        <w:t xml:space="preserve"> </w:t>
      </w:r>
      <w:r w:rsidRPr="00A2187A">
        <w:t>xxxx</w:t>
      </w:r>
      <w:r w:rsidR="00265CD8" w:rsidRPr="00A2187A">
        <w:t xml:space="preserve"> </w:t>
      </w:r>
      <w:r w:rsidRPr="00A2187A">
        <w:t>xxx</w:t>
      </w:r>
      <w:r w:rsidR="00E61D6C" w:rsidRPr="00A2187A">
        <w:t xml:space="preserve"> </w:t>
      </w:r>
      <w:r w:rsidRPr="00A2187A">
        <w:t>xxxxxxx</w:t>
      </w:r>
      <w:r w:rsidR="007E580C" w:rsidRPr="00A2187A">
        <w:t xml:space="preserve"> </w:t>
      </w:r>
      <w:r w:rsidRPr="00A2187A">
        <w:t>xxxxxxxxxx</w:t>
      </w:r>
      <w:r w:rsidR="00CE1231" w:rsidRPr="00A2187A">
        <w:t xml:space="preserve">. </w:t>
      </w:r>
      <w:r w:rsidRPr="00A2187A">
        <w:t>Xx</w:t>
      </w:r>
      <w:r w:rsidR="00E61D6C" w:rsidRPr="00A2187A">
        <w:t xml:space="preserve"> </w:t>
      </w:r>
      <w:r w:rsidRPr="00A2187A">
        <w:t>xxx</w:t>
      </w:r>
      <w:r w:rsidR="00E61D6C" w:rsidRPr="00A2187A">
        <w:t xml:space="preserve"> </w:t>
      </w:r>
      <w:r w:rsidRPr="00A2187A">
        <w:t>xx</w:t>
      </w:r>
      <w:r w:rsidR="00E61D6C" w:rsidRPr="00A2187A">
        <w:t xml:space="preserve">x </w:t>
      </w:r>
      <w:r w:rsidRPr="00A2187A">
        <w:t>xxxxx</w:t>
      </w:r>
      <w:r w:rsidR="00E61D6C" w:rsidRPr="00A2187A">
        <w:t xml:space="preserve">, </w:t>
      </w:r>
      <w:r w:rsidRPr="00A2187A">
        <w:t>xxx</w:t>
      </w:r>
      <w:r w:rsidR="00E61D6C" w:rsidRPr="00A2187A">
        <w:t xml:space="preserve"> </w:t>
      </w:r>
      <w:r w:rsidRPr="00A2187A">
        <w:t>xxxxxxxx</w:t>
      </w:r>
      <w:r w:rsidR="00E61D6C" w:rsidRPr="00A2187A">
        <w:t xml:space="preserve"> </w:t>
      </w:r>
      <w:r w:rsidRPr="00A2187A">
        <w:t>x</w:t>
      </w:r>
      <w:r w:rsidR="00E61D6C" w:rsidRPr="00A2187A">
        <w:t xml:space="preserve"> </w:t>
      </w:r>
      <w:r w:rsidRPr="00A2187A">
        <w:t>xxxxxxxxxx</w:t>
      </w:r>
      <w:r w:rsidR="00E61D6C" w:rsidRPr="00A2187A">
        <w:t xml:space="preserve"> </w:t>
      </w:r>
      <w:r w:rsidRPr="00A2187A">
        <w:t>xx</w:t>
      </w:r>
      <w:r w:rsidR="007E580C" w:rsidRPr="00A2187A">
        <w:t xml:space="preserve"> </w:t>
      </w:r>
      <w:r w:rsidRPr="00A2187A">
        <w:t>xxxxxxxx</w:t>
      </w:r>
      <w:r w:rsidR="007E580C" w:rsidRPr="00A2187A">
        <w:t xml:space="preserve"> </w:t>
      </w:r>
      <w:r w:rsidRPr="00A2187A">
        <w:t>xxxxxx</w:t>
      </w:r>
      <w:r w:rsidR="007E580C" w:rsidRPr="00A2187A">
        <w:t>.</w:t>
      </w:r>
      <w:r w:rsidR="00E61D6C" w:rsidRPr="00A2187A">
        <w:t xml:space="preserve"> </w:t>
      </w:r>
      <w:r w:rsidRPr="00A2187A">
        <w:t>XXX</w:t>
      </w:r>
      <w:r w:rsidR="007E580C" w:rsidRPr="00A2187A">
        <w:t xml:space="preserve">27001 </w:t>
      </w:r>
      <w:r w:rsidRPr="00A2187A">
        <w:t>xxxxxxx</w:t>
      </w:r>
      <w:r w:rsidR="00E61D6C" w:rsidRPr="00A2187A">
        <w:t xml:space="preserve"> </w:t>
      </w:r>
      <w:r w:rsidRPr="00A2187A">
        <w:t>xxx</w:t>
      </w:r>
      <w:r w:rsidR="00E61D6C" w:rsidRPr="00A2187A">
        <w:t xml:space="preserve"> </w:t>
      </w:r>
      <w:r w:rsidRPr="00A2187A">
        <w:t>xxxxx</w:t>
      </w:r>
      <w:r w:rsidR="00E61D6C" w:rsidRPr="00A2187A">
        <w:t xml:space="preserve"> </w:t>
      </w:r>
      <w:r w:rsidRPr="00A2187A">
        <w:t>xx</w:t>
      </w:r>
      <w:r w:rsidR="00E61D6C" w:rsidRPr="00A2187A">
        <w:t xml:space="preserve"> </w:t>
      </w:r>
      <w:r w:rsidRPr="00A2187A">
        <w:t>xxx</w:t>
      </w:r>
      <w:r w:rsidR="00E61D6C" w:rsidRPr="00A2187A">
        <w:t xml:space="preserve"> </w:t>
      </w:r>
      <w:r w:rsidRPr="00A2187A">
        <w:t>XXXX</w:t>
      </w:r>
      <w:r w:rsidR="00E61D6C" w:rsidRPr="00A2187A">
        <w:t xml:space="preserve"> </w:t>
      </w:r>
      <w:r w:rsidRPr="00A2187A">
        <w:t>xxx</w:t>
      </w:r>
      <w:r w:rsidR="00E61D6C" w:rsidRPr="00A2187A">
        <w:t xml:space="preserve"> </w:t>
      </w:r>
      <w:r w:rsidRPr="00A2187A">
        <w:t>xxxxxxxxxx</w:t>
      </w:r>
      <w:r w:rsidR="00E61D6C" w:rsidRPr="00A2187A">
        <w:t xml:space="preserve"> </w:t>
      </w:r>
      <w:r w:rsidRPr="00A2187A">
        <w:t>xx</w:t>
      </w:r>
      <w:r w:rsidR="00E61D6C" w:rsidRPr="00A2187A">
        <w:t xml:space="preserve"> </w:t>
      </w:r>
      <w:r w:rsidRPr="00A2187A">
        <w:t>x</w:t>
      </w:r>
      <w:r w:rsidR="00E61D6C" w:rsidRPr="00A2187A">
        <w:t xml:space="preserve"> </w:t>
      </w:r>
      <w:r w:rsidRPr="00A2187A">
        <w:t>xxxx</w:t>
      </w:r>
      <w:r w:rsidR="00E61D6C" w:rsidRPr="00A2187A">
        <w:t xml:space="preserve"> </w:t>
      </w:r>
      <w:r w:rsidRPr="00A2187A">
        <w:t>xxxxxxxxxx</w:t>
      </w:r>
      <w:r w:rsidR="00E61D6C" w:rsidRPr="00A2187A">
        <w:t xml:space="preserve"> </w:t>
      </w:r>
      <w:r w:rsidRPr="00A2187A">
        <w:t>xxxxxxxxx</w:t>
      </w:r>
      <w:r w:rsidR="00E61D6C" w:rsidRPr="00A2187A">
        <w:t xml:space="preserve">. </w:t>
      </w:r>
      <w:r w:rsidRPr="00A2187A">
        <w:t>Xx</w:t>
      </w:r>
      <w:r w:rsidR="00CE1231" w:rsidRPr="00A2187A">
        <w:t xml:space="preserve"> </w:t>
      </w:r>
      <w:r w:rsidRPr="00A2187A">
        <w:t>xxxxxxxx</w:t>
      </w:r>
      <w:r w:rsidR="00CE1231" w:rsidRPr="00A2187A">
        <w:t>,</w:t>
      </w:r>
      <w:r w:rsidR="00265CD8" w:rsidRPr="00A2187A">
        <w:t xml:space="preserve"> </w:t>
      </w:r>
      <w:r w:rsidRPr="00A2187A">
        <w:t>xxxxxxxxxx</w:t>
      </w:r>
      <w:r w:rsidR="00E61D6C" w:rsidRPr="00A2187A">
        <w:t xml:space="preserve"> </w:t>
      </w:r>
      <w:r w:rsidRPr="00A2187A">
        <w:t>xx</w:t>
      </w:r>
      <w:r w:rsidR="00CE1231" w:rsidRPr="00A2187A">
        <w:t xml:space="preserve"> </w:t>
      </w:r>
      <w:r w:rsidRPr="00A2187A">
        <w:t>xxxxxxxxxx</w:t>
      </w:r>
      <w:r w:rsidR="00E61D6C" w:rsidRPr="00A2187A">
        <w:t xml:space="preserve"> </w:t>
      </w:r>
      <w:r w:rsidRPr="00A2187A">
        <w:t>xxxxx</w:t>
      </w:r>
      <w:r w:rsidR="00E61D6C" w:rsidRPr="00A2187A">
        <w:t xml:space="preserve"> </w:t>
      </w:r>
      <w:r w:rsidRPr="00A2187A">
        <w:t>xxxx</w:t>
      </w:r>
      <w:r w:rsidR="00E61D6C" w:rsidRPr="00A2187A">
        <w:t xml:space="preserve"> </w:t>
      </w:r>
      <w:r w:rsidRPr="00A2187A">
        <w:t>xxxx</w:t>
      </w:r>
      <w:r w:rsidR="00E61D6C" w:rsidRPr="00A2187A">
        <w:t xml:space="preserve"> </w:t>
      </w:r>
      <w:r w:rsidRPr="00A2187A">
        <w:t>xx</w:t>
      </w:r>
      <w:r w:rsidR="00E61D6C" w:rsidRPr="00A2187A">
        <w:t xml:space="preserve"> </w:t>
      </w:r>
      <w:r w:rsidRPr="00A2187A">
        <w:t>x</w:t>
      </w:r>
      <w:r w:rsidR="00E61D6C" w:rsidRPr="00A2187A">
        <w:t xml:space="preserve"> </w:t>
      </w:r>
      <w:r w:rsidRPr="00A2187A">
        <w:t>xxxxxx</w:t>
      </w:r>
      <w:r w:rsidR="00E61D6C" w:rsidRPr="00A2187A">
        <w:t xml:space="preserve"> </w:t>
      </w:r>
      <w:r w:rsidRPr="00A2187A">
        <w:t>xx</w:t>
      </w:r>
      <w:r w:rsidR="00E61D6C" w:rsidRPr="00A2187A">
        <w:t xml:space="preserve"> </w:t>
      </w:r>
      <w:r w:rsidRPr="00A2187A">
        <w:t>xxxx</w:t>
      </w:r>
      <w:r w:rsidR="00E61D6C" w:rsidRPr="00A2187A">
        <w:t xml:space="preserve"> </w:t>
      </w:r>
      <w:r w:rsidRPr="00A2187A">
        <w:t>xx</w:t>
      </w:r>
      <w:r w:rsidR="00E61D6C" w:rsidRPr="00A2187A">
        <w:t xml:space="preserve"> </w:t>
      </w:r>
      <w:r w:rsidRPr="00A2187A">
        <w:t>xxxxxxxxx</w:t>
      </w:r>
      <w:r w:rsidR="00E61D6C" w:rsidRPr="00A2187A">
        <w:t xml:space="preserve"> </w:t>
      </w:r>
      <w:r w:rsidRPr="00A2187A">
        <w:t>xx</w:t>
      </w:r>
      <w:r w:rsidR="00E61D6C" w:rsidRPr="00A2187A">
        <w:t xml:space="preserve"> </w:t>
      </w:r>
      <w:r w:rsidRPr="00A2187A">
        <w:t>xxxxxxx</w:t>
      </w:r>
      <w:r w:rsidR="00E61D6C" w:rsidRPr="00A2187A">
        <w:t xml:space="preserve"> </w:t>
      </w:r>
      <w:r w:rsidRPr="00A2187A">
        <w:t>xxxxxxxxxx</w:t>
      </w:r>
      <w:r w:rsidR="00E61D6C" w:rsidRPr="00A2187A">
        <w:t xml:space="preserve"> </w:t>
      </w:r>
      <w:r w:rsidRPr="00A2187A">
        <w:t>xxx</w:t>
      </w:r>
      <w:r w:rsidR="00E61D6C" w:rsidRPr="00A2187A">
        <w:t xml:space="preserve"> </w:t>
      </w:r>
      <w:r w:rsidRPr="00A2187A">
        <w:t>xxx</w:t>
      </w:r>
      <w:r w:rsidR="00E61D6C" w:rsidRPr="00A2187A">
        <w:t xml:space="preserve"> </w:t>
      </w:r>
      <w:r w:rsidRPr="00A2187A">
        <w:t>xxxxxxxx</w:t>
      </w:r>
      <w:r w:rsidR="00E61D6C" w:rsidRPr="00A2187A">
        <w:t xml:space="preserve"> </w:t>
      </w:r>
      <w:r w:rsidRPr="00A2187A">
        <w:t>xxxx</w:t>
      </w:r>
      <w:r w:rsidR="00E61D6C" w:rsidRPr="00A2187A">
        <w:t xml:space="preserve"> </w:t>
      </w:r>
      <w:r w:rsidRPr="00A2187A">
        <w:t>xxxx</w:t>
      </w:r>
      <w:r w:rsidR="00E61D6C" w:rsidRPr="00A2187A">
        <w:t xml:space="preserve"> </w:t>
      </w:r>
      <w:r w:rsidRPr="00A2187A">
        <w:t>xx</w:t>
      </w:r>
      <w:r w:rsidR="00E61D6C" w:rsidRPr="00A2187A">
        <w:t xml:space="preserve"> </w:t>
      </w:r>
      <w:r w:rsidRPr="00A2187A">
        <w:t>xx</w:t>
      </w:r>
      <w:r w:rsidR="00E61D6C" w:rsidRPr="00A2187A">
        <w:t xml:space="preserve"> </w:t>
      </w:r>
      <w:r w:rsidRPr="00A2187A">
        <w:t>xxxxxxxxxxx</w:t>
      </w:r>
      <w:r w:rsidR="00E61D6C" w:rsidRPr="00A2187A">
        <w:t xml:space="preserve">. </w:t>
      </w:r>
      <w:r w:rsidRPr="00A2187A">
        <w:t>Xx</w:t>
      </w:r>
      <w:r w:rsidR="007E580C" w:rsidRPr="00A2187A">
        <w:t xml:space="preserve"> </w:t>
      </w:r>
      <w:r w:rsidRPr="00A2187A">
        <w:t>xxx</w:t>
      </w:r>
      <w:r w:rsidR="007E580C" w:rsidRPr="00A2187A">
        <w:t xml:space="preserve"> </w:t>
      </w:r>
      <w:r w:rsidRPr="00A2187A">
        <w:t>xxx</w:t>
      </w:r>
      <w:r w:rsidR="007E580C" w:rsidRPr="00A2187A">
        <w:t xml:space="preserve">, </w:t>
      </w:r>
      <w:r w:rsidRPr="00A2187A">
        <w:t>xxxxxxxxx</w:t>
      </w:r>
      <w:r w:rsidR="007E580C" w:rsidRPr="00A2187A">
        <w:t xml:space="preserve"> </w:t>
      </w:r>
      <w:r w:rsidRPr="00A2187A">
        <w:t>xx</w:t>
      </w:r>
      <w:r w:rsidR="007E580C" w:rsidRPr="00A2187A">
        <w:t xml:space="preserve"> </w:t>
      </w:r>
      <w:r w:rsidRPr="00A2187A">
        <w:t>xxxxxxxxxxxxx</w:t>
      </w:r>
      <w:r w:rsidR="007E580C" w:rsidRPr="00A2187A">
        <w:t xml:space="preserve"> </w:t>
      </w:r>
      <w:r w:rsidRPr="00A2187A">
        <w:t>xxxx</w:t>
      </w:r>
      <w:r w:rsidR="007E580C" w:rsidRPr="00A2187A">
        <w:t xml:space="preserve"> </w:t>
      </w:r>
      <w:r w:rsidRPr="00A2187A">
        <w:t>xxxx</w:t>
      </w:r>
      <w:r w:rsidR="007E580C" w:rsidRPr="00A2187A">
        <w:t xml:space="preserve"> </w:t>
      </w:r>
      <w:r w:rsidRPr="00A2187A">
        <w:t>xx</w:t>
      </w:r>
      <w:r w:rsidR="007E580C" w:rsidRPr="00A2187A">
        <w:t xml:space="preserve"> </w:t>
      </w:r>
      <w:r w:rsidRPr="00A2187A">
        <w:t>xxxxxxxx</w:t>
      </w:r>
      <w:r w:rsidR="007E580C" w:rsidRPr="00A2187A">
        <w:t>.</w:t>
      </w:r>
      <w:r w:rsidR="00E61D6C" w:rsidRPr="00A2187A">
        <w:t xml:space="preserve"> </w:t>
      </w:r>
      <w:r w:rsidRPr="00A2187A">
        <w:t>Xx</w:t>
      </w:r>
      <w:r w:rsidR="00C949C4" w:rsidRPr="00A2187A">
        <w:t xml:space="preserve"> </w:t>
      </w:r>
      <w:r w:rsidRPr="00A2187A">
        <w:t>xxxxx</w:t>
      </w:r>
      <w:r w:rsidR="00C949C4" w:rsidRPr="00A2187A">
        <w:t>'</w:t>
      </w:r>
      <w:r w:rsidRPr="00A2187A">
        <w:t>x</w:t>
      </w:r>
      <w:r w:rsidR="00C949C4" w:rsidRPr="00A2187A">
        <w:t xml:space="preserve"> </w:t>
      </w:r>
      <w:r w:rsidRPr="00A2187A">
        <w:t>xxxxxxxxxx</w:t>
      </w:r>
      <w:r w:rsidR="00C949C4" w:rsidRPr="00A2187A">
        <w:t xml:space="preserve"> </w:t>
      </w:r>
      <w:r w:rsidRPr="00A2187A">
        <w:t>xx</w:t>
      </w:r>
      <w:r w:rsidR="00C949C4" w:rsidRPr="00A2187A">
        <w:t xml:space="preserve"> </w:t>
      </w:r>
      <w:r w:rsidRPr="00A2187A">
        <w:t>xxxxxxxx</w:t>
      </w:r>
      <w:r w:rsidR="00C949C4" w:rsidRPr="00A2187A">
        <w:t xml:space="preserve"> </w:t>
      </w:r>
      <w:r w:rsidRPr="00A2187A">
        <w:t>x</w:t>
      </w:r>
      <w:r w:rsidR="00C949C4" w:rsidRPr="00A2187A">
        <w:t>x</w:t>
      </w:r>
      <w:r w:rsidRPr="00A2187A">
        <w:t>xxxxxxx</w:t>
      </w:r>
      <w:r w:rsidR="00C949C4" w:rsidRPr="00A2187A">
        <w:t xml:space="preserve"> </w:t>
      </w:r>
      <w:r w:rsidRPr="00A2187A">
        <w:t>xxx</w:t>
      </w:r>
      <w:r w:rsidR="00C949C4" w:rsidRPr="00A2187A">
        <w:t xml:space="preserve"> </w:t>
      </w:r>
      <w:r w:rsidRPr="00A2187A">
        <w:t>xxxxx</w:t>
      </w:r>
      <w:r w:rsidR="00C949C4" w:rsidRPr="00A2187A">
        <w:t xml:space="preserve"> </w:t>
      </w:r>
      <w:r w:rsidRPr="00A2187A">
        <w:t>xxxxxxxxxx</w:t>
      </w:r>
      <w:r w:rsidR="00C949C4" w:rsidRPr="00A2187A">
        <w:t xml:space="preserve">, </w:t>
      </w:r>
      <w:r w:rsidRPr="00A2187A">
        <w:t>xxx</w:t>
      </w:r>
      <w:r w:rsidR="00C949C4" w:rsidRPr="00A2187A">
        <w:t xml:space="preserve"> </w:t>
      </w:r>
      <w:r w:rsidRPr="00A2187A">
        <w:t>xxxxx</w:t>
      </w:r>
      <w:r w:rsidR="00C949C4" w:rsidRPr="00A2187A">
        <w:t xml:space="preserve"> </w:t>
      </w:r>
      <w:r w:rsidRPr="00A2187A">
        <w:t>xxxxxxx</w:t>
      </w:r>
      <w:r w:rsidR="00C949C4" w:rsidRPr="00A2187A">
        <w:t xml:space="preserve"> </w:t>
      </w:r>
      <w:r w:rsidRPr="00A2187A">
        <w:t>xxx</w:t>
      </w:r>
      <w:r w:rsidR="00C949C4" w:rsidRPr="00A2187A">
        <w:t xml:space="preserve"> </w:t>
      </w:r>
      <w:r w:rsidRPr="00A2187A">
        <w:t>xxxxxx</w:t>
      </w:r>
      <w:r w:rsidR="00C949C4" w:rsidRPr="00A2187A">
        <w:t xml:space="preserve"> </w:t>
      </w:r>
      <w:r w:rsidRPr="00A2187A">
        <w:t>xx</w:t>
      </w:r>
      <w:r w:rsidR="00C949C4" w:rsidRPr="00A2187A">
        <w:t xml:space="preserve"> </w:t>
      </w:r>
      <w:r w:rsidRPr="00A2187A">
        <w:t>xx</w:t>
      </w:r>
      <w:r w:rsidR="00C949C4" w:rsidRPr="00A2187A">
        <w:t xml:space="preserve"> </w:t>
      </w:r>
      <w:r w:rsidRPr="00A2187A">
        <w:t>xx</w:t>
      </w:r>
      <w:r w:rsidR="00C949C4" w:rsidRPr="00A2187A">
        <w:t xml:space="preserve"> </w:t>
      </w:r>
      <w:r w:rsidRPr="00A2187A">
        <w:t>xxx</w:t>
      </w:r>
      <w:r w:rsidR="00C949C4" w:rsidRPr="00A2187A">
        <w:t xml:space="preserve"> </w:t>
      </w:r>
      <w:r w:rsidRPr="00A2187A">
        <w:t>xxxx</w:t>
      </w:r>
      <w:r w:rsidR="00C949C4" w:rsidRPr="00A2187A">
        <w:t xml:space="preserve"> </w:t>
      </w:r>
      <w:r w:rsidRPr="00A2187A">
        <w:t>xxx</w:t>
      </w:r>
      <w:r w:rsidR="00C949C4" w:rsidRPr="00A2187A">
        <w:t xml:space="preserve"> </w:t>
      </w:r>
      <w:r w:rsidRPr="00A2187A">
        <w:t>xxxxxx</w:t>
      </w:r>
      <w:r w:rsidR="00C949C4" w:rsidRPr="00A2187A">
        <w:t>.</w:t>
      </w:r>
      <w:r w:rsidR="00E61D6C" w:rsidRPr="00A2187A">
        <w:t xml:space="preserve"> </w:t>
      </w:r>
      <w:r w:rsidRPr="00A2187A">
        <w:t>Xx</w:t>
      </w:r>
      <w:r w:rsidR="00C949C4" w:rsidRPr="00A2187A">
        <w:t xml:space="preserve"> </w:t>
      </w:r>
      <w:r w:rsidRPr="00A2187A">
        <w:t>xxxxxxxxxx</w:t>
      </w:r>
      <w:r w:rsidR="00C949C4" w:rsidRPr="00A2187A">
        <w:t xml:space="preserve"> </w:t>
      </w:r>
      <w:r w:rsidRPr="00A2187A">
        <w:t>XXX</w:t>
      </w:r>
      <w:r w:rsidR="00C949C4" w:rsidRPr="00A2187A">
        <w:t xml:space="preserve"> 27000 </w:t>
      </w:r>
      <w:r w:rsidRPr="00A2187A">
        <w:t>xxxxxxx</w:t>
      </w:r>
      <w:r w:rsidR="00C949C4" w:rsidRPr="00A2187A">
        <w:t xml:space="preserve">, </w:t>
      </w:r>
      <w:r w:rsidRPr="00A2187A">
        <w:t>xx</w:t>
      </w:r>
      <w:r w:rsidR="00C949C4" w:rsidRPr="00A2187A">
        <w:t xml:space="preserve"> </w:t>
      </w:r>
      <w:r w:rsidRPr="00A2187A">
        <w:t>xx</w:t>
      </w:r>
      <w:r w:rsidR="00C949C4" w:rsidRPr="00A2187A">
        <w:t xml:space="preserve"> </w:t>
      </w:r>
      <w:r w:rsidRPr="00A2187A">
        <w:t>xx</w:t>
      </w:r>
      <w:r w:rsidR="00C949C4" w:rsidRPr="00A2187A">
        <w:t xml:space="preserve"> </w:t>
      </w:r>
      <w:r w:rsidRPr="00A2187A">
        <w:t>xxxxxxx</w:t>
      </w:r>
      <w:r w:rsidR="00C949C4" w:rsidRPr="00A2187A">
        <w:t xml:space="preserve"> </w:t>
      </w:r>
      <w:r w:rsidRPr="00A2187A">
        <w:t>xxxx</w:t>
      </w:r>
      <w:r w:rsidR="00C949C4" w:rsidRPr="00A2187A">
        <w:t xml:space="preserve"> </w:t>
      </w:r>
      <w:r w:rsidRPr="00A2187A">
        <w:t>x</w:t>
      </w:r>
      <w:r w:rsidR="00C949C4" w:rsidRPr="00A2187A">
        <w:t xml:space="preserve"> </w:t>
      </w:r>
      <w:r w:rsidRPr="00A2187A">
        <w:t>xxxxxxx</w:t>
      </w:r>
      <w:r w:rsidR="00C949C4" w:rsidRPr="00A2187A">
        <w:t xml:space="preserve"> </w:t>
      </w:r>
      <w:r w:rsidRPr="00A2187A">
        <w:t>xxxx</w:t>
      </w:r>
      <w:r w:rsidR="00C949C4" w:rsidRPr="00A2187A">
        <w:t xml:space="preserve"> </w:t>
      </w:r>
      <w:r w:rsidRPr="00A2187A">
        <w:t>xxxxxxxx</w:t>
      </w:r>
      <w:r w:rsidR="00C949C4" w:rsidRPr="00A2187A">
        <w:t xml:space="preserve"> </w:t>
      </w:r>
      <w:r w:rsidRPr="00A2187A">
        <w:t>xx</w:t>
      </w:r>
      <w:r w:rsidR="00C949C4" w:rsidRPr="00A2187A">
        <w:t xml:space="preserve"> </w:t>
      </w:r>
      <w:r w:rsidRPr="00A2187A">
        <w:t>xxx</w:t>
      </w:r>
      <w:r w:rsidR="00C949C4" w:rsidRPr="00A2187A">
        <w:t xml:space="preserve"> </w:t>
      </w:r>
      <w:r w:rsidRPr="00A2187A">
        <w:t>xxxxxxx</w:t>
      </w:r>
      <w:r w:rsidR="00C949C4" w:rsidRPr="00A2187A">
        <w:t xml:space="preserve"> </w:t>
      </w:r>
      <w:r w:rsidRPr="00A2187A">
        <w:t>xxxxx</w:t>
      </w:r>
      <w:r w:rsidR="00C949C4" w:rsidRPr="00A2187A">
        <w:t xml:space="preserve"> </w:t>
      </w:r>
      <w:r w:rsidRPr="00A2187A">
        <w:t>xxx</w:t>
      </w:r>
      <w:r w:rsidR="00C949C4" w:rsidRPr="00A2187A">
        <w:t xml:space="preserve"> </w:t>
      </w:r>
      <w:r w:rsidRPr="00A2187A">
        <w:t>xxxx</w:t>
      </w:r>
      <w:r w:rsidR="00C949C4" w:rsidRPr="00A2187A">
        <w:t xml:space="preserve"> </w:t>
      </w:r>
      <w:r w:rsidRPr="00A2187A">
        <w:t>xx</w:t>
      </w:r>
      <w:r w:rsidR="00C949C4" w:rsidRPr="00A2187A">
        <w:t xml:space="preserve"> </w:t>
      </w:r>
      <w:r w:rsidRPr="00A2187A">
        <w:t>xxxxxxxxx</w:t>
      </w:r>
      <w:r w:rsidR="00C949C4" w:rsidRPr="00A2187A">
        <w:t xml:space="preserve"> </w:t>
      </w:r>
      <w:r w:rsidRPr="00A2187A">
        <w:t>x</w:t>
      </w:r>
      <w:r w:rsidR="00C949C4" w:rsidRPr="00A2187A">
        <w:t xml:space="preserve"> </w:t>
      </w:r>
      <w:r w:rsidRPr="00A2187A">
        <w:t>xxx</w:t>
      </w:r>
      <w:r w:rsidR="00C949C4" w:rsidRPr="00A2187A">
        <w:t xml:space="preserve"> </w:t>
      </w:r>
      <w:r w:rsidRPr="00A2187A">
        <w:t>xxxxx</w:t>
      </w:r>
      <w:r w:rsidR="00C949C4" w:rsidRPr="00A2187A">
        <w:t xml:space="preserve"> </w:t>
      </w:r>
      <w:r w:rsidRPr="00A2187A">
        <w:t>xxx</w:t>
      </w:r>
      <w:r w:rsidR="00C949C4" w:rsidRPr="00A2187A">
        <w:t xml:space="preserve"> </w:t>
      </w:r>
      <w:r w:rsidRPr="00A2187A">
        <w:t>xxxxxx</w:t>
      </w:r>
      <w:r w:rsidR="00C949C4" w:rsidRPr="00A2187A">
        <w:t>.</w:t>
      </w:r>
    </w:p>
    <w:p w14:paraId="5CB30DA3" w14:textId="77777777" w:rsidR="00E61D6C" w:rsidRPr="00A2187A" w:rsidRDefault="006E5947" w:rsidP="00E322DA">
      <w:pPr>
        <w:pStyle w:val="BodyText1"/>
      </w:pPr>
      <w:r w:rsidRPr="00A2187A">
        <w:t>XXX</w:t>
      </w:r>
      <w:r w:rsidR="00BC6F60" w:rsidRPr="00A2187A">
        <w:t xml:space="preserve"> 27001 </w:t>
      </w:r>
      <w:r w:rsidRPr="00A2187A">
        <w:t>xxx</w:t>
      </w:r>
      <w:r w:rsidR="00BC6F60" w:rsidRPr="00A2187A">
        <w:t xml:space="preserve"> </w:t>
      </w:r>
      <w:r w:rsidRPr="00A2187A">
        <w:t>xxxx</w:t>
      </w:r>
      <w:r w:rsidR="00BC6F60" w:rsidRPr="00A2187A">
        <w:t xml:space="preserve"> </w:t>
      </w:r>
      <w:r w:rsidRPr="00A2187A">
        <w:t>xxxx</w:t>
      </w:r>
      <w:r w:rsidR="00BC6F60" w:rsidRPr="00A2187A">
        <w:t xml:space="preserve"> </w:t>
      </w:r>
      <w:r w:rsidR="00864643" w:rsidRPr="00A2187A">
        <w:t>(C…….., M…., D….., C……, &amp; D….., 2010)</w:t>
      </w:r>
      <w:r w:rsidR="00BC6F60" w:rsidRPr="00A2187A">
        <w:t>:</w:t>
      </w:r>
    </w:p>
    <w:p w14:paraId="5C1F1D20" w14:textId="77777777" w:rsidR="00BC6F60" w:rsidRPr="00A2187A" w:rsidRDefault="006E5947" w:rsidP="00181E28">
      <w:pPr>
        <w:pStyle w:val="BodyText23"/>
        <w:numPr>
          <w:ilvl w:val="0"/>
          <w:numId w:val="19"/>
        </w:numPr>
        <w:ind w:left="357" w:hanging="357"/>
        <w:contextualSpacing/>
        <w:rPr>
          <w:noProof/>
          <w:lang w:val="en-US"/>
        </w:rPr>
      </w:pPr>
      <w:r w:rsidRPr="00A2187A">
        <w:rPr>
          <w:rFonts w:cs="Arial"/>
          <w:noProof/>
          <w:lang w:val="en-US"/>
        </w:rPr>
        <w:t>xxxxxxxxxx</w:t>
      </w:r>
      <w:r w:rsidR="00BC6F60" w:rsidRPr="00A2187A">
        <w:rPr>
          <w:rFonts w:cs="Arial"/>
          <w:noProof/>
          <w:lang w:val="en-US"/>
        </w:rPr>
        <w:t xml:space="preserve"> </w:t>
      </w:r>
      <w:r w:rsidRPr="00A2187A">
        <w:rPr>
          <w:rFonts w:cs="Arial"/>
          <w:noProof/>
          <w:lang w:val="en-US"/>
        </w:rPr>
        <w:t>xxx</w:t>
      </w:r>
      <w:r w:rsidR="00BC6F60" w:rsidRPr="00A2187A">
        <w:rPr>
          <w:rFonts w:cs="Arial"/>
          <w:noProof/>
          <w:lang w:val="en-US"/>
        </w:rPr>
        <w:t xml:space="preserve"> </w:t>
      </w:r>
      <w:r w:rsidRPr="00A2187A">
        <w:rPr>
          <w:rFonts w:cs="Arial"/>
          <w:noProof/>
          <w:lang w:val="en-US"/>
        </w:rPr>
        <w:t>xxxx</w:t>
      </w:r>
      <w:r w:rsidR="00BC6F60" w:rsidRPr="00A2187A">
        <w:rPr>
          <w:rFonts w:cs="Arial"/>
          <w:noProof/>
          <w:lang w:val="en-US"/>
        </w:rPr>
        <w:t xml:space="preserve"> </w:t>
      </w:r>
      <w:r w:rsidRPr="00A2187A">
        <w:rPr>
          <w:rFonts w:cs="Arial"/>
          <w:noProof/>
          <w:lang w:val="en-US"/>
        </w:rPr>
        <w:t>xx</w:t>
      </w:r>
      <w:r w:rsidR="00BC6F60" w:rsidRPr="00A2187A">
        <w:rPr>
          <w:rFonts w:cs="Arial"/>
          <w:noProof/>
          <w:lang w:val="en-US"/>
        </w:rPr>
        <w:t xml:space="preserve"> </w:t>
      </w:r>
      <w:r w:rsidRPr="00A2187A">
        <w:rPr>
          <w:rFonts w:cs="Arial"/>
          <w:noProof/>
          <w:lang w:val="en-US"/>
        </w:rPr>
        <w:t>xxxxxxx</w:t>
      </w:r>
      <w:r w:rsidR="00BC6F60" w:rsidRPr="00A2187A">
        <w:rPr>
          <w:rFonts w:cs="Arial"/>
          <w:noProof/>
          <w:lang w:val="en-US"/>
        </w:rPr>
        <w:t xml:space="preserve"> </w:t>
      </w:r>
      <w:r w:rsidRPr="00A2187A">
        <w:rPr>
          <w:rFonts w:cs="Arial"/>
          <w:noProof/>
          <w:lang w:val="en-US"/>
        </w:rPr>
        <w:t>xxx</w:t>
      </w:r>
      <w:r w:rsidR="00BC6F60" w:rsidRPr="00A2187A">
        <w:rPr>
          <w:rFonts w:cs="Arial"/>
          <w:noProof/>
          <w:lang w:val="en-US"/>
        </w:rPr>
        <w:t xml:space="preserve"> </w:t>
      </w:r>
      <w:r w:rsidRPr="00A2187A">
        <w:rPr>
          <w:rFonts w:cs="Arial"/>
          <w:noProof/>
          <w:lang w:val="en-US"/>
        </w:rPr>
        <w:t>xxxxxxxx</w:t>
      </w:r>
      <w:r w:rsidR="00BC6F60" w:rsidRPr="00A2187A">
        <w:rPr>
          <w:rFonts w:cs="Arial"/>
          <w:noProof/>
          <w:lang w:val="en-US"/>
        </w:rPr>
        <w:t xml:space="preserve"> </w:t>
      </w:r>
      <w:r w:rsidRPr="00A2187A">
        <w:rPr>
          <w:rFonts w:cs="Arial"/>
          <w:noProof/>
          <w:lang w:val="en-US"/>
        </w:rPr>
        <w:t>xxxxxxxx</w:t>
      </w:r>
      <w:r w:rsidR="00BC6F60" w:rsidRPr="00A2187A">
        <w:rPr>
          <w:rFonts w:cs="Arial"/>
          <w:noProof/>
          <w:lang w:val="en-US"/>
        </w:rPr>
        <w:t>,</w:t>
      </w:r>
    </w:p>
    <w:p w14:paraId="30AD3895" w14:textId="77777777" w:rsidR="00BC6F60" w:rsidRPr="00A2187A" w:rsidRDefault="006E5947" w:rsidP="00181E28">
      <w:pPr>
        <w:pStyle w:val="BodyText23"/>
        <w:numPr>
          <w:ilvl w:val="0"/>
          <w:numId w:val="19"/>
        </w:numPr>
        <w:ind w:left="357" w:hanging="357"/>
        <w:contextualSpacing/>
        <w:rPr>
          <w:noProof/>
          <w:lang w:val="en-US"/>
        </w:rPr>
      </w:pPr>
      <w:r w:rsidRPr="00A2187A">
        <w:rPr>
          <w:rFonts w:cs="Arial"/>
          <w:noProof/>
          <w:lang w:val="en-US"/>
        </w:rPr>
        <w:t>xxxxxxxxxxxxx</w:t>
      </w:r>
      <w:r w:rsidR="00BC6F60" w:rsidRPr="00A2187A">
        <w:rPr>
          <w:rFonts w:cs="Arial"/>
          <w:noProof/>
          <w:lang w:val="en-US"/>
        </w:rPr>
        <w:t xml:space="preserve"> </w:t>
      </w:r>
      <w:r w:rsidRPr="00A2187A">
        <w:rPr>
          <w:rFonts w:cs="Arial"/>
          <w:noProof/>
          <w:lang w:val="en-US"/>
        </w:rPr>
        <w:t>xxx</w:t>
      </w:r>
      <w:r w:rsidR="00BC6F60" w:rsidRPr="00A2187A">
        <w:rPr>
          <w:rFonts w:cs="Arial"/>
          <w:noProof/>
          <w:lang w:val="en-US"/>
        </w:rPr>
        <w:t xml:space="preserve"> </w:t>
      </w:r>
      <w:r w:rsidRPr="00A2187A">
        <w:rPr>
          <w:rFonts w:cs="Arial"/>
          <w:noProof/>
          <w:lang w:val="en-US"/>
        </w:rPr>
        <w:t>xxxxxxxxx</w:t>
      </w:r>
      <w:r w:rsidR="00BC6F60" w:rsidRPr="00A2187A">
        <w:rPr>
          <w:rFonts w:cs="Arial"/>
          <w:noProof/>
          <w:lang w:val="en-US"/>
        </w:rPr>
        <w:t xml:space="preserve"> </w:t>
      </w:r>
      <w:r w:rsidRPr="00A2187A">
        <w:rPr>
          <w:rFonts w:cs="Arial"/>
          <w:noProof/>
          <w:lang w:val="en-US"/>
        </w:rPr>
        <w:t>xxx</w:t>
      </w:r>
      <w:r w:rsidR="00BC6F60" w:rsidRPr="00A2187A">
        <w:rPr>
          <w:rFonts w:cs="Arial"/>
          <w:noProof/>
          <w:lang w:val="en-US"/>
        </w:rPr>
        <w:t xml:space="preserve"> </w:t>
      </w:r>
      <w:r w:rsidRPr="00A2187A">
        <w:rPr>
          <w:rFonts w:cs="Arial"/>
          <w:noProof/>
          <w:lang w:val="en-US"/>
        </w:rPr>
        <w:t>xxxxxxxxxx</w:t>
      </w:r>
      <w:r w:rsidR="00BC6F60" w:rsidRPr="00A2187A">
        <w:rPr>
          <w:rFonts w:cs="Arial"/>
          <w:noProof/>
          <w:lang w:val="en-US"/>
        </w:rPr>
        <w:t xml:space="preserve"> </w:t>
      </w:r>
      <w:r w:rsidRPr="00A2187A">
        <w:rPr>
          <w:rFonts w:cs="Arial"/>
          <w:noProof/>
          <w:lang w:val="en-US"/>
        </w:rPr>
        <w:t>xxxx</w:t>
      </w:r>
      <w:r w:rsidR="00BC6F60" w:rsidRPr="00A2187A">
        <w:rPr>
          <w:rFonts w:cs="Arial"/>
          <w:noProof/>
          <w:lang w:val="en-US"/>
        </w:rPr>
        <w:t xml:space="preserve"> </w:t>
      </w:r>
      <w:r w:rsidRPr="00A2187A">
        <w:rPr>
          <w:rFonts w:cs="Arial"/>
          <w:noProof/>
          <w:lang w:val="en-US"/>
        </w:rPr>
        <w:t>xxxxxxx</w:t>
      </w:r>
      <w:r w:rsidR="00BC6F60" w:rsidRPr="00A2187A">
        <w:rPr>
          <w:rFonts w:cs="Arial"/>
          <w:noProof/>
          <w:lang w:val="en-US"/>
        </w:rPr>
        <w:t xml:space="preserve"> </w:t>
      </w:r>
      <w:r w:rsidRPr="00A2187A">
        <w:rPr>
          <w:rFonts w:cs="Arial"/>
          <w:noProof/>
          <w:lang w:val="en-US"/>
        </w:rPr>
        <w:t>xxxx</w:t>
      </w:r>
      <w:r w:rsidR="00BC6F60" w:rsidRPr="00A2187A">
        <w:rPr>
          <w:rFonts w:cs="Arial"/>
          <w:noProof/>
          <w:lang w:val="en-US"/>
        </w:rPr>
        <w:t>,</w:t>
      </w:r>
    </w:p>
    <w:p w14:paraId="00606B73" w14:textId="77777777" w:rsidR="00BC6F60" w:rsidRPr="00A2187A" w:rsidRDefault="006E5947" w:rsidP="00181E28">
      <w:pPr>
        <w:pStyle w:val="BodyText23"/>
        <w:numPr>
          <w:ilvl w:val="0"/>
          <w:numId w:val="19"/>
        </w:numPr>
        <w:ind w:left="357" w:hanging="357"/>
        <w:contextualSpacing/>
        <w:rPr>
          <w:noProof/>
          <w:lang w:val="en-US"/>
        </w:rPr>
      </w:pPr>
      <w:r w:rsidRPr="00A2187A">
        <w:rPr>
          <w:rFonts w:cs="Arial"/>
          <w:noProof/>
          <w:lang w:val="en-US"/>
        </w:rPr>
        <w:t>xxxxxxxx</w:t>
      </w:r>
      <w:r w:rsidR="00BC6F60" w:rsidRPr="00A2187A">
        <w:rPr>
          <w:rFonts w:cs="Arial"/>
          <w:noProof/>
          <w:lang w:val="en-US"/>
        </w:rPr>
        <w:t xml:space="preserve"> </w:t>
      </w:r>
      <w:r w:rsidRPr="00A2187A">
        <w:rPr>
          <w:rFonts w:cs="Arial"/>
          <w:noProof/>
          <w:lang w:val="en-US"/>
        </w:rPr>
        <w:t>xxx</w:t>
      </w:r>
      <w:r w:rsidR="00BC6F60" w:rsidRPr="00A2187A">
        <w:rPr>
          <w:rFonts w:cs="Arial"/>
          <w:noProof/>
          <w:lang w:val="en-US"/>
        </w:rPr>
        <w:t xml:space="preserve"> </w:t>
      </w:r>
      <w:r w:rsidRPr="00A2187A">
        <w:rPr>
          <w:rFonts w:cs="Arial"/>
          <w:noProof/>
          <w:lang w:val="en-US"/>
        </w:rPr>
        <w:t>xxxxxxxx</w:t>
      </w:r>
      <w:r w:rsidR="00BC6F60" w:rsidRPr="00A2187A">
        <w:rPr>
          <w:rFonts w:cs="Arial"/>
          <w:noProof/>
          <w:lang w:val="en-US"/>
        </w:rPr>
        <w:t xml:space="preserve"> </w:t>
      </w:r>
      <w:r w:rsidRPr="00A2187A">
        <w:rPr>
          <w:rFonts w:cs="Arial"/>
          <w:noProof/>
          <w:lang w:val="en-US"/>
        </w:rPr>
        <w:t>xxxxxxx</w:t>
      </w:r>
      <w:r w:rsidR="00BC6F60" w:rsidRPr="00A2187A">
        <w:rPr>
          <w:rFonts w:cs="Arial"/>
          <w:noProof/>
          <w:lang w:val="en-US"/>
        </w:rPr>
        <w:t>,</w:t>
      </w:r>
    </w:p>
    <w:p w14:paraId="0E06BA8D" w14:textId="77777777" w:rsidR="00BC6F60" w:rsidRPr="00A2187A" w:rsidRDefault="006E5947" w:rsidP="00181E28">
      <w:pPr>
        <w:pStyle w:val="BodyText23"/>
        <w:numPr>
          <w:ilvl w:val="0"/>
          <w:numId w:val="19"/>
        </w:numPr>
        <w:ind w:left="357" w:hanging="357"/>
        <w:contextualSpacing/>
        <w:rPr>
          <w:noProof/>
          <w:lang w:val="en-US"/>
        </w:rPr>
      </w:pPr>
      <w:r w:rsidRPr="00A2187A">
        <w:rPr>
          <w:rFonts w:cs="Arial"/>
          <w:noProof/>
          <w:lang w:val="en-US"/>
        </w:rPr>
        <w:t>xxxxxxxx</w:t>
      </w:r>
      <w:r w:rsidR="00BC6F60" w:rsidRPr="00A2187A">
        <w:rPr>
          <w:rFonts w:cs="Arial"/>
          <w:noProof/>
          <w:lang w:val="en-US"/>
        </w:rPr>
        <w:t xml:space="preserve"> </w:t>
      </w:r>
      <w:r w:rsidRPr="00A2187A">
        <w:rPr>
          <w:rFonts w:cs="Arial"/>
          <w:noProof/>
          <w:lang w:val="en-US"/>
        </w:rPr>
        <w:t>xxxxxxxx</w:t>
      </w:r>
      <w:r w:rsidR="00BC6F60" w:rsidRPr="00A2187A">
        <w:rPr>
          <w:rFonts w:cs="Arial"/>
          <w:noProof/>
          <w:lang w:val="en-US"/>
        </w:rPr>
        <w:t xml:space="preserve"> </w:t>
      </w:r>
      <w:r w:rsidRPr="00A2187A">
        <w:rPr>
          <w:rFonts w:cs="Arial"/>
          <w:noProof/>
          <w:lang w:val="en-US"/>
        </w:rPr>
        <w:t>xxxxxxxxxx</w:t>
      </w:r>
      <w:r w:rsidR="00BC6F60" w:rsidRPr="00A2187A">
        <w:rPr>
          <w:rFonts w:cs="Arial"/>
          <w:noProof/>
          <w:lang w:val="en-US"/>
        </w:rPr>
        <w:t xml:space="preserve"> </w:t>
      </w:r>
      <w:r w:rsidRPr="00A2187A">
        <w:rPr>
          <w:rFonts w:cs="Arial"/>
          <w:noProof/>
          <w:lang w:val="en-US"/>
        </w:rPr>
        <w:t>xxx</w:t>
      </w:r>
      <w:r w:rsidR="00BC6F60" w:rsidRPr="00A2187A">
        <w:rPr>
          <w:rFonts w:cs="Arial"/>
          <w:noProof/>
          <w:lang w:val="en-US"/>
        </w:rPr>
        <w:t xml:space="preserve"> </w:t>
      </w:r>
      <w:r w:rsidRPr="00A2187A">
        <w:rPr>
          <w:rFonts w:cs="Arial"/>
          <w:noProof/>
          <w:lang w:val="en-US"/>
        </w:rPr>
        <w:t>xxxxxxxxxxxx</w:t>
      </w:r>
      <w:r w:rsidR="00BC6F60" w:rsidRPr="00A2187A">
        <w:rPr>
          <w:rFonts w:cs="Arial"/>
          <w:noProof/>
          <w:lang w:val="en-US"/>
        </w:rPr>
        <w:t>,</w:t>
      </w:r>
    </w:p>
    <w:p w14:paraId="332F674D" w14:textId="77777777" w:rsidR="00BC6F60" w:rsidRPr="00A2187A" w:rsidRDefault="006E5947" w:rsidP="00181E28">
      <w:pPr>
        <w:pStyle w:val="BodyText23"/>
        <w:numPr>
          <w:ilvl w:val="0"/>
          <w:numId w:val="19"/>
        </w:numPr>
        <w:ind w:left="357" w:hanging="357"/>
        <w:contextualSpacing/>
        <w:rPr>
          <w:noProof/>
          <w:lang w:val="en-US"/>
        </w:rPr>
      </w:pPr>
      <w:r w:rsidRPr="00A2187A">
        <w:rPr>
          <w:rFonts w:cs="Arial"/>
          <w:noProof/>
          <w:lang w:val="en-US"/>
        </w:rPr>
        <w:t>xxxx</w:t>
      </w:r>
      <w:r w:rsidR="00BC6F60" w:rsidRPr="00A2187A">
        <w:rPr>
          <w:rFonts w:cs="Arial"/>
          <w:noProof/>
          <w:lang w:val="en-US"/>
        </w:rPr>
        <w:t>-</w:t>
      </w:r>
      <w:r w:rsidRPr="00A2187A">
        <w:rPr>
          <w:rFonts w:cs="Arial"/>
          <w:noProof/>
          <w:lang w:val="en-US"/>
        </w:rPr>
        <w:t>xxxxxxxxxxx</w:t>
      </w:r>
      <w:r w:rsidR="00BC6F60" w:rsidRPr="00A2187A">
        <w:rPr>
          <w:rFonts w:cs="Arial"/>
          <w:noProof/>
          <w:lang w:val="en-US"/>
        </w:rPr>
        <w:t xml:space="preserve"> </w:t>
      </w:r>
      <w:r w:rsidRPr="00A2187A">
        <w:rPr>
          <w:rFonts w:cs="Arial"/>
          <w:noProof/>
          <w:lang w:val="en-US"/>
        </w:rPr>
        <w:t>xxxxxxxx</w:t>
      </w:r>
      <w:r w:rsidR="00BC6F60" w:rsidRPr="00A2187A">
        <w:rPr>
          <w:rFonts w:cs="Arial"/>
          <w:noProof/>
          <w:lang w:val="en-US"/>
        </w:rPr>
        <w:t xml:space="preserve"> </w:t>
      </w:r>
      <w:r w:rsidRPr="00A2187A">
        <w:rPr>
          <w:rFonts w:cs="Arial"/>
          <w:noProof/>
          <w:lang w:val="en-US"/>
        </w:rPr>
        <w:t>xxxxxxxx</w:t>
      </w:r>
      <w:r w:rsidR="00BC6F60" w:rsidRPr="00A2187A">
        <w:rPr>
          <w:rFonts w:cs="Arial"/>
          <w:noProof/>
          <w:lang w:val="en-US"/>
        </w:rPr>
        <w:t xml:space="preserve"> </w:t>
      </w:r>
      <w:r w:rsidRPr="00A2187A">
        <w:rPr>
          <w:rFonts w:cs="Arial"/>
          <w:noProof/>
          <w:lang w:val="en-US"/>
        </w:rPr>
        <w:t>xxxxx</w:t>
      </w:r>
      <w:r w:rsidR="00BC6F60" w:rsidRPr="00A2187A">
        <w:rPr>
          <w:rFonts w:cs="Arial"/>
          <w:noProof/>
          <w:lang w:val="en-US"/>
        </w:rPr>
        <w:t>,</w:t>
      </w:r>
    </w:p>
    <w:p w14:paraId="3C9AC008" w14:textId="77777777" w:rsidR="00BC6F60" w:rsidRPr="00A2187A" w:rsidRDefault="006E5947" w:rsidP="00181E28">
      <w:pPr>
        <w:pStyle w:val="BodyText23"/>
        <w:numPr>
          <w:ilvl w:val="0"/>
          <w:numId w:val="19"/>
        </w:numPr>
        <w:ind w:left="357" w:hanging="357"/>
        <w:contextualSpacing/>
        <w:rPr>
          <w:noProof/>
          <w:lang w:val="en-US"/>
        </w:rPr>
      </w:pPr>
      <w:r w:rsidRPr="00A2187A">
        <w:rPr>
          <w:rFonts w:cs="Arial"/>
          <w:noProof/>
          <w:lang w:val="en-US"/>
        </w:rPr>
        <w:t>xxxxxxxx</w:t>
      </w:r>
      <w:r w:rsidR="00BC6F60" w:rsidRPr="00A2187A">
        <w:rPr>
          <w:rFonts w:cs="Arial"/>
          <w:noProof/>
          <w:lang w:val="en-US"/>
        </w:rPr>
        <w:t xml:space="preserve"> </w:t>
      </w:r>
      <w:r w:rsidRPr="00A2187A">
        <w:rPr>
          <w:rFonts w:cs="Arial"/>
          <w:noProof/>
          <w:lang w:val="en-US"/>
        </w:rPr>
        <w:t>xxx</w:t>
      </w:r>
      <w:r w:rsidR="00BC6F60" w:rsidRPr="00A2187A">
        <w:rPr>
          <w:rFonts w:cs="Arial"/>
          <w:noProof/>
          <w:lang w:val="en-US"/>
        </w:rPr>
        <w:t xml:space="preserve"> </w:t>
      </w:r>
      <w:r w:rsidRPr="00A2187A">
        <w:rPr>
          <w:rFonts w:cs="Arial"/>
          <w:noProof/>
          <w:lang w:val="en-US"/>
        </w:rPr>
        <w:t>xxxxxxxxxxxx</w:t>
      </w:r>
      <w:r w:rsidR="00BC6F60" w:rsidRPr="00A2187A">
        <w:rPr>
          <w:rFonts w:cs="Arial"/>
          <w:noProof/>
          <w:lang w:val="en-US"/>
        </w:rPr>
        <w:t>'</w:t>
      </w:r>
      <w:r w:rsidRPr="00A2187A">
        <w:rPr>
          <w:rFonts w:cs="Arial"/>
          <w:noProof/>
          <w:lang w:val="en-US"/>
        </w:rPr>
        <w:t>x</w:t>
      </w:r>
      <w:r w:rsidR="00BC6F60" w:rsidRPr="00A2187A">
        <w:rPr>
          <w:rFonts w:cs="Arial"/>
          <w:noProof/>
          <w:lang w:val="en-US"/>
        </w:rPr>
        <w:t xml:space="preserve"> </w:t>
      </w:r>
      <w:r w:rsidRPr="00A2187A">
        <w:rPr>
          <w:rFonts w:cs="Arial"/>
          <w:noProof/>
          <w:lang w:val="en-US"/>
        </w:rPr>
        <w:t>xxxxxxxx</w:t>
      </w:r>
      <w:r w:rsidR="00BC6F60" w:rsidRPr="00A2187A">
        <w:rPr>
          <w:rFonts w:cs="Arial"/>
          <w:noProof/>
          <w:lang w:val="en-US"/>
        </w:rPr>
        <w:t xml:space="preserve"> </w:t>
      </w:r>
      <w:r w:rsidRPr="00A2187A">
        <w:rPr>
          <w:rFonts w:cs="Arial"/>
          <w:noProof/>
          <w:lang w:val="en-US"/>
        </w:rPr>
        <w:t>xxxxxxxxxx</w:t>
      </w:r>
      <w:r w:rsidR="00BC6F60" w:rsidRPr="00A2187A">
        <w:rPr>
          <w:rFonts w:cs="Arial"/>
          <w:noProof/>
          <w:lang w:val="en-US"/>
        </w:rPr>
        <w:t xml:space="preserve"> </w:t>
      </w:r>
      <w:r w:rsidRPr="00A2187A">
        <w:rPr>
          <w:rFonts w:cs="Arial"/>
          <w:noProof/>
          <w:lang w:val="en-US"/>
        </w:rPr>
        <w:t>xxx</w:t>
      </w:r>
      <w:r w:rsidR="00BC6F60" w:rsidRPr="00A2187A">
        <w:rPr>
          <w:rFonts w:cs="Arial"/>
          <w:noProof/>
          <w:lang w:val="en-US"/>
        </w:rPr>
        <w:t xml:space="preserve"> </w:t>
      </w:r>
      <w:r w:rsidRPr="00A2187A">
        <w:rPr>
          <w:rFonts w:cs="Arial"/>
          <w:noProof/>
          <w:lang w:val="en-US"/>
        </w:rPr>
        <w:t>xxx</w:t>
      </w:r>
      <w:r w:rsidR="00BC6F60" w:rsidRPr="00A2187A">
        <w:rPr>
          <w:rFonts w:cs="Arial"/>
          <w:noProof/>
          <w:lang w:val="en-US"/>
        </w:rPr>
        <w:t xml:space="preserve"> </w:t>
      </w:r>
      <w:r w:rsidRPr="00A2187A">
        <w:rPr>
          <w:rFonts w:cs="Arial"/>
          <w:noProof/>
          <w:lang w:val="en-US"/>
        </w:rPr>
        <w:t>xx</w:t>
      </w:r>
      <w:r w:rsidR="00BC6F60" w:rsidRPr="00A2187A">
        <w:rPr>
          <w:rFonts w:cs="Arial"/>
          <w:noProof/>
          <w:lang w:val="en-US"/>
        </w:rPr>
        <w:t xml:space="preserve"> </w:t>
      </w:r>
      <w:r w:rsidRPr="00A2187A">
        <w:rPr>
          <w:rFonts w:cs="Arial"/>
          <w:noProof/>
          <w:lang w:val="en-US"/>
        </w:rPr>
        <w:t>xxxxxxxxx</w:t>
      </w:r>
      <w:r w:rsidR="00BC6F60" w:rsidRPr="00A2187A">
        <w:rPr>
          <w:rFonts w:cs="Arial"/>
          <w:noProof/>
          <w:lang w:val="en-US"/>
        </w:rPr>
        <w:t xml:space="preserve"> </w:t>
      </w:r>
      <w:r w:rsidRPr="00A2187A">
        <w:rPr>
          <w:rFonts w:cs="Arial"/>
          <w:noProof/>
          <w:lang w:val="en-US"/>
        </w:rPr>
        <w:t>x</w:t>
      </w:r>
      <w:r w:rsidR="00BC6F60" w:rsidRPr="00A2187A">
        <w:rPr>
          <w:rFonts w:cs="Arial"/>
          <w:noProof/>
          <w:lang w:val="en-US"/>
        </w:rPr>
        <w:t xml:space="preserve"> </w:t>
      </w:r>
      <w:r w:rsidRPr="00A2187A">
        <w:rPr>
          <w:rFonts w:cs="Arial"/>
          <w:noProof/>
          <w:lang w:val="en-US"/>
        </w:rPr>
        <w:t>xxxxxxx</w:t>
      </w:r>
      <w:r w:rsidR="00BC6F60" w:rsidRPr="00A2187A">
        <w:rPr>
          <w:rFonts w:cs="Arial"/>
          <w:noProof/>
          <w:lang w:val="en-US"/>
        </w:rPr>
        <w:t xml:space="preserve"> </w:t>
      </w:r>
      <w:r w:rsidRPr="00A2187A">
        <w:rPr>
          <w:rFonts w:cs="Arial"/>
          <w:noProof/>
          <w:lang w:val="en-US"/>
        </w:rPr>
        <w:t>xxx</w:t>
      </w:r>
      <w:r w:rsidR="00BC6F60" w:rsidRPr="00A2187A">
        <w:rPr>
          <w:rFonts w:cs="Arial"/>
          <w:noProof/>
          <w:lang w:val="en-US"/>
        </w:rPr>
        <w:t xml:space="preserve"> </w:t>
      </w:r>
      <w:r w:rsidRPr="00A2187A">
        <w:rPr>
          <w:rFonts w:cs="Arial"/>
          <w:noProof/>
          <w:lang w:val="en-US"/>
        </w:rPr>
        <w:t>xxxxxxxx</w:t>
      </w:r>
      <w:r w:rsidR="00BC6F60" w:rsidRPr="00A2187A">
        <w:rPr>
          <w:rFonts w:cs="Arial"/>
          <w:noProof/>
          <w:lang w:val="en-US"/>
        </w:rPr>
        <w:t xml:space="preserve"> </w:t>
      </w:r>
      <w:r w:rsidRPr="00A2187A">
        <w:rPr>
          <w:rFonts w:cs="Arial"/>
          <w:noProof/>
          <w:lang w:val="en-US"/>
        </w:rPr>
        <w:t>xxxxxxxxxxxx</w:t>
      </w:r>
      <w:r w:rsidR="00BC6F60" w:rsidRPr="00A2187A">
        <w:rPr>
          <w:rFonts w:cs="Arial"/>
          <w:noProof/>
          <w:lang w:val="en-US"/>
        </w:rPr>
        <w:t>,</w:t>
      </w:r>
      <w:r w:rsidR="00D24B09" w:rsidRPr="00A2187A">
        <w:rPr>
          <w:rFonts w:cs="Arial"/>
          <w:noProof/>
          <w:lang w:val="en-US"/>
        </w:rPr>
        <w:t xml:space="preserve"> xxxxxxx xxxx xxx xxxxxxxx xxxxxx xxxxx.</w:t>
      </w:r>
    </w:p>
    <w:p w14:paraId="17C5D4C4" w14:textId="77777777" w:rsidR="00BC6F60" w:rsidRPr="00A2187A" w:rsidRDefault="006E5947" w:rsidP="00181E28">
      <w:pPr>
        <w:pStyle w:val="BodyText23"/>
        <w:numPr>
          <w:ilvl w:val="0"/>
          <w:numId w:val="19"/>
        </w:numPr>
        <w:ind w:left="357" w:hanging="357"/>
        <w:contextualSpacing/>
        <w:rPr>
          <w:noProof/>
          <w:lang w:val="en-US"/>
        </w:rPr>
      </w:pPr>
      <w:r w:rsidRPr="00A2187A">
        <w:rPr>
          <w:rFonts w:cs="Arial"/>
          <w:noProof/>
          <w:lang w:val="en-US"/>
        </w:rPr>
        <w:t>xxxxxxxxx</w:t>
      </w:r>
      <w:r w:rsidR="00BC6F60" w:rsidRPr="00A2187A">
        <w:rPr>
          <w:rFonts w:cs="Arial"/>
          <w:noProof/>
          <w:lang w:val="en-US"/>
        </w:rPr>
        <w:t xml:space="preserve"> </w:t>
      </w:r>
      <w:r w:rsidRPr="00A2187A">
        <w:rPr>
          <w:rFonts w:cs="Arial"/>
          <w:noProof/>
          <w:lang w:val="en-US"/>
        </w:rPr>
        <w:t>xxxx</w:t>
      </w:r>
      <w:r w:rsidR="00BC6F60" w:rsidRPr="00A2187A">
        <w:rPr>
          <w:rFonts w:cs="Arial"/>
          <w:noProof/>
          <w:lang w:val="en-US"/>
        </w:rPr>
        <w:t xml:space="preserve"> </w:t>
      </w:r>
      <w:r w:rsidRPr="00A2187A">
        <w:rPr>
          <w:rFonts w:cs="Arial"/>
          <w:noProof/>
          <w:lang w:val="en-US"/>
        </w:rPr>
        <w:t>xxxxxxxxxx</w:t>
      </w:r>
      <w:r w:rsidR="00BC6F60" w:rsidRPr="00A2187A">
        <w:rPr>
          <w:rFonts w:cs="Arial"/>
          <w:noProof/>
          <w:lang w:val="en-US"/>
        </w:rPr>
        <w:t xml:space="preserve">, </w:t>
      </w:r>
      <w:r w:rsidRPr="00A2187A">
        <w:rPr>
          <w:rFonts w:cs="Arial"/>
          <w:noProof/>
          <w:lang w:val="en-US"/>
        </w:rPr>
        <w:t>xxxxxxxx</w:t>
      </w:r>
      <w:r w:rsidR="00BC6F60" w:rsidRPr="00A2187A">
        <w:rPr>
          <w:rFonts w:cs="Arial"/>
          <w:noProof/>
          <w:lang w:val="en-US"/>
        </w:rPr>
        <w:t xml:space="preserve"> </w:t>
      </w:r>
      <w:r w:rsidRPr="00A2187A">
        <w:rPr>
          <w:rFonts w:cs="Arial"/>
          <w:noProof/>
          <w:lang w:val="en-US"/>
        </w:rPr>
        <w:t>xxx</w:t>
      </w:r>
      <w:r w:rsidR="00BC6F60" w:rsidRPr="00A2187A">
        <w:rPr>
          <w:rFonts w:cs="Arial"/>
          <w:noProof/>
          <w:lang w:val="en-US"/>
        </w:rPr>
        <w:t xml:space="preserve"> </w:t>
      </w:r>
      <w:r w:rsidRPr="00A2187A">
        <w:rPr>
          <w:rFonts w:cs="Arial"/>
          <w:noProof/>
          <w:lang w:val="en-US"/>
        </w:rPr>
        <w:t>xxxxx</w:t>
      </w:r>
      <w:r w:rsidR="00BC6F60" w:rsidRPr="00A2187A">
        <w:rPr>
          <w:rFonts w:cs="Arial"/>
          <w:noProof/>
          <w:lang w:val="en-US"/>
        </w:rPr>
        <w:t xml:space="preserve"> </w:t>
      </w:r>
      <w:r w:rsidRPr="00A2187A">
        <w:rPr>
          <w:rFonts w:cs="Arial"/>
          <w:noProof/>
          <w:lang w:val="en-US"/>
        </w:rPr>
        <w:t>xxxxxxxxxxx</w:t>
      </w:r>
      <w:r w:rsidR="00BC6F60" w:rsidRPr="00A2187A">
        <w:rPr>
          <w:rFonts w:cs="Arial"/>
          <w:noProof/>
          <w:lang w:val="en-US"/>
        </w:rPr>
        <w:t>,</w:t>
      </w:r>
    </w:p>
    <w:p w14:paraId="1B801F39" w14:textId="77777777" w:rsidR="00BC6F60" w:rsidRPr="00A2187A" w:rsidRDefault="006E5947" w:rsidP="00181E28">
      <w:pPr>
        <w:pStyle w:val="BodyText23"/>
        <w:numPr>
          <w:ilvl w:val="0"/>
          <w:numId w:val="19"/>
        </w:numPr>
        <w:ind w:left="357" w:hanging="357"/>
        <w:contextualSpacing/>
        <w:rPr>
          <w:noProof/>
          <w:lang w:val="en-US"/>
        </w:rPr>
      </w:pPr>
      <w:r w:rsidRPr="00A2187A">
        <w:rPr>
          <w:rFonts w:cs="Arial"/>
          <w:noProof/>
          <w:lang w:val="en-US"/>
        </w:rPr>
        <w:t>xxxxxxxxx</w:t>
      </w:r>
      <w:r w:rsidR="00BC6F60" w:rsidRPr="00A2187A">
        <w:rPr>
          <w:rFonts w:cs="Arial"/>
          <w:noProof/>
          <w:lang w:val="en-US"/>
        </w:rPr>
        <w:t xml:space="preserve"> </w:t>
      </w:r>
      <w:r w:rsidRPr="00A2187A">
        <w:rPr>
          <w:rFonts w:cs="Arial"/>
          <w:noProof/>
          <w:lang w:val="en-US"/>
        </w:rPr>
        <w:t>x</w:t>
      </w:r>
      <w:r w:rsidR="00BC6F60" w:rsidRPr="00A2187A">
        <w:rPr>
          <w:rFonts w:cs="Arial"/>
          <w:noProof/>
          <w:lang w:val="en-US"/>
        </w:rPr>
        <w:t xml:space="preserve"> </w:t>
      </w:r>
      <w:r w:rsidRPr="00A2187A">
        <w:rPr>
          <w:rFonts w:cs="Arial"/>
          <w:noProof/>
          <w:lang w:val="en-US"/>
        </w:rPr>
        <w:t>xxxxxxx</w:t>
      </w:r>
      <w:r w:rsidR="00BC6F60" w:rsidRPr="00A2187A">
        <w:rPr>
          <w:rFonts w:cs="Arial"/>
          <w:noProof/>
          <w:lang w:val="en-US"/>
        </w:rPr>
        <w:t xml:space="preserve"> </w:t>
      </w:r>
      <w:r w:rsidRPr="00A2187A">
        <w:rPr>
          <w:rFonts w:cs="Arial"/>
          <w:noProof/>
          <w:lang w:val="en-US"/>
        </w:rPr>
        <w:t>xxxxxxxx</w:t>
      </w:r>
      <w:r w:rsidR="00BC6F60" w:rsidRPr="00A2187A">
        <w:rPr>
          <w:rFonts w:cs="Arial"/>
          <w:noProof/>
          <w:lang w:val="en-US"/>
        </w:rPr>
        <w:t xml:space="preserve"> </w:t>
      </w:r>
      <w:r w:rsidRPr="00A2187A">
        <w:rPr>
          <w:rFonts w:cs="Arial"/>
          <w:noProof/>
          <w:lang w:val="en-US"/>
        </w:rPr>
        <w:t>xx</w:t>
      </w:r>
      <w:r w:rsidR="00BC6F60" w:rsidRPr="00A2187A">
        <w:rPr>
          <w:rFonts w:cs="Arial"/>
          <w:noProof/>
          <w:lang w:val="en-US"/>
        </w:rPr>
        <w:t xml:space="preserve"> </w:t>
      </w:r>
      <w:r w:rsidRPr="00A2187A">
        <w:rPr>
          <w:rFonts w:cs="Arial"/>
          <w:noProof/>
          <w:lang w:val="en-US"/>
        </w:rPr>
        <w:t>xxxx</w:t>
      </w:r>
      <w:r w:rsidR="00BC6F60" w:rsidRPr="00A2187A">
        <w:rPr>
          <w:rFonts w:cs="Arial"/>
          <w:noProof/>
          <w:lang w:val="en-US"/>
        </w:rPr>
        <w:t xml:space="preserve"> </w:t>
      </w:r>
      <w:r w:rsidRPr="00A2187A">
        <w:rPr>
          <w:rFonts w:cs="Arial"/>
          <w:noProof/>
          <w:lang w:val="en-US"/>
        </w:rPr>
        <w:t>xxxxxxxxx</w:t>
      </w:r>
      <w:r w:rsidR="00BC6F60" w:rsidRPr="00A2187A">
        <w:rPr>
          <w:rFonts w:cs="Arial"/>
          <w:noProof/>
          <w:lang w:val="en-US"/>
        </w:rPr>
        <w:t xml:space="preserve"> </w:t>
      </w:r>
      <w:r w:rsidRPr="00A2187A">
        <w:rPr>
          <w:rFonts w:cs="Arial"/>
          <w:noProof/>
          <w:lang w:val="en-US"/>
        </w:rPr>
        <w:t>xxx</w:t>
      </w:r>
      <w:r w:rsidR="00BC6F60" w:rsidRPr="00A2187A">
        <w:rPr>
          <w:rFonts w:cs="Arial"/>
          <w:noProof/>
          <w:lang w:val="en-US"/>
        </w:rPr>
        <w:t xml:space="preserve"> </w:t>
      </w:r>
      <w:r w:rsidRPr="00A2187A">
        <w:rPr>
          <w:rFonts w:cs="Arial"/>
          <w:noProof/>
          <w:lang w:val="en-US"/>
        </w:rPr>
        <w:t>xxxxxxxx</w:t>
      </w:r>
      <w:r w:rsidR="00BC6F60" w:rsidRPr="00A2187A">
        <w:rPr>
          <w:rFonts w:cs="Arial"/>
          <w:noProof/>
          <w:lang w:val="en-US"/>
        </w:rPr>
        <w:t xml:space="preserve"> </w:t>
      </w:r>
      <w:r w:rsidRPr="00A2187A">
        <w:rPr>
          <w:rFonts w:cs="Arial"/>
          <w:noProof/>
          <w:lang w:val="en-US"/>
        </w:rPr>
        <w:t>xxx</w:t>
      </w:r>
      <w:r w:rsidR="00BC6F60" w:rsidRPr="00A2187A">
        <w:rPr>
          <w:rFonts w:cs="Arial"/>
          <w:noProof/>
          <w:lang w:val="en-US"/>
        </w:rPr>
        <w:t xml:space="preserve"> </w:t>
      </w:r>
      <w:r w:rsidRPr="00A2187A">
        <w:rPr>
          <w:rFonts w:cs="Arial"/>
          <w:noProof/>
          <w:lang w:val="en-US"/>
        </w:rPr>
        <w:t>xxxxxxxxxxx</w:t>
      </w:r>
      <w:r w:rsidR="00BC6F60" w:rsidRPr="00A2187A">
        <w:rPr>
          <w:rFonts w:cs="Arial"/>
          <w:noProof/>
          <w:lang w:val="en-US"/>
        </w:rPr>
        <w:t xml:space="preserve"> </w:t>
      </w:r>
      <w:r w:rsidRPr="00A2187A">
        <w:rPr>
          <w:rFonts w:cs="Arial"/>
          <w:noProof/>
          <w:lang w:val="en-US"/>
        </w:rPr>
        <w:t>xx</w:t>
      </w:r>
      <w:r w:rsidR="00BC6F60" w:rsidRPr="00A2187A">
        <w:rPr>
          <w:rFonts w:cs="Arial"/>
          <w:noProof/>
          <w:lang w:val="en-US"/>
        </w:rPr>
        <w:t xml:space="preserve"> </w:t>
      </w:r>
      <w:r w:rsidRPr="00A2187A">
        <w:rPr>
          <w:rFonts w:cs="Arial"/>
          <w:noProof/>
          <w:lang w:val="en-US"/>
        </w:rPr>
        <w:t>xxxxxxx</w:t>
      </w:r>
      <w:r w:rsidR="00BC6F60" w:rsidRPr="00A2187A">
        <w:rPr>
          <w:rFonts w:cs="Arial"/>
          <w:noProof/>
          <w:lang w:val="en-US"/>
        </w:rPr>
        <w:t>,</w:t>
      </w:r>
    </w:p>
    <w:p w14:paraId="1D3A9424" w14:textId="77777777" w:rsidR="00E61D6C" w:rsidRPr="00A2187A" w:rsidRDefault="006E5947" w:rsidP="00181E28">
      <w:pPr>
        <w:pStyle w:val="BodyText23"/>
        <w:numPr>
          <w:ilvl w:val="0"/>
          <w:numId w:val="19"/>
        </w:numPr>
        <w:ind w:left="357" w:hanging="357"/>
        <w:contextualSpacing/>
        <w:rPr>
          <w:noProof/>
          <w:lang w:val="en-US"/>
        </w:rPr>
      </w:pPr>
      <w:r w:rsidRPr="00A2187A">
        <w:rPr>
          <w:rFonts w:cs="Arial"/>
          <w:noProof/>
          <w:lang w:val="en-US"/>
        </w:rPr>
        <w:t>xxxxxxxxxxx</w:t>
      </w:r>
      <w:r w:rsidR="00BC6F60" w:rsidRPr="00A2187A">
        <w:rPr>
          <w:rFonts w:cs="Arial"/>
          <w:noProof/>
          <w:lang w:val="en-US"/>
        </w:rPr>
        <w:t xml:space="preserve"> </w:t>
      </w:r>
      <w:r w:rsidRPr="00A2187A">
        <w:rPr>
          <w:rFonts w:cs="Arial"/>
          <w:noProof/>
          <w:lang w:val="en-US"/>
        </w:rPr>
        <w:t>xxx</w:t>
      </w:r>
      <w:r w:rsidR="00BC6F60" w:rsidRPr="00A2187A">
        <w:rPr>
          <w:rFonts w:cs="Arial"/>
          <w:noProof/>
          <w:lang w:val="en-US"/>
        </w:rPr>
        <w:t xml:space="preserve"> </w:t>
      </w:r>
      <w:r w:rsidRPr="00A2187A">
        <w:rPr>
          <w:rFonts w:cs="Arial"/>
          <w:noProof/>
          <w:lang w:val="en-US"/>
        </w:rPr>
        <w:t>x</w:t>
      </w:r>
      <w:r w:rsidR="00BC6F60" w:rsidRPr="00A2187A">
        <w:rPr>
          <w:rFonts w:cs="Arial"/>
          <w:noProof/>
          <w:lang w:val="en-US"/>
        </w:rPr>
        <w:t>x</w:t>
      </w:r>
      <w:r w:rsidRPr="00A2187A">
        <w:rPr>
          <w:rFonts w:cs="Arial"/>
          <w:noProof/>
          <w:lang w:val="en-US"/>
        </w:rPr>
        <w:t>xxxx</w:t>
      </w:r>
      <w:r w:rsidR="00BC6F60" w:rsidRPr="00A2187A">
        <w:rPr>
          <w:rFonts w:cs="Arial"/>
          <w:noProof/>
          <w:lang w:val="en-US"/>
        </w:rPr>
        <w:t xml:space="preserve"> </w:t>
      </w:r>
      <w:r w:rsidRPr="00A2187A">
        <w:rPr>
          <w:rFonts w:cs="Arial"/>
          <w:noProof/>
          <w:lang w:val="en-US"/>
        </w:rPr>
        <w:t>xx</w:t>
      </w:r>
      <w:r w:rsidR="00BC6F60" w:rsidRPr="00A2187A">
        <w:rPr>
          <w:rFonts w:cs="Arial"/>
          <w:noProof/>
          <w:lang w:val="en-US"/>
        </w:rPr>
        <w:t xml:space="preserve"> </w:t>
      </w:r>
      <w:r w:rsidRPr="00A2187A">
        <w:rPr>
          <w:rFonts w:cs="Arial"/>
          <w:noProof/>
          <w:lang w:val="en-US"/>
        </w:rPr>
        <w:t>xxxxxxxxxx</w:t>
      </w:r>
      <w:r w:rsidR="00BC6F60" w:rsidRPr="00A2187A">
        <w:rPr>
          <w:rFonts w:cs="Arial"/>
          <w:noProof/>
          <w:lang w:val="en-US"/>
        </w:rPr>
        <w:t xml:space="preserve"> </w:t>
      </w:r>
      <w:r w:rsidRPr="00A2187A">
        <w:rPr>
          <w:rFonts w:cs="Arial"/>
          <w:noProof/>
          <w:lang w:val="en-US"/>
        </w:rPr>
        <w:t>xxxx</w:t>
      </w:r>
      <w:r w:rsidR="00BC6F60" w:rsidRPr="00A2187A">
        <w:rPr>
          <w:rFonts w:cs="Arial"/>
          <w:noProof/>
          <w:lang w:val="en-US"/>
        </w:rPr>
        <w:t xml:space="preserve"> </w:t>
      </w:r>
      <w:r w:rsidRPr="00A2187A">
        <w:rPr>
          <w:rFonts w:cs="Arial"/>
          <w:noProof/>
          <w:lang w:val="en-US"/>
        </w:rPr>
        <w:t>xxxxxxxxx</w:t>
      </w:r>
      <w:r w:rsidR="00BC6F60" w:rsidRPr="00A2187A">
        <w:rPr>
          <w:rFonts w:cs="Arial"/>
          <w:noProof/>
          <w:lang w:val="en-US"/>
        </w:rPr>
        <w:t xml:space="preserve"> </w:t>
      </w:r>
      <w:r w:rsidRPr="00A2187A">
        <w:rPr>
          <w:rFonts w:cs="Arial"/>
          <w:noProof/>
          <w:lang w:val="en-US"/>
        </w:rPr>
        <w:t>xxxxxxxxxx</w:t>
      </w:r>
      <w:r w:rsidR="00BC6F60" w:rsidRPr="00A2187A">
        <w:rPr>
          <w:rFonts w:cs="Arial"/>
          <w:noProof/>
          <w:lang w:val="en-US"/>
        </w:rPr>
        <w:t xml:space="preserve"> </w:t>
      </w:r>
      <w:r w:rsidRPr="00A2187A">
        <w:rPr>
          <w:rFonts w:cs="Arial"/>
          <w:noProof/>
          <w:lang w:val="en-US"/>
        </w:rPr>
        <w:t>xxx</w:t>
      </w:r>
      <w:r w:rsidR="00BC6F60" w:rsidRPr="00A2187A">
        <w:rPr>
          <w:rFonts w:cs="Arial"/>
          <w:noProof/>
          <w:lang w:val="en-US"/>
        </w:rPr>
        <w:t xml:space="preserve"> </w:t>
      </w:r>
      <w:r w:rsidRPr="00A2187A">
        <w:rPr>
          <w:rFonts w:cs="Arial"/>
          <w:noProof/>
          <w:lang w:val="en-US"/>
        </w:rPr>
        <w:t>xxxxxxxxxx</w:t>
      </w:r>
      <w:r w:rsidR="00BC6F60" w:rsidRPr="00A2187A">
        <w:rPr>
          <w:rFonts w:cs="Arial"/>
          <w:noProof/>
          <w:lang w:val="en-US"/>
        </w:rPr>
        <w:t xml:space="preserve"> </w:t>
      </w:r>
      <w:r w:rsidRPr="00A2187A">
        <w:rPr>
          <w:rFonts w:cs="Arial"/>
          <w:noProof/>
          <w:lang w:val="en-US"/>
        </w:rPr>
        <w:t>xxxxxxxx</w:t>
      </w:r>
      <w:r w:rsidR="00BC6F60" w:rsidRPr="00A2187A">
        <w:rPr>
          <w:rFonts w:cs="Arial"/>
          <w:noProof/>
          <w:lang w:val="en-US"/>
        </w:rPr>
        <w:t>.</w:t>
      </w:r>
    </w:p>
    <w:p w14:paraId="6B51F906" w14:textId="77777777" w:rsidR="00CC529A" w:rsidRPr="00A2187A" w:rsidRDefault="006E5947" w:rsidP="00E322DA">
      <w:pPr>
        <w:pStyle w:val="BodyText1"/>
      </w:pPr>
      <w:r w:rsidRPr="00A2187A">
        <w:t>Xxx</w:t>
      </w:r>
      <w:r w:rsidR="00E61D6C" w:rsidRPr="00A2187A">
        <w:t xml:space="preserve"> </w:t>
      </w:r>
      <w:r w:rsidRPr="00A2187A">
        <w:t>xx</w:t>
      </w:r>
      <w:r w:rsidR="00E61D6C" w:rsidRPr="00A2187A">
        <w:t xml:space="preserve"> </w:t>
      </w:r>
      <w:r w:rsidRPr="00A2187A">
        <w:t>xxx</w:t>
      </w:r>
      <w:r w:rsidR="00E61D6C" w:rsidRPr="00A2187A">
        <w:t xml:space="preserve"> </w:t>
      </w:r>
      <w:r w:rsidRPr="00A2187A">
        <w:t>xxxx</w:t>
      </w:r>
      <w:r w:rsidR="00E61D6C" w:rsidRPr="00A2187A">
        <w:t xml:space="preserve"> </w:t>
      </w:r>
      <w:r w:rsidRPr="00A2187A">
        <w:t>xxxxxxxx</w:t>
      </w:r>
      <w:r w:rsidR="00E61D6C" w:rsidRPr="00A2187A">
        <w:t xml:space="preserve"> </w:t>
      </w:r>
      <w:r w:rsidRPr="00A2187A">
        <w:t>xxxx</w:t>
      </w:r>
      <w:r w:rsidR="00E61D6C" w:rsidRPr="00A2187A">
        <w:t xml:space="preserve"> </w:t>
      </w:r>
      <w:r w:rsidRPr="00A2187A">
        <w:t>xxx</w:t>
      </w:r>
      <w:r w:rsidR="00E61D6C" w:rsidRPr="00A2187A">
        <w:t xml:space="preserve"> </w:t>
      </w:r>
      <w:r w:rsidRPr="00A2187A">
        <w:t>xxxxxxxx</w:t>
      </w:r>
      <w:r w:rsidR="00E61D6C" w:rsidRPr="00A2187A">
        <w:t xml:space="preserve"> </w:t>
      </w:r>
      <w:r w:rsidRPr="00A2187A">
        <w:t>xxxx</w:t>
      </w:r>
      <w:r w:rsidR="00E61D6C" w:rsidRPr="00A2187A">
        <w:t xml:space="preserve"> </w:t>
      </w:r>
      <w:r w:rsidRPr="00A2187A">
        <w:t>xxxxxxxxxxxx</w:t>
      </w:r>
      <w:r w:rsidR="00E61D6C" w:rsidRPr="00A2187A">
        <w:t xml:space="preserve"> </w:t>
      </w:r>
      <w:r w:rsidRPr="00A2187A">
        <w:t>xxx</w:t>
      </w:r>
      <w:r w:rsidR="00E61D6C" w:rsidRPr="00A2187A">
        <w:t xml:space="preserve"> </w:t>
      </w:r>
      <w:r w:rsidRPr="00A2187A">
        <w:t>XXX</w:t>
      </w:r>
      <w:r w:rsidR="00E61D6C" w:rsidRPr="00A2187A">
        <w:t xml:space="preserve">27001 </w:t>
      </w:r>
      <w:r w:rsidRPr="00A2187A">
        <w:t>xx</w:t>
      </w:r>
      <w:r w:rsidR="00E61D6C" w:rsidRPr="00A2187A">
        <w:t xml:space="preserve"> </w:t>
      </w:r>
      <w:r w:rsidRPr="00A2187A">
        <w:t>xxxxxxxx</w:t>
      </w:r>
      <w:r w:rsidR="00E61D6C" w:rsidRPr="00A2187A">
        <w:t xml:space="preserve"> </w:t>
      </w:r>
      <w:r w:rsidRPr="00A2187A">
        <w:t>xxxxxxxx</w:t>
      </w:r>
      <w:r w:rsidR="00E61D6C" w:rsidRPr="00A2187A">
        <w:t xml:space="preserve"> </w:t>
      </w:r>
      <w:r w:rsidRPr="00A2187A">
        <w:t>xxxxxxxx</w:t>
      </w:r>
      <w:r w:rsidR="00E61D6C" w:rsidRPr="00A2187A">
        <w:t xml:space="preserve"> </w:t>
      </w:r>
      <w:r w:rsidRPr="00A2187A">
        <w:t>xxxxxxxxxx</w:t>
      </w:r>
      <w:r w:rsidR="00E61D6C" w:rsidRPr="00A2187A">
        <w:t xml:space="preserve"> </w:t>
      </w:r>
      <w:r w:rsidRPr="00A2187A">
        <w:t>xxxx</w:t>
      </w:r>
      <w:r w:rsidR="00E61D6C" w:rsidRPr="00A2187A">
        <w:t xml:space="preserve"> </w:t>
      </w:r>
      <w:r w:rsidRPr="00A2187A">
        <w:t>xx</w:t>
      </w:r>
      <w:r w:rsidR="00E61D6C" w:rsidRPr="00A2187A">
        <w:t xml:space="preserve"> </w:t>
      </w:r>
      <w:r w:rsidRPr="00A2187A">
        <w:t>xxxxxxx</w:t>
      </w:r>
      <w:r w:rsidR="00E61D6C" w:rsidRPr="00A2187A">
        <w:t xml:space="preserve"> </w:t>
      </w:r>
      <w:r w:rsidRPr="00A2187A">
        <w:t>xxxxxxxxxxxxxxx</w:t>
      </w:r>
      <w:r w:rsidR="00E61D6C" w:rsidRPr="00A2187A">
        <w:t xml:space="preserve"> </w:t>
      </w:r>
      <w:r w:rsidRPr="00A2187A">
        <w:t>xxxx</w:t>
      </w:r>
      <w:r w:rsidR="00E61D6C" w:rsidRPr="00A2187A">
        <w:t xml:space="preserve"> </w:t>
      </w:r>
      <w:r w:rsidRPr="00A2187A">
        <w:t>xx</w:t>
      </w:r>
      <w:r w:rsidR="00E61D6C" w:rsidRPr="00A2187A">
        <w:t xml:space="preserve"> </w:t>
      </w:r>
      <w:r w:rsidRPr="00A2187A">
        <w:t>xxxxx</w:t>
      </w:r>
      <w:r w:rsidR="00E61D6C" w:rsidRPr="00A2187A">
        <w:t xml:space="preserve">, </w:t>
      </w:r>
      <w:r w:rsidRPr="00A2187A">
        <w:t>xxxxxxxxx</w:t>
      </w:r>
      <w:r w:rsidR="00E61D6C" w:rsidRPr="00A2187A">
        <w:t xml:space="preserve">, </w:t>
      </w:r>
      <w:r w:rsidRPr="00A2187A">
        <w:t>xxxxxx</w:t>
      </w:r>
      <w:r w:rsidR="00E61D6C" w:rsidRPr="00A2187A">
        <w:t xml:space="preserve"> </w:t>
      </w:r>
      <w:r w:rsidRPr="00A2187A">
        <w:t>xx</w:t>
      </w:r>
      <w:r w:rsidR="00E61D6C" w:rsidRPr="00A2187A">
        <w:t xml:space="preserve"> </w:t>
      </w:r>
      <w:r w:rsidRPr="00A2187A">
        <w:t>xxxxxxxxxxx</w:t>
      </w:r>
      <w:r w:rsidR="00E61D6C" w:rsidRPr="00A2187A">
        <w:t xml:space="preserve"> </w:t>
      </w:r>
      <w:r w:rsidRPr="00A2187A">
        <w:t>xxx</w:t>
      </w:r>
      <w:r w:rsidR="00E61D6C" w:rsidRPr="00A2187A">
        <w:t xml:space="preserve"> </w:t>
      </w:r>
      <w:r w:rsidRPr="00A2187A">
        <w:t>x</w:t>
      </w:r>
      <w:r w:rsidR="00E61D6C" w:rsidRPr="00A2187A">
        <w:t xml:space="preserve"> </w:t>
      </w:r>
      <w:r w:rsidRPr="00A2187A">
        <w:t>xxxxx</w:t>
      </w:r>
      <w:r w:rsidR="00E61D6C" w:rsidRPr="00A2187A">
        <w:t xml:space="preserve"> </w:t>
      </w:r>
      <w:r w:rsidRPr="00A2187A">
        <w:t>xxxxxx</w:t>
      </w:r>
      <w:r w:rsidR="00E61D6C" w:rsidRPr="00A2187A">
        <w:t xml:space="preserve">. </w:t>
      </w:r>
      <w:r w:rsidRPr="00A2187A">
        <w:t>Xxxx</w:t>
      </w:r>
      <w:r w:rsidR="00E61D6C" w:rsidRPr="00A2187A">
        <w:t xml:space="preserve"> </w:t>
      </w:r>
      <w:r w:rsidRPr="00A2187A">
        <w:t>xx</w:t>
      </w:r>
      <w:r w:rsidR="00E61D6C" w:rsidRPr="00A2187A">
        <w:t xml:space="preserve"> </w:t>
      </w:r>
      <w:r w:rsidRPr="00A2187A">
        <w:t>x</w:t>
      </w:r>
      <w:r w:rsidR="00E61D6C" w:rsidRPr="00A2187A">
        <w:t>x</w:t>
      </w:r>
      <w:r w:rsidRPr="00A2187A">
        <w:t>xxxxxxx</w:t>
      </w:r>
      <w:r w:rsidR="00E61D6C" w:rsidRPr="00A2187A">
        <w:t xml:space="preserve"> </w:t>
      </w:r>
      <w:r w:rsidRPr="00A2187A">
        <w:t>xxxxxxxxx</w:t>
      </w:r>
      <w:r w:rsidR="00E61D6C" w:rsidRPr="00A2187A">
        <w:t xml:space="preserve"> </w:t>
      </w:r>
      <w:r w:rsidRPr="00A2187A">
        <w:t>xx</w:t>
      </w:r>
      <w:r w:rsidR="00E61D6C" w:rsidRPr="00A2187A">
        <w:t xml:space="preserve"> </w:t>
      </w:r>
      <w:r w:rsidRPr="00A2187A">
        <w:t>xxx</w:t>
      </w:r>
      <w:r w:rsidR="00E61D6C" w:rsidRPr="00A2187A">
        <w:t xml:space="preserve"> </w:t>
      </w:r>
      <w:r w:rsidRPr="00A2187A">
        <w:t>xxxxxxxxxxxx</w:t>
      </w:r>
      <w:r w:rsidR="00E61D6C" w:rsidRPr="00A2187A">
        <w:t xml:space="preserve"> </w:t>
      </w:r>
      <w:r w:rsidRPr="00A2187A">
        <w:t>xxxxx</w:t>
      </w:r>
      <w:r w:rsidR="00E61D6C" w:rsidRPr="00A2187A">
        <w:t xml:space="preserve"> </w:t>
      </w:r>
      <w:r w:rsidRPr="00A2187A">
        <w:t>xxx</w:t>
      </w:r>
      <w:r w:rsidR="00E61D6C" w:rsidRPr="00A2187A">
        <w:t xml:space="preserve"> </w:t>
      </w:r>
      <w:r w:rsidRPr="00A2187A">
        <w:t>xx</w:t>
      </w:r>
      <w:r w:rsidR="00E61D6C" w:rsidRPr="00A2187A">
        <w:t xml:space="preserve"> </w:t>
      </w:r>
      <w:r w:rsidRPr="00A2187A">
        <w:t>xxx</w:t>
      </w:r>
      <w:r w:rsidR="00E61D6C" w:rsidRPr="00A2187A">
        <w:t xml:space="preserve"> </w:t>
      </w:r>
      <w:r w:rsidRPr="00A2187A">
        <w:t>xxxx</w:t>
      </w:r>
      <w:r w:rsidR="00E61D6C" w:rsidRPr="00A2187A">
        <w:t xml:space="preserve"> </w:t>
      </w:r>
      <w:r w:rsidRPr="00A2187A">
        <w:t>xxxxxxx</w:t>
      </w:r>
      <w:r w:rsidR="00E61D6C" w:rsidRPr="00A2187A">
        <w:t xml:space="preserve"> </w:t>
      </w:r>
      <w:r w:rsidRPr="00A2187A">
        <w:t>xxx</w:t>
      </w:r>
      <w:r w:rsidR="00E61D6C" w:rsidRPr="00A2187A">
        <w:t xml:space="preserve"> </w:t>
      </w:r>
      <w:r w:rsidRPr="00A2187A">
        <w:t>xx</w:t>
      </w:r>
      <w:r w:rsidR="00E61D6C" w:rsidRPr="00A2187A">
        <w:t xml:space="preserve"> </w:t>
      </w:r>
      <w:r w:rsidRPr="00A2187A">
        <w:t>xxxxxxxxxx</w:t>
      </w:r>
      <w:r w:rsidR="00E61D6C" w:rsidRPr="00A2187A">
        <w:t xml:space="preserve">. </w:t>
      </w:r>
    </w:p>
    <w:p w14:paraId="42CB541D" w14:textId="77777777" w:rsidR="00CC529A" w:rsidRPr="00A2187A" w:rsidRDefault="00CC529A" w:rsidP="00BC6F60">
      <w:pPr>
        <w:pStyle w:val="BodyText23"/>
        <w:ind w:firstLine="0"/>
        <w:rPr>
          <w:noProof/>
          <w:lang w:val="en-US"/>
        </w:rPr>
      </w:pPr>
      <w:r w:rsidRPr="00A2187A">
        <w:rPr>
          <w:noProof/>
          <w:lang w:val="en-US"/>
        </w:rPr>
        <w:t>Xxxx xxxxxxxx xx xx xxxxxxxxxxx xxxxxxxxxx xxxxxxxx xxxxxxxxxx xxxxxxxxx xxxxxxxx xxxxx xxxxxxxxx xxx xxxxxxxxxxxx xxx xxxxxxxxxxxx, xxxxxxxxxxxx,</w:t>
      </w:r>
    </w:p>
    <w:p w14:paraId="0D66BCF9" w14:textId="77777777" w:rsidR="00CC529A" w:rsidRPr="00A2187A" w:rsidRDefault="00B31727" w:rsidP="00E322DA">
      <w:pPr>
        <w:pStyle w:val="Heading2"/>
      </w:pPr>
      <w:r w:rsidRPr="00A2187A">
        <w:t>Heading</w:t>
      </w:r>
      <w:r w:rsidR="00CC529A" w:rsidRPr="00A2187A">
        <w:t>2</w:t>
      </w:r>
    </w:p>
    <w:p w14:paraId="396C472B" w14:textId="77777777" w:rsidR="00E61D6C" w:rsidRPr="00A2187A" w:rsidRDefault="006E5947" w:rsidP="00E322DA">
      <w:pPr>
        <w:pStyle w:val="BodyText1"/>
      </w:pPr>
      <w:r w:rsidRPr="00A2187A">
        <w:t>Xxx</w:t>
      </w:r>
      <w:r w:rsidR="00E61D6C" w:rsidRPr="00A2187A">
        <w:t xml:space="preserve"> </w:t>
      </w:r>
      <w:r w:rsidRPr="00A2187A">
        <w:t>x</w:t>
      </w:r>
      <w:r w:rsidR="00E61D6C" w:rsidRPr="00A2187A">
        <w:t>x</w:t>
      </w:r>
      <w:r w:rsidRPr="00A2187A">
        <w:t>xxxxx</w:t>
      </w:r>
      <w:r w:rsidR="00E61D6C" w:rsidRPr="00A2187A">
        <w:t xml:space="preserve">, </w:t>
      </w:r>
      <w:r w:rsidRPr="00A2187A">
        <w:t>xx</w:t>
      </w:r>
      <w:r w:rsidR="00E61D6C" w:rsidRPr="00A2187A">
        <w:t xml:space="preserve"> </w:t>
      </w:r>
      <w:r w:rsidRPr="00A2187A">
        <w:t>x</w:t>
      </w:r>
      <w:r w:rsidR="00E61D6C" w:rsidRPr="00A2187A">
        <w:t xml:space="preserve"> </w:t>
      </w:r>
      <w:r w:rsidRPr="00A2187A">
        <w:t>xxxxxxxx</w:t>
      </w:r>
      <w:r w:rsidR="00E61D6C" w:rsidRPr="00A2187A">
        <w:t xml:space="preserve"> </w:t>
      </w:r>
      <w:r w:rsidRPr="00A2187A">
        <w:t>xxx</w:t>
      </w:r>
      <w:r w:rsidR="00E61D6C" w:rsidRPr="00A2187A">
        <w:t xml:space="preserve"> </w:t>
      </w:r>
      <w:r w:rsidRPr="00A2187A">
        <w:t>x</w:t>
      </w:r>
      <w:r w:rsidR="00E61D6C" w:rsidRPr="00A2187A">
        <w:t xml:space="preserve"> </w:t>
      </w:r>
      <w:r w:rsidRPr="00A2187A">
        <w:t>xxxxxxxx</w:t>
      </w:r>
      <w:r w:rsidR="00E61D6C" w:rsidRPr="00A2187A">
        <w:t xml:space="preserve"> </w:t>
      </w:r>
      <w:r w:rsidRPr="00A2187A">
        <w:t>xxxxxxx</w:t>
      </w:r>
      <w:r w:rsidR="00E61D6C" w:rsidRPr="00A2187A">
        <w:t xml:space="preserve"> </w:t>
      </w:r>
      <w:r w:rsidRPr="00A2187A">
        <w:t>xxxx</w:t>
      </w:r>
      <w:r w:rsidR="00E61D6C" w:rsidRPr="00A2187A">
        <w:t xml:space="preserve"> </w:t>
      </w:r>
      <w:r w:rsidRPr="00A2187A">
        <w:t>xx</w:t>
      </w:r>
      <w:r w:rsidR="00E61D6C" w:rsidRPr="00A2187A">
        <w:t xml:space="preserve"> </w:t>
      </w:r>
      <w:r w:rsidRPr="00A2187A">
        <w:t>xxxxxx</w:t>
      </w:r>
      <w:r w:rsidR="00E61D6C" w:rsidRPr="00A2187A">
        <w:t xml:space="preserve"> </w:t>
      </w:r>
      <w:r w:rsidRPr="00A2187A">
        <w:t>xx</w:t>
      </w:r>
      <w:r w:rsidR="00E61D6C" w:rsidRPr="00A2187A">
        <w:t xml:space="preserve"> </w:t>
      </w:r>
      <w:r w:rsidRPr="00A2187A">
        <w:t>xxx</w:t>
      </w:r>
      <w:r w:rsidR="00E61D6C" w:rsidRPr="00A2187A">
        <w:t xml:space="preserve"> </w:t>
      </w:r>
      <w:r w:rsidRPr="00A2187A">
        <w:t>xxx</w:t>
      </w:r>
      <w:r w:rsidR="00E61D6C" w:rsidRPr="00A2187A">
        <w:t xml:space="preserve"> </w:t>
      </w:r>
      <w:r w:rsidRPr="00A2187A">
        <w:t>x</w:t>
      </w:r>
      <w:r w:rsidR="00E61D6C" w:rsidRPr="00A2187A">
        <w:t xml:space="preserve"> </w:t>
      </w:r>
      <w:r w:rsidRPr="00A2187A">
        <w:t>xxxxx</w:t>
      </w:r>
      <w:r w:rsidR="00E61D6C" w:rsidRPr="00A2187A">
        <w:t xml:space="preserve"> </w:t>
      </w:r>
      <w:r w:rsidRPr="00A2187A">
        <w:t>xxxxxxxx</w:t>
      </w:r>
      <w:r w:rsidR="00E61D6C" w:rsidRPr="00A2187A">
        <w:t xml:space="preserve"> </w:t>
      </w:r>
      <w:r w:rsidRPr="00A2187A">
        <w:t>xx</w:t>
      </w:r>
      <w:r w:rsidR="00E61D6C" w:rsidRPr="00A2187A">
        <w:t xml:space="preserve"> </w:t>
      </w:r>
      <w:r w:rsidRPr="00A2187A">
        <w:t>xx</w:t>
      </w:r>
      <w:r w:rsidR="00E61D6C" w:rsidRPr="00A2187A">
        <w:t xml:space="preserve">, </w:t>
      </w:r>
      <w:r w:rsidRPr="00A2187A">
        <w:t>xx</w:t>
      </w:r>
      <w:r w:rsidR="00E61D6C" w:rsidRPr="00A2187A">
        <w:t xml:space="preserve"> </w:t>
      </w:r>
      <w:r w:rsidRPr="00A2187A">
        <w:t>xxxxx</w:t>
      </w:r>
      <w:r w:rsidR="00E61D6C" w:rsidRPr="00A2187A">
        <w:t xml:space="preserve"> </w:t>
      </w:r>
      <w:r w:rsidRPr="00A2187A">
        <w:t>xxxx</w:t>
      </w:r>
      <w:r w:rsidR="00E61D6C" w:rsidRPr="00A2187A">
        <w:t xml:space="preserve"> </w:t>
      </w:r>
      <w:r w:rsidRPr="00A2187A">
        <w:t>xxx</w:t>
      </w:r>
      <w:r w:rsidR="00E61D6C" w:rsidRPr="00A2187A">
        <w:t xml:space="preserve"> </w:t>
      </w:r>
      <w:r w:rsidRPr="00A2187A">
        <w:t>xxx</w:t>
      </w:r>
      <w:r w:rsidR="00E61D6C" w:rsidRPr="00A2187A">
        <w:t xml:space="preserve"> </w:t>
      </w:r>
      <w:r w:rsidRPr="00A2187A">
        <w:t>xxxxxxxxxxx</w:t>
      </w:r>
      <w:r w:rsidR="00E61D6C" w:rsidRPr="00A2187A">
        <w:t xml:space="preserve"> </w:t>
      </w:r>
      <w:r w:rsidRPr="00A2187A">
        <w:t>xx</w:t>
      </w:r>
      <w:r w:rsidR="00E61D6C" w:rsidRPr="00A2187A">
        <w:t xml:space="preserve"> </w:t>
      </w:r>
      <w:r w:rsidRPr="00A2187A">
        <w:t>xxx</w:t>
      </w:r>
      <w:r w:rsidR="00E61D6C" w:rsidRPr="00A2187A">
        <w:t xml:space="preserve"> </w:t>
      </w:r>
      <w:r w:rsidRPr="00A2187A">
        <w:t>xxxxxxx</w:t>
      </w:r>
      <w:r w:rsidR="00E61D6C" w:rsidRPr="00A2187A">
        <w:t xml:space="preserve"> </w:t>
      </w:r>
      <w:r w:rsidRPr="00A2187A">
        <w:t>xxxxx</w:t>
      </w:r>
      <w:r w:rsidR="00E61D6C" w:rsidRPr="00A2187A">
        <w:t xml:space="preserve"> </w:t>
      </w:r>
      <w:r w:rsidRPr="00A2187A">
        <w:t>xx</w:t>
      </w:r>
      <w:r w:rsidR="00E61D6C" w:rsidRPr="00A2187A">
        <w:t xml:space="preserve"> </w:t>
      </w:r>
      <w:r w:rsidRPr="00A2187A">
        <w:t>xxxx</w:t>
      </w:r>
      <w:r w:rsidR="00E61D6C" w:rsidRPr="00A2187A">
        <w:t xml:space="preserve"> </w:t>
      </w:r>
      <w:r w:rsidRPr="00A2187A">
        <w:t>xxxxxxxxxxx</w:t>
      </w:r>
      <w:r w:rsidR="00E61D6C" w:rsidRPr="00A2187A">
        <w:t xml:space="preserve"> </w:t>
      </w:r>
      <w:r w:rsidRPr="00A2187A">
        <w:t>xx</w:t>
      </w:r>
      <w:r w:rsidR="00E61D6C" w:rsidRPr="00A2187A">
        <w:t xml:space="preserve"> </w:t>
      </w:r>
      <w:r w:rsidRPr="00A2187A">
        <w:t>xxx</w:t>
      </w:r>
      <w:r w:rsidR="00E61D6C" w:rsidRPr="00A2187A">
        <w:t xml:space="preserve"> </w:t>
      </w:r>
      <w:r w:rsidRPr="00A2187A">
        <w:t>xxxxxxxxxx</w:t>
      </w:r>
      <w:r w:rsidR="006B0386" w:rsidRPr="00A2187A">
        <w:t xml:space="preserve"> </w:t>
      </w:r>
      <w:r w:rsidRPr="00A2187A">
        <w:t>xx</w:t>
      </w:r>
      <w:r w:rsidR="006B0386" w:rsidRPr="00A2187A">
        <w:t xml:space="preserve"> </w:t>
      </w:r>
      <w:r w:rsidRPr="00A2187A">
        <w:t>xxx</w:t>
      </w:r>
      <w:r w:rsidR="006B0386" w:rsidRPr="00A2187A">
        <w:t xml:space="preserve"> </w:t>
      </w:r>
      <w:r w:rsidRPr="00A2187A">
        <w:t>xxxxxxxx</w:t>
      </w:r>
      <w:r w:rsidR="006B0386" w:rsidRPr="00A2187A">
        <w:t xml:space="preserve">. </w:t>
      </w:r>
      <w:r w:rsidR="00EE0E40" w:rsidRPr="00A2187A">
        <w:t>(A…., 2011)</w:t>
      </w:r>
    </w:p>
    <w:p w14:paraId="09F304A1" w14:textId="77777777" w:rsidR="003D4F8C" w:rsidRPr="00A2187A" w:rsidRDefault="006E5947" w:rsidP="00E322DA">
      <w:pPr>
        <w:pStyle w:val="BodyText1"/>
      </w:pPr>
      <w:r w:rsidRPr="00A2187A">
        <w:t>Xxx</w:t>
      </w:r>
      <w:r w:rsidR="003055A5" w:rsidRPr="00A2187A">
        <w:t xml:space="preserve"> </w:t>
      </w:r>
      <w:r w:rsidRPr="00A2187A">
        <w:t>xxx</w:t>
      </w:r>
      <w:r w:rsidR="003055A5" w:rsidRPr="00A2187A">
        <w:t xml:space="preserve"> </w:t>
      </w:r>
      <w:r w:rsidRPr="00A2187A">
        <w:t>xxx</w:t>
      </w:r>
      <w:r w:rsidR="003055A5" w:rsidRPr="00A2187A">
        <w:t xml:space="preserve"> </w:t>
      </w:r>
      <w:r w:rsidRPr="00A2187A">
        <w:t>xxx</w:t>
      </w:r>
      <w:r w:rsidR="003055A5" w:rsidRPr="00A2187A">
        <w:t xml:space="preserve"> </w:t>
      </w:r>
      <w:r w:rsidRPr="00A2187A">
        <w:t>xxxxxxxx</w:t>
      </w:r>
      <w:r w:rsidR="003055A5" w:rsidRPr="00A2187A">
        <w:t xml:space="preserve"> </w:t>
      </w:r>
      <w:r w:rsidRPr="00A2187A">
        <w:t>xxxxx</w:t>
      </w:r>
      <w:r w:rsidR="003055A5" w:rsidRPr="00A2187A">
        <w:t xml:space="preserve"> </w:t>
      </w:r>
      <w:r w:rsidRPr="00A2187A">
        <w:t>xxxxxxxxxx</w:t>
      </w:r>
      <w:r w:rsidR="003055A5" w:rsidRPr="00A2187A">
        <w:t xml:space="preserve"> </w:t>
      </w:r>
      <w:r w:rsidRPr="00A2187A">
        <w:t>xxx</w:t>
      </w:r>
      <w:r w:rsidR="003055A5" w:rsidRPr="00A2187A">
        <w:t xml:space="preserve"> </w:t>
      </w:r>
      <w:r w:rsidRPr="00A2187A">
        <w:t>xxxxxxxxx</w:t>
      </w:r>
      <w:r w:rsidR="003055A5" w:rsidRPr="00A2187A">
        <w:t xml:space="preserve"> </w:t>
      </w:r>
      <w:r w:rsidRPr="00A2187A">
        <w:t>xx</w:t>
      </w:r>
      <w:r w:rsidR="003055A5" w:rsidRPr="00A2187A">
        <w:t xml:space="preserve"> </w:t>
      </w:r>
      <w:r w:rsidRPr="00A2187A">
        <w:t>xxxxxxx</w:t>
      </w:r>
      <w:r w:rsidR="003055A5" w:rsidRPr="00A2187A">
        <w:t>'</w:t>
      </w:r>
      <w:r w:rsidRPr="00A2187A">
        <w:t>x</w:t>
      </w:r>
      <w:r w:rsidR="003055A5" w:rsidRPr="00A2187A">
        <w:t xml:space="preserve"> </w:t>
      </w:r>
      <w:r w:rsidRPr="00A2187A">
        <w:t>xxxxxxxxxxxxx</w:t>
      </w:r>
      <w:r w:rsidR="003055A5" w:rsidRPr="00A2187A">
        <w:t xml:space="preserve"> </w:t>
      </w:r>
      <w:r w:rsidRPr="00A2187A">
        <w:t>xxxx</w:t>
      </w:r>
      <w:r w:rsidR="003055A5" w:rsidRPr="00A2187A">
        <w:t xml:space="preserve"> </w:t>
      </w:r>
      <w:r w:rsidRPr="00A2187A">
        <w:t>XXX</w:t>
      </w:r>
      <w:r w:rsidR="003055A5" w:rsidRPr="00A2187A">
        <w:t xml:space="preserve"> 27001, </w:t>
      </w:r>
      <w:r w:rsidRPr="00A2187A">
        <w:t>xxx</w:t>
      </w:r>
      <w:r w:rsidR="003055A5" w:rsidRPr="00A2187A">
        <w:t xml:space="preserve"> </w:t>
      </w:r>
      <w:r w:rsidRPr="00A2187A">
        <w:t>xxxxx</w:t>
      </w:r>
      <w:r w:rsidR="00E61D6C" w:rsidRPr="00A2187A">
        <w:t xml:space="preserve"> </w:t>
      </w:r>
      <w:r w:rsidRPr="00A2187A">
        <w:t>xxx</w:t>
      </w:r>
      <w:r w:rsidR="00E61D6C" w:rsidRPr="00A2187A">
        <w:t xml:space="preserve"> </w:t>
      </w:r>
      <w:r w:rsidRPr="00A2187A">
        <w:t>xxxx</w:t>
      </w:r>
      <w:r w:rsidR="00E61D6C" w:rsidRPr="00A2187A">
        <w:t xml:space="preserve"> </w:t>
      </w:r>
      <w:r w:rsidRPr="00A2187A">
        <w:t>xxxxxxxx</w:t>
      </w:r>
      <w:r w:rsidR="00E61D6C" w:rsidRPr="00A2187A">
        <w:t xml:space="preserve"> </w:t>
      </w:r>
      <w:r w:rsidRPr="00A2187A">
        <w:t>xxxx</w:t>
      </w:r>
      <w:r w:rsidR="00E61D6C" w:rsidRPr="00A2187A">
        <w:t xml:space="preserve"> </w:t>
      </w:r>
      <w:r w:rsidRPr="00A2187A">
        <w:t>xx</w:t>
      </w:r>
      <w:r w:rsidR="00E61D6C" w:rsidRPr="00A2187A">
        <w:t xml:space="preserve"> </w:t>
      </w:r>
      <w:r w:rsidRPr="00A2187A">
        <w:t>xxxxx</w:t>
      </w:r>
      <w:r w:rsidR="00E61D6C" w:rsidRPr="00A2187A">
        <w:t xml:space="preserve"> </w:t>
      </w:r>
      <w:r w:rsidRPr="00A2187A">
        <w:t>xx</w:t>
      </w:r>
      <w:r w:rsidR="00E61D6C" w:rsidRPr="00A2187A">
        <w:t xml:space="preserve"> </w:t>
      </w:r>
      <w:r w:rsidRPr="00A2187A">
        <w:t>xxxxx</w:t>
      </w:r>
      <w:r w:rsidR="00E61D6C" w:rsidRPr="00A2187A">
        <w:t xml:space="preserve"> </w:t>
      </w:r>
      <w:r w:rsidRPr="00A2187A">
        <w:t>xxxxxxxxx</w:t>
      </w:r>
      <w:r w:rsidR="00E61D6C" w:rsidRPr="00A2187A">
        <w:t xml:space="preserve"> </w:t>
      </w:r>
      <w:r w:rsidRPr="00A2187A">
        <w:t>xxxx</w:t>
      </w:r>
      <w:r w:rsidR="00E61D6C" w:rsidRPr="00A2187A">
        <w:t xml:space="preserve"> </w:t>
      </w:r>
      <w:r w:rsidRPr="00A2187A">
        <w:t>xxxx</w:t>
      </w:r>
      <w:r w:rsidR="00E61D6C" w:rsidRPr="00A2187A">
        <w:t xml:space="preserve"> </w:t>
      </w:r>
      <w:r w:rsidRPr="00A2187A">
        <w:t>xxxxxxxx</w:t>
      </w:r>
      <w:r w:rsidR="00E61D6C" w:rsidRPr="00A2187A">
        <w:t xml:space="preserve"> </w:t>
      </w:r>
      <w:r w:rsidRPr="00A2187A">
        <w:t>xxxxxxxx</w:t>
      </w:r>
      <w:r w:rsidR="00E61D6C" w:rsidRPr="00A2187A">
        <w:t xml:space="preserve">. </w:t>
      </w:r>
      <w:r w:rsidRPr="00A2187A">
        <w:t>Xxxxx</w:t>
      </w:r>
      <w:r w:rsidR="003055A5" w:rsidRPr="00A2187A">
        <w:t xml:space="preserve"> </w:t>
      </w:r>
      <w:r w:rsidRPr="00A2187A">
        <w:t>xx</w:t>
      </w:r>
      <w:r w:rsidR="003055A5" w:rsidRPr="00A2187A">
        <w:t xml:space="preserve"> </w:t>
      </w:r>
      <w:r w:rsidRPr="00A2187A">
        <w:t>xxx</w:t>
      </w:r>
      <w:r w:rsidR="00E61D6C" w:rsidRPr="00A2187A">
        <w:t xml:space="preserve">, </w:t>
      </w:r>
      <w:r w:rsidRPr="00A2187A">
        <w:t>xxxxxxxx</w:t>
      </w:r>
      <w:r w:rsidR="00E61D6C" w:rsidRPr="00A2187A">
        <w:t xml:space="preserve"> </w:t>
      </w:r>
      <w:r w:rsidRPr="00A2187A">
        <w:t>xxxxxxxxxx</w:t>
      </w:r>
      <w:r w:rsidR="00E61D6C" w:rsidRPr="00A2187A">
        <w:t xml:space="preserve"> </w:t>
      </w:r>
      <w:r w:rsidRPr="00A2187A">
        <w:t>xx</w:t>
      </w:r>
      <w:r w:rsidR="00E61D6C" w:rsidRPr="00A2187A">
        <w:t xml:space="preserve"> </w:t>
      </w:r>
      <w:r w:rsidRPr="00A2187A">
        <w:t>xxx</w:t>
      </w:r>
      <w:r w:rsidR="00E61D6C" w:rsidRPr="00A2187A">
        <w:t xml:space="preserve"> </w:t>
      </w:r>
      <w:r w:rsidRPr="00A2187A">
        <w:t>xxxxxxxxx</w:t>
      </w:r>
      <w:r w:rsidR="00E61D6C" w:rsidRPr="00A2187A">
        <w:t xml:space="preserve"> </w:t>
      </w:r>
      <w:r w:rsidRPr="00A2187A">
        <w:t>xxxxxxxxxx</w:t>
      </w:r>
      <w:r w:rsidR="00E61D6C" w:rsidRPr="00A2187A">
        <w:t xml:space="preserve"> </w:t>
      </w:r>
      <w:r w:rsidRPr="00A2187A">
        <w:t>xx</w:t>
      </w:r>
      <w:r w:rsidR="00E61D6C" w:rsidRPr="00A2187A">
        <w:t xml:space="preserve"> </w:t>
      </w:r>
      <w:r w:rsidRPr="00A2187A">
        <w:t>xxxxxxxx</w:t>
      </w:r>
      <w:r w:rsidR="00E61D6C" w:rsidRPr="00A2187A">
        <w:t xml:space="preserve"> </w:t>
      </w:r>
      <w:r w:rsidRPr="00A2187A">
        <w:t>xx</w:t>
      </w:r>
      <w:r w:rsidR="00E61D6C" w:rsidRPr="00A2187A">
        <w:t xml:space="preserve"> </w:t>
      </w:r>
      <w:r w:rsidRPr="00A2187A">
        <w:t>xxxxxxx</w:t>
      </w:r>
      <w:r w:rsidR="00E61D6C" w:rsidRPr="00A2187A">
        <w:t xml:space="preserve"> </w:t>
      </w:r>
      <w:r w:rsidRPr="00A2187A">
        <w:t>xxxxxxx</w:t>
      </w:r>
      <w:r w:rsidR="00E61D6C" w:rsidRPr="00A2187A">
        <w:t xml:space="preserve"> </w:t>
      </w:r>
      <w:r w:rsidRPr="00A2187A">
        <w:t>xxxxx</w:t>
      </w:r>
      <w:r w:rsidR="00E61D6C" w:rsidRPr="00A2187A">
        <w:t xml:space="preserve"> </w:t>
      </w:r>
      <w:r w:rsidRPr="00A2187A">
        <w:t>xxxxxxxxxx</w:t>
      </w:r>
      <w:r w:rsidR="00E61D6C" w:rsidRPr="00A2187A">
        <w:t xml:space="preserve"> </w:t>
      </w:r>
      <w:r w:rsidRPr="00A2187A">
        <w:t>xxx</w:t>
      </w:r>
      <w:r w:rsidR="00E61D6C" w:rsidRPr="00A2187A">
        <w:t xml:space="preserve"> </w:t>
      </w:r>
      <w:r w:rsidRPr="00A2187A">
        <w:t>xxxxxxxx</w:t>
      </w:r>
      <w:r w:rsidR="00E61D6C" w:rsidRPr="00A2187A">
        <w:t xml:space="preserve"> </w:t>
      </w:r>
      <w:r w:rsidRPr="00A2187A">
        <w:t>xxxxxx</w:t>
      </w:r>
      <w:r w:rsidR="00E61D6C" w:rsidRPr="00A2187A">
        <w:t xml:space="preserve"> </w:t>
      </w:r>
      <w:r w:rsidRPr="00A2187A">
        <w:t>xxxxxxxx</w:t>
      </w:r>
      <w:r w:rsidR="00E61D6C" w:rsidRPr="00A2187A">
        <w:t xml:space="preserve"> </w:t>
      </w:r>
      <w:r w:rsidRPr="00A2187A">
        <w:t>xxxxxxx</w:t>
      </w:r>
      <w:r w:rsidR="00E61D6C" w:rsidRPr="00A2187A">
        <w:t xml:space="preserve"> </w:t>
      </w:r>
      <w:r w:rsidRPr="00A2187A">
        <w:t>xxxxxx</w:t>
      </w:r>
      <w:r w:rsidR="00E61D6C" w:rsidRPr="00A2187A">
        <w:t xml:space="preserve"> </w:t>
      </w:r>
      <w:r w:rsidRPr="00A2187A">
        <w:t>xx</w:t>
      </w:r>
      <w:r w:rsidR="00E61D6C" w:rsidRPr="00A2187A">
        <w:t xml:space="preserve"> </w:t>
      </w:r>
      <w:r w:rsidRPr="00A2187A">
        <w:t>xxxx</w:t>
      </w:r>
      <w:r w:rsidR="00E61D6C" w:rsidRPr="00A2187A">
        <w:t xml:space="preserve"> </w:t>
      </w:r>
      <w:r w:rsidRPr="00A2187A">
        <w:t>xx</w:t>
      </w:r>
      <w:r w:rsidR="00E61D6C" w:rsidRPr="00A2187A">
        <w:t xml:space="preserve"> </w:t>
      </w:r>
      <w:r w:rsidRPr="00A2187A">
        <w:t>xxxxxxxx</w:t>
      </w:r>
      <w:r w:rsidR="00E61D6C" w:rsidRPr="00A2187A">
        <w:t xml:space="preserve">. </w:t>
      </w:r>
      <w:r w:rsidRPr="00A2187A">
        <w:t>Xx</w:t>
      </w:r>
      <w:r w:rsidR="003055A5" w:rsidRPr="00A2187A">
        <w:t xml:space="preserve"> </w:t>
      </w:r>
      <w:r w:rsidRPr="00A2187A">
        <w:t>xxxxxxxx</w:t>
      </w:r>
      <w:r w:rsidR="003055A5" w:rsidRPr="00A2187A">
        <w:t xml:space="preserve">, </w:t>
      </w:r>
      <w:r w:rsidRPr="00A2187A">
        <w:t>xxx</w:t>
      </w:r>
      <w:r w:rsidR="003055A5" w:rsidRPr="00A2187A">
        <w:t xml:space="preserve"> </w:t>
      </w:r>
      <w:r w:rsidRPr="00A2187A">
        <w:t>xxxxxxx</w:t>
      </w:r>
      <w:r w:rsidR="003055A5" w:rsidRPr="00A2187A">
        <w:t xml:space="preserve"> </w:t>
      </w:r>
      <w:r w:rsidRPr="00A2187A">
        <w:t>xxx</w:t>
      </w:r>
      <w:r w:rsidR="003055A5" w:rsidRPr="00A2187A">
        <w:t xml:space="preserve"> </w:t>
      </w:r>
      <w:r w:rsidRPr="00A2187A">
        <w:t>x</w:t>
      </w:r>
      <w:r w:rsidR="003055A5" w:rsidRPr="00A2187A">
        <w:t>x</w:t>
      </w:r>
      <w:r w:rsidRPr="00A2187A">
        <w:t>xxxx</w:t>
      </w:r>
      <w:r w:rsidR="003055A5" w:rsidRPr="00A2187A">
        <w:t xml:space="preserve"> </w:t>
      </w:r>
      <w:r w:rsidRPr="00A2187A">
        <w:t>xxxx</w:t>
      </w:r>
      <w:r w:rsidR="003055A5" w:rsidRPr="00A2187A">
        <w:t xml:space="preserve"> </w:t>
      </w:r>
      <w:r w:rsidRPr="00A2187A">
        <w:t>xxxxx</w:t>
      </w:r>
      <w:r w:rsidR="003055A5" w:rsidRPr="00A2187A">
        <w:t xml:space="preserve"> </w:t>
      </w:r>
      <w:r w:rsidRPr="00A2187A">
        <w:t>xxxxxxxxx</w:t>
      </w:r>
      <w:r w:rsidR="003055A5" w:rsidRPr="00A2187A">
        <w:t xml:space="preserve"> </w:t>
      </w:r>
      <w:r w:rsidRPr="00A2187A">
        <w:t>xxxx</w:t>
      </w:r>
      <w:r w:rsidR="003055A5" w:rsidRPr="00A2187A">
        <w:t xml:space="preserve"> </w:t>
      </w:r>
      <w:r w:rsidRPr="00A2187A">
        <w:t>xx</w:t>
      </w:r>
      <w:r w:rsidR="003055A5" w:rsidRPr="00A2187A">
        <w:t xml:space="preserve"> </w:t>
      </w:r>
      <w:r w:rsidRPr="00A2187A">
        <w:t>xxxxxxxxx</w:t>
      </w:r>
      <w:r w:rsidR="003055A5" w:rsidRPr="00A2187A">
        <w:t xml:space="preserve"> </w:t>
      </w:r>
      <w:r w:rsidRPr="00A2187A">
        <w:t>xxxx</w:t>
      </w:r>
      <w:r w:rsidR="003055A5" w:rsidRPr="00A2187A">
        <w:t xml:space="preserve"> </w:t>
      </w:r>
      <w:r w:rsidRPr="00A2187A">
        <w:t>xxx</w:t>
      </w:r>
      <w:r w:rsidR="003055A5" w:rsidRPr="00A2187A">
        <w:t xml:space="preserve"> </w:t>
      </w:r>
      <w:r w:rsidRPr="00A2187A">
        <w:t>xxxx</w:t>
      </w:r>
      <w:r w:rsidR="003055A5" w:rsidRPr="00A2187A">
        <w:t xml:space="preserve"> </w:t>
      </w:r>
      <w:r w:rsidRPr="00A2187A">
        <w:t>xxxx</w:t>
      </w:r>
      <w:r w:rsidR="003055A5" w:rsidRPr="00A2187A">
        <w:t xml:space="preserve"> </w:t>
      </w:r>
      <w:r w:rsidRPr="00A2187A">
        <w:t>xxxxx</w:t>
      </w:r>
      <w:r w:rsidR="003055A5" w:rsidRPr="00A2187A">
        <w:t xml:space="preserve"> </w:t>
      </w:r>
      <w:r w:rsidRPr="00A2187A">
        <w:t>xxxxxxxxxxx</w:t>
      </w:r>
      <w:r w:rsidR="003055A5" w:rsidRPr="00A2187A">
        <w:t xml:space="preserve"> </w:t>
      </w:r>
      <w:r w:rsidRPr="00A2187A">
        <w:t>xxxx</w:t>
      </w:r>
      <w:r w:rsidR="003055A5" w:rsidRPr="00A2187A">
        <w:t xml:space="preserve"> </w:t>
      </w:r>
      <w:r w:rsidRPr="00A2187A">
        <w:t>xxxxx</w:t>
      </w:r>
      <w:r w:rsidR="003055A5" w:rsidRPr="00A2187A">
        <w:t xml:space="preserve"> </w:t>
      </w:r>
      <w:r w:rsidRPr="00A2187A">
        <w:t>xx</w:t>
      </w:r>
      <w:r w:rsidR="003055A5" w:rsidRPr="00A2187A">
        <w:t xml:space="preserve"> </w:t>
      </w:r>
      <w:r w:rsidRPr="00A2187A">
        <w:t>xxxxxxxxxx</w:t>
      </w:r>
      <w:r w:rsidR="003055A5" w:rsidRPr="00A2187A">
        <w:t xml:space="preserve"> </w:t>
      </w:r>
      <w:r w:rsidRPr="00A2187A">
        <w:t>xx</w:t>
      </w:r>
      <w:r w:rsidR="003055A5" w:rsidRPr="00A2187A">
        <w:t xml:space="preserve"> </w:t>
      </w:r>
      <w:r w:rsidRPr="00A2187A">
        <w:t>xxxxxxx</w:t>
      </w:r>
      <w:r w:rsidR="003055A5" w:rsidRPr="00A2187A">
        <w:t xml:space="preserve"> </w:t>
      </w:r>
      <w:r w:rsidRPr="00A2187A">
        <w:t>xx</w:t>
      </w:r>
      <w:r w:rsidR="003055A5" w:rsidRPr="00A2187A">
        <w:t xml:space="preserve"> </w:t>
      </w:r>
      <w:r w:rsidRPr="00A2187A">
        <w:t>xxxxxxxx</w:t>
      </w:r>
      <w:r w:rsidR="003055A5" w:rsidRPr="00A2187A">
        <w:t xml:space="preserve">. </w:t>
      </w:r>
      <w:r w:rsidRPr="00A2187A">
        <w:t>Xxxx</w:t>
      </w:r>
      <w:r w:rsidR="00E61D6C" w:rsidRPr="00A2187A">
        <w:t xml:space="preserve"> </w:t>
      </w:r>
      <w:r w:rsidRPr="00A2187A">
        <w:t>xxx</w:t>
      </w:r>
      <w:r w:rsidR="005D1A93" w:rsidRPr="00A2187A">
        <w:t xml:space="preserve"> </w:t>
      </w:r>
      <w:r w:rsidRPr="00A2187A">
        <w:t>xxxxxxx</w:t>
      </w:r>
      <w:r w:rsidR="005D1A93" w:rsidRPr="00A2187A">
        <w:t xml:space="preserve"> </w:t>
      </w:r>
      <w:r w:rsidRPr="00A2187A">
        <w:t>xx</w:t>
      </w:r>
      <w:r w:rsidR="00E61D6C" w:rsidRPr="00A2187A">
        <w:t xml:space="preserve"> </w:t>
      </w:r>
      <w:r w:rsidRPr="00A2187A">
        <w:t>xxxxxxxxx</w:t>
      </w:r>
      <w:r w:rsidR="00E61D6C" w:rsidRPr="00A2187A">
        <w:t xml:space="preserve">, </w:t>
      </w:r>
      <w:r w:rsidRPr="00A2187A">
        <w:t>xxxx</w:t>
      </w:r>
      <w:r w:rsidR="00E61D6C" w:rsidRPr="00A2187A">
        <w:t xml:space="preserve"> </w:t>
      </w:r>
      <w:r w:rsidRPr="00A2187A">
        <w:t>xxxx</w:t>
      </w:r>
      <w:r w:rsidR="00E61D6C" w:rsidRPr="00A2187A">
        <w:t xml:space="preserve"> </w:t>
      </w:r>
      <w:r w:rsidRPr="00A2187A">
        <w:t>xxxx</w:t>
      </w:r>
      <w:r w:rsidR="00E61D6C" w:rsidRPr="00A2187A">
        <w:t xml:space="preserve"> </w:t>
      </w:r>
      <w:r w:rsidRPr="00A2187A">
        <w:t>xxx</w:t>
      </w:r>
      <w:r w:rsidR="00E61D6C" w:rsidRPr="00A2187A">
        <w:t xml:space="preserve"> </w:t>
      </w:r>
      <w:r w:rsidRPr="00A2187A">
        <w:t>xxxxxxxx</w:t>
      </w:r>
      <w:r w:rsidR="00E61D6C" w:rsidRPr="00A2187A">
        <w:t xml:space="preserve"> </w:t>
      </w:r>
      <w:r w:rsidRPr="00A2187A">
        <w:t>xx</w:t>
      </w:r>
      <w:r w:rsidR="00E61D6C" w:rsidRPr="00A2187A">
        <w:t xml:space="preserve"> </w:t>
      </w:r>
      <w:r w:rsidRPr="00A2187A">
        <w:t>xxxxxxxxxxxx</w:t>
      </w:r>
      <w:r w:rsidR="00E61D6C" w:rsidRPr="00A2187A">
        <w:t xml:space="preserve"> </w:t>
      </w:r>
      <w:r w:rsidRPr="00A2187A">
        <w:t>xxxxxxxxx</w:t>
      </w:r>
      <w:r w:rsidR="00E61D6C" w:rsidRPr="00A2187A">
        <w:t xml:space="preserve"> </w:t>
      </w:r>
      <w:r w:rsidRPr="00A2187A">
        <w:t>xxxxxxxxxxx</w:t>
      </w:r>
      <w:r w:rsidR="00E61D6C" w:rsidRPr="00A2187A">
        <w:t xml:space="preserve"> </w:t>
      </w:r>
      <w:r w:rsidRPr="00A2187A">
        <w:t>xx</w:t>
      </w:r>
      <w:r w:rsidR="00E61D6C" w:rsidRPr="00A2187A">
        <w:t xml:space="preserve"> </w:t>
      </w:r>
      <w:r w:rsidRPr="00A2187A">
        <w:t>xxxxxxx</w:t>
      </w:r>
      <w:r w:rsidR="00E61D6C" w:rsidRPr="00A2187A">
        <w:t xml:space="preserve"> </w:t>
      </w:r>
      <w:r w:rsidRPr="00A2187A">
        <w:t>xxxx</w:t>
      </w:r>
      <w:r w:rsidR="00E61D6C" w:rsidRPr="00A2187A">
        <w:t xml:space="preserve"> </w:t>
      </w:r>
      <w:r w:rsidRPr="00A2187A">
        <w:t>xxx</w:t>
      </w:r>
      <w:r w:rsidR="005D1A93" w:rsidRPr="00A2187A">
        <w:t xml:space="preserve"> </w:t>
      </w:r>
      <w:r w:rsidRPr="00A2187A">
        <w:t>xxxxxxx</w:t>
      </w:r>
      <w:r w:rsidR="005D1A93" w:rsidRPr="00A2187A">
        <w:t xml:space="preserve"> </w:t>
      </w:r>
      <w:r w:rsidRPr="00A2187A">
        <w:t>xx</w:t>
      </w:r>
      <w:r w:rsidR="005D1A93" w:rsidRPr="00A2187A">
        <w:t xml:space="preserve"> </w:t>
      </w:r>
      <w:r w:rsidRPr="00A2187A">
        <w:t>xxxxxx</w:t>
      </w:r>
      <w:r w:rsidR="00E61D6C" w:rsidRPr="00A2187A">
        <w:t xml:space="preserve"> </w:t>
      </w:r>
      <w:r w:rsidRPr="00A2187A">
        <w:t>xxxxxx</w:t>
      </w:r>
      <w:r w:rsidR="00E61D6C" w:rsidRPr="00A2187A">
        <w:t xml:space="preserve"> </w:t>
      </w:r>
      <w:r w:rsidRPr="00A2187A">
        <w:t>xxx</w:t>
      </w:r>
      <w:r w:rsidR="00E61D6C" w:rsidRPr="00A2187A">
        <w:t xml:space="preserve"> </w:t>
      </w:r>
      <w:r w:rsidRPr="00A2187A">
        <w:t>xxxxxxxxxx</w:t>
      </w:r>
      <w:r w:rsidR="00E61D6C" w:rsidRPr="00A2187A">
        <w:t xml:space="preserve">’ </w:t>
      </w:r>
      <w:r w:rsidRPr="00A2187A">
        <w:t>xxxxxxx</w:t>
      </w:r>
      <w:r w:rsidR="00E61D6C" w:rsidRPr="00A2187A">
        <w:t xml:space="preserve"> </w:t>
      </w:r>
      <w:r w:rsidRPr="00A2187A">
        <w:t>xxxxxxxxx</w:t>
      </w:r>
      <w:r w:rsidR="00E61D6C" w:rsidRPr="00A2187A">
        <w:t xml:space="preserve">. </w:t>
      </w:r>
    </w:p>
    <w:p w14:paraId="4B055D51" w14:textId="77777777" w:rsidR="00E61D6C" w:rsidRPr="00A2187A" w:rsidRDefault="006E5947" w:rsidP="00E322DA">
      <w:pPr>
        <w:pStyle w:val="BodyText1"/>
      </w:pPr>
      <w:r w:rsidRPr="00A2187A">
        <w:t>Xx</w:t>
      </w:r>
      <w:r w:rsidR="003D4F8C" w:rsidRPr="00A2187A">
        <w:t xml:space="preserve"> </w:t>
      </w:r>
      <w:r w:rsidRPr="00A2187A">
        <w:t>xxxx</w:t>
      </w:r>
      <w:r w:rsidR="003D4F8C" w:rsidRPr="00A2187A">
        <w:t xml:space="preserve">, </w:t>
      </w:r>
      <w:r w:rsidRPr="00A2187A">
        <w:t>xx</w:t>
      </w:r>
      <w:r w:rsidR="003D4F8C" w:rsidRPr="00A2187A">
        <w:t xml:space="preserve"> </w:t>
      </w:r>
      <w:r w:rsidRPr="00A2187A">
        <w:t>xx</w:t>
      </w:r>
      <w:r w:rsidR="003D4F8C" w:rsidRPr="00A2187A">
        <w:t xml:space="preserve"> </w:t>
      </w:r>
      <w:r w:rsidRPr="00A2187A">
        <w:t>xxxxx</w:t>
      </w:r>
      <w:r w:rsidR="003D4F8C" w:rsidRPr="00A2187A">
        <w:t xml:space="preserve"> </w:t>
      </w:r>
      <w:r w:rsidRPr="00A2187A">
        <w:t>xxxxxxxxx</w:t>
      </w:r>
      <w:r w:rsidR="003D4F8C" w:rsidRPr="00A2187A">
        <w:t xml:space="preserve"> </w:t>
      </w:r>
      <w:r w:rsidRPr="00A2187A">
        <w:t>xx</w:t>
      </w:r>
      <w:r w:rsidR="003D4F8C" w:rsidRPr="00A2187A">
        <w:t xml:space="preserve"> </w:t>
      </w:r>
      <w:r w:rsidRPr="00A2187A">
        <w:t>xxxxxxx</w:t>
      </w:r>
      <w:r w:rsidR="003D4F8C" w:rsidRPr="00A2187A">
        <w:t xml:space="preserve"> </w:t>
      </w:r>
      <w:r w:rsidRPr="00A2187A">
        <w:t>xxxx</w:t>
      </w:r>
      <w:r w:rsidR="003D4F8C" w:rsidRPr="00A2187A">
        <w:t xml:space="preserve"> </w:t>
      </w:r>
      <w:r w:rsidRPr="00A2187A">
        <w:t>xxxxxxx</w:t>
      </w:r>
      <w:r w:rsidR="003D4F8C" w:rsidRPr="00A2187A">
        <w:t xml:space="preserve"> </w:t>
      </w:r>
      <w:r w:rsidRPr="00A2187A">
        <w:t>xx</w:t>
      </w:r>
      <w:r w:rsidR="003D4F8C" w:rsidRPr="00A2187A">
        <w:t xml:space="preserve"> </w:t>
      </w:r>
      <w:r w:rsidRPr="00A2187A">
        <w:t>xxxxxxxx</w:t>
      </w:r>
      <w:r w:rsidR="003D4F8C" w:rsidRPr="00A2187A">
        <w:t xml:space="preserve"> </w:t>
      </w:r>
      <w:r w:rsidRPr="00A2187A">
        <w:t>xxxxxxx</w:t>
      </w:r>
      <w:r w:rsidR="003D4F8C" w:rsidRPr="00A2187A">
        <w:t xml:space="preserve">. </w:t>
      </w:r>
      <w:r w:rsidRPr="00A2187A">
        <w:t>X</w:t>
      </w:r>
      <w:r w:rsidR="003D4F8C" w:rsidRPr="00A2187A">
        <w:t xml:space="preserve"> </w:t>
      </w:r>
      <w:r w:rsidRPr="00A2187A">
        <w:t>xxxx</w:t>
      </w:r>
      <w:r w:rsidR="003D4F8C" w:rsidRPr="00A2187A">
        <w:t xml:space="preserve"> </w:t>
      </w:r>
      <w:r w:rsidRPr="00A2187A">
        <w:t>xxxxxxxxxxxxxx</w:t>
      </w:r>
      <w:r w:rsidR="003D4F8C" w:rsidRPr="00A2187A">
        <w:t xml:space="preserve"> </w:t>
      </w:r>
      <w:r w:rsidRPr="00A2187A">
        <w:t>xxx</w:t>
      </w:r>
      <w:r w:rsidR="003D4F8C" w:rsidRPr="00A2187A">
        <w:t xml:space="preserve"> </w:t>
      </w:r>
      <w:r w:rsidRPr="00A2187A">
        <w:t>xxxxxxxxx</w:t>
      </w:r>
      <w:r w:rsidR="003D4F8C" w:rsidRPr="00A2187A">
        <w:t xml:space="preserve"> </w:t>
      </w:r>
      <w:r w:rsidRPr="00A2187A">
        <w:t>xxxxxxx</w:t>
      </w:r>
      <w:r w:rsidR="003D4F8C" w:rsidRPr="00A2187A">
        <w:t xml:space="preserve"> </w:t>
      </w:r>
      <w:r w:rsidRPr="00A2187A">
        <w:t>xx</w:t>
      </w:r>
      <w:r w:rsidR="003D4F8C" w:rsidRPr="00A2187A">
        <w:t xml:space="preserve"> </w:t>
      </w:r>
      <w:r w:rsidRPr="00A2187A">
        <w:t>xx</w:t>
      </w:r>
      <w:r w:rsidR="003D4F8C" w:rsidRPr="00A2187A">
        <w:t xml:space="preserve"> </w:t>
      </w:r>
      <w:r w:rsidRPr="00A2187A">
        <w:t>xx</w:t>
      </w:r>
      <w:r w:rsidR="003D4F8C" w:rsidRPr="00A2187A">
        <w:t xml:space="preserve"> </w:t>
      </w:r>
      <w:r w:rsidRPr="00A2187A">
        <w:t>xxxxxxxxxxxx</w:t>
      </w:r>
      <w:r w:rsidR="003D4F8C" w:rsidRPr="00A2187A">
        <w:t xml:space="preserve">, </w:t>
      </w:r>
      <w:r w:rsidRPr="00A2187A">
        <w:t>xxxx</w:t>
      </w:r>
      <w:r w:rsidR="003D4F8C" w:rsidRPr="00A2187A">
        <w:t xml:space="preserve"> </w:t>
      </w:r>
      <w:r w:rsidRPr="00A2187A">
        <w:t>xxxx</w:t>
      </w:r>
      <w:r w:rsidR="003D4F8C" w:rsidRPr="00A2187A">
        <w:t xml:space="preserve"> </w:t>
      </w:r>
      <w:r w:rsidRPr="00A2187A">
        <w:t>xxx</w:t>
      </w:r>
      <w:r w:rsidR="003D4F8C" w:rsidRPr="00A2187A">
        <w:t xml:space="preserve"> </w:t>
      </w:r>
      <w:r w:rsidRPr="00A2187A">
        <w:t>xxxxxxx</w:t>
      </w:r>
      <w:r w:rsidR="003D4F8C" w:rsidRPr="00A2187A">
        <w:t xml:space="preserve"> </w:t>
      </w:r>
      <w:r w:rsidRPr="00A2187A">
        <w:t>xxxx</w:t>
      </w:r>
      <w:r w:rsidR="003D4F8C" w:rsidRPr="00A2187A">
        <w:t xml:space="preserve">, </w:t>
      </w:r>
      <w:r w:rsidRPr="00A2187A">
        <w:t>xxx</w:t>
      </w:r>
      <w:r w:rsidR="003D4F8C" w:rsidRPr="00A2187A">
        <w:t xml:space="preserve"> </w:t>
      </w:r>
      <w:r w:rsidRPr="00A2187A">
        <w:t>xx</w:t>
      </w:r>
      <w:r w:rsidR="003D4F8C" w:rsidRPr="00A2187A">
        <w:t xml:space="preserve"> </w:t>
      </w:r>
      <w:r w:rsidRPr="00A2187A">
        <w:t>XXX</w:t>
      </w:r>
      <w:r w:rsidR="003D4F8C" w:rsidRPr="00A2187A">
        <w:t xml:space="preserve"> </w:t>
      </w:r>
      <w:r w:rsidRPr="00A2187A">
        <w:t>xxxxxxxxxxxxx</w:t>
      </w:r>
      <w:r w:rsidR="003D4F8C" w:rsidRPr="00A2187A">
        <w:t>.</w:t>
      </w:r>
      <w:r w:rsidR="00E61D6C" w:rsidRPr="00A2187A">
        <w:t xml:space="preserve"> </w:t>
      </w:r>
      <w:r w:rsidRPr="00A2187A">
        <w:t>Xx</w:t>
      </w:r>
      <w:r w:rsidR="0012077D" w:rsidRPr="00A2187A">
        <w:t xml:space="preserve"> </w:t>
      </w:r>
      <w:r w:rsidRPr="00A2187A">
        <w:t>xxxxxx</w:t>
      </w:r>
      <w:r w:rsidR="0012077D" w:rsidRPr="00A2187A">
        <w:t xml:space="preserve"> </w:t>
      </w:r>
      <w:r w:rsidRPr="00A2187A">
        <w:t>XXX</w:t>
      </w:r>
      <w:r w:rsidR="007C18B3" w:rsidRPr="00A2187A">
        <w:t> </w:t>
      </w:r>
      <w:r w:rsidR="0012077D" w:rsidRPr="00A2187A">
        <w:t xml:space="preserve">27001 </w:t>
      </w:r>
      <w:r w:rsidRPr="00A2187A">
        <w:t>xxxxxxxxxxx</w:t>
      </w:r>
      <w:r w:rsidR="0012077D" w:rsidRPr="00A2187A">
        <w:t xml:space="preserve">, </w:t>
      </w:r>
      <w:r w:rsidRPr="00A2187A">
        <w:t>xxx</w:t>
      </w:r>
      <w:r w:rsidR="0012077D" w:rsidRPr="00A2187A">
        <w:t xml:space="preserve"> </w:t>
      </w:r>
      <w:r w:rsidRPr="00A2187A">
        <w:t>xxxxxxx</w:t>
      </w:r>
      <w:r w:rsidR="0012077D" w:rsidRPr="00A2187A">
        <w:t xml:space="preserve"> </w:t>
      </w:r>
      <w:r w:rsidRPr="00A2187A">
        <w:t>xxxxxxx</w:t>
      </w:r>
      <w:r w:rsidR="0012077D" w:rsidRPr="00A2187A">
        <w:t xml:space="preserve"> </w:t>
      </w:r>
      <w:r w:rsidRPr="00A2187A">
        <w:t>xxxxxxx</w:t>
      </w:r>
      <w:r w:rsidR="0012077D" w:rsidRPr="00A2187A">
        <w:t xml:space="preserve"> </w:t>
      </w:r>
      <w:r w:rsidRPr="00A2187A">
        <w:t>xxxx</w:t>
      </w:r>
      <w:r w:rsidR="0012077D" w:rsidRPr="00A2187A">
        <w:t xml:space="preserve"> </w:t>
      </w:r>
      <w:r w:rsidRPr="00A2187A">
        <w:t>xx</w:t>
      </w:r>
      <w:r w:rsidR="0012077D" w:rsidRPr="00A2187A">
        <w:t xml:space="preserve"> </w:t>
      </w:r>
      <w:r w:rsidRPr="00A2187A">
        <w:t>xxxxx</w:t>
      </w:r>
      <w:r w:rsidR="0012077D" w:rsidRPr="00A2187A">
        <w:t xml:space="preserve"> </w:t>
      </w:r>
      <w:r w:rsidRPr="00A2187A">
        <w:t>xxxxxxxxx</w:t>
      </w:r>
      <w:r w:rsidR="0012077D" w:rsidRPr="00A2187A">
        <w:t xml:space="preserve"> </w:t>
      </w:r>
      <w:r w:rsidRPr="00A2187A">
        <w:t>xxxx</w:t>
      </w:r>
      <w:r w:rsidR="0012077D" w:rsidRPr="00A2187A">
        <w:t xml:space="preserve"> </w:t>
      </w:r>
      <w:r w:rsidRPr="00A2187A">
        <w:t>xxx</w:t>
      </w:r>
      <w:r w:rsidR="0012077D" w:rsidRPr="00A2187A">
        <w:t xml:space="preserve"> </w:t>
      </w:r>
      <w:r w:rsidRPr="00A2187A">
        <w:t>xxxxxxxxx</w:t>
      </w:r>
      <w:r w:rsidR="0012077D" w:rsidRPr="00A2187A">
        <w:t xml:space="preserve"> </w:t>
      </w:r>
      <w:r w:rsidRPr="00A2187A">
        <w:t>xxx</w:t>
      </w:r>
      <w:r w:rsidR="0012077D" w:rsidRPr="00A2187A">
        <w:t xml:space="preserve"> </w:t>
      </w:r>
      <w:r w:rsidRPr="00A2187A">
        <w:t>xxxx</w:t>
      </w:r>
      <w:r w:rsidR="0012077D" w:rsidRPr="00A2187A">
        <w:t xml:space="preserve"> </w:t>
      </w:r>
      <w:r w:rsidRPr="00A2187A">
        <w:t>xxxxxxx</w:t>
      </w:r>
      <w:r w:rsidR="0012077D" w:rsidRPr="00A2187A">
        <w:t xml:space="preserve"> </w:t>
      </w:r>
      <w:r w:rsidRPr="00A2187A">
        <w:t>xx</w:t>
      </w:r>
      <w:r w:rsidR="0012077D" w:rsidRPr="00A2187A">
        <w:t xml:space="preserve"> </w:t>
      </w:r>
      <w:r w:rsidRPr="00A2187A">
        <w:t>xx</w:t>
      </w:r>
      <w:r w:rsidR="0012077D" w:rsidRPr="00A2187A">
        <w:t xml:space="preserve"> </w:t>
      </w:r>
      <w:r w:rsidRPr="00A2187A">
        <w:t>xxx</w:t>
      </w:r>
      <w:r w:rsidR="0012077D" w:rsidRPr="00A2187A">
        <w:t xml:space="preserve"> </w:t>
      </w:r>
      <w:r w:rsidRPr="00A2187A">
        <w:t>xxxxxxxx</w:t>
      </w:r>
      <w:r w:rsidR="0012077D" w:rsidRPr="00A2187A">
        <w:t xml:space="preserve"> </w:t>
      </w:r>
      <w:r w:rsidRPr="00A2187A">
        <w:t>xxx</w:t>
      </w:r>
      <w:r w:rsidR="0012077D" w:rsidRPr="00A2187A">
        <w:t xml:space="preserve"> </w:t>
      </w:r>
      <w:r w:rsidRPr="00A2187A">
        <w:t>x</w:t>
      </w:r>
      <w:r w:rsidR="0012077D" w:rsidRPr="00A2187A">
        <w:t xml:space="preserve"> </w:t>
      </w:r>
      <w:r w:rsidRPr="00A2187A">
        <w:t>xxxx</w:t>
      </w:r>
      <w:r w:rsidR="0012077D" w:rsidRPr="00A2187A">
        <w:t xml:space="preserve"> </w:t>
      </w:r>
      <w:r w:rsidRPr="00A2187A">
        <w:t>xxxx</w:t>
      </w:r>
      <w:r w:rsidR="0012077D" w:rsidRPr="00A2187A">
        <w:t>.</w:t>
      </w:r>
      <w:r w:rsidR="00E61D6C" w:rsidRPr="00A2187A">
        <w:t xml:space="preserve"> </w:t>
      </w:r>
      <w:r w:rsidRPr="00A2187A">
        <w:t>Xx</w:t>
      </w:r>
      <w:r w:rsidR="0012077D" w:rsidRPr="00A2187A">
        <w:t xml:space="preserve"> </w:t>
      </w:r>
      <w:r w:rsidRPr="00A2187A">
        <w:t>xxx</w:t>
      </w:r>
      <w:r w:rsidR="0012077D" w:rsidRPr="00A2187A">
        <w:t xml:space="preserve"> </w:t>
      </w:r>
      <w:r w:rsidRPr="00A2187A">
        <w:t>XXX</w:t>
      </w:r>
      <w:r w:rsidR="0012077D" w:rsidRPr="00A2187A">
        <w:t xml:space="preserve"> 27001 </w:t>
      </w:r>
      <w:r w:rsidRPr="00A2187A">
        <w:t>xxxxxxxxxxx</w:t>
      </w:r>
      <w:r w:rsidR="0012077D" w:rsidRPr="00A2187A">
        <w:t xml:space="preserve">, </w:t>
      </w:r>
      <w:r w:rsidRPr="00A2187A">
        <w:t>x</w:t>
      </w:r>
      <w:r w:rsidR="0012077D" w:rsidRPr="00A2187A">
        <w:t xml:space="preserve"> </w:t>
      </w:r>
      <w:r w:rsidRPr="00A2187A">
        <w:t>xxxxxxx</w:t>
      </w:r>
      <w:r w:rsidR="0012077D" w:rsidRPr="00A2187A">
        <w:t xml:space="preserve"> </w:t>
      </w:r>
      <w:r w:rsidRPr="00A2187A">
        <w:t>xxxx</w:t>
      </w:r>
      <w:r w:rsidR="0012077D" w:rsidRPr="00A2187A">
        <w:t xml:space="preserve"> </w:t>
      </w:r>
      <w:r w:rsidRPr="00A2187A">
        <w:t>xxxxxxx</w:t>
      </w:r>
      <w:r w:rsidR="0012077D" w:rsidRPr="00A2187A">
        <w:t xml:space="preserve"> </w:t>
      </w:r>
      <w:r w:rsidRPr="00A2187A">
        <w:t>xxxx</w:t>
      </w:r>
      <w:r w:rsidR="0012077D" w:rsidRPr="00A2187A">
        <w:t xml:space="preserve"> </w:t>
      </w:r>
      <w:r w:rsidRPr="00A2187A">
        <w:t>xxxxxxx</w:t>
      </w:r>
      <w:r w:rsidR="0012077D" w:rsidRPr="00A2187A">
        <w:t xml:space="preserve"> </w:t>
      </w:r>
      <w:r w:rsidRPr="00A2187A">
        <w:t>xxx</w:t>
      </w:r>
      <w:r w:rsidR="0012077D" w:rsidRPr="00A2187A">
        <w:t xml:space="preserve"> </w:t>
      </w:r>
      <w:r w:rsidRPr="00A2187A">
        <w:t>xxxxxxx</w:t>
      </w:r>
      <w:r w:rsidR="0012077D" w:rsidRPr="00A2187A">
        <w:t xml:space="preserve"> </w:t>
      </w:r>
      <w:r w:rsidRPr="00A2187A">
        <w:t>xx</w:t>
      </w:r>
      <w:r w:rsidR="0012077D" w:rsidRPr="00A2187A">
        <w:t xml:space="preserve"> </w:t>
      </w:r>
      <w:r w:rsidRPr="00A2187A">
        <w:t>xxxxxxxxxxxx</w:t>
      </w:r>
      <w:r w:rsidR="0012077D" w:rsidRPr="00A2187A">
        <w:t xml:space="preserve">. </w:t>
      </w:r>
      <w:r w:rsidRPr="00A2187A">
        <w:t>Xx</w:t>
      </w:r>
      <w:r w:rsidR="0012077D" w:rsidRPr="00A2187A">
        <w:t xml:space="preserve"> </w:t>
      </w:r>
      <w:r w:rsidRPr="00A2187A">
        <w:t>xxx</w:t>
      </w:r>
      <w:r w:rsidR="0012077D" w:rsidRPr="00A2187A">
        <w:t xml:space="preserve"> </w:t>
      </w:r>
      <w:r w:rsidRPr="00A2187A">
        <w:t>xxxxxxxxx</w:t>
      </w:r>
      <w:r w:rsidR="0012077D" w:rsidRPr="00A2187A">
        <w:t xml:space="preserve"> </w:t>
      </w:r>
      <w:r w:rsidRPr="00A2187A">
        <w:t>xx</w:t>
      </w:r>
      <w:r w:rsidR="0012077D" w:rsidRPr="00A2187A">
        <w:t xml:space="preserve"> </w:t>
      </w:r>
      <w:r w:rsidRPr="00A2187A">
        <w:t>xxx</w:t>
      </w:r>
      <w:r w:rsidR="0012077D" w:rsidRPr="00A2187A">
        <w:t xml:space="preserve"> </w:t>
      </w:r>
      <w:r w:rsidRPr="00A2187A">
        <w:t>xxxx</w:t>
      </w:r>
      <w:r w:rsidR="0012077D" w:rsidRPr="00A2187A">
        <w:t xml:space="preserve"> </w:t>
      </w:r>
      <w:r w:rsidRPr="00A2187A">
        <w:lastRenderedPageBreak/>
        <w:t>xxxxxxxxx</w:t>
      </w:r>
      <w:r w:rsidR="0012077D" w:rsidRPr="00A2187A">
        <w:t xml:space="preserve"> </w:t>
      </w:r>
      <w:r w:rsidRPr="00A2187A">
        <w:t>xx</w:t>
      </w:r>
      <w:r w:rsidR="0012077D" w:rsidRPr="00A2187A">
        <w:t xml:space="preserve"> </w:t>
      </w:r>
      <w:r w:rsidRPr="00A2187A">
        <w:t>xxxxxxx</w:t>
      </w:r>
      <w:r w:rsidR="0012077D" w:rsidRPr="00A2187A">
        <w:t xml:space="preserve"> </w:t>
      </w:r>
      <w:r w:rsidRPr="00A2187A">
        <w:t>xxxx</w:t>
      </w:r>
      <w:r w:rsidR="0012077D" w:rsidRPr="00A2187A">
        <w:t xml:space="preserve"> </w:t>
      </w:r>
      <w:r w:rsidRPr="00A2187A">
        <w:t>xxx</w:t>
      </w:r>
      <w:r w:rsidR="0012077D" w:rsidRPr="00A2187A">
        <w:t xml:space="preserve"> </w:t>
      </w:r>
      <w:r w:rsidRPr="00A2187A">
        <w:t>xxxxxxxxxxxx</w:t>
      </w:r>
      <w:r w:rsidR="0012077D" w:rsidRPr="00A2187A">
        <w:t xml:space="preserve"> </w:t>
      </w:r>
      <w:r w:rsidRPr="00A2187A">
        <w:t>xxxxxxx</w:t>
      </w:r>
      <w:r w:rsidR="0012077D" w:rsidRPr="00A2187A">
        <w:t xml:space="preserve">, </w:t>
      </w:r>
      <w:r w:rsidRPr="00A2187A">
        <w:t>xxx</w:t>
      </w:r>
      <w:r w:rsidR="0012077D" w:rsidRPr="00A2187A">
        <w:t xml:space="preserve"> </w:t>
      </w:r>
      <w:r w:rsidRPr="00A2187A">
        <w:t>xxxxx</w:t>
      </w:r>
      <w:r w:rsidR="0012077D" w:rsidRPr="00A2187A">
        <w:t xml:space="preserve"> </w:t>
      </w:r>
      <w:r w:rsidRPr="00A2187A">
        <w:t>xx</w:t>
      </w:r>
      <w:r w:rsidR="0012077D" w:rsidRPr="00A2187A">
        <w:t xml:space="preserve"> </w:t>
      </w:r>
      <w:r w:rsidRPr="00A2187A">
        <w:t>xxx</w:t>
      </w:r>
      <w:r w:rsidR="0012077D" w:rsidRPr="00A2187A">
        <w:t xml:space="preserve"> </w:t>
      </w:r>
      <w:r w:rsidRPr="00A2187A">
        <w:t>xxxx</w:t>
      </w:r>
      <w:r w:rsidR="0012077D" w:rsidRPr="00A2187A">
        <w:t xml:space="preserve"> </w:t>
      </w:r>
      <w:r w:rsidRPr="00A2187A">
        <w:t>xx</w:t>
      </w:r>
      <w:r w:rsidR="0012077D" w:rsidRPr="00A2187A">
        <w:t xml:space="preserve"> </w:t>
      </w:r>
      <w:r w:rsidRPr="00A2187A">
        <w:t>xx</w:t>
      </w:r>
      <w:r w:rsidR="0012077D" w:rsidRPr="00A2187A">
        <w:t xml:space="preserve"> </w:t>
      </w:r>
      <w:r w:rsidRPr="00A2187A">
        <w:t>xx</w:t>
      </w:r>
      <w:r w:rsidR="0012077D" w:rsidRPr="00A2187A">
        <w:t xml:space="preserve"> </w:t>
      </w:r>
      <w:r w:rsidRPr="00A2187A">
        <w:t>x</w:t>
      </w:r>
      <w:r w:rsidR="0012077D" w:rsidRPr="00A2187A">
        <w:t xml:space="preserve"> </w:t>
      </w:r>
      <w:r w:rsidRPr="00A2187A">
        <w:t>xxxxxxx</w:t>
      </w:r>
      <w:r w:rsidR="0012077D" w:rsidRPr="00A2187A">
        <w:t xml:space="preserve"> </w:t>
      </w:r>
      <w:r w:rsidRPr="00A2187A">
        <w:t>xxxxxxx</w:t>
      </w:r>
      <w:r w:rsidR="0012077D" w:rsidRPr="00A2187A">
        <w:t xml:space="preserve"> </w:t>
      </w:r>
      <w:r w:rsidRPr="00A2187A">
        <w:t>xxx</w:t>
      </w:r>
      <w:r w:rsidR="0012077D" w:rsidRPr="00A2187A">
        <w:t xml:space="preserve"> </w:t>
      </w:r>
      <w:r w:rsidRPr="00A2187A">
        <w:t>xxx</w:t>
      </w:r>
      <w:r w:rsidR="0012077D" w:rsidRPr="00A2187A">
        <w:t xml:space="preserve"> </w:t>
      </w:r>
      <w:r w:rsidRPr="00A2187A">
        <w:t>xxxxxxxxxxxx</w:t>
      </w:r>
      <w:r w:rsidR="0012077D" w:rsidRPr="00A2187A">
        <w:t xml:space="preserve"> </w:t>
      </w:r>
      <w:r w:rsidRPr="00A2187A">
        <w:t>xxx</w:t>
      </w:r>
      <w:r w:rsidR="0012077D" w:rsidRPr="00A2187A">
        <w:t xml:space="preserve"> </w:t>
      </w:r>
      <w:r w:rsidRPr="00A2187A">
        <w:t>xxx</w:t>
      </w:r>
      <w:r w:rsidR="0012077D" w:rsidRPr="00A2187A">
        <w:t xml:space="preserve"> </w:t>
      </w:r>
      <w:r w:rsidRPr="00A2187A">
        <w:t>xxx</w:t>
      </w:r>
      <w:r w:rsidR="0012077D" w:rsidRPr="00A2187A">
        <w:t xml:space="preserve"> </w:t>
      </w:r>
      <w:r w:rsidRPr="00A2187A">
        <w:t>xxxxxx</w:t>
      </w:r>
      <w:r w:rsidR="0012077D" w:rsidRPr="00A2187A">
        <w:t xml:space="preserve"> </w:t>
      </w:r>
      <w:r w:rsidRPr="00A2187A">
        <w:t>xxxx</w:t>
      </w:r>
      <w:r w:rsidR="0012077D" w:rsidRPr="00A2187A">
        <w:t xml:space="preserve"> </w:t>
      </w:r>
      <w:r w:rsidRPr="00A2187A">
        <w:t>xxx</w:t>
      </w:r>
      <w:r w:rsidR="0012077D" w:rsidRPr="00A2187A">
        <w:t xml:space="preserve"> </w:t>
      </w:r>
      <w:r w:rsidRPr="00A2187A">
        <w:t>xxxxxx</w:t>
      </w:r>
      <w:r w:rsidR="0012077D" w:rsidRPr="00A2187A">
        <w:t xml:space="preserve"> </w:t>
      </w:r>
      <w:r w:rsidRPr="00A2187A">
        <w:t>xxx</w:t>
      </w:r>
      <w:r w:rsidR="0012077D" w:rsidRPr="00A2187A">
        <w:t xml:space="preserve"> </w:t>
      </w:r>
      <w:r w:rsidRPr="00A2187A">
        <w:t>xx</w:t>
      </w:r>
      <w:r w:rsidR="0012077D" w:rsidRPr="00A2187A">
        <w:t>’</w:t>
      </w:r>
      <w:r w:rsidRPr="00A2187A">
        <w:t>x</w:t>
      </w:r>
      <w:r w:rsidR="0012077D" w:rsidRPr="00A2187A">
        <w:t xml:space="preserve"> </w:t>
      </w:r>
      <w:r w:rsidRPr="00A2187A">
        <w:t>xxxxx</w:t>
      </w:r>
      <w:r w:rsidR="0012077D" w:rsidRPr="00A2187A">
        <w:t xml:space="preserve"> </w:t>
      </w:r>
      <w:r w:rsidRPr="00A2187A">
        <w:t>xxxxxxxx</w:t>
      </w:r>
      <w:r w:rsidR="0012077D" w:rsidRPr="00A2187A">
        <w:t>.</w:t>
      </w:r>
    </w:p>
    <w:p w14:paraId="27D9DB8C" w14:textId="77777777" w:rsidR="00E61D6C" w:rsidRPr="00A2187A" w:rsidRDefault="006E5947" w:rsidP="00E322DA">
      <w:pPr>
        <w:pStyle w:val="BodyText1"/>
      </w:pPr>
      <w:r w:rsidRPr="00A2187A">
        <w:t>Xx</w:t>
      </w:r>
      <w:r w:rsidR="0006018A" w:rsidRPr="00A2187A">
        <w:t xml:space="preserve"> </w:t>
      </w:r>
      <w:r w:rsidRPr="00A2187A">
        <w:t>xxx</w:t>
      </w:r>
      <w:r w:rsidR="0006018A" w:rsidRPr="00A2187A">
        <w:t xml:space="preserve"> </w:t>
      </w:r>
      <w:r w:rsidRPr="00A2187A">
        <w:t>xxxxx</w:t>
      </w:r>
      <w:r w:rsidR="0006018A" w:rsidRPr="00A2187A">
        <w:t xml:space="preserve"> </w:t>
      </w:r>
      <w:r w:rsidRPr="00A2187A">
        <w:t>xxxxx</w:t>
      </w:r>
      <w:r w:rsidR="0006018A" w:rsidRPr="00A2187A">
        <w:t xml:space="preserve">, </w:t>
      </w:r>
      <w:r w:rsidRPr="00A2187A">
        <w:t>x</w:t>
      </w:r>
      <w:r w:rsidR="0006018A" w:rsidRPr="00A2187A">
        <w:t xml:space="preserve"> </w:t>
      </w:r>
      <w:r w:rsidRPr="00A2187A">
        <w:t>xxxxxxxx</w:t>
      </w:r>
      <w:r w:rsidR="0006018A" w:rsidRPr="00A2187A">
        <w:t xml:space="preserve"> </w:t>
      </w:r>
      <w:r w:rsidRPr="00A2187A">
        <w:t>xxxxxx</w:t>
      </w:r>
      <w:r w:rsidR="0006018A" w:rsidRPr="00A2187A">
        <w:t xml:space="preserve"> </w:t>
      </w:r>
      <w:r w:rsidRPr="00A2187A">
        <w:t>xxxx</w:t>
      </w:r>
      <w:r w:rsidR="0006018A" w:rsidRPr="00A2187A">
        <w:t xml:space="preserve"> </w:t>
      </w:r>
      <w:r w:rsidRPr="00A2187A">
        <w:t>xxx</w:t>
      </w:r>
      <w:r w:rsidR="0006018A" w:rsidRPr="00A2187A">
        <w:t xml:space="preserve"> </w:t>
      </w:r>
      <w:r w:rsidRPr="00A2187A">
        <w:t>xxxxxxx</w:t>
      </w:r>
      <w:r w:rsidR="0006018A" w:rsidRPr="00A2187A">
        <w:t xml:space="preserve"> </w:t>
      </w:r>
      <w:r w:rsidRPr="00A2187A">
        <w:t>xxxx</w:t>
      </w:r>
      <w:r w:rsidR="0006018A" w:rsidRPr="00A2187A">
        <w:t xml:space="preserve"> </w:t>
      </w:r>
      <w:r w:rsidRPr="00A2187A">
        <w:t>xxxx</w:t>
      </w:r>
      <w:r w:rsidR="0006018A" w:rsidRPr="00A2187A">
        <w:t xml:space="preserve"> </w:t>
      </w:r>
      <w:r w:rsidRPr="00A2187A">
        <w:t>x</w:t>
      </w:r>
      <w:r w:rsidR="0006018A" w:rsidRPr="00A2187A">
        <w:t xml:space="preserve"> </w:t>
      </w:r>
      <w:r w:rsidRPr="00A2187A">
        <w:t>xxxxx</w:t>
      </w:r>
      <w:r w:rsidR="0006018A" w:rsidRPr="00A2187A">
        <w:t xml:space="preserve">, </w:t>
      </w:r>
      <w:r w:rsidRPr="00A2187A">
        <w:t>xxxxxxxx</w:t>
      </w:r>
      <w:r w:rsidR="0006018A" w:rsidRPr="00A2187A">
        <w:t xml:space="preserve"> </w:t>
      </w:r>
      <w:r w:rsidRPr="00A2187A">
        <w:t>xx</w:t>
      </w:r>
      <w:r w:rsidR="0006018A" w:rsidRPr="00A2187A">
        <w:t xml:space="preserve"> </w:t>
      </w:r>
      <w:r w:rsidRPr="00A2187A">
        <w:t>xxx</w:t>
      </w:r>
      <w:r w:rsidR="0006018A" w:rsidRPr="00A2187A">
        <w:t xml:space="preserve"> </w:t>
      </w:r>
      <w:r w:rsidRPr="00A2187A">
        <w:t>xxxxxxx</w:t>
      </w:r>
      <w:r w:rsidR="0006018A" w:rsidRPr="00A2187A">
        <w:t xml:space="preserve"> </w:t>
      </w:r>
      <w:r w:rsidRPr="00A2187A">
        <w:t>xx</w:t>
      </w:r>
      <w:r w:rsidR="0006018A" w:rsidRPr="00A2187A">
        <w:t xml:space="preserve"> </w:t>
      </w:r>
      <w:r w:rsidRPr="00A2187A">
        <w:t>xx</w:t>
      </w:r>
      <w:r w:rsidR="0006018A" w:rsidRPr="00A2187A">
        <w:t xml:space="preserve"> </w:t>
      </w:r>
      <w:r w:rsidRPr="00A2187A">
        <w:t>xxxx</w:t>
      </w:r>
      <w:r w:rsidR="0006018A" w:rsidRPr="00A2187A">
        <w:t xml:space="preserve"> </w:t>
      </w:r>
      <w:r w:rsidRPr="00A2187A">
        <w:t>xxxx</w:t>
      </w:r>
      <w:r w:rsidR="0006018A" w:rsidRPr="00A2187A">
        <w:t xml:space="preserve"> </w:t>
      </w:r>
      <w:r w:rsidRPr="00A2187A">
        <w:t>xxx</w:t>
      </w:r>
      <w:r w:rsidR="0006018A" w:rsidRPr="00A2187A">
        <w:t xml:space="preserve"> </w:t>
      </w:r>
      <w:r w:rsidRPr="00A2187A">
        <w:t>xxxxxxx</w:t>
      </w:r>
      <w:r w:rsidR="0006018A" w:rsidRPr="00A2187A">
        <w:t xml:space="preserve"> </w:t>
      </w:r>
      <w:r w:rsidRPr="00A2187A">
        <w:t>xxxxxxxxx</w:t>
      </w:r>
      <w:r w:rsidR="0006018A" w:rsidRPr="00A2187A">
        <w:t xml:space="preserve"> </w:t>
      </w:r>
      <w:r w:rsidRPr="00A2187A">
        <w:t>xx</w:t>
      </w:r>
      <w:r w:rsidR="0006018A" w:rsidRPr="00A2187A">
        <w:t xml:space="preserve"> </w:t>
      </w:r>
      <w:r w:rsidRPr="00A2187A">
        <w:t>xx</w:t>
      </w:r>
      <w:r w:rsidR="0006018A" w:rsidRPr="00A2187A">
        <w:t xml:space="preserve"> </w:t>
      </w:r>
      <w:r w:rsidRPr="00A2187A">
        <w:t>xxxxxxxx</w:t>
      </w:r>
      <w:r w:rsidR="0006018A" w:rsidRPr="00A2187A">
        <w:t xml:space="preserve"> </w:t>
      </w:r>
      <w:r w:rsidRPr="00A2187A">
        <w:t>xxxxxx</w:t>
      </w:r>
      <w:r w:rsidR="0006018A" w:rsidRPr="00A2187A">
        <w:t xml:space="preserve"> </w:t>
      </w:r>
      <w:r w:rsidRPr="00A2187A">
        <w:t>xxx</w:t>
      </w:r>
      <w:r w:rsidR="0006018A" w:rsidRPr="00A2187A">
        <w:t xml:space="preserve"> </w:t>
      </w:r>
      <w:r w:rsidRPr="00A2187A">
        <w:t>xxxxxxxx</w:t>
      </w:r>
      <w:r w:rsidR="0006018A" w:rsidRPr="00A2187A">
        <w:t>’</w:t>
      </w:r>
      <w:r w:rsidRPr="00A2187A">
        <w:t>x</w:t>
      </w:r>
      <w:r w:rsidR="0006018A" w:rsidRPr="00A2187A">
        <w:t xml:space="preserve"> </w:t>
      </w:r>
      <w:r w:rsidRPr="00A2187A">
        <w:t>xxxxxxxxx</w:t>
      </w:r>
      <w:r w:rsidR="0006018A" w:rsidRPr="00A2187A">
        <w:t xml:space="preserve"> </w:t>
      </w:r>
      <w:r w:rsidRPr="00A2187A">
        <w:t>xxx</w:t>
      </w:r>
      <w:r w:rsidR="0006018A" w:rsidRPr="00A2187A">
        <w:t xml:space="preserve"> </w:t>
      </w:r>
      <w:r w:rsidRPr="00A2187A">
        <w:t>xxxx</w:t>
      </w:r>
      <w:r w:rsidR="0006018A" w:rsidRPr="00A2187A">
        <w:t xml:space="preserve"> </w:t>
      </w:r>
      <w:r w:rsidRPr="00A2187A">
        <w:t>xxxxx</w:t>
      </w:r>
      <w:r w:rsidR="0006018A" w:rsidRPr="00A2187A">
        <w:t xml:space="preserve"> </w:t>
      </w:r>
      <w:r w:rsidRPr="00A2187A">
        <w:t>xx</w:t>
      </w:r>
      <w:r w:rsidR="0006018A" w:rsidRPr="00A2187A">
        <w:t xml:space="preserve"> </w:t>
      </w:r>
      <w:r w:rsidRPr="00A2187A">
        <w:t>xx</w:t>
      </w:r>
      <w:r w:rsidR="0006018A" w:rsidRPr="00A2187A">
        <w:t xml:space="preserve"> </w:t>
      </w:r>
      <w:r w:rsidRPr="00A2187A">
        <w:t>xxx</w:t>
      </w:r>
      <w:r w:rsidR="0006018A" w:rsidRPr="00A2187A">
        <w:t xml:space="preserve"> </w:t>
      </w:r>
      <w:r w:rsidRPr="00A2187A">
        <w:t>xxxxxxxxxxxxx</w:t>
      </w:r>
      <w:r w:rsidR="0006018A" w:rsidRPr="00A2187A">
        <w:t>.</w:t>
      </w:r>
    </w:p>
    <w:p w14:paraId="0A12B8D8" w14:textId="77777777" w:rsidR="0019216D" w:rsidRDefault="0019216D" w:rsidP="0019216D">
      <w:pPr>
        <w:pStyle w:val="Heading3"/>
        <w:jc w:val="left"/>
      </w:pPr>
      <w:r>
        <w:t>Heading 3</w:t>
      </w:r>
    </w:p>
    <w:p w14:paraId="6BC84BA5" w14:textId="0EDE87F7" w:rsidR="00E61D6C" w:rsidRPr="00A2187A" w:rsidRDefault="006E5947" w:rsidP="00E322DA">
      <w:pPr>
        <w:pStyle w:val="BodyText1"/>
      </w:pPr>
      <w:r w:rsidRPr="00A2187A">
        <w:t>X</w:t>
      </w:r>
      <w:r w:rsidR="00E61D6C" w:rsidRPr="00A2187A">
        <w:t xml:space="preserve"> </w:t>
      </w:r>
      <w:r w:rsidRPr="00A2187A">
        <w:t>xxx</w:t>
      </w:r>
      <w:r w:rsidR="00E61D6C" w:rsidRPr="00A2187A">
        <w:t xml:space="preserve"> </w:t>
      </w:r>
      <w:r w:rsidRPr="00A2187A">
        <w:t>xx</w:t>
      </w:r>
      <w:r w:rsidR="00E61D6C" w:rsidRPr="00A2187A">
        <w:t xml:space="preserve"> </w:t>
      </w:r>
      <w:r w:rsidRPr="00A2187A">
        <w:t>xxxxx</w:t>
      </w:r>
      <w:r w:rsidR="00E61D6C" w:rsidRPr="00A2187A">
        <w:t xml:space="preserve"> </w:t>
      </w:r>
      <w:r w:rsidRPr="00A2187A">
        <w:t>xxxxxxxxxxxx</w:t>
      </w:r>
      <w:r w:rsidR="00E61D6C" w:rsidRPr="00A2187A">
        <w:t xml:space="preserve"> </w:t>
      </w:r>
      <w:r w:rsidRPr="00A2187A">
        <w:t>xxx</w:t>
      </w:r>
      <w:r w:rsidR="00E61D6C" w:rsidRPr="00A2187A">
        <w:t xml:space="preserve"> </w:t>
      </w:r>
      <w:r w:rsidRPr="00A2187A">
        <w:t>xxx</w:t>
      </w:r>
      <w:r w:rsidR="00E61D6C" w:rsidRPr="00A2187A">
        <w:t xml:space="preserve"> </w:t>
      </w:r>
      <w:r w:rsidRPr="00A2187A">
        <w:t>xxxxxx</w:t>
      </w:r>
      <w:r w:rsidR="00E61D6C" w:rsidRPr="00A2187A">
        <w:t xml:space="preserve"> </w:t>
      </w:r>
      <w:r w:rsidRPr="00A2187A">
        <w:t>xx</w:t>
      </w:r>
      <w:r w:rsidR="00E61D6C" w:rsidRPr="00A2187A">
        <w:t xml:space="preserve"> </w:t>
      </w:r>
      <w:r w:rsidRPr="00A2187A">
        <w:t>xxx</w:t>
      </w:r>
      <w:r w:rsidR="00E61D6C" w:rsidRPr="00A2187A">
        <w:t xml:space="preserve"> </w:t>
      </w:r>
      <w:r w:rsidRPr="00A2187A">
        <w:t>XXX</w:t>
      </w:r>
      <w:r w:rsidR="00E61D6C" w:rsidRPr="00A2187A">
        <w:t xml:space="preserve"> </w:t>
      </w:r>
      <w:r w:rsidRPr="00A2187A">
        <w:t>xxxxxxxxxxx</w:t>
      </w:r>
      <w:r w:rsidR="00E61D6C" w:rsidRPr="00A2187A">
        <w:t xml:space="preserve">. </w:t>
      </w:r>
      <w:r w:rsidRPr="00A2187A">
        <w:t>Xx</w:t>
      </w:r>
      <w:r w:rsidR="00E61D6C" w:rsidRPr="00A2187A">
        <w:t xml:space="preserve"> </w:t>
      </w:r>
      <w:r w:rsidRPr="00A2187A">
        <w:t>xxxxxxx</w:t>
      </w:r>
      <w:r w:rsidR="00E61D6C" w:rsidRPr="00A2187A">
        <w:t xml:space="preserve"> </w:t>
      </w:r>
      <w:r w:rsidRPr="00A2187A">
        <w:t>xxx</w:t>
      </w:r>
      <w:r w:rsidR="00E61D6C" w:rsidRPr="00A2187A">
        <w:t xml:space="preserve"> </w:t>
      </w:r>
      <w:r w:rsidRPr="00A2187A">
        <w:t>xxxxxxx</w:t>
      </w:r>
      <w:r w:rsidR="00E61D6C" w:rsidRPr="00A2187A">
        <w:t xml:space="preserve"> </w:t>
      </w:r>
      <w:r w:rsidRPr="00A2187A">
        <w:t>xxxxxxx</w:t>
      </w:r>
      <w:r w:rsidR="00E61D6C" w:rsidRPr="00A2187A">
        <w:t xml:space="preserve">, </w:t>
      </w:r>
      <w:r w:rsidRPr="00A2187A">
        <w:t>xxx</w:t>
      </w:r>
      <w:r w:rsidR="001073C7" w:rsidRPr="00A2187A">
        <w:t xml:space="preserve"> </w:t>
      </w:r>
      <w:r w:rsidRPr="00A2187A">
        <w:t>xxx</w:t>
      </w:r>
      <w:r w:rsidR="001073C7" w:rsidRPr="00A2187A">
        <w:t xml:space="preserve"> </w:t>
      </w:r>
      <w:r w:rsidRPr="00A2187A">
        <w:t>xxxx</w:t>
      </w:r>
      <w:r w:rsidR="00E61D6C" w:rsidRPr="00A2187A">
        <w:t xml:space="preserve"> </w:t>
      </w:r>
      <w:r w:rsidRPr="00A2187A">
        <w:t>XXX</w:t>
      </w:r>
      <w:r w:rsidR="00E61D6C" w:rsidRPr="00A2187A">
        <w:t xml:space="preserve"> </w:t>
      </w:r>
      <w:r w:rsidRPr="00A2187A">
        <w:t>xxxxxxxxxxx</w:t>
      </w:r>
      <w:r w:rsidR="00E61D6C" w:rsidRPr="00A2187A">
        <w:t xml:space="preserve">, </w:t>
      </w:r>
      <w:r w:rsidRPr="00A2187A">
        <w:t>xxx</w:t>
      </w:r>
      <w:r w:rsidR="00E61D6C" w:rsidRPr="00A2187A">
        <w:t xml:space="preserve"> </w:t>
      </w:r>
      <w:r w:rsidRPr="00A2187A">
        <w:t>xxxxx</w:t>
      </w:r>
      <w:r w:rsidR="00E61D6C" w:rsidRPr="00A2187A">
        <w:t xml:space="preserve"> </w:t>
      </w:r>
      <w:r w:rsidRPr="00A2187A">
        <w:t>xxxxx</w:t>
      </w:r>
      <w:r w:rsidR="00E61D6C" w:rsidRPr="00A2187A">
        <w:t xml:space="preserve"> </w:t>
      </w:r>
      <w:r w:rsidRPr="00A2187A">
        <w:t>xxx</w:t>
      </w:r>
      <w:r w:rsidR="001073C7" w:rsidRPr="00A2187A">
        <w:t xml:space="preserve"> </w:t>
      </w:r>
      <w:r w:rsidRPr="00A2187A">
        <w:t>xx</w:t>
      </w:r>
      <w:r w:rsidR="00E61D6C" w:rsidRPr="00A2187A">
        <w:t xml:space="preserve"> </w:t>
      </w:r>
      <w:r w:rsidRPr="00A2187A">
        <w:t>xxxxxxx</w:t>
      </w:r>
      <w:r w:rsidR="00E61D6C" w:rsidRPr="00A2187A">
        <w:t xml:space="preserve"> </w:t>
      </w:r>
      <w:r w:rsidRPr="00A2187A">
        <w:t>xx</w:t>
      </w:r>
      <w:r w:rsidR="00E61D6C" w:rsidRPr="00A2187A">
        <w:t xml:space="preserve"> </w:t>
      </w:r>
      <w:r w:rsidRPr="00A2187A">
        <w:t>xxx</w:t>
      </w:r>
      <w:r w:rsidR="00E61D6C" w:rsidRPr="00A2187A">
        <w:t xml:space="preserve"> </w:t>
      </w:r>
      <w:r w:rsidRPr="00A2187A">
        <w:t>xxxxxxx</w:t>
      </w:r>
      <w:r w:rsidR="00E61D6C" w:rsidRPr="00A2187A">
        <w:t>’</w:t>
      </w:r>
      <w:r w:rsidRPr="00A2187A">
        <w:t>x</w:t>
      </w:r>
      <w:r w:rsidR="00E61D6C" w:rsidRPr="00A2187A">
        <w:t xml:space="preserve"> </w:t>
      </w:r>
      <w:r w:rsidRPr="00A2187A">
        <w:t>xxxxxxxxxxx</w:t>
      </w:r>
      <w:r w:rsidR="00E61D6C" w:rsidRPr="00A2187A">
        <w:t>.</w:t>
      </w:r>
      <w:r w:rsidR="001073C7" w:rsidRPr="00A2187A">
        <w:t xml:space="preserve"> </w:t>
      </w:r>
      <w:r w:rsidRPr="00A2187A">
        <w:t>Xx</w:t>
      </w:r>
      <w:r w:rsidR="00E61D6C" w:rsidRPr="00A2187A">
        <w:t xml:space="preserve"> </w:t>
      </w:r>
      <w:r w:rsidRPr="00A2187A">
        <w:t>xx</w:t>
      </w:r>
      <w:r w:rsidR="00E61D6C" w:rsidRPr="00A2187A">
        <w:t xml:space="preserve"> </w:t>
      </w:r>
      <w:r w:rsidRPr="00A2187A">
        <w:t>xxxxxxxxxxxx</w:t>
      </w:r>
      <w:r w:rsidR="00E61D6C" w:rsidRPr="00A2187A">
        <w:t xml:space="preserve"> </w:t>
      </w:r>
      <w:r w:rsidRPr="00A2187A">
        <w:t>xxxxx</w:t>
      </w:r>
      <w:r w:rsidR="00E61D6C" w:rsidRPr="00A2187A">
        <w:t xml:space="preserve"> </w:t>
      </w:r>
      <w:r w:rsidRPr="00A2187A">
        <w:t>x</w:t>
      </w:r>
      <w:r w:rsidR="00E61D6C" w:rsidRPr="00A2187A">
        <w:t xml:space="preserve"> </w:t>
      </w:r>
      <w:r w:rsidRPr="00A2187A">
        <w:t>xxxx</w:t>
      </w:r>
      <w:r w:rsidR="00E61D6C" w:rsidRPr="00A2187A">
        <w:t xml:space="preserve"> </w:t>
      </w:r>
      <w:r w:rsidRPr="00A2187A">
        <w:t>xx</w:t>
      </w:r>
      <w:r w:rsidR="00E61D6C" w:rsidRPr="00A2187A">
        <w:t xml:space="preserve"> </w:t>
      </w:r>
      <w:r w:rsidRPr="00A2187A">
        <w:t>xxxxxxxxxxxxx</w:t>
      </w:r>
      <w:r w:rsidR="00E61D6C" w:rsidRPr="00A2187A">
        <w:t xml:space="preserve">, </w:t>
      </w:r>
      <w:r w:rsidRPr="00A2187A">
        <w:t>xxxxxxxxxxxxx</w:t>
      </w:r>
      <w:r w:rsidR="00E61D6C" w:rsidRPr="00A2187A">
        <w:t xml:space="preserve"> </w:t>
      </w:r>
      <w:r w:rsidRPr="00A2187A">
        <w:t>xxxx</w:t>
      </w:r>
      <w:r w:rsidR="00E61D6C" w:rsidRPr="00A2187A">
        <w:t xml:space="preserve"> </w:t>
      </w:r>
      <w:r w:rsidRPr="00A2187A">
        <w:t>xxx</w:t>
      </w:r>
      <w:r w:rsidR="00E61D6C" w:rsidRPr="00A2187A">
        <w:t xml:space="preserve"> </w:t>
      </w:r>
      <w:r w:rsidRPr="00A2187A">
        <w:t>xx</w:t>
      </w:r>
      <w:r w:rsidR="00E61D6C" w:rsidRPr="00A2187A">
        <w:t xml:space="preserve"> </w:t>
      </w:r>
      <w:r w:rsidRPr="00A2187A">
        <w:t>xxxxxxx</w:t>
      </w:r>
      <w:r w:rsidR="00E61D6C" w:rsidRPr="00A2187A">
        <w:t xml:space="preserve">. </w:t>
      </w:r>
      <w:r w:rsidRPr="00A2187A">
        <w:t>Xxxx</w:t>
      </w:r>
      <w:r w:rsidR="00E61D6C" w:rsidRPr="00A2187A">
        <w:t xml:space="preserve"> </w:t>
      </w:r>
      <w:r w:rsidRPr="00A2187A">
        <w:t>xx</w:t>
      </w:r>
      <w:r w:rsidR="00E61D6C" w:rsidRPr="00A2187A">
        <w:t xml:space="preserve"> </w:t>
      </w:r>
      <w:r w:rsidRPr="00A2187A">
        <w:t>xxxx</w:t>
      </w:r>
      <w:r w:rsidR="001073C7" w:rsidRPr="00A2187A">
        <w:t xml:space="preserve"> </w:t>
      </w:r>
      <w:r w:rsidRPr="00A2187A">
        <w:t>xxxxxxxxxxxxxx</w:t>
      </w:r>
      <w:r w:rsidR="001073C7" w:rsidRPr="00A2187A">
        <w:t xml:space="preserve"> </w:t>
      </w:r>
      <w:r w:rsidRPr="00A2187A">
        <w:t>xx</w:t>
      </w:r>
      <w:r w:rsidR="001073C7" w:rsidRPr="00A2187A">
        <w:t xml:space="preserve"> </w:t>
      </w:r>
      <w:r w:rsidRPr="00A2187A">
        <w:t>xxx</w:t>
      </w:r>
      <w:r w:rsidR="001073C7" w:rsidRPr="00A2187A">
        <w:t xml:space="preserve"> </w:t>
      </w:r>
      <w:r w:rsidRPr="00A2187A">
        <w:t>xxxxxxx</w:t>
      </w:r>
      <w:r w:rsidR="001073C7" w:rsidRPr="00A2187A">
        <w:t xml:space="preserve"> </w:t>
      </w:r>
      <w:r w:rsidRPr="00A2187A">
        <w:t>xxx</w:t>
      </w:r>
      <w:r w:rsidR="001073C7" w:rsidRPr="00A2187A">
        <w:t xml:space="preserve"> </w:t>
      </w:r>
      <w:r w:rsidRPr="00A2187A">
        <w:t>xxxxxxxxx</w:t>
      </w:r>
      <w:r w:rsidR="001073C7" w:rsidRPr="00A2187A">
        <w:t xml:space="preserve"> </w:t>
      </w:r>
      <w:r w:rsidRPr="00A2187A">
        <w:t>xxxxxxx</w:t>
      </w:r>
      <w:r w:rsidR="00E61D6C" w:rsidRPr="00A2187A">
        <w:t>.</w:t>
      </w:r>
    </w:p>
    <w:p w14:paraId="7E0AE536" w14:textId="77777777" w:rsidR="00E61D6C" w:rsidRPr="00A2187A" w:rsidRDefault="006E5947" w:rsidP="00E322DA">
      <w:pPr>
        <w:pStyle w:val="BodyText1"/>
      </w:pPr>
      <w:r w:rsidRPr="00A2187A">
        <w:t>XXX</w:t>
      </w:r>
      <w:r w:rsidR="001073C7" w:rsidRPr="00A2187A">
        <w:t xml:space="preserve"> 27001 </w:t>
      </w:r>
      <w:r w:rsidRPr="00A2187A">
        <w:t>xx</w:t>
      </w:r>
      <w:r w:rsidR="001073C7" w:rsidRPr="00A2187A">
        <w:t xml:space="preserve"> </w:t>
      </w:r>
      <w:r w:rsidRPr="00A2187A">
        <w:t>xxxxxxx</w:t>
      </w:r>
      <w:r w:rsidR="001073C7" w:rsidRPr="00A2187A">
        <w:t xml:space="preserve"> </w:t>
      </w:r>
      <w:r w:rsidRPr="00A2187A">
        <w:t>xxx</w:t>
      </w:r>
      <w:r w:rsidR="001073C7" w:rsidRPr="00A2187A">
        <w:t xml:space="preserve"> </w:t>
      </w:r>
      <w:r w:rsidRPr="00A2187A">
        <w:t>xxx</w:t>
      </w:r>
      <w:r w:rsidR="001073C7" w:rsidRPr="00A2187A">
        <w:t xml:space="preserve"> </w:t>
      </w:r>
      <w:r w:rsidRPr="00A2187A">
        <w:t>xxxxxxx</w:t>
      </w:r>
      <w:r w:rsidR="001073C7" w:rsidRPr="00A2187A">
        <w:t xml:space="preserve"> </w:t>
      </w:r>
      <w:r w:rsidRPr="00A2187A">
        <w:t>xx</w:t>
      </w:r>
      <w:r w:rsidR="001073C7" w:rsidRPr="00A2187A">
        <w:t xml:space="preserve"> </w:t>
      </w:r>
      <w:r w:rsidRPr="00A2187A">
        <w:t>xxxxxxxxxxxxx</w:t>
      </w:r>
      <w:r w:rsidR="001073C7" w:rsidRPr="00A2187A">
        <w:t xml:space="preserve">. </w:t>
      </w:r>
      <w:r w:rsidRPr="00A2187A">
        <w:t>Xxxx</w:t>
      </w:r>
      <w:r w:rsidR="00384FB2" w:rsidRPr="00A2187A">
        <w:t xml:space="preserve"> </w:t>
      </w:r>
      <w:r w:rsidRPr="00A2187A">
        <w:t>xxxxxxx</w:t>
      </w:r>
      <w:r w:rsidR="00384FB2" w:rsidRPr="00A2187A">
        <w:t xml:space="preserve"> </w:t>
      </w:r>
      <w:r w:rsidRPr="00A2187A">
        <w:t>xxxxxxxxxxx</w:t>
      </w:r>
      <w:r w:rsidR="00384FB2" w:rsidRPr="00A2187A">
        <w:t xml:space="preserve"> </w:t>
      </w:r>
      <w:r w:rsidRPr="00A2187A">
        <w:t>xxx</w:t>
      </w:r>
      <w:r w:rsidR="00384FB2" w:rsidRPr="00A2187A">
        <w:t xml:space="preserve"> </w:t>
      </w:r>
      <w:r w:rsidRPr="00A2187A">
        <w:t>XXXX</w:t>
      </w:r>
      <w:r w:rsidR="00384FB2" w:rsidRPr="00A2187A">
        <w:t xml:space="preserve"> </w:t>
      </w:r>
      <w:r w:rsidRPr="00A2187A">
        <w:t>xxxx</w:t>
      </w:r>
      <w:r w:rsidR="00384FB2" w:rsidRPr="00A2187A">
        <w:t xml:space="preserve"> </w:t>
      </w:r>
      <w:r w:rsidRPr="00A2187A">
        <w:t>xxxxx</w:t>
      </w:r>
      <w:r w:rsidR="00384FB2" w:rsidRPr="00A2187A">
        <w:t xml:space="preserve"> </w:t>
      </w:r>
      <w:r w:rsidRPr="00A2187A">
        <w:t>xx</w:t>
      </w:r>
      <w:r w:rsidR="00384FB2" w:rsidRPr="00A2187A">
        <w:t xml:space="preserve"> </w:t>
      </w:r>
      <w:r w:rsidRPr="00A2187A">
        <w:t>xxx</w:t>
      </w:r>
      <w:r w:rsidR="00384FB2" w:rsidRPr="00A2187A">
        <w:t xml:space="preserve"> </w:t>
      </w:r>
      <w:r w:rsidRPr="00A2187A">
        <w:t>xxxxxxxxxxxx</w:t>
      </w:r>
      <w:r w:rsidR="00384FB2" w:rsidRPr="00A2187A">
        <w:t>’</w:t>
      </w:r>
      <w:r w:rsidRPr="00A2187A">
        <w:t>x</w:t>
      </w:r>
      <w:r w:rsidR="00384FB2" w:rsidRPr="00A2187A">
        <w:t xml:space="preserve"> </w:t>
      </w:r>
      <w:r w:rsidRPr="00A2187A">
        <w:t>xxxxx</w:t>
      </w:r>
      <w:r w:rsidR="00384FB2" w:rsidRPr="00A2187A">
        <w:t xml:space="preserve"> </w:t>
      </w:r>
      <w:r w:rsidRPr="00A2187A">
        <w:t>xxx</w:t>
      </w:r>
      <w:r w:rsidR="00384FB2" w:rsidRPr="00A2187A">
        <w:t xml:space="preserve"> </w:t>
      </w:r>
      <w:r w:rsidRPr="00A2187A">
        <w:t>xxxxx</w:t>
      </w:r>
      <w:r w:rsidR="00384FB2" w:rsidRPr="00A2187A">
        <w:t xml:space="preserve"> </w:t>
      </w:r>
      <w:r w:rsidRPr="00A2187A">
        <w:t>xxx</w:t>
      </w:r>
      <w:r w:rsidR="00384FB2" w:rsidRPr="00A2187A">
        <w:t xml:space="preserve"> </w:t>
      </w:r>
      <w:r w:rsidRPr="00A2187A">
        <w:t>XXX</w:t>
      </w:r>
      <w:r w:rsidR="00384FB2" w:rsidRPr="00A2187A">
        <w:t xml:space="preserve"> 27001 </w:t>
      </w:r>
      <w:r w:rsidRPr="00A2187A">
        <w:t>xxxxxxxxxxxx</w:t>
      </w:r>
      <w:r w:rsidR="00384FB2" w:rsidRPr="00A2187A">
        <w:t xml:space="preserve">, </w:t>
      </w:r>
      <w:r w:rsidRPr="00A2187A">
        <w:t>xx</w:t>
      </w:r>
      <w:r w:rsidR="00384FB2" w:rsidRPr="00A2187A">
        <w:t xml:space="preserve"> </w:t>
      </w:r>
      <w:r w:rsidRPr="00A2187A">
        <w:t>xxx</w:t>
      </w:r>
      <w:r w:rsidR="00384FB2" w:rsidRPr="00A2187A">
        <w:t xml:space="preserve"> </w:t>
      </w:r>
      <w:r w:rsidRPr="00A2187A">
        <w:t>xxx</w:t>
      </w:r>
      <w:r w:rsidR="00384FB2" w:rsidRPr="00A2187A">
        <w:t xml:space="preserve"> </w:t>
      </w:r>
      <w:r w:rsidRPr="00A2187A">
        <w:t>x</w:t>
      </w:r>
      <w:r w:rsidR="00384FB2" w:rsidRPr="00A2187A">
        <w:t>x</w:t>
      </w:r>
      <w:r w:rsidRPr="00A2187A">
        <w:t>xxxxxx</w:t>
      </w:r>
      <w:r w:rsidR="00384FB2" w:rsidRPr="00A2187A">
        <w:t xml:space="preserve"> </w:t>
      </w:r>
      <w:r w:rsidRPr="00A2187A">
        <w:t>xxxxxxx</w:t>
      </w:r>
      <w:r w:rsidR="00384FB2" w:rsidRPr="00A2187A">
        <w:t xml:space="preserve"> </w:t>
      </w:r>
      <w:r w:rsidRPr="00A2187A">
        <w:t>xx</w:t>
      </w:r>
      <w:r w:rsidR="00384FB2" w:rsidRPr="00A2187A">
        <w:t xml:space="preserve"> </w:t>
      </w:r>
      <w:r w:rsidRPr="00A2187A">
        <w:t>xxxxx</w:t>
      </w:r>
      <w:r w:rsidR="00384FB2" w:rsidRPr="00A2187A">
        <w:t xml:space="preserve"> </w:t>
      </w:r>
      <w:r w:rsidRPr="00A2187A">
        <w:t>xxx</w:t>
      </w:r>
      <w:r w:rsidR="00384FB2" w:rsidRPr="00A2187A">
        <w:t xml:space="preserve"> </w:t>
      </w:r>
      <w:r w:rsidRPr="00A2187A">
        <w:t>xxxxxx</w:t>
      </w:r>
      <w:r w:rsidR="00384FB2" w:rsidRPr="00A2187A">
        <w:t>.</w:t>
      </w:r>
      <w:r w:rsidR="00E61D6C" w:rsidRPr="00A2187A">
        <w:t xml:space="preserve"> </w:t>
      </w:r>
      <w:r w:rsidRPr="00A2187A">
        <w:t>Xx</w:t>
      </w:r>
      <w:r w:rsidR="00E61D6C" w:rsidRPr="00A2187A">
        <w:t xml:space="preserve"> </w:t>
      </w:r>
      <w:r w:rsidRPr="00A2187A">
        <w:t>xxxxxxx</w:t>
      </w:r>
      <w:r w:rsidR="00E61D6C" w:rsidRPr="00A2187A">
        <w:t xml:space="preserve"> </w:t>
      </w:r>
      <w:r w:rsidRPr="00A2187A">
        <w:t>xxxxx</w:t>
      </w:r>
      <w:r w:rsidR="00384FB2" w:rsidRPr="00A2187A">
        <w:t xml:space="preserve"> </w:t>
      </w:r>
      <w:r w:rsidRPr="00A2187A">
        <w:t>xx</w:t>
      </w:r>
      <w:r w:rsidR="00384FB2" w:rsidRPr="00A2187A">
        <w:t xml:space="preserve"> </w:t>
      </w:r>
      <w:r w:rsidRPr="00A2187A">
        <w:t>xxxxxxxxxxxxx</w:t>
      </w:r>
      <w:r w:rsidR="00E61D6C" w:rsidRPr="00A2187A">
        <w:t xml:space="preserve">, </w:t>
      </w:r>
      <w:r w:rsidRPr="00A2187A">
        <w:t>xxx</w:t>
      </w:r>
      <w:r w:rsidR="00384FB2" w:rsidRPr="00A2187A">
        <w:t xml:space="preserve"> </w:t>
      </w:r>
      <w:r w:rsidRPr="00A2187A">
        <w:t>xxxxxxx</w:t>
      </w:r>
      <w:r w:rsidR="00384FB2" w:rsidRPr="00A2187A">
        <w:t xml:space="preserve"> </w:t>
      </w:r>
      <w:r w:rsidRPr="00A2187A">
        <w:t>xxx</w:t>
      </w:r>
      <w:r w:rsidR="00384FB2" w:rsidRPr="00A2187A">
        <w:t xml:space="preserve"> </w:t>
      </w:r>
      <w:r w:rsidRPr="00A2187A">
        <w:t>xxx</w:t>
      </w:r>
      <w:r w:rsidR="00E61D6C" w:rsidRPr="00A2187A">
        <w:t xml:space="preserve"> </w:t>
      </w:r>
      <w:r w:rsidRPr="00A2187A">
        <w:t>xx</w:t>
      </w:r>
      <w:r w:rsidR="00E61D6C" w:rsidRPr="00A2187A">
        <w:t xml:space="preserve"> </w:t>
      </w:r>
      <w:r w:rsidRPr="00A2187A">
        <w:t>xxxxxxxx</w:t>
      </w:r>
      <w:r w:rsidR="00E61D6C" w:rsidRPr="00A2187A">
        <w:t xml:space="preserve"> </w:t>
      </w:r>
      <w:r w:rsidRPr="00A2187A">
        <w:t>xxxxxxxxxxx</w:t>
      </w:r>
      <w:r w:rsidR="00384FB2" w:rsidRPr="00A2187A">
        <w:t xml:space="preserve"> </w:t>
      </w:r>
      <w:r w:rsidRPr="00A2187A">
        <w:t>xxxx</w:t>
      </w:r>
      <w:r w:rsidR="00E61D6C" w:rsidRPr="00A2187A">
        <w:t xml:space="preserve"> </w:t>
      </w:r>
      <w:r w:rsidRPr="00A2187A">
        <w:t>xxx</w:t>
      </w:r>
      <w:r w:rsidR="00F543B5" w:rsidRPr="00A2187A">
        <w:t xml:space="preserve"> </w:t>
      </w:r>
      <w:r w:rsidRPr="00A2187A">
        <w:t>xxxxxxx</w:t>
      </w:r>
      <w:r w:rsidR="00F543B5" w:rsidRPr="00A2187A">
        <w:t>’</w:t>
      </w:r>
      <w:r w:rsidRPr="00A2187A">
        <w:t>x</w:t>
      </w:r>
      <w:r w:rsidR="00E61D6C" w:rsidRPr="00A2187A">
        <w:t xml:space="preserve"> </w:t>
      </w:r>
      <w:r w:rsidRPr="00A2187A">
        <w:t>XXXX</w:t>
      </w:r>
      <w:r w:rsidR="00E61D6C" w:rsidRPr="00A2187A">
        <w:t xml:space="preserve"> </w:t>
      </w:r>
      <w:r w:rsidRPr="00A2187A">
        <w:t>xxxxx</w:t>
      </w:r>
      <w:r w:rsidR="00E61D6C" w:rsidRPr="00A2187A">
        <w:t xml:space="preserve"> </w:t>
      </w:r>
      <w:r w:rsidRPr="00A2187A">
        <w:t>xxx</w:t>
      </w:r>
      <w:r w:rsidR="00E61D6C" w:rsidRPr="00A2187A">
        <w:t xml:space="preserve"> </w:t>
      </w:r>
      <w:r w:rsidRPr="00A2187A">
        <w:t>XXX</w:t>
      </w:r>
      <w:r w:rsidR="00E61D6C" w:rsidRPr="00A2187A">
        <w:t xml:space="preserve"> 27001 </w:t>
      </w:r>
      <w:r w:rsidRPr="00A2187A">
        <w:t>xxxxxxxxxxxx</w:t>
      </w:r>
      <w:r w:rsidR="00E61D6C" w:rsidRPr="00A2187A">
        <w:t xml:space="preserve">. </w:t>
      </w:r>
    </w:p>
    <w:p w14:paraId="326BE77E" w14:textId="77777777" w:rsidR="0019216D" w:rsidRDefault="0019216D" w:rsidP="0019216D">
      <w:pPr>
        <w:pStyle w:val="Heading3"/>
        <w:jc w:val="left"/>
      </w:pPr>
      <w:r>
        <w:t>Heading 3</w:t>
      </w:r>
    </w:p>
    <w:p w14:paraId="03083498" w14:textId="77777777" w:rsidR="00BC6F60" w:rsidRPr="00A2187A" w:rsidRDefault="006E5947" w:rsidP="00E322DA">
      <w:pPr>
        <w:pStyle w:val="BodyText1"/>
        <w:rPr>
          <w:b/>
        </w:rPr>
      </w:pPr>
      <w:r w:rsidRPr="00A2187A">
        <w:t>X</w:t>
      </w:r>
      <w:r w:rsidR="006921EE" w:rsidRPr="00A2187A">
        <w:t xml:space="preserve"> </w:t>
      </w:r>
      <w:r w:rsidRPr="00A2187A">
        <w:t>xxxxxxx</w:t>
      </w:r>
      <w:r w:rsidR="006921EE" w:rsidRPr="00A2187A">
        <w:t xml:space="preserve"> </w:t>
      </w:r>
      <w:r w:rsidRPr="00A2187A">
        <w:t>xxx</w:t>
      </w:r>
      <w:r w:rsidR="006921EE" w:rsidRPr="00A2187A">
        <w:t xml:space="preserve"> </w:t>
      </w:r>
      <w:r w:rsidRPr="00A2187A">
        <w:t>xxx</w:t>
      </w:r>
      <w:r w:rsidR="006921EE" w:rsidRPr="00A2187A">
        <w:t xml:space="preserve"> </w:t>
      </w:r>
      <w:r w:rsidRPr="00A2187A">
        <w:t>XXX</w:t>
      </w:r>
      <w:r w:rsidR="006921EE" w:rsidRPr="00A2187A">
        <w:t xml:space="preserve"> 27001 </w:t>
      </w:r>
      <w:r w:rsidRPr="00A2187A">
        <w:t>xx</w:t>
      </w:r>
      <w:r w:rsidR="006921EE" w:rsidRPr="00A2187A">
        <w:t xml:space="preserve"> </w:t>
      </w:r>
      <w:r w:rsidRPr="00A2187A">
        <w:t>x</w:t>
      </w:r>
      <w:r w:rsidR="006921EE" w:rsidRPr="00A2187A">
        <w:t xml:space="preserve"> </w:t>
      </w:r>
      <w:r w:rsidRPr="00A2187A">
        <w:t>xxxx</w:t>
      </w:r>
      <w:r w:rsidR="006921EE" w:rsidRPr="00A2187A">
        <w:t xml:space="preserve"> </w:t>
      </w:r>
      <w:r w:rsidRPr="00A2187A">
        <w:t>xx</w:t>
      </w:r>
      <w:r w:rsidR="006921EE" w:rsidRPr="00A2187A">
        <w:t xml:space="preserve"> </w:t>
      </w:r>
      <w:r w:rsidRPr="00A2187A">
        <w:t>xxxxxxxxx</w:t>
      </w:r>
      <w:r w:rsidR="006921EE" w:rsidRPr="00A2187A">
        <w:t xml:space="preserve"> </w:t>
      </w:r>
      <w:r w:rsidRPr="00A2187A">
        <w:t>xxx</w:t>
      </w:r>
      <w:r w:rsidR="006921EE" w:rsidRPr="00A2187A">
        <w:t xml:space="preserve"> </w:t>
      </w:r>
      <w:r w:rsidRPr="00A2187A">
        <w:t>xxxxxxxxxxx</w:t>
      </w:r>
      <w:r w:rsidR="006921EE" w:rsidRPr="00A2187A">
        <w:t xml:space="preserve"> </w:t>
      </w:r>
      <w:r w:rsidRPr="00A2187A">
        <w:t>xxxxxxxx</w:t>
      </w:r>
      <w:r w:rsidR="006921EE" w:rsidRPr="00A2187A">
        <w:t xml:space="preserve"> </w:t>
      </w:r>
      <w:r w:rsidRPr="00A2187A">
        <w:t>xxxxxxxxxx</w:t>
      </w:r>
      <w:r w:rsidR="006921EE" w:rsidRPr="00A2187A">
        <w:t xml:space="preserve"> </w:t>
      </w:r>
      <w:r w:rsidRPr="00A2187A">
        <w:t>xxxxxx</w:t>
      </w:r>
      <w:r w:rsidR="006921EE" w:rsidRPr="00A2187A">
        <w:t xml:space="preserve"> (</w:t>
      </w:r>
      <w:r w:rsidRPr="00A2187A">
        <w:t>XXXX</w:t>
      </w:r>
      <w:r w:rsidR="006921EE" w:rsidRPr="00A2187A">
        <w:t>).</w:t>
      </w:r>
    </w:p>
    <w:p w14:paraId="6CD654F4" w14:textId="77777777" w:rsidR="00E61D6C" w:rsidRPr="00A2187A" w:rsidRDefault="006E5947" w:rsidP="00E322DA">
      <w:pPr>
        <w:pStyle w:val="BodyText1"/>
        <w:rPr>
          <w:b/>
        </w:rPr>
      </w:pPr>
      <w:r w:rsidRPr="00A2187A">
        <w:t>XXX</w:t>
      </w:r>
      <w:r w:rsidR="00E61D6C" w:rsidRPr="00A2187A">
        <w:t xml:space="preserve"> 27001 </w:t>
      </w:r>
      <w:r w:rsidRPr="00A2187A">
        <w:t>xxxx</w:t>
      </w:r>
      <w:r w:rsidR="00E61D6C" w:rsidRPr="00A2187A">
        <w:t xml:space="preserve"> </w:t>
      </w:r>
      <w:r w:rsidRPr="00A2187A">
        <w:t>xxx</w:t>
      </w:r>
      <w:r w:rsidR="00384FB2" w:rsidRPr="00A2187A">
        <w:t xml:space="preserve"> </w:t>
      </w:r>
      <w:r w:rsidRPr="00A2187A">
        <w:t>xxxxxxx</w:t>
      </w:r>
      <w:r w:rsidR="00384FB2" w:rsidRPr="00A2187A">
        <w:t xml:space="preserve"> </w:t>
      </w:r>
      <w:r w:rsidRPr="00A2187A">
        <w:t>xxxxxxxx</w:t>
      </w:r>
      <w:r w:rsidR="00384FB2" w:rsidRPr="00A2187A">
        <w:t xml:space="preserve"> </w:t>
      </w:r>
      <w:r w:rsidRPr="00A2187A">
        <w:t>xxx</w:t>
      </w:r>
      <w:r w:rsidR="00384FB2" w:rsidRPr="00A2187A">
        <w:t xml:space="preserve"> </w:t>
      </w:r>
      <w:r w:rsidRPr="00A2187A">
        <w:t>xxx</w:t>
      </w:r>
      <w:r w:rsidR="00E61D6C" w:rsidRPr="00A2187A">
        <w:t xml:space="preserve"> </w:t>
      </w:r>
      <w:r w:rsidRPr="00A2187A">
        <w:t>Xxxx</w:t>
      </w:r>
      <w:r w:rsidR="00E61D6C" w:rsidRPr="00A2187A">
        <w:t>-</w:t>
      </w:r>
      <w:r w:rsidRPr="00A2187A">
        <w:t>Xx</w:t>
      </w:r>
      <w:r w:rsidR="00E61D6C" w:rsidRPr="00A2187A">
        <w:t>-</w:t>
      </w:r>
      <w:r w:rsidRPr="00A2187A">
        <w:t>Xxxxx</w:t>
      </w:r>
      <w:r w:rsidR="00E61D6C" w:rsidRPr="00A2187A">
        <w:t>-</w:t>
      </w:r>
      <w:r w:rsidRPr="00A2187A">
        <w:t>Xxx</w:t>
      </w:r>
      <w:r w:rsidR="00E61D6C" w:rsidRPr="00A2187A">
        <w:t xml:space="preserve"> (</w:t>
      </w:r>
      <w:r w:rsidRPr="00A2187A">
        <w:t>XXXX</w:t>
      </w:r>
      <w:r w:rsidR="00E61D6C" w:rsidRPr="00A2187A">
        <w:t xml:space="preserve">) </w:t>
      </w:r>
      <w:r w:rsidRPr="00A2187A">
        <w:t>xxxxx</w:t>
      </w:r>
      <w:r w:rsidR="006921EE" w:rsidRPr="00A2187A">
        <w:t xml:space="preserve"> </w:t>
      </w:r>
      <w:r w:rsidRPr="00A2187A">
        <w:t>xx</w:t>
      </w:r>
      <w:r w:rsidR="00E61D6C" w:rsidRPr="00A2187A">
        <w:t xml:space="preserve"> </w:t>
      </w:r>
      <w:r w:rsidRPr="00A2187A">
        <w:t>xxx</w:t>
      </w:r>
      <w:r w:rsidR="00E61D6C" w:rsidRPr="00A2187A">
        <w:t xml:space="preserve"> </w:t>
      </w:r>
      <w:r w:rsidRPr="00A2187A">
        <w:t>xxxxxxxxx</w:t>
      </w:r>
      <w:r w:rsidR="00E61D6C" w:rsidRPr="00A2187A">
        <w:t xml:space="preserve"> </w:t>
      </w:r>
      <w:r w:rsidRPr="00A2187A">
        <w:t>xxx</w:t>
      </w:r>
      <w:r w:rsidR="00E61D6C" w:rsidRPr="00A2187A">
        <w:t>:</w:t>
      </w:r>
    </w:p>
    <w:p w14:paraId="7585F526" w14:textId="77777777" w:rsidR="00BC6F60" w:rsidRPr="00A2187A" w:rsidRDefault="006E5947" w:rsidP="00463008">
      <w:pPr>
        <w:pStyle w:val="BodyText"/>
        <w:numPr>
          <w:ilvl w:val="0"/>
          <w:numId w:val="20"/>
        </w:numPr>
        <w:ind w:left="357" w:hanging="357"/>
        <w:contextualSpacing/>
        <w:rPr>
          <w:b w:val="0"/>
          <w:noProof/>
          <w:lang w:val="en-US"/>
        </w:rPr>
      </w:pPr>
      <w:r w:rsidRPr="00A2187A">
        <w:rPr>
          <w:rFonts w:cs="Arial"/>
          <w:b w:val="0"/>
          <w:i/>
          <w:noProof/>
          <w:lang w:val="en-US"/>
        </w:rPr>
        <w:t>XXXX</w:t>
      </w:r>
      <w:r w:rsidR="00BC6F60" w:rsidRPr="00A2187A">
        <w:rPr>
          <w:rFonts w:cs="Arial"/>
          <w:b w:val="0"/>
          <w:i/>
          <w:noProof/>
          <w:lang w:val="en-US"/>
        </w:rPr>
        <w:t xml:space="preserve"> – </w:t>
      </w:r>
      <w:r w:rsidRPr="00A2187A">
        <w:rPr>
          <w:rFonts w:cs="Arial"/>
          <w:b w:val="0"/>
          <w:noProof/>
          <w:lang w:val="en-US"/>
        </w:rPr>
        <w:t>Xxxxxxx</w:t>
      </w:r>
      <w:r w:rsidR="00BC6F60" w:rsidRPr="00A2187A">
        <w:rPr>
          <w:rFonts w:cs="Arial"/>
          <w:b w:val="0"/>
          <w:noProof/>
          <w:lang w:val="en-US"/>
        </w:rPr>
        <w:t xml:space="preserve"> 4 </w:t>
      </w:r>
      <w:r w:rsidRPr="00A2187A">
        <w:rPr>
          <w:rFonts w:cs="Arial"/>
          <w:b w:val="0"/>
          <w:noProof/>
          <w:lang w:val="en-US"/>
        </w:rPr>
        <w:t>x</w:t>
      </w:r>
      <w:r w:rsidR="00BC6F60" w:rsidRPr="00A2187A">
        <w:rPr>
          <w:rFonts w:cs="Arial"/>
          <w:b w:val="0"/>
          <w:noProof/>
          <w:lang w:val="en-US"/>
        </w:rPr>
        <w:t>x</w:t>
      </w:r>
      <w:r w:rsidRPr="00A2187A">
        <w:rPr>
          <w:rFonts w:cs="Arial"/>
          <w:b w:val="0"/>
          <w:noProof/>
          <w:lang w:val="en-US"/>
        </w:rPr>
        <w:t>xxxxx</w:t>
      </w:r>
      <w:r w:rsidR="00BC6F60" w:rsidRPr="00A2187A">
        <w:rPr>
          <w:rFonts w:cs="Arial"/>
          <w:b w:val="0"/>
          <w:noProof/>
          <w:lang w:val="en-US"/>
        </w:rPr>
        <w:t xml:space="preserve"> </w:t>
      </w:r>
      <w:r w:rsidRPr="00A2187A">
        <w:rPr>
          <w:rFonts w:cs="Arial"/>
          <w:b w:val="0"/>
          <w:noProof/>
          <w:lang w:val="en-US"/>
        </w:rPr>
        <w:t>xxx</w:t>
      </w:r>
      <w:r w:rsidR="00BC6F60" w:rsidRPr="00A2187A">
        <w:rPr>
          <w:rFonts w:cs="Arial"/>
          <w:b w:val="0"/>
          <w:noProof/>
          <w:lang w:val="en-US"/>
        </w:rPr>
        <w:t xml:space="preserve"> </w:t>
      </w:r>
      <w:r w:rsidRPr="00A2187A">
        <w:rPr>
          <w:rFonts w:cs="Arial"/>
          <w:b w:val="0"/>
          <w:noProof/>
          <w:lang w:val="en-US"/>
        </w:rPr>
        <w:t>xxxxxxx</w:t>
      </w:r>
      <w:r w:rsidR="00BC6F60" w:rsidRPr="00A2187A">
        <w:rPr>
          <w:rFonts w:cs="Arial"/>
          <w:b w:val="0"/>
          <w:noProof/>
          <w:lang w:val="en-US"/>
        </w:rPr>
        <w:t xml:space="preserve"> </w:t>
      </w:r>
      <w:r w:rsidRPr="00A2187A">
        <w:rPr>
          <w:rFonts w:cs="Arial"/>
          <w:b w:val="0"/>
          <w:noProof/>
          <w:lang w:val="en-US"/>
        </w:rPr>
        <w:t>xx</w:t>
      </w:r>
      <w:r w:rsidR="00BC6F60" w:rsidRPr="00A2187A">
        <w:rPr>
          <w:rFonts w:cs="Arial"/>
          <w:b w:val="0"/>
          <w:noProof/>
          <w:lang w:val="en-US"/>
        </w:rPr>
        <w:t xml:space="preserve"> </w:t>
      </w:r>
      <w:r w:rsidRPr="00A2187A">
        <w:rPr>
          <w:rFonts w:cs="Arial"/>
          <w:b w:val="0"/>
          <w:noProof/>
          <w:lang w:val="en-US"/>
        </w:rPr>
        <w:t>xxxx</w:t>
      </w:r>
      <w:r w:rsidR="00BC6F60" w:rsidRPr="00A2187A">
        <w:rPr>
          <w:rFonts w:cs="Arial"/>
          <w:b w:val="0"/>
          <w:noProof/>
          <w:lang w:val="en-US"/>
        </w:rPr>
        <w:t xml:space="preserve"> </w:t>
      </w:r>
      <w:r w:rsidRPr="00A2187A">
        <w:rPr>
          <w:rFonts w:cs="Arial"/>
          <w:b w:val="0"/>
          <w:noProof/>
          <w:lang w:val="en-US"/>
        </w:rPr>
        <w:t>xxx</w:t>
      </w:r>
      <w:r w:rsidR="00BC6F60" w:rsidRPr="00A2187A">
        <w:rPr>
          <w:rFonts w:cs="Arial"/>
          <w:b w:val="0"/>
          <w:noProof/>
          <w:lang w:val="en-US"/>
        </w:rPr>
        <w:t xml:space="preserve"> </w:t>
      </w:r>
      <w:r w:rsidRPr="00A2187A">
        <w:rPr>
          <w:rFonts w:cs="Arial"/>
          <w:b w:val="0"/>
          <w:noProof/>
          <w:lang w:val="en-US"/>
        </w:rPr>
        <w:t>xxxxxxxxxxxxx</w:t>
      </w:r>
      <w:r w:rsidR="00BC6F60" w:rsidRPr="00A2187A">
        <w:rPr>
          <w:rFonts w:cs="Arial"/>
          <w:b w:val="0"/>
          <w:noProof/>
          <w:lang w:val="en-US"/>
        </w:rPr>
        <w:t xml:space="preserve"> </w:t>
      </w:r>
      <w:r w:rsidRPr="00A2187A">
        <w:rPr>
          <w:rFonts w:cs="Arial"/>
          <w:b w:val="0"/>
          <w:noProof/>
          <w:lang w:val="en-US"/>
        </w:rPr>
        <w:t>xx</w:t>
      </w:r>
      <w:r w:rsidR="00BC6F60" w:rsidRPr="00A2187A">
        <w:rPr>
          <w:rFonts w:cs="Arial"/>
          <w:b w:val="0"/>
          <w:noProof/>
          <w:lang w:val="en-US"/>
        </w:rPr>
        <w:t xml:space="preserve"> </w:t>
      </w:r>
      <w:r w:rsidRPr="00A2187A">
        <w:rPr>
          <w:rFonts w:cs="Arial"/>
          <w:b w:val="0"/>
          <w:noProof/>
          <w:lang w:val="en-US"/>
        </w:rPr>
        <w:t>xxx</w:t>
      </w:r>
      <w:r w:rsidR="00BC6F60" w:rsidRPr="00A2187A">
        <w:rPr>
          <w:rFonts w:cs="Arial"/>
          <w:b w:val="0"/>
          <w:noProof/>
          <w:lang w:val="en-US"/>
        </w:rPr>
        <w:t xml:space="preserve"> </w:t>
      </w:r>
      <w:r w:rsidRPr="00A2187A">
        <w:rPr>
          <w:rFonts w:cs="Arial"/>
          <w:b w:val="0"/>
          <w:noProof/>
          <w:lang w:val="en-US"/>
        </w:rPr>
        <w:t>xxxxxxxxxxxx</w:t>
      </w:r>
      <w:r w:rsidR="00BC6F60" w:rsidRPr="00A2187A">
        <w:rPr>
          <w:rFonts w:cs="Arial"/>
          <w:b w:val="0"/>
          <w:noProof/>
          <w:lang w:val="en-US"/>
        </w:rPr>
        <w:t>’</w:t>
      </w:r>
      <w:r w:rsidRPr="00A2187A">
        <w:rPr>
          <w:rFonts w:cs="Arial"/>
          <w:b w:val="0"/>
          <w:noProof/>
          <w:lang w:val="en-US"/>
        </w:rPr>
        <w:t>x</w:t>
      </w:r>
      <w:r w:rsidR="00BC6F60" w:rsidRPr="00A2187A">
        <w:rPr>
          <w:rFonts w:cs="Arial"/>
          <w:b w:val="0"/>
          <w:noProof/>
          <w:lang w:val="en-US"/>
        </w:rPr>
        <w:t xml:space="preserve"> </w:t>
      </w:r>
      <w:r w:rsidRPr="00A2187A">
        <w:rPr>
          <w:rFonts w:cs="Arial"/>
          <w:b w:val="0"/>
          <w:noProof/>
          <w:lang w:val="en-US"/>
        </w:rPr>
        <w:t>XXXX</w:t>
      </w:r>
      <w:r w:rsidR="00BC6F60" w:rsidRPr="00A2187A">
        <w:rPr>
          <w:rFonts w:cs="Arial"/>
          <w:b w:val="0"/>
          <w:noProof/>
          <w:lang w:val="en-US"/>
        </w:rPr>
        <w:t>,</w:t>
      </w:r>
    </w:p>
    <w:p w14:paraId="2F1AA1ED" w14:textId="77777777" w:rsidR="00BC6F60" w:rsidRPr="00A2187A" w:rsidRDefault="006E5947" w:rsidP="00463008">
      <w:pPr>
        <w:pStyle w:val="BodyText"/>
        <w:numPr>
          <w:ilvl w:val="0"/>
          <w:numId w:val="20"/>
        </w:numPr>
        <w:ind w:left="357" w:hanging="357"/>
        <w:contextualSpacing/>
        <w:rPr>
          <w:b w:val="0"/>
          <w:noProof/>
          <w:lang w:val="en-US"/>
        </w:rPr>
      </w:pPr>
      <w:r w:rsidRPr="00A2187A">
        <w:rPr>
          <w:rFonts w:cs="Arial"/>
          <w:b w:val="0"/>
          <w:i/>
          <w:noProof/>
          <w:lang w:val="en-US"/>
        </w:rPr>
        <w:t>XX</w:t>
      </w:r>
      <w:r w:rsidR="00BC6F60" w:rsidRPr="00A2187A">
        <w:rPr>
          <w:rFonts w:cs="Arial"/>
          <w:b w:val="0"/>
          <w:i/>
          <w:noProof/>
          <w:lang w:val="en-US"/>
        </w:rPr>
        <w:t xml:space="preserve"> –</w:t>
      </w:r>
      <w:r w:rsidR="00BC6F60" w:rsidRPr="00A2187A">
        <w:rPr>
          <w:rFonts w:cs="Arial"/>
          <w:b w:val="0"/>
          <w:noProof/>
          <w:lang w:val="en-US"/>
        </w:rPr>
        <w:t xml:space="preserve"> </w:t>
      </w:r>
      <w:r w:rsidRPr="00A2187A">
        <w:rPr>
          <w:rFonts w:cs="Arial"/>
          <w:b w:val="0"/>
          <w:noProof/>
          <w:lang w:val="en-US"/>
        </w:rPr>
        <w:t>Xxxxxxx</w:t>
      </w:r>
      <w:r w:rsidR="00BC6F60" w:rsidRPr="00A2187A">
        <w:rPr>
          <w:rFonts w:cs="Arial"/>
          <w:b w:val="0"/>
          <w:noProof/>
          <w:lang w:val="en-US"/>
        </w:rPr>
        <w:t xml:space="preserve"> 5 </w:t>
      </w:r>
      <w:r w:rsidRPr="00A2187A">
        <w:rPr>
          <w:rFonts w:cs="Arial"/>
          <w:b w:val="0"/>
          <w:noProof/>
          <w:lang w:val="en-US"/>
        </w:rPr>
        <w:t>x</w:t>
      </w:r>
      <w:r w:rsidR="00BC6F60" w:rsidRPr="00A2187A">
        <w:rPr>
          <w:rFonts w:cs="Arial"/>
          <w:b w:val="0"/>
          <w:noProof/>
          <w:lang w:val="en-US"/>
        </w:rPr>
        <w:t>x</w:t>
      </w:r>
      <w:r w:rsidRPr="00A2187A">
        <w:rPr>
          <w:rFonts w:cs="Arial"/>
          <w:b w:val="0"/>
          <w:noProof/>
          <w:lang w:val="en-US"/>
        </w:rPr>
        <w:t>xxxxx</w:t>
      </w:r>
      <w:r w:rsidR="00BC6F60" w:rsidRPr="00A2187A">
        <w:rPr>
          <w:rFonts w:cs="Arial"/>
          <w:b w:val="0"/>
          <w:noProof/>
          <w:lang w:val="en-US"/>
        </w:rPr>
        <w:t xml:space="preserve"> </w:t>
      </w:r>
      <w:r w:rsidRPr="00A2187A">
        <w:rPr>
          <w:rFonts w:cs="Arial"/>
          <w:b w:val="0"/>
          <w:noProof/>
          <w:lang w:val="en-US"/>
        </w:rPr>
        <w:t>xxx</w:t>
      </w:r>
      <w:r w:rsidR="00BC6F60" w:rsidRPr="00A2187A">
        <w:rPr>
          <w:rFonts w:cs="Arial"/>
          <w:b w:val="0"/>
          <w:noProof/>
          <w:lang w:val="en-US"/>
        </w:rPr>
        <w:t xml:space="preserve"> </w:t>
      </w:r>
      <w:r w:rsidRPr="00A2187A">
        <w:rPr>
          <w:rFonts w:cs="Arial"/>
          <w:b w:val="0"/>
          <w:noProof/>
          <w:lang w:val="en-US"/>
        </w:rPr>
        <w:t>xxxxxxx</w:t>
      </w:r>
      <w:r w:rsidR="00BC6F60" w:rsidRPr="00A2187A">
        <w:rPr>
          <w:rFonts w:cs="Arial"/>
          <w:b w:val="0"/>
          <w:noProof/>
          <w:lang w:val="en-US"/>
        </w:rPr>
        <w:t xml:space="preserve"> </w:t>
      </w:r>
      <w:r w:rsidRPr="00A2187A">
        <w:rPr>
          <w:rFonts w:cs="Arial"/>
          <w:b w:val="0"/>
          <w:noProof/>
          <w:lang w:val="en-US"/>
        </w:rPr>
        <w:t>xx</w:t>
      </w:r>
      <w:r w:rsidR="00BC6F60" w:rsidRPr="00A2187A">
        <w:rPr>
          <w:rFonts w:cs="Arial"/>
          <w:b w:val="0"/>
          <w:noProof/>
          <w:lang w:val="en-US"/>
        </w:rPr>
        <w:t xml:space="preserve"> </w:t>
      </w:r>
      <w:r w:rsidRPr="00A2187A">
        <w:rPr>
          <w:rFonts w:cs="Arial"/>
          <w:b w:val="0"/>
          <w:noProof/>
          <w:lang w:val="en-US"/>
        </w:rPr>
        <w:t>xxxxxxxxx</w:t>
      </w:r>
      <w:r w:rsidR="00BC6F60" w:rsidRPr="00A2187A">
        <w:rPr>
          <w:rFonts w:cs="Arial"/>
          <w:b w:val="0"/>
          <w:noProof/>
          <w:lang w:val="en-US"/>
        </w:rPr>
        <w:t xml:space="preserve">, </w:t>
      </w:r>
      <w:r w:rsidRPr="00A2187A">
        <w:rPr>
          <w:rFonts w:cs="Arial"/>
          <w:b w:val="0"/>
          <w:noProof/>
          <w:lang w:val="en-US"/>
        </w:rPr>
        <w:t>xxxxxxx</w:t>
      </w:r>
      <w:r w:rsidR="00BC6F60" w:rsidRPr="00A2187A">
        <w:rPr>
          <w:rFonts w:cs="Arial"/>
          <w:b w:val="0"/>
          <w:noProof/>
          <w:lang w:val="en-US"/>
        </w:rPr>
        <w:t xml:space="preserve">, </w:t>
      </w:r>
      <w:r w:rsidRPr="00A2187A">
        <w:rPr>
          <w:rFonts w:cs="Arial"/>
          <w:b w:val="0"/>
          <w:noProof/>
          <w:lang w:val="en-US"/>
        </w:rPr>
        <w:t>xxx</w:t>
      </w:r>
      <w:r w:rsidR="00BC6F60" w:rsidRPr="00A2187A">
        <w:rPr>
          <w:rFonts w:cs="Arial"/>
          <w:b w:val="0"/>
          <w:noProof/>
          <w:lang w:val="en-US"/>
        </w:rPr>
        <w:t xml:space="preserve"> </w:t>
      </w:r>
      <w:r w:rsidRPr="00A2187A">
        <w:rPr>
          <w:rFonts w:cs="Arial"/>
          <w:b w:val="0"/>
          <w:noProof/>
          <w:lang w:val="en-US"/>
        </w:rPr>
        <w:t>xxxxxxxx</w:t>
      </w:r>
      <w:r w:rsidR="00BC6F60" w:rsidRPr="00A2187A">
        <w:rPr>
          <w:rFonts w:cs="Arial"/>
          <w:b w:val="0"/>
          <w:noProof/>
          <w:lang w:val="en-US"/>
        </w:rPr>
        <w:t xml:space="preserve"> </w:t>
      </w:r>
      <w:r w:rsidRPr="00A2187A">
        <w:rPr>
          <w:rFonts w:cs="Arial"/>
          <w:b w:val="0"/>
          <w:noProof/>
          <w:lang w:val="en-US"/>
        </w:rPr>
        <w:t>xxx</w:t>
      </w:r>
      <w:r w:rsidR="00BC6F60" w:rsidRPr="00A2187A">
        <w:rPr>
          <w:rFonts w:cs="Arial"/>
          <w:b w:val="0"/>
          <w:noProof/>
          <w:lang w:val="en-US"/>
        </w:rPr>
        <w:t xml:space="preserve"> </w:t>
      </w:r>
      <w:r w:rsidRPr="00A2187A">
        <w:rPr>
          <w:rFonts w:cs="Arial"/>
          <w:b w:val="0"/>
          <w:noProof/>
          <w:lang w:val="en-US"/>
        </w:rPr>
        <w:t>XXXX</w:t>
      </w:r>
      <w:r w:rsidR="00BC6F60" w:rsidRPr="00A2187A">
        <w:rPr>
          <w:rFonts w:cs="Arial"/>
          <w:b w:val="0"/>
          <w:noProof/>
          <w:lang w:val="en-US"/>
        </w:rPr>
        <w:t>,</w:t>
      </w:r>
    </w:p>
    <w:p w14:paraId="2BC2C2F6" w14:textId="77777777" w:rsidR="00BC6F60" w:rsidRPr="00A2187A" w:rsidRDefault="006E5947" w:rsidP="00463008">
      <w:pPr>
        <w:pStyle w:val="BodyText"/>
        <w:numPr>
          <w:ilvl w:val="0"/>
          <w:numId w:val="20"/>
        </w:numPr>
        <w:ind w:left="357" w:hanging="357"/>
        <w:contextualSpacing/>
        <w:rPr>
          <w:b w:val="0"/>
          <w:noProof/>
          <w:lang w:val="en-US"/>
        </w:rPr>
      </w:pPr>
      <w:r w:rsidRPr="00A2187A">
        <w:rPr>
          <w:rFonts w:cs="Arial"/>
          <w:b w:val="0"/>
          <w:i/>
          <w:noProof/>
          <w:lang w:val="en-US"/>
        </w:rPr>
        <w:t>XXXXX</w:t>
      </w:r>
      <w:r w:rsidR="00BC6F60" w:rsidRPr="00A2187A">
        <w:rPr>
          <w:rFonts w:cs="Arial"/>
          <w:b w:val="0"/>
          <w:i/>
          <w:noProof/>
          <w:lang w:val="en-US"/>
        </w:rPr>
        <w:t xml:space="preserve"> –</w:t>
      </w:r>
      <w:r w:rsidR="00BC6F60" w:rsidRPr="00A2187A">
        <w:rPr>
          <w:rFonts w:cs="Arial"/>
          <w:b w:val="0"/>
          <w:noProof/>
          <w:lang w:val="en-US"/>
        </w:rPr>
        <w:t xml:space="preserve"> </w:t>
      </w:r>
      <w:r w:rsidRPr="00A2187A">
        <w:rPr>
          <w:rFonts w:cs="Arial"/>
          <w:b w:val="0"/>
          <w:noProof/>
          <w:lang w:val="en-US"/>
        </w:rPr>
        <w:t>Xxxxxxxx</w:t>
      </w:r>
      <w:r w:rsidR="00BC6F60" w:rsidRPr="00A2187A">
        <w:rPr>
          <w:rFonts w:cs="Arial"/>
          <w:b w:val="0"/>
          <w:noProof/>
          <w:lang w:val="en-US"/>
        </w:rPr>
        <w:t xml:space="preserve"> 6 </w:t>
      </w:r>
      <w:r w:rsidRPr="00A2187A">
        <w:rPr>
          <w:rFonts w:cs="Arial"/>
          <w:b w:val="0"/>
          <w:noProof/>
          <w:lang w:val="en-US"/>
        </w:rPr>
        <w:t>xxx</w:t>
      </w:r>
      <w:r w:rsidR="00BC6F60" w:rsidRPr="00A2187A">
        <w:rPr>
          <w:rFonts w:cs="Arial"/>
          <w:b w:val="0"/>
          <w:noProof/>
          <w:lang w:val="en-US"/>
        </w:rPr>
        <w:t xml:space="preserve"> 7 </w:t>
      </w:r>
      <w:r w:rsidRPr="00A2187A">
        <w:rPr>
          <w:rFonts w:cs="Arial"/>
          <w:b w:val="0"/>
          <w:noProof/>
          <w:lang w:val="en-US"/>
        </w:rPr>
        <w:t>x</w:t>
      </w:r>
      <w:r w:rsidR="00BC6F60" w:rsidRPr="00A2187A">
        <w:rPr>
          <w:rFonts w:cs="Arial"/>
          <w:b w:val="0"/>
          <w:noProof/>
          <w:lang w:val="en-US"/>
        </w:rPr>
        <w:t>x</w:t>
      </w:r>
      <w:r w:rsidRPr="00A2187A">
        <w:rPr>
          <w:rFonts w:cs="Arial"/>
          <w:b w:val="0"/>
          <w:noProof/>
          <w:lang w:val="en-US"/>
        </w:rPr>
        <w:t>xxxx</w:t>
      </w:r>
      <w:r w:rsidR="00BC6F60" w:rsidRPr="00A2187A">
        <w:rPr>
          <w:rFonts w:cs="Arial"/>
          <w:b w:val="0"/>
          <w:noProof/>
          <w:lang w:val="en-US"/>
        </w:rPr>
        <w:t xml:space="preserve"> </w:t>
      </w:r>
      <w:r w:rsidRPr="00A2187A">
        <w:rPr>
          <w:rFonts w:cs="Arial"/>
          <w:b w:val="0"/>
          <w:noProof/>
          <w:lang w:val="en-US"/>
        </w:rPr>
        <w:t>xxx</w:t>
      </w:r>
      <w:r w:rsidR="00BC6F60" w:rsidRPr="00A2187A">
        <w:rPr>
          <w:rFonts w:cs="Arial"/>
          <w:b w:val="0"/>
          <w:noProof/>
          <w:lang w:val="en-US"/>
        </w:rPr>
        <w:t xml:space="preserve"> </w:t>
      </w:r>
      <w:r w:rsidRPr="00A2187A">
        <w:rPr>
          <w:rFonts w:cs="Arial"/>
          <w:b w:val="0"/>
          <w:noProof/>
          <w:lang w:val="en-US"/>
        </w:rPr>
        <w:t>xxxxxxx</w:t>
      </w:r>
      <w:r w:rsidR="00BC6F60" w:rsidRPr="00A2187A">
        <w:rPr>
          <w:rFonts w:cs="Arial"/>
          <w:b w:val="0"/>
          <w:noProof/>
          <w:lang w:val="en-US"/>
        </w:rPr>
        <w:t xml:space="preserve"> </w:t>
      </w:r>
      <w:r w:rsidRPr="00A2187A">
        <w:rPr>
          <w:rFonts w:cs="Arial"/>
          <w:b w:val="0"/>
          <w:noProof/>
          <w:lang w:val="en-US"/>
        </w:rPr>
        <w:t>xx</w:t>
      </w:r>
      <w:r w:rsidR="00BC6F60" w:rsidRPr="00A2187A">
        <w:rPr>
          <w:rFonts w:cs="Arial"/>
          <w:b w:val="0"/>
          <w:noProof/>
          <w:lang w:val="en-US"/>
        </w:rPr>
        <w:t xml:space="preserve"> </w:t>
      </w:r>
      <w:r w:rsidRPr="00A2187A">
        <w:rPr>
          <w:rFonts w:cs="Arial"/>
          <w:b w:val="0"/>
          <w:noProof/>
          <w:lang w:val="en-US"/>
        </w:rPr>
        <w:t>xxxxxxx</w:t>
      </w:r>
      <w:r w:rsidR="00BC6F60" w:rsidRPr="00A2187A">
        <w:rPr>
          <w:rFonts w:cs="Arial"/>
          <w:b w:val="0"/>
          <w:noProof/>
          <w:lang w:val="en-US"/>
        </w:rPr>
        <w:t xml:space="preserve">, </w:t>
      </w:r>
      <w:r w:rsidRPr="00A2187A">
        <w:rPr>
          <w:rFonts w:cs="Arial"/>
          <w:b w:val="0"/>
          <w:noProof/>
          <w:lang w:val="en-US"/>
        </w:rPr>
        <w:t>xxxxxxx</w:t>
      </w:r>
      <w:r w:rsidR="00BC6F60" w:rsidRPr="00A2187A">
        <w:rPr>
          <w:rFonts w:cs="Arial"/>
          <w:b w:val="0"/>
          <w:noProof/>
          <w:lang w:val="en-US"/>
        </w:rPr>
        <w:t xml:space="preserve">, </w:t>
      </w:r>
      <w:r w:rsidRPr="00A2187A">
        <w:rPr>
          <w:rFonts w:cs="Arial"/>
          <w:b w:val="0"/>
          <w:noProof/>
          <w:lang w:val="en-US"/>
        </w:rPr>
        <w:t>xxxxx</w:t>
      </w:r>
      <w:r w:rsidR="00BC6F60" w:rsidRPr="00A2187A">
        <w:rPr>
          <w:rFonts w:cs="Arial"/>
          <w:b w:val="0"/>
          <w:noProof/>
          <w:lang w:val="en-US"/>
        </w:rPr>
        <w:t xml:space="preserve">, </w:t>
      </w:r>
      <w:r w:rsidRPr="00A2187A">
        <w:rPr>
          <w:rFonts w:cs="Arial"/>
          <w:b w:val="0"/>
          <w:noProof/>
          <w:lang w:val="en-US"/>
        </w:rPr>
        <w:t>xxx</w:t>
      </w:r>
      <w:r w:rsidR="00BC6F60" w:rsidRPr="00A2187A">
        <w:rPr>
          <w:rFonts w:cs="Arial"/>
          <w:b w:val="0"/>
          <w:noProof/>
          <w:lang w:val="en-US"/>
        </w:rPr>
        <w:t xml:space="preserve"> </w:t>
      </w:r>
      <w:r w:rsidRPr="00A2187A">
        <w:rPr>
          <w:rFonts w:cs="Arial"/>
          <w:b w:val="0"/>
          <w:noProof/>
          <w:lang w:val="en-US"/>
        </w:rPr>
        <w:t>xxxxxx</w:t>
      </w:r>
      <w:r w:rsidR="00BC6F60" w:rsidRPr="00A2187A">
        <w:rPr>
          <w:rFonts w:cs="Arial"/>
          <w:b w:val="0"/>
          <w:noProof/>
          <w:lang w:val="en-US"/>
        </w:rPr>
        <w:t xml:space="preserve"> </w:t>
      </w:r>
      <w:r w:rsidRPr="00A2187A">
        <w:rPr>
          <w:rFonts w:cs="Arial"/>
          <w:b w:val="0"/>
          <w:noProof/>
          <w:lang w:val="en-US"/>
        </w:rPr>
        <w:t>xxx</w:t>
      </w:r>
      <w:r w:rsidR="00BC6F60" w:rsidRPr="00A2187A">
        <w:rPr>
          <w:rFonts w:cs="Arial"/>
          <w:b w:val="0"/>
          <w:noProof/>
          <w:lang w:val="en-US"/>
        </w:rPr>
        <w:t xml:space="preserve"> </w:t>
      </w:r>
      <w:r w:rsidRPr="00A2187A">
        <w:rPr>
          <w:rFonts w:cs="Arial"/>
          <w:b w:val="0"/>
          <w:noProof/>
          <w:lang w:val="en-US"/>
        </w:rPr>
        <w:t>XXXX</w:t>
      </w:r>
      <w:r w:rsidR="00BC6F60" w:rsidRPr="00A2187A">
        <w:rPr>
          <w:rFonts w:cs="Arial"/>
          <w:b w:val="0"/>
          <w:noProof/>
          <w:lang w:val="en-US"/>
        </w:rPr>
        <w:t>,</w:t>
      </w:r>
    </w:p>
    <w:p w14:paraId="69BE243E" w14:textId="77777777" w:rsidR="00BC6F60" w:rsidRPr="00A2187A" w:rsidRDefault="006E5947" w:rsidP="00463008">
      <w:pPr>
        <w:pStyle w:val="BodyText"/>
        <w:numPr>
          <w:ilvl w:val="0"/>
          <w:numId w:val="20"/>
        </w:numPr>
        <w:ind w:left="357" w:hanging="357"/>
        <w:contextualSpacing/>
        <w:rPr>
          <w:b w:val="0"/>
          <w:noProof/>
          <w:lang w:val="en-US"/>
        </w:rPr>
      </w:pPr>
      <w:r w:rsidRPr="00A2187A">
        <w:rPr>
          <w:rFonts w:cs="Arial"/>
          <w:b w:val="0"/>
          <w:i/>
          <w:noProof/>
          <w:lang w:val="en-US"/>
        </w:rPr>
        <w:t>XXX</w:t>
      </w:r>
      <w:r w:rsidR="00BC6F60" w:rsidRPr="00A2187A">
        <w:rPr>
          <w:rFonts w:cs="Arial"/>
          <w:b w:val="0"/>
          <w:noProof/>
          <w:lang w:val="en-US"/>
        </w:rPr>
        <w:t xml:space="preserve"> – </w:t>
      </w:r>
      <w:r w:rsidRPr="00A2187A">
        <w:rPr>
          <w:rFonts w:cs="Arial"/>
          <w:b w:val="0"/>
          <w:noProof/>
          <w:lang w:val="en-US"/>
        </w:rPr>
        <w:t>Xxxxxxx</w:t>
      </w:r>
      <w:r w:rsidR="00BC6F60" w:rsidRPr="00A2187A">
        <w:rPr>
          <w:rFonts w:cs="Arial"/>
          <w:b w:val="0"/>
          <w:noProof/>
          <w:lang w:val="en-US"/>
        </w:rPr>
        <w:t xml:space="preserve"> 8 </w:t>
      </w:r>
      <w:r w:rsidRPr="00A2187A">
        <w:rPr>
          <w:rFonts w:cs="Arial"/>
          <w:b w:val="0"/>
          <w:noProof/>
          <w:lang w:val="en-US"/>
        </w:rPr>
        <w:t>x</w:t>
      </w:r>
      <w:r w:rsidR="00BC6F60" w:rsidRPr="00A2187A">
        <w:rPr>
          <w:rFonts w:cs="Arial"/>
          <w:b w:val="0"/>
          <w:noProof/>
          <w:lang w:val="en-US"/>
        </w:rPr>
        <w:t>x</w:t>
      </w:r>
      <w:r w:rsidRPr="00A2187A">
        <w:rPr>
          <w:rFonts w:cs="Arial"/>
          <w:b w:val="0"/>
          <w:noProof/>
          <w:lang w:val="en-US"/>
        </w:rPr>
        <w:t>xxxxx</w:t>
      </w:r>
      <w:r w:rsidR="00BC6F60" w:rsidRPr="00A2187A">
        <w:rPr>
          <w:rFonts w:cs="Arial"/>
          <w:b w:val="0"/>
          <w:noProof/>
          <w:lang w:val="en-US"/>
        </w:rPr>
        <w:t xml:space="preserve"> </w:t>
      </w:r>
      <w:r w:rsidRPr="00A2187A">
        <w:rPr>
          <w:rFonts w:cs="Arial"/>
          <w:b w:val="0"/>
          <w:noProof/>
          <w:lang w:val="en-US"/>
        </w:rPr>
        <w:t>xxx</w:t>
      </w:r>
      <w:r w:rsidR="00BC6F60" w:rsidRPr="00A2187A">
        <w:rPr>
          <w:rFonts w:cs="Arial"/>
          <w:b w:val="0"/>
          <w:noProof/>
          <w:lang w:val="en-US"/>
        </w:rPr>
        <w:t xml:space="preserve"> </w:t>
      </w:r>
      <w:r w:rsidRPr="00A2187A">
        <w:rPr>
          <w:rFonts w:cs="Arial"/>
          <w:b w:val="0"/>
          <w:noProof/>
          <w:lang w:val="en-US"/>
        </w:rPr>
        <w:t>xxxxxxx</w:t>
      </w:r>
      <w:r w:rsidR="00BC6F60" w:rsidRPr="00A2187A">
        <w:rPr>
          <w:rFonts w:cs="Arial"/>
          <w:b w:val="0"/>
          <w:noProof/>
          <w:lang w:val="en-US"/>
        </w:rPr>
        <w:t xml:space="preserve"> </w:t>
      </w:r>
      <w:r w:rsidRPr="00A2187A">
        <w:rPr>
          <w:rFonts w:cs="Arial"/>
          <w:b w:val="0"/>
          <w:noProof/>
          <w:lang w:val="en-US"/>
        </w:rPr>
        <w:t>xx</w:t>
      </w:r>
      <w:r w:rsidR="00BC6F60" w:rsidRPr="00A2187A">
        <w:rPr>
          <w:rFonts w:cs="Arial"/>
          <w:b w:val="0"/>
          <w:noProof/>
          <w:lang w:val="en-US"/>
        </w:rPr>
        <w:t xml:space="preserve"> </w:t>
      </w:r>
      <w:r w:rsidRPr="00A2187A">
        <w:rPr>
          <w:rFonts w:cs="Arial"/>
          <w:b w:val="0"/>
          <w:noProof/>
          <w:lang w:val="en-US"/>
        </w:rPr>
        <w:t>xxxx</w:t>
      </w:r>
      <w:r w:rsidR="00BC6F60" w:rsidRPr="00A2187A">
        <w:rPr>
          <w:rFonts w:cs="Arial"/>
          <w:b w:val="0"/>
          <w:noProof/>
          <w:lang w:val="en-US"/>
        </w:rPr>
        <w:t xml:space="preserve"> </w:t>
      </w:r>
      <w:r w:rsidRPr="00A2187A">
        <w:rPr>
          <w:rFonts w:cs="Arial"/>
          <w:b w:val="0"/>
          <w:noProof/>
          <w:lang w:val="en-US"/>
        </w:rPr>
        <w:t>xxxxxxxxxx</w:t>
      </w:r>
      <w:r w:rsidR="00BC6F60" w:rsidRPr="00A2187A">
        <w:rPr>
          <w:rFonts w:cs="Arial"/>
          <w:b w:val="0"/>
          <w:noProof/>
          <w:lang w:val="en-US"/>
        </w:rPr>
        <w:t xml:space="preserve"> </w:t>
      </w:r>
      <w:r w:rsidRPr="00A2187A">
        <w:rPr>
          <w:rFonts w:cs="Arial"/>
          <w:b w:val="0"/>
          <w:noProof/>
          <w:lang w:val="en-US"/>
        </w:rPr>
        <w:t>xxx</w:t>
      </w:r>
      <w:r w:rsidR="00BC6F60" w:rsidRPr="00A2187A">
        <w:rPr>
          <w:rFonts w:cs="Arial"/>
          <w:b w:val="0"/>
          <w:noProof/>
          <w:lang w:val="en-US"/>
        </w:rPr>
        <w:t xml:space="preserve"> </w:t>
      </w:r>
      <w:r w:rsidRPr="00A2187A">
        <w:rPr>
          <w:rFonts w:cs="Arial"/>
          <w:b w:val="0"/>
          <w:noProof/>
          <w:lang w:val="en-US"/>
        </w:rPr>
        <w:t>xxxxxxxxxx</w:t>
      </w:r>
      <w:r w:rsidR="00BC6F60" w:rsidRPr="00A2187A">
        <w:rPr>
          <w:rFonts w:cs="Arial"/>
          <w:b w:val="0"/>
          <w:noProof/>
          <w:lang w:val="en-US"/>
        </w:rPr>
        <w:t xml:space="preserve"> </w:t>
      </w:r>
      <w:r w:rsidRPr="00A2187A">
        <w:rPr>
          <w:rFonts w:cs="Arial"/>
          <w:b w:val="0"/>
          <w:noProof/>
          <w:lang w:val="en-US"/>
        </w:rPr>
        <w:t>xxxxxxx</w:t>
      </w:r>
      <w:r w:rsidR="00BC6F60" w:rsidRPr="00A2187A">
        <w:rPr>
          <w:rFonts w:cs="Arial"/>
          <w:b w:val="0"/>
          <w:noProof/>
          <w:lang w:val="en-US"/>
        </w:rPr>
        <w:t xml:space="preserve"> </w:t>
      </w:r>
      <w:r w:rsidRPr="00A2187A">
        <w:rPr>
          <w:rFonts w:cs="Arial"/>
          <w:b w:val="0"/>
          <w:noProof/>
          <w:lang w:val="en-US"/>
        </w:rPr>
        <w:t>xxx</w:t>
      </w:r>
      <w:r w:rsidR="00BC6F60" w:rsidRPr="00A2187A">
        <w:rPr>
          <w:rFonts w:cs="Arial"/>
          <w:b w:val="0"/>
          <w:noProof/>
          <w:lang w:val="en-US"/>
        </w:rPr>
        <w:t xml:space="preserve"> </w:t>
      </w:r>
      <w:r w:rsidRPr="00A2187A">
        <w:rPr>
          <w:rFonts w:cs="Arial"/>
          <w:b w:val="0"/>
          <w:noProof/>
          <w:lang w:val="en-US"/>
        </w:rPr>
        <w:t>xxxxxxxxxxx</w:t>
      </w:r>
      <w:r w:rsidR="00BC6F60" w:rsidRPr="00A2187A">
        <w:rPr>
          <w:rFonts w:cs="Arial"/>
          <w:b w:val="0"/>
          <w:noProof/>
          <w:lang w:val="en-US"/>
        </w:rPr>
        <w:t xml:space="preserve"> </w:t>
      </w:r>
      <w:r w:rsidRPr="00A2187A">
        <w:rPr>
          <w:rFonts w:cs="Arial"/>
          <w:b w:val="0"/>
          <w:noProof/>
          <w:lang w:val="en-US"/>
        </w:rPr>
        <w:t>xxxxxxx</w:t>
      </w:r>
      <w:r w:rsidR="00BC6F60" w:rsidRPr="00A2187A">
        <w:rPr>
          <w:rFonts w:cs="Arial"/>
          <w:b w:val="0"/>
          <w:noProof/>
          <w:lang w:val="en-US"/>
        </w:rPr>
        <w:t xml:space="preserve"> </w:t>
      </w:r>
      <w:r w:rsidRPr="00A2187A">
        <w:rPr>
          <w:rFonts w:cs="Arial"/>
          <w:b w:val="0"/>
          <w:noProof/>
          <w:lang w:val="en-US"/>
        </w:rPr>
        <w:t>xxx</w:t>
      </w:r>
      <w:r w:rsidR="00BC6F60" w:rsidRPr="00A2187A">
        <w:rPr>
          <w:rFonts w:cs="Arial"/>
          <w:b w:val="0"/>
          <w:noProof/>
          <w:lang w:val="en-US"/>
        </w:rPr>
        <w:t xml:space="preserve"> </w:t>
      </w:r>
      <w:r w:rsidRPr="00A2187A">
        <w:rPr>
          <w:rFonts w:cs="Arial"/>
          <w:b w:val="0"/>
          <w:noProof/>
          <w:lang w:val="en-US"/>
        </w:rPr>
        <w:t>XXXX</w:t>
      </w:r>
      <w:r w:rsidR="00BC6F60" w:rsidRPr="00A2187A">
        <w:rPr>
          <w:rFonts w:cs="Arial"/>
          <w:b w:val="0"/>
          <w:noProof/>
          <w:lang w:val="en-US"/>
        </w:rPr>
        <w:t>.</w:t>
      </w:r>
    </w:p>
    <w:p w14:paraId="3E81464D" w14:textId="77777777" w:rsidR="00E61D6C" w:rsidRPr="00A2187A" w:rsidRDefault="006E5947" w:rsidP="00E322DA">
      <w:pPr>
        <w:pStyle w:val="BodyText1"/>
        <w:rPr>
          <w:b/>
        </w:rPr>
      </w:pPr>
      <w:r w:rsidRPr="00A2187A">
        <w:t>Xxxxx</w:t>
      </w:r>
      <w:r w:rsidR="00E61D6C" w:rsidRPr="00A2187A">
        <w:t xml:space="preserve"> </w:t>
      </w:r>
      <w:r w:rsidRPr="00A2187A">
        <w:t>XXX</w:t>
      </w:r>
      <w:r w:rsidR="00E61D6C" w:rsidRPr="00A2187A">
        <w:t xml:space="preserve"> </w:t>
      </w:r>
      <w:r w:rsidRPr="00A2187A">
        <w:t>XXX</w:t>
      </w:r>
      <w:r w:rsidR="00E61D6C" w:rsidRPr="00A2187A">
        <w:t xml:space="preserve"> </w:t>
      </w:r>
      <w:r w:rsidRPr="00A2187A">
        <w:t>xxx</w:t>
      </w:r>
      <w:r w:rsidR="00E61D6C" w:rsidRPr="00A2187A">
        <w:t xml:space="preserve"> </w:t>
      </w:r>
      <w:r w:rsidRPr="00A2187A">
        <w:t>xxxx</w:t>
      </w:r>
      <w:r w:rsidR="00E61D6C" w:rsidRPr="00A2187A">
        <w:t xml:space="preserve"> </w:t>
      </w:r>
      <w:r w:rsidRPr="00A2187A">
        <w:t>x</w:t>
      </w:r>
      <w:r w:rsidR="00E61D6C" w:rsidRPr="00A2187A">
        <w:t xml:space="preserve"> </w:t>
      </w:r>
      <w:r w:rsidRPr="00A2187A">
        <w:t>XXXX</w:t>
      </w:r>
      <w:r w:rsidR="00E61D6C" w:rsidRPr="00A2187A">
        <w:t xml:space="preserve"> </w:t>
      </w:r>
      <w:r w:rsidRPr="00A2187A">
        <w:t>xxxxx</w:t>
      </w:r>
      <w:r w:rsidR="00E61D6C" w:rsidRPr="00A2187A">
        <w:t xml:space="preserve"> </w:t>
      </w:r>
      <w:r w:rsidRPr="00A2187A">
        <w:t>xx</w:t>
      </w:r>
      <w:r w:rsidR="00E61D6C" w:rsidRPr="00A2187A">
        <w:t xml:space="preserve"> </w:t>
      </w:r>
      <w:r w:rsidRPr="00A2187A">
        <w:t>xxxxxxxx</w:t>
      </w:r>
      <w:r w:rsidR="00E61D6C" w:rsidRPr="00A2187A">
        <w:t xml:space="preserve"> </w:t>
      </w:r>
      <w:r w:rsidRPr="00A2187A">
        <w:t>xxx</w:t>
      </w:r>
      <w:r w:rsidR="00E61D6C" w:rsidRPr="00A2187A">
        <w:t xml:space="preserve"> </w:t>
      </w:r>
      <w:r w:rsidRPr="00A2187A">
        <w:t>XXX</w:t>
      </w:r>
      <w:r w:rsidR="00E61D6C" w:rsidRPr="00A2187A">
        <w:t xml:space="preserve"> </w:t>
      </w:r>
      <w:r w:rsidRPr="00A2187A">
        <w:t>XXX</w:t>
      </w:r>
      <w:r w:rsidR="00E61D6C" w:rsidRPr="00A2187A">
        <w:t xml:space="preserve"> 27001 </w:t>
      </w:r>
      <w:r w:rsidRPr="00A2187A">
        <w:t>xxxxxxxx</w:t>
      </w:r>
      <w:r w:rsidR="00E61D6C" w:rsidRPr="00A2187A">
        <w:t xml:space="preserve">, </w:t>
      </w:r>
      <w:r w:rsidRPr="00A2187A">
        <w:t>xx</w:t>
      </w:r>
      <w:r w:rsidR="00E61D6C" w:rsidRPr="00A2187A">
        <w:t xml:space="preserve"> </w:t>
      </w:r>
      <w:r w:rsidRPr="00A2187A">
        <w:t>xx</w:t>
      </w:r>
      <w:r w:rsidR="00E61D6C" w:rsidRPr="00A2187A">
        <w:t xml:space="preserve"> </w:t>
      </w:r>
      <w:r w:rsidRPr="00A2187A">
        <w:t>xxxxxxxxxxxx</w:t>
      </w:r>
      <w:r w:rsidR="00E61D6C" w:rsidRPr="00A2187A">
        <w:t xml:space="preserve"> </w:t>
      </w:r>
      <w:r w:rsidRPr="00A2187A">
        <w:t>xxxxxxxx</w:t>
      </w:r>
      <w:r w:rsidR="00E61D6C" w:rsidRPr="00A2187A">
        <w:t xml:space="preserve"> </w:t>
      </w:r>
      <w:r w:rsidRPr="00A2187A">
        <w:t>xx</w:t>
      </w:r>
      <w:r w:rsidR="00E61D6C" w:rsidRPr="00A2187A">
        <w:t xml:space="preserve"> </w:t>
      </w:r>
      <w:r w:rsidRPr="00A2187A">
        <w:t>xxxxxxxxxx</w:t>
      </w:r>
      <w:r w:rsidR="00E61D6C" w:rsidRPr="00A2187A">
        <w:t xml:space="preserve"> </w:t>
      </w:r>
      <w:r w:rsidRPr="00A2187A">
        <w:t>xxxxxx</w:t>
      </w:r>
      <w:r w:rsidR="00E61D6C" w:rsidRPr="00A2187A">
        <w:t xml:space="preserve"> </w:t>
      </w:r>
      <w:r w:rsidRPr="00A2187A">
        <w:t>xxxxxxxxxxx</w:t>
      </w:r>
      <w:r w:rsidR="00E61D6C" w:rsidRPr="00A2187A">
        <w:t xml:space="preserve">. </w:t>
      </w:r>
      <w:r w:rsidRPr="00A2187A">
        <w:t>Xx</w:t>
      </w:r>
      <w:r w:rsidR="00E61D6C" w:rsidRPr="00A2187A">
        <w:t xml:space="preserve"> </w:t>
      </w:r>
      <w:r w:rsidRPr="00A2187A">
        <w:t>xxxxxxx</w:t>
      </w:r>
      <w:r w:rsidR="00E61D6C" w:rsidRPr="00A2187A">
        <w:t xml:space="preserve"> </w:t>
      </w:r>
      <w:r w:rsidRPr="00A2187A">
        <w:t>xxxxxxx</w:t>
      </w:r>
      <w:r w:rsidR="00E61D6C" w:rsidRPr="00A2187A">
        <w:t xml:space="preserve"> </w:t>
      </w:r>
      <w:r w:rsidRPr="00A2187A">
        <w:t>xxx</w:t>
      </w:r>
      <w:r w:rsidR="00E61D6C" w:rsidRPr="00A2187A">
        <w:t xml:space="preserve"> </w:t>
      </w:r>
      <w:r w:rsidRPr="00A2187A">
        <w:t>xxxx</w:t>
      </w:r>
      <w:r w:rsidR="00E61D6C" w:rsidRPr="00A2187A">
        <w:t xml:space="preserve"> </w:t>
      </w:r>
      <w:r w:rsidRPr="00A2187A">
        <w:t>xxxxxxx</w:t>
      </w:r>
      <w:r w:rsidR="00E61D6C" w:rsidRPr="00A2187A">
        <w:t xml:space="preserve"> </w:t>
      </w:r>
      <w:r w:rsidRPr="00A2187A">
        <w:t>xxxxx</w:t>
      </w:r>
      <w:r w:rsidR="00E61D6C" w:rsidRPr="00A2187A">
        <w:t xml:space="preserve"> (</w:t>
      </w:r>
      <w:r w:rsidRPr="00A2187A">
        <w:t>xxxxxxxx</w:t>
      </w:r>
      <w:r w:rsidR="00E61D6C" w:rsidRPr="00A2187A">
        <w:t xml:space="preserve"> 4 </w:t>
      </w:r>
      <w:r w:rsidRPr="00A2187A">
        <w:t>xx</w:t>
      </w:r>
      <w:r w:rsidR="00E61D6C" w:rsidRPr="00A2187A">
        <w:t xml:space="preserve"> 8) </w:t>
      </w:r>
      <w:r w:rsidRPr="00A2187A">
        <w:t>xxxx</w:t>
      </w:r>
      <w:r w:rsidR="00E61D6C" w:rsidRPr="00A2187A">
        <w:t xml:space="preserve"> </w:t>
      </w:r>
      <w:r w:rsidRPr="00A2187A">
        <w:t>xxxx</w:t>
      </w:r>
      <w:r w:rsidR="00E61D6C" w:rsidRPr="00A2187A">
        <w:t xml:space="preserve"> </w:t>
      </w:r>
      <w:r w:rsidRPr="00A2187A">
        <w:t>xx</w:t>
      </w:r>
      <w:r w:rsidR="00E61D6C" w:rsidRPr="00A2187A">
        <w:t xml:space="preserve"> </w:t>
      </w:r>
      <w:r w:rsidRPr="00A2187A">
        <w:t>xxx</w:t>
      </w:r>
      <w:r w:rsidR="00E61D6C" w:rsidRPr="00A2187A">
        <w:t xml:space="preserve"> </w:t>
      </w:r>
      <w:r w:rsidRPr="00A2187A">
        <w:t>xxxxxxxx</w:t>
      </w:r>
      <w:r w:rsidR="00E61D6C" w:rsidRPr="00A2187A">
        <w:t xml:space="preserve">, </w:t>
      </w:r>
      <w:r w:rsidRPr="00A2187A">
        <w:t>xxxxxxx</w:t>
      </w:r>
      <w:r w:rsidR="00605FCE" w:rsidRPr="00A2187A">
        <w:t xml:space="preserve"> </w:t>
      </w:r>
      <w:r w:rsidRPr="00A2187A">
        <w:t>xxxx</w:t>
      </w:r>
      <w:r w:rsidR="00E61D6C" w:rsidRPr="00A2187A">
        <w:t xml:space="preserve"> </w:t>
      </w:r>
      <w:r w:rsidRPr="00A2187A">
        <w:t>xxxxxxxxxxxxx</w:t>
      </w:r>
      <w:r w:rsidR="00E61D6C" w:rsidRPr="00A2187A">
        <w:t xml:space="preserve"> </w:t>
      </w:r>
      <w:r w:rsidRPr="00A2187A">
        <w:t>xxxxxxx</w:t>
      </w:r>
      <w:r w:rsidR="00E61D6C" w:rsidRPr="00A2187A">
        <w:t xml:space="preserve"> </w:t>
      </w:r>
      <w:r w:rsidRPr="00A2187A">
        <w:t>xxxxxxxxxxxxx</w:t>
      </w:r>
      <w:r w:rsidR="00605FCE" w:rsidRPr="00A2187A">
        <w:t xml:space="preserve"> </w:t>
      </w:r>
      <w:r w:rsidRPr="00A2187A">
        <w:t>XXXX</w:t>
      </w:r>
      <w:r w:rsidR="00E61D6C" w:rsidRPr="00A2187A">
        <w:t xml:space="preserve">. </w:t>
      </w:r>
      <w:r w:rsidRPr="00A2187A">
        <w:t>Xxxxxxxxx</w:t>
      </w:r>
      <w:r w:rsidR="00E61D6C" w:rsidRPr="00A2187A">
        <w:t xml:space="preserve"> </w:t>
      </w:r>
      <w:r w:rsidRPr="00A2187A">
        <w:t>xx</w:t>
      </w:r>
      <w:r w:rsidR="00E61D6C" w:rsidRPr="00A2187A">
        <w:t xml:space="preserve"> </w:t>
      </w:r>
      <w:r w:rsidRPr="00A2187A">
        <w:t>XXX</w:t>
      </w:r>
      <w:r w:rsidR="00E61D6C" w:rsidRPr="00A2187A">
        <w:t xml:space="preserve"> </w:t>
      </w:r>
      <w:r w:rsidRPr="00A2187A">
        <w:t>XXX</w:t>
      </w:r>
      <w:r w:rsidR="00E61D6C" w:rsidRPr="00A2187A">
        <w:t xml:space="preserve"> 27001, </w:t>
      </w:r>
      <w:r w:rsidRPr="00A2187A">
        <w:t>xxx</w:t>
      </w:r>
      <w:r w:rsidR="00605FCE" w:rsidRPr="00A2187A">
        <w:t xml:space="preserve"> </w:t>
      </w:r>
      <w:r w:rsidRPr="00A2187A">
        <w:t>xxxxxxx</w:t>
      </w:r>
      <w:r w:rsidR="00E61D6C" w:rsidRPr="00A2187A">
        <w:t xml:space="preserve"> </w:t>
      </w:r>
      <w:r w:rsidRPr="00A2187A">
        <w:t>xxxx</w:t>
      </w:r>
      <w:r w:rsidR="00E61D6C" w:rsidRPr="00A2187A">
        <w:t xml:space="preserve"> </w:t>
      </w:r>
      <w:r w:rsidRPr="00A2187A">
        <w:t>xxxx</w:t>
      </w:r>
      <w:r w:rsidR="00E61D6C" w:rsidRPr="00A2187A">
        <w:t xml:space="preserve"> </w:t>
      </w:r>
      <w:r w:rsidRPr="00A2187A">
        <w:t>xxxxx</w:t>
      </w:r>
      <w:r w:rsidR="00E61D6C" w:rsidRPr="00A2187A">
        <w:t xml:space="preserve"> </w:t>
      </w:r>
      <w:r w:rsidRPr="00A2187A">
        <w:t>xxxxxxxxxxx</w:t>
      </w:r>
      <w:r w:rsidR="00E61D6C" w:rsidRPr="00A2187A">
        <w:t xml:space="preserve"> (</w:t>
      </w:r>
      <w:r w:rsidRPr="00A2187A">
        <w:t>xxxxxxxxx</w:t>
      </w:r>
      <w:r w:rsidR="00E61D6C" w:rsidRPr="00A2187A">
        <w:t xml:space="preserve"> </w:t>
      </w:r>
      <w:r w:rsidRPr="00A2187A">
        <w:t>xx</w:t>
      </w:r>
      <w:r w:rsidR="00E61D6C" w:rsidRPr="00A2187A">
        <w:t xml:space="preserve"> </w:t>
      </w:r>
      <w:r w:rsidRPr="00A2187A">
        <w:t>xxxxxxx</w:t>
      </w:r>
      <w:r w:rsidR="00E61D6C" w:rsidRPr="00A2187A">
        <w:t xml:space="preserve"> 4, 5, 6, 7, </w:t>
      </w:r>
      <w:r w:rsidRPr="00A2187A">
        <w:t>xxx</w:t>
      </w:r>
      <w:r w:rsidR="00E61D6C" w:rsidRPr="00A2187A">
        <w:t xml:space="preserve"> 8) </w:t>
      </w:r>
      <w:r w:rsidRPr="00A2187A">
        <w:t>xx</w:t>
      </w:r>
      <w:r w:rsidR="00E61D6C" w:rsidRPr="00A2187A">
        <w:t xml:space="preserve"> </w:t>
      </w:r>
      <w:r w:rsidRPr="00A2187A">
        <w:t>xx</w:t>
      </w:r>
      <w:r w:rsidR="00E61D6C" w:rsidRPr="00A2187A">
        <w:t xml:space="preserve"> </w:t>
      </w:r>
      <w:r w:rsidRPr="00A2187A">
        <w:t>xxxx</w:t>
      </w:r>
      <w:r w:rsidR="00E61D6C" w:rsidRPr="00A2187A">
        <w:t xml:space="preserve"> </w:t>
      </w:r>
      <w:r w:rsidRPr="00A2187A">
        <w:t>xx</w:t>
      </w:r>
      <w:r w:rsidR="00E61D6C" w:rsidRPr="00A2187A">
        <w:t xml:space="preserve"> </w:t>
      </w:r>
      <w:r w:rsidRPr="00A2187A">
        <w:t>xxxxx</w:t>
      </w:r>
      <w:r w:rsidR="00E61D6C" w:rsidRPr="00A2187A">
        <w:t xml:space="preserve"> </w:t>
      </w:r>
      <w:r w:rsidRPr="00A2187A">
        <w:t>xxxx</w:t>
      </w:r>
      <w:r w:rsidR="00E61D6C" w:rsidRPr="00A2187A">
        <w:t xml:space="preserve"> </w:t>
      </w:r>
      <w:r w:rsidRPr="00A2187A">
        <w:t>xxx</w:t>
      </w:r>
      <w:r w:rsidR="00E61D6C" w:rsidRPr="00A2187A">
        <w:t xml:space="preserve"> </w:t>
      </w:r>
      <w:r w:rsidRPr="00A2187A">
        <w:t>XXXX</w:t>
      </w:r>
      <w:r w:rsidR="00E61D6C" w:rsidRPr="00A2187A">
        <w:t xml:space="preserve"> </w:t>
      </w:r>
      <w:r w:rsidRPr="00A2187A">
        <w:t>xxxxxxxx</w:t>
      </w:r>
      <w:r w:rsidR="00E61D6C" w:rsidRPr="00A2187A">
        <w:t xml:space="preserve"> </w:t>
      </w:r>
      <w:r w:rsidRPr="00A2187A">
        <w:t>xxxx</w:t>
      </w:r>
      <w:r w:rsidR="00E61D6C" w:rsidRPr="00A2187A">
        <w:t xml:space="preserve"> </w:t>
      </w:r>
      <w:r w:rsidRPr="00A2187A">
        <w:t>xxx</w:t>
      </w:r>
      <w:r w:rsidR="00E61D6C" w:rsidRPr="00A2187A">
        <w:t xml:space="preserve"> </w:t>
      </w:r>
      <w:r w:rsidRPr="00A2187A">
        <w:t>xxxxxxxx</w:t>
      </w:r>
      <w:r w:rsidR="00E61D6C" w:rsidRPr="00A2187A">
        <w:t>.</w:t>
      </w:r>
    </w:p>
    <w:p w14:paraId="0072C168" w14:textId="77777777" w:rsidR="00E61D6C" w:rsidRPr="00A2187A" w:rsidRDefault="00B31727" w:rsidP="00B36E63">
      <w:pPr>
        <w:pStyle w:val="Heading1"/>
      </w:pPr>
      <w:r w:rsidRPr="00A2187A">
        <w:t>Heading1</w:t>
      </w:r>
    </w:p>
    <w:p w14:paraId="4D72668E" w14:textId="77777777" w:rsidR="00E61D6C" w:rsidRPr="00A2187A" w:rsidRDefault="006E5947" w:rsidP="00E322DA">
      <w:pPr>
        <w:pStyle w:val="BodyText1"/>
      </w:pPr>
      <w:r w:rsidRPr="00A2187A">
        <w:t>Xxxxxx</w:t>
      </w:r>
      <w:r w:rsidR="00E61D6C" w:rsidRPr="00A2187A">
        <w:t xml:space="preserve"> </w:t>
      </w:r>
      <w:r w:rsidRPr="00A2187A">
        <w:t>xxxxxxxx</w:t>
      </w:r>
      <w:r w:rsidR="00E61D6C" w:rsidRPr="00A2187A">
        <w:t xml:space="preserve"> </w:t>
      </w:r>
      <w:r w:rsidRPr="00A2187A">
        <w:t>xx</w:t>
      </w:r>
      <w:r w:rsidR="00E61D6C" w:rsidRPr="00A2187A">
        <w:t xml:space="preserve"> </w:t>
      </w:r>
      <w:r w:rsidRPr="00A2187A">
        <w:t>xxx</w:t>
      </w:r>
      <w:r w:rsidR="00E61D6C" w:rsidRPr="00A2187A">
        <w:t xml:space="preserve"> </w:t>
      </w:r>
      <w:r w:rsidRPr="00A2187A">
        <w:t>xx</w:t>
      </w:r>
      <w:r w:rsidR="00E61D6C" w:rsidRPr="00A2187A">
        <w:t xml:space="preserve"> </w:t>
      </w:r>
      <w:r w:rsidRPr="00A2187A">
        <w:t>xxx</w:t>
      </w:r>
      <w:r w:rsidR="00E61D6C" w:rsidRPr="00A2187A">
        <w:t xml:space="preserve"> </w:t>
      </w:r>
      <w:r w:rsidRPr="00A2187A">
        <w:t>xxxx</w:t>
      </w:r>
      <w:r w:rsidR="00E61D6C" w:rsidRPr="00A2187A">
        <w:t xml:space="preserve"> </w:t>
      </w:r>
      <w:r w:rsidRPr="00A2187A">
        <w:t>xxxxxxxx</w:t>
      </w:r>
      <w:r w:rsidR="00E61D6C" w:rsidRPr="00A2187A">
        <w:t xml:space="preserve"> </w:t>
      </w:r>
      <w:r w:rsidRPr="00A2187A">
        <w:t>xxxxx</w:t>
      </w:r>
      <w:r w:rsidR="00E61D6C" w:rsidRPr="00A2187A">
        <w:t xml:space="preserve">. </w:t>
      </w:r>
      <w:r w:rsidRPr="00A2187A">
        <w:t>Xx</w:t>
      </w:r>
      <w:r w:rsidR="00E61D6C" w:rsidRPr="00A2187A">
        <w:t xml:space="preserve"> </w:t>
      </w:r>
      <w:r w:rsidRPr="00A2187A">
        <w:t>xxx</w:t>
      </w:r>
      <w:r w:rsidR="00E61D6C" w:rsidRPr="00A2187A">
        <w:t xml:space="preserve"> </w:t>
      </w:r>
      <w:r w:rsidRPr="00A2187A">
        <w:t>xxxxxxxxxxxxx</w:t>
      </w:r>
      <w:r w:rsidR="00E61D6C" w:rsidRPr="00A2187A">
        <w:t xml:space="preserve">' </w:t>
      </w:r>
      <w:r w:rsidRPr="00A2187A">
        <w:t>xxxxxxxxxxxxx</w:t>
      </w:r>
      <w:r w:rsidR="00265CD8" w:rsidRPr="00A2187A">
        <w:t xml:space="preserve"> </w:t>
      </w:r>
      <w:r w:rsidRPr="00A2187A">
        <w:t>xxxxx</w:t>
      </w:r>
      <w:r w:rsidR="00265CD8" w:rsidRPr="00A2187A">
        <w:t xml:space="preserve"> </w:t>
      </w:r>
      <w:r w:rsidRPr="00A2187A">
        <w:t>xxxxxxxx</w:t>
      </w:r>
      <w:r w:rsidR="00265CD8" w:rsidRPr="00A2187A">
        <w:t xml:space="preserve"> </w:t>
      </w:r>
      <w:r w:rsidRPr="00A2187A">
        <w:t>xxxxxxx</w:t>
      </w:r>
      <w:r w:rsidR="00265CD8" w:rsidRPr="00A2187A">
        <w:t xml:space="preserve">, </w:t>
      </w:r>
      <w:r w:rsidRPr="00A2187A">
        <w:t>xxxx</w:t>
      </w:r>
      <w:r w:rsidR="00E61D6C" w:rsidRPr="00A2187A">
        <w:t xml:space="preserve"> </w:t>
      </w:r>
      <w:r w:rsidRPr="00A2187A">
        <w:t>xxxx</w:t>
      </w:r>
      <w:r w:rsidR="00E61D6C" w:rsidRPr="00A2187A">
        <w:t xml:space="preserve"> </w:t>
      </w:r>
      <w:r w:rsidRPr="00A2187A">
        <w:t>xxx</w:t>
      </w:r>
      <w:r w:rsidR="00E61D6C" w:rsidRPr="00A2187A">
        <w:t xml:space="preserve"> </w:t>
      </w:r>
      <w:r w:rsidRPr="00A2187A">
        <w:t>xxx</w:t>
      </w:r>
      <w:r w:rsidR="00E61D6C" w:rsidRPr="00A2187A">
        <w:t xml:space="preserve"> </w:t>
      </w:r>
      <w:r w:rsidRPr="00A2187A">
        <w:t>xxxxxxxxxx</w:t>
      </w:r>
      <w:r w:rsidR="00E61D6C" w:rsidRPr="00A2187A">
        <w:t xml:space="preserve"> </w:t>
      </w:r>
      <w:r w:rsidRPr="00A2187A">
        <w:t>xxx</w:t>
      </w:r>
      <w:r w:rsidR="00E61D6C" w:rsidRPr="00A2187A">
        <w:t xml:space="preserve"> </w:t>
      </w:r>
      <w:r w:rsidRPr="00A2187A">
        <w:t>xxxxxxxxxxxx</w:t>
      </w:r>
      <w:r w:rsidR="00E61D6C" w:rsidRPr="00A2187A">
        <w:t xml:space="preserve"> </w:t>
      </w:r>
      <w:r w:rsidRPr="00A2187A">
        <w:t>xx</w:t>
      </w:r>
      <w:r w:rsidR="00E61D6C" w:rsidRPr="00A2187A">
        <w:t xml:space="preserve"> </w:t>
      </w:r>
      <w:r w:rsidRPr="00A2187A">
        <w:t>xxxxxx</w:t>
      </w:r>
      <w:r w:rsidR="00E61D6C" w:rsidRPr="00A2187A">
        <w:t xml:space="preserve"> </w:t>
      </w:r>
      <w:r w:rsidRPr="00A2187A">
        <w:t>xxxxxxxx</w:t>
      </w:r>
      <w:r w:rsidR="00E61D6C" w:rsidRPr="00A2187A">
        <w:t xml:space="preserve">. </w:t>
      </w:r>
      <w:r w:rsidRPr="00A2187A">
        <w:t>Xxxxxxxxxx</w:t>
      </w:r>
      <w:r w:rsidR="00E61D6C" w:rsidRPr="00A2187A">
        <w:t xml:space="preserve"> </w:t>
      </w:r>
      <w:r w:rsidRPr="00A2187A">
        <w:t>xxxxxxxx</w:t>
      </w:r>
      <w:r w:rsidR="00E61D6C" w:rsidRPr="00A2187A">
        <w:t xml:space="preserve"> </w:t>
      </w:r>
      <w:r w:rsidRPr="00A2187A">
        <w:t>xxxxxxxxxx</w:t>
      </w:r>
      <w:r w:rsidR="00E61D6C" w:rsidRPr="00A2187A">
        <w:t xml:space="preserve"> (</w:t>
      </w:r>
      <w:r w:rsidRPr="00A2187A">
        <w:t>XXX</w:t>
      </w:r>
      <w:r w:rsidR="00E61D6C" w:rsidRPr="00A2187A">
        <w:t xml:space="preserve">) </w:t>
      </w:r>
      <w:r w:rsidRPr="00A2187A">
        <w:t>xx</w:t>
      </w:r>
      <w:r w:rsidR="00E61D6C" w:rsidRPr="00A2187A">
        <w:t xml:space="preserve"> </w:t>
      </w:r>
      <w:r w:rsidRPr="00A2187A">
        <w:t>x</w:t>
      </w:r>
      <w:r w:rsidR="00E61D6C" w:rsidRPr="00A2187A">
        <w:t xml:space="preserve"> </w:t>
      </w:r>
      <w:r w:rsidRPr="00A2187A">
        <w:t>xxxx</w:t>
      </w:r>
      <w:r w:rsidR="00E61D6C" w:rsidRPr="00A2187A">
        <w:t xml:space="preserve"> </w:t>
      </w:r>
      <w:r w:rsidRPr="00A2187A">
        <w:t>xxxxxxx</w:t>
      </w:r>
      <w:r w:rsidR="00E61D6C" w:rsidRPr="00A2187A">
        <w:t xml:space="preserve"> </w:t>
      </w:r>
      <w:r w:rsidRPr="00A2187A">
        <w:t>xxxxxxxxxx</w:t>
      </w:r>
      <w:r w:rsidR="00E61D6C" w:rsidRPr="00A2187A">
        <w:t xml:space="preserve"> </w:t>
      </w:r>
      <w:r w:rsidRPr="00A2187A">
        <w:t>xxxx</w:t>
      </w:r>
      <w:r w:rsidR="00E61D6C" w:rsidRPr="00A2187A">
        <w:t xml:space="preserve"> </w:t>
      </w:r>
      <w:r w:rsidRPr="00A2187A">
        <w:t>xxxx</w:t>
      </w:r>
      <w:r w:rsidR="00E61D6C" w:rsidRPr="00A2187A">
        <w:t xml:space="preserve"> </w:t>
      </w:r>
      <w:r w:rsidRPr="00A2187A">
        <w:t>xx</w:t>
      </w:r>
      <w:r w:rsidR="00E61D6C" w:rsidRPr="00A2187A">
        <w:t xml:space="preserve"> </w:t>
      </w:r>
      <w:r w:rsidRPr="00A2187A">
        <w:t>xxxx</w:t>
      </w:r>
      <w:r w:rsidR="00E61D6C" w:rsidRPr="00A2187A">
        <w:t xml:space="preserve"> </w:t>
      </w:r>
      <w:r w:rsidRPr="00A2187A">
        <w:t>xxxxxxxxxxxxx</w:t>
      </w:r>
      <w:r w:rsidR="00E61D6C" w:rsidRPr="00A2187A">
        <w:t xml:space="preserve"> </w:t>
      </w:r>
      <w:r w:rsidRPr="00A2187A">
        <w:t>xx</w:t>
      </w:r>
      <w:r w:rsidR="00E61D6C" w:rsidRPr="00A2187A">
        <w:t xml:space="preserve"> </w:t>
      </w:r>
      <w:r w:rsidRPr="00A2187A">
        <w:t>xxxxx</w:t>
      </w:r>
      <w:r w:rsidR="00E61D6C" w:rsidRPr="00A2187A">
        <w:t xml:space="preserve"> </w:t>
      </w:r>
      <w:r w:rsidRPr="00A2187A">
        <w:t>xxxxx</w:t>
      </w:r>
      <w:r w:rsidR="00E61D6C" w:rsidRPr="00A2187A">
        <w:t xml:space="preserve"> </w:t>
      </w:r>
      <w:r w:rsidRPr="00A2187A">
        <w:t>xxx</w:t>
      </w:r>
      <w:r w:rsidR="00E61D6C" w:rsidRPr="00A2187A">
        <w:t xml:space="preserve"> </w:t>
      </w:r>
      <w:r w:rsidRPr="00A2187A">
        <w:t>x</w:t>
      </w:r>
      <w:r w:rsidR="00E61D6C" w:rsidRPr="00A2187A">
        <w:t xml:space="preserve"> </w:t>
      </w:r>
      <w:r w:rsidRPr="00A2187A">
        <w:t>xxxxxx</w:t>
      </w:r>
      <w:r w:rsidR="00E61D6C" w:rsidRPr="00A2187A">
        <w:t xml:space="preserve"> </w:t>
      </w:r>
      <w:r w:rsidRPr="00A2187A">
        <w:t>xxxxxxxx</w:t>
      </w:r>
      <w:r w:rsidR="00E61D6C" w:rsidRPr="00A2187A">
        <w:t xml:space="preserve"> </w:t>
      </w:r>
      <w:r w:rsidRPr="00A2187A">
        <w:t>xx</w:t>
      </w:r>
      <w:r w:rsidR="00E61D6C" w:rsidRPr="00A2187A">
        <w:t xml:space="preserve"> </w:t>
      </w:r>
      <w:r w:rsidRPr="00A2187A">
        <w:t>xxxxxxxx</w:t>
      </w:r>
      <w:r w:rsidR="00E61D6C" w:rsidRPr="00A2187A">
        <w:t xml:space="preserve">. </w:t>
      </w:r>
      <w:r w:rsidRPr="00A2187A">
        <w:t>Xxxxx</w:t>
      </w:r>
      <w:r w:rsidR="00F543B5" w:rsidRPr="00A2187A">
        <w:t>’</w:t>
      </w:r>
      <w:r w:rsidRPr="00A2187A">
        <w:t>x</w:t>
      </w:r>
      <w:r w:rsidR="00265CD8" w:rsidRPr="00A2187A">
        <w:t xml:space="preserve"> </w:t>
      </w:r>
      <w:r w:rsidRPr="00A2187A">
        <w:t>xxxxxx</w:t>
      </w:r>
      <w:r w:rsidR="00265CD8" w:rsidRPr="00A2187A">
        <w:t xml:space="preserve"> </w:t>
      </w:r>
      <w:r w:rsidRPr="00A2187A">
        <w:t>xxxxx</w:t>
      </w:r>
      <w:r w:rsidR="00265CD8" w:rsidRPr="00A2187A">
        <w:t xml:space="preserve"> </w:t>
      </w:r>
      <w:r w:rsidRPr="00A2187A">
        <w:t>xx</w:t>
      </w:r>
      <w:r w:rsidR="00E61D6C" w:rsidRPr="00A2187A">
        <w:t xml:space="preserve"> </w:t>
      </w:r>
      <w:r w:rsidRPr="00A2187A">
        <w:t>xxxxxxxx</w:t>
      </w:r>
      <w:r w:rsidR="00E61D6C" w:rsidRPr="00A2187A">
        <w:t xml:space="preserve"> </w:t>
      </w:r>
      <w:r w:rsidRPr="00A2187A">
        <w:t>xx</w:t>
      </w:r>
      <w:r w:rsidR="00E61D6C" w:rsidRPr="00A2187A">
        <w:t xml:space="preserve"> </w:t>
      </w:r>
      <w:r w:rsidRPr="00A2187A">
        <w:t>xxx</w:t>
      </w:r>
      <w:r w:rsidR="00E61D6C" w:rsidRPr="00A2187A">
        <w:t xml:space="preserve"> </w:t>
      </w:r>
      <w:r w:rsidRPr="00A2187A">
        <w:t>xxxxx</w:t>
      </w:r>
      <w:r w:rsidR="00E61D6C" w:rsidRPr="00A2187A">
        <w:t xml:space="preserve"> </w:t>
      </w:r>
      <w:r w:rsidRPr="00A2187A">
        <w:t>xx</w:t>
      </w:r>
      <w:r w:rsidR="00E61D6C" w:rsidRPr="00A2187A">
        <w:t xml:space="preserve"> </w:t>
      </w:r>
      <w:r w:rsidRPr="00A2187A">
        <w:t>xxxx</w:t>
      </w:r>
      <w:r w:rsidR="00E61D6C" w:rsidRPr="00A2187A">
        <w:t xml:space="preserve"> </w:t>
      </w:r>
      <w:r w:rsidRPr="00A2187A">
        <w:t>xxxxx</w:t>
      </w:r>
      <w:r w:rsidR="00E61D6C" w:rsidRPr="00A2187A">
        <w:t xml:space="preserve"> </w:t>
      </w:r>
      <w:r w:rsidRPr="00A2187A">
        <w:t>xxxxxxxx</w:t>
      </w:r>
      <w:r w:rsidR="00E61D6C" w:rsidRPr="00A2187A">
        <w:t xml:space="preserve"> </w:t>
      </w:r>
      <w:r w:rsidRPr="00A2187A">
        <w:t>xxxxxxxx</w:t>
      </w:r>
      <w:r w:rsidR="00E61D6C" w:rsidRPr="00A2187A">
        <w:t xml:space="preserve"> </w:t>
      </w:r>
      <w:r w:rsidRPr="00A2187A">
        <w:t>xx</w:t>
      </w:r>
      <w:r w:rsidR="00E61D6C" w:rsidRPr="00A2187A">
        <w:t xml:space="preserve"> </w:t>
      </w:r>
      <w:r w:rsidRPr="00A2187A">
        <w:t>x</w:t>
      </w:r>
      <w:r w:rsidR="00E61D6C" w:rsidRPr="00A2187A">
        <w:t xml:space="preserve"> </w:t>
      </w:r>
      <w:r w:rsidRPr="00A2187A">
        <w:t>xxxx</w:t>
      </w:r>
      <w:r w:rsidR="00E61D6C" w:rsidRPr="00A2187A">
        <w:t xml:space="preserve"> </w:t>
      </w:r>
      <w:r w:rsidRPr="00A2187A">
        <w:t>xxxxxxxxxx</w:t>
      </w:r>
      <w:r w:rsidR="00E61D6C" w:rsidRPr="00A2187A">
        <w:t xml:space="preserve"> </w:t>
      </w:r>
      <w:r w:rsidRPr="00A2187A">
        <w:t>xxxxxxx</w:t>
      </w:r>
      <w:r w:rsidR="00E61D6C" w:rsidRPr="00A2187A">
        <w:t xml:space="preserve"> </w:t>
      </w:r>
      <w:r w:rsidRPr="00A2187A">
        <w:t>xx</w:t>
      </w:r>
      <w:r w:rsidR="00E61D6C" w:rsidRPr="00A2187A">
        <w:t xml:space="preserve"> </w:t>
      </w:r>
      <w:r w:rsidRPr="00A2187A">
        <w:t>xx</w:t>
      </w:r>
      <w:r w:rsidR="00E61D6C" w:rsidRPr="00A2187A">
        <w:t xml:space="preserve"> </w:t>
      </w:r>
      <w:r w:rsidRPr="00A2187A">
        <w:t>x</w:t>
      </w:r>
      <w:r w:rsidR="00E61D6C" w:rsidRPr="00A2187A">
        <w:t>x</w:t>
      </w:r>
      <w:r w:rsidRPr="00A2187A">
        <w:t>xxxxxxx</w:t>
      </w:r>
      <w:r w:rsidR="00E61D6C" w:rsidRPr="00A2187A">
        <w:t xml:space="preserve"> </w:t>
      </w:r>
      <w:r w:rsidRPr="00A2187A">
        <w:t>xx</w:t>
      </w:r>
      <w:r w:rsidR="00E61D6C" w:rsidRPr="00A2187A">
        <w:t xml:space="preserve"> </w:t>
      </w:r>
      <w:r w:rsidRPr="00A2187A">
        <w:t>xxxxxxxxxxx</w:t>
      </w:r>
      <w:r w:rsidR="00E61D6C" w:rsidRPr="00A2187A">
        <w:t xml:space="preserve"> </w:t>
      </w:r>
      <w:r w:rsidRPr="00A2187A">
        <w:t>xxxxxxxxxx</w:t>
      </w:r>
      <w:r w:rsidR="00E61D6C" w:rsidRPr="00A2187A">
        <w:t xml:space="preserve">. </w:t>
      </w:r>
      <w:r w:rsidRPr="00A2187A">
        <w:t>Xxxx</w:t>
      </w:r>
      <w:r w:rsidR="00E61D6C" w:rsidRPr="00A2187A">
        <w:t xml:space="preserve"> </w:t>
      </w:r>
      <w:r w:rsidRPr="00A2187A">
        <w:t>xxxxx</w:t>
      </w:r>
      <w:r w:rsidR="00E61D6C" w:rsidRPr="00A2187A">
        <w:t xml:space="preserve"> </w:t>
      </w:r>
      <w:r w:rsidRPr="00A2187A">
        <w:t>x</w:t>
      </w:r>
      <w:r w:rsidR="00E61D6C" w:rsidRPr="00A2187A">
        <w:t xml:space="preserve"> </w:t>
      </w:r>
      <w:r w:rsidRPr="00A2187A">
        <w:t>xxx</w:t>
      </w:r>
      <w:r w:rsidR="00E61D6C" w:rsidRPr="00A2187A">
        <w:t xml:space="preserve"> </w:t>
      </w:r>
      <w:r w:rsidRPr="00A2187A">
        <w:t>xxxxxxxx</w:t>
      </w:r>
      <w:r w:rsidR="00E61D6C" w:rsidRPr="00A2187A">
        <w:t xml:space="preserve"> </w:t>
      </w:r>
      <w:r w:rsidRPr="00A2187A">
        <w:t>xxxxx</w:t>
      </w:r>
      <w:r w:rsidR="00E61D6C" w:rsidRPr="00A2187A">
        <w:t xml:space="preserve"> </w:t>
      </w:r>
      <w:r w:rsidRPr="00A2187A">
        <w:t>xxxxxxxx</w:t>
      </w:r>
      <w:r w:rsidR="00E61D6C" w:rsidRPr="00A2187A">
        <w:t xml:space="preserve"> </w:t>
      </w:r>
      <w:r w:rsidRPr="00A2187A">
        <w:t>xx</w:t>
      </w:r>
      <w:r w:rsidR="00E61D6C" w:rsidRPr="00A2187A">
        <w:t xml:space="preserve"> </w:t>
      </w:r>
      <w:r w:rsidRPr="00A2187A">
        <w:t>xxxx</w:t>
      </w:r>
      <w:r w:rsidR="00E61D6C" w:rsidRPr="00A2187A">
        <w:t xml:space="preserve"> </w:t>
      </w:r>
      <w:r w:rsidRPr="00A2187A">
        <w:t>xx</w:t>
      </w:r>
      <w:r w:rsidR="00E61D6C" w:rsidRPr="00A2187A">
        <w:t xml:space="preserve"> </w:t>
      </w:r>
      <w:r w:rsidRPr="00A2187A">
        <w:t>xxxxxxx</w:t>
      </w:r>
      <w:r w:rsidR="00E61D6C" w:rsidRPr="00A2187A">
        <w:t xml:space="preserve"> </w:t>
      </w:r>
      <w:r w:rsidRPr="00A2187A">
        <w:t>xxx</w:t>
      </w:r>
      <w:r w:rsidR="00E61D6C" w:rsidRPr="00A2187A">
        <w:t xml:space="preserve"> </w:t>
      </w:r>
      <w:r w:rsidRPr="00A2187A">
        <w:t>xxxxxxx</w:t>
      </w:r>
      <w:r w:rsidR="00E61D6C" w:rsidRPr="00A2187A">
        <w:t>'</w:t>
      </w:r>
      <w:r w:rsidRPr="00A2187A">
        <w:t>x</w:t>
      </w:r>
      <w:r w:rsidR="00E61D6C" w:rsidRPr="00A2187A">
        <w:t xml:space="preserve"> </w:t>
      </w:r>
      <w:r w:rsidRPr="00A2187A">
        <w:t>xxxxx</w:t>
      </w:r>
      <w:r w:rsidR="00E61D6C" w:rsidRPr="00A2187A">
        <w:t xml:space="preserve"> </w:t>
      </w:r>
      <w:r w:rsidRPr="00A2187A">
        <w:t>xxx</w:t>
      </w:r>
      <w:r w:rsidR="00E61D6C" w:rsidRPr="00A2187A">
        <w:t xml:space="preserve"> </w:t>
      </w:r>
      <w:r w:rsidRPr="00A2187A">
        <w:t>xxxx</w:t>
      </w:r>
      <w:r w:rsidR="00E61D6C" w:rsidRPr="00A2187A">
        <w:t xml:space="preserve"> </w:t>
      </w:r>
      <w:r w:rsidRPr="00A2187A">
        <w:t>xx</w:t>
      </w:r>
      <w:r w:rsidR="00E61D6C" w:rsidRPr="00A2187A">
        <w:t xml:space="preserve"> </w:t>
      </w:r>
      <w:r w:rsidRPr="00A2187A">
        <w:t>xx</w:t>
      </w:r>
      <w:r w:rsidR="00E61D6C" w:rsidRPr="00A2187A">
        <w:t xml:space="preserve"> </w:t>
      </w:r>
      <w:r w:rsidRPr="00A2187A">
        <w:t>xxxx</w:t>
      </w:r>
      <w:r w:rsidR="00E61D6C" w:rsidRPr="00A2187A">
        <w:t xml:space="preserve"> </w:t>
      </w:r>
      <w:r w:rsidRPr="00A2187A">
        <w:t>xxxx</w:t>
      </w:r>
      <w:r w:rsidR="00E61D6C" w:rsidRPr="00A2187A">
        <w:t xml:space="preserve"> </w:t>
      </w:r>
      <w:r w:rsidRPr="00A2187A">
        <w:t>xxxxxxx</w:t>
      </w:r>
      <w:r w:rsidR="00E61D6C" w:rsidRPr="00A2187A">
        <w:t xml:space="preserve"> </w:t>
      </w:r>
      <w:r w:rsidRPr="00A2187A">
        <w:t>xxxxxx</w:t>
      </w:r>
      <w:r w:rsidR="00E61D6C" w:rsidRPr="00A2187A">
        <w:t xml:space="preserve"> </w:t>
      </w:r>
      <w:r w:rsidRPr="00A2187A">
        <w:t>xxxx</w:t>
      </w:r>
      <w:r w:rsidR="00E61D6C" w:rsidRPr="00A2187A">
        <w:t xml:space="preserve"> </w:t>
      </w:r>
      <w:r w:rsidRPr="00A2187A">
        <w:t>xxxxxxxxx</w:t>
      </w:r>
      <w:r w:rsidR="00E61D6C" w:rsidRPr="00A2187A">
        <w:t>.</w:t>
      </w:r>
    </w:p>
    <w:p w14:paraId="38D54322" w14:textId="77777777" w:rsidR="00E61D6C" w:rsidRPr="00A2187A" w:rsidRDefault="006E5947" w:rsidP="00E322DA">
      <w:pPr>
        <w:pStyle w:val="BodyText1"/>
      </w:pPr>
      <w:r w:rsidRPr="00A2187A">
        <w:t>Xxx</w:t>
      </w:r>
      <w:r w:rsidR="00E61D6C" w:rsidRPr="00A2187A">
        <w:t xml:space="preserve"> </w:t>
      </w:r>
      <w:r w:rsidRPr="00A2187A">
        <w:t>xxxxxxxx</w:t>
      </w:r>
      <w:r w:rsidR="00E61D6C" w:rsidRPr="00A2187A">
        <w:t xml:space="preserve"> </w:t>
      </w:r>
      <w:r w:rsidRPr="00A2187A">
        <w:t>xx</w:t>
      </w:r>
      <w:r w:rsidR="00E61D6C" w:rsidRPr="00A2187A">
        <w:t xml:space="preserve"> </w:t>
      </w:r>
      <w:r w:rsidRPr="00A2187A">
        <w:t>xxxxxxxx</w:t>
      </w:r>
      <w:r w:rsidR="00E61D6C" w:rsidRPr="00A2187A">
        <w:t xml:space="preserve"> </w:t>
      </w:r>
      <w:r w:rsidRPr="00A2187A">
        <w:t>xx</w:t>
      </w:r>
      <w:r w:rsidR="00E61D6C" w:rsidRPr="00A2187A">
        <w:t xml:space="preserve"> </w:t>
      </w:r>
      <w:r w:rsidRPr="00A2187A">
        <w:t>xxxxxx</w:t>
      </w:r>
      <w:r w:rsidR="00E61D6C" w:rsidRPr="00A2187A">
        <w:t xml:space="preserve"> </w:t>
      </w:r>
      <w:r w:rsidRPr="00A2187A">
        <w:t>xxx</w:t>
      </w:r>
      <w:r w:rsidR="00E61D6C" w:rsidRPr="00A2187A">
        <w:t xml:space="preserve"> </w:t>
      </w:r>
      <w:r w:rsidRPr="00A2187A">
        <w:t>xx</w:t>
      </w:r>
      <w:r w:rsidR="00E61D6C" w:rsidRPr="00A2187A">
        <w:t xml:space="preserve"> </w:t>
      </w:r>
      <w:r w:rsidRPr="00A2187A">
        <w:t>xxx</w:t>
      </w:r>
      <w:r w:rsidR="00E61D6C" w:rsidRPr="00A2187A">
        <w:t xml:space="preserve"> </w:t>
      </w:r>
      <w:r w:rsidRPr="00A2187A">
        <w:t>xxxxxxxxxx</w:t>
      </w:r>
      <w:r w:rsidR="00E61D6C" w:rsidRPr="00A2187A">
        <w:t xml:space="preserve"> </w:t>
      </w:r>
      <w:r w:rsidRPr="00A2187A">
        <w:t>xxxx</w:t>
      </w:r>
      <w:r w:rsidR="00E61D6C" w:rsidRPr="00A2187A">
        <w:t xml:space="preserve"> </w:t>
      </w:r>
      <w:r w:rsidRPr="00A2187A">
        <w:t>xxxx</w:t>
      </w:r>
      <w:r w:rsidR="00E61D6C" w:rsidRPr="00A2187A">
        <w:t xml:space="preserve"> </w:t>
      </w:r>
      <w:r w:rsidRPr="00A2187A">
        <w:t>xxx</w:t>
      </w:r>
      <w:r w:rsidR="00E61D6C" w:rsidRPr="00A2187A">
        <w:t xml:space="preserve"> </w:t>
      </w:r>
      <w:r w:rsidRPr="00A2187A">
        <w:t>xxxxxxx</w:t>
      </w:r>
      <w:r w:rsidR="00E61D6C" w:rsidRPr="00A2187A">
        <w:t>’</w:t>
      </w:r>
      <w:r w:rsidRPr="00A2187A">
        <w:t>x</w:t>
      </w:r>
      <w:r w:rsidR="00E61D6C" w:rsidRPr="00A2187A">
        <w:t xml:space="preserve"> </w:t>
      </w:r>
      <w:r w:rsidRPr="00A2187A">
        <w:t>xxxxxxxxxx</w:t>
      </w:r>
      <w:r w:rsidR="00E61D6C" w:rsidRPr="00A2187A">
        <w:t xml:space="preserve"> </w:t>
      </w:r>
      <w:r w:rsidRPr="00A2187A">
        <w:t>xxxxxxxx</w:t>
      </w:r>
      <w:r w:rsidR="00E61D6C" w:rsidRPr="00A2187A">
        <w:t xml:space="preserve"> </w:t>
      </w:r>
      <w:r w:rsidRPr="00A2187A">
        <w:t>xxxx</w:t>
      </w:r>
      <w:r w:rsidR="00E61D6C" w:rsidRPr="00A2187A">
        <w:t xml:space="preserve"> </w:t>
      </w:r>
      <w:r w:rsidRPr="00A2187A">
        <w:t>xxxx</w:t>
      </w:r>
      <w:r w:rsidR="00E61D6C" w:rsidRPr="00A2187A">
        <w:t xml:space="preserve"> </w:t>
      </w:r>
      <w:r w:rsidRPr="00A2187A">
        <w:t>xxxx</w:t>
      </w:r>
      <w:r w:rsidR="00E61D6C" w:rsidRPr="00A2187A">
        <w:t xml:space="preserve"> </w:t>
      </w:r>
      <w:r w:rsidRPr="00A2187A">
        <w:t>xx</w:t>
      </w:r>
      <w:r w:rsidR="00E61D6C" w:rsidRPr="00A2187A">
        <w:t xml:space="preserve"> </w:t>
      </w:r>
      <w:r w:rsidRPr="00A2187A">
        <w:t>xxxxxxxxxx</w:t>
      </w:r>
      <w:r w:rsidR="00E61D6C" w:rsidRPr="00A2187A">
        <w:t xml:space="preserve">. </w:t>
      </w:r>
      <w:r w:rsidRPr="00A2187A">
        <w:t>Xxxxxxxxx</w:t>
      </w:r>
      <w:r w:rsidR="00E61D6C" w:rsidRPr="00A2187A">
        <w:t xml:space="preserve"> </w:t>
      </w:r>
      <w:r w:rsidRPr="00A2187A">
        <w:t>xxxxxxxxxx</w:t>
      </w:r>
      <w:r w:rsidR="00E61D6C" w:rsidRPr="00A2187A">
        <w:t xml:space="preserve">, </w:t>
      </w:r>
      <w:r w:rsidRPr="00A2187A">
        <w:t>xxxxxx</w:t>
      </w:r>
      <w:r w:rsidR="00E61D6C" w:rsidRPr="00A2187A">
        <w:t xml:space="preserve"> </w:t>
      </w:r>
      <w:r w:rsidRPr="00A2187A">
        <w:t>xxx</w:t>
      </w:r>
      <w:r w:rsidR="00E61D6C" w:rsidRPr="00A2187A">
        <w:t xml:space="preserve"> </w:t>
      </w:r>
      <w:r w:rsidRPr="00A2187A">
        <w:t>xxxxxx</w:t>
      </w:r>
      <w:r w:rsidR="00E61D6C" w:rsidRPr="00A2187A">
        <w:t xml:space="preserve"> </w:t>
      </w:r>
      <w:r w:rsidRPr="00A2187A">
        <w:t>xxx</w:t>
      </w:r>
      <w:r w:rsidR="00E61D6C" w:rsidRPr="00A2187A">
        <w:t xml:space="preserve"> </w:t>
      </w:r>
      <w:r w:rsidRPr="00A2187A">
        <w:t>xxxxxx</w:t>
      </w:r>
      <w:r w:rsidR="00E61D6C" w:rsidRPr="00A2187A">
        <w:t xml:space="preserve"> </w:t>
      </w:r>
      <w:r w:rsidRPr="00A2187A">
        <w:t>xxxxxxx</w:t>
      </w:r>
      <w:r w:rsidR="00E61D6C" w:rsidRPr="00A2187A">
        <w:t xml:space="preserve"> </w:t>
      </w:r>
      <w:r w:rsidRPr="00A2187A">
        <w:t>xxxxx</w:t>
      </w:r>
      <w:r w:rsidR="00E61D6C" w:rsidRPr="00A2187A">
        <w:t xml:space="preserve"> </w:t>
      </w:r>
      <w:r w:rsidRPr="00A2187A">
        <w:t>xxxxxxxx</w:t>
      </w:r>
      <w:r w:rsidR="00E61D6C" w:rsidRPr="00A2187A">
        <w:t xml:space="preserve"> </w:t>
      </w:r>
      <w:r w:rsidRPr="00A2187A">
        <w:t>xxxxxxxxx</w:t>
      </w:r>
      <w:r w:rsidR="00E61D6C" w:rsidRPr="00A2187A">
        <w:t xml:space="preserve"> </w:t>
      </w:r>
      <w:r w:rsidRPr="00A2187A">
        <w:t>xxx</w:t>
      </w:r>
      <w:r w:rsidR="00E61D6C" w:rsidRPr="00A2187A">
        <w:t xml:space="preserve"> </w:t>
      </w:r>
      <w:r w:rsidRPr="00A2187A">
        <w:t>xxx</w:t>
      </w:r>
      <w:r w:rsidR="00E61D6C" w:rsidRPr="00A2187A">
        <w:t xml:space="preserve"> </w:t>
      </w:r>
      <w:r w:rsidRPr="00A2187A">
        <w:t>xxxxxxxxxxxx</w:t>
      </w:r>
      <w:r w:rsidR="00E61D6C" w:rsidRPr="00A2187A">
        <w:t xml:space="preserve"> </w:t>
      </w:r>
      <w:r w:rsidRPr="00A2187A">
        <w:t>xxx</w:t>
      </w:r>
      <w:r w:rsidR="00E61D6C" w:rsidRPr="00A2187A">
        <w:t xml:space="preserve"> </w:t>
      </w:r>
      <w:r w:rsidRPr="00A2187A">
        <w:t>xxxx</w:t>
      </w:r>
      <w:r w:rsidR="00E61D6C" w:rsidRPr="00A2187A">
        <w:t xml:space="preserve"> </w:t>
      </w:r>
      <w:r w:rsidRPr="00A2187A">
        <w:t>xxxxxx</w:t>
      </w:r>
      <w:r w:rsidR="00E61D6C" w:rsidRPr="00A2187A">
        <w:t xml:space="preserve"> </w:t>
      </w:r>
      <w:r w:rsidRPr="00A2187A">
        <w:t>xxxxxxxxxx</w:t>
      </w:r>
      <w:r w:rsidR="00E61D6C" w:rsidRPr="00A2187A">
        <w:t xml:space="preserve"> </w:t>
      </w:r>
      <w:r w:rsidRPr="00A2187A">
        <w:t>xxx</w:t>
      </w:r>
      <w:r w:rsidR="00E61D6C" w:rsidRPr="00A2187A">
        <w:t xml:space="preserve"> </w:t>
      </w:r>
      <w:r w:rsidRPr="00A2187A">
        <w:t>xxxxxxx</w:t>
      </w:r>
      <w:r w:rsidR="00E61D6C" w:rsidRPr="00A2187A">
        <w:t xml:space="preserve">. </w:t>
      </w:r>
      <w:r w:rsidRPr="00A2187A">
        <w:t>Xxxxxxx</w:t>
      </w:r>
      <w:r w:rsidR="00E61D6C" w:rsidRPr="00A2187A">
        <w:t xml:space="preserve"> </w:t>
      </w:r>
      <w:r w:rsidRPr="00A2187A">
        <w:t>xxxxxx</w:t>
      </w:r>
      <w:r w:rsidR="00E61D6C" w:rsidRPr="00A2187A">
        <w:t xml:space="preserve"> </w:t>
      </w:r>
      <w:r w:rsidRPr="00A2187A">
        <w:t>xxxxxxxx</w:t>
      </w:r>
      <w:r w:rsidR="00E61D6C" w:rsidRPr="00A2187A">
        <w:t xml:space="preserve"> </w:t>
      </w:r>
      <w:r w:rsidRPr="00A2187A">
        <w:t>xxxxxxxx</w:t>
      </w:r>
      <w:r w:rsidR="00E61D6C" w:rsidRPr="00A2187A">
        <w:t xml:space="preserve"> </w:t>
      </w:r>
      <w:r w:rsidRPr="00A2187A">
        <w:t>xxxx</w:t>
      </w:r>
      <w:r w:rsidR="00E61D6C" w:rsidRPr="00A2187A">
        <w:t xml:space="preserve"> </w:t>
      </w:r>
      <w:r w:rsidRPr="00A2187A">
        <w:t>xxx</w:t>
      </w:r>
      <w:r w:rsidR="00E61D6C" w:rsidRPr="00A2187A">
        <w:t xml:space="preserve"> </w:t>
      </w:r>
      <w:r w:rsidRPr="00A2187A">
        <w:t>xxxxx</w:t>
      </w:r>
      <w:r w:rsidR="00E61D6C" w:rsidRPr="00A2187A">
        <w:t xml:space="preserve"> </w:t>
      </w:r>
      <w:r w:rsidRPr="00A2187A">
        <w:t>xxxxx</w:t>
      </w:r>
      <w:r w:rsidR="00E61D6C" w:rsidRPr="00A2187A">
        <w:t xml:space="preserve">. </w:t>
      </w:r>
    </w:p>
    <w:p w14:paraId="687D43B8" w14:textId="77777777" w:rsidR="00E61D6C" w:rsidRPr="00A2187A" w:rsidRDefault="006E5947" w:rsidP="00E322DA">
      <w:pPr>
        <w:pStyle w:val="BodyText1"/>
      </w:pPr>
      <w:r w:rsidRPr="00A2187A">
        <w:t>Xx</w:t>
      </w:r>
      <w:r w:rsidR="00E61D6C" w:rsidRPr="00A2187A">
        <w:t xml:space="preserve"> </w:t>
      </w:r>
      <w:r w:rsidRPr="00A2187A">
        <w:t>xxxxxxxxxx</w:t>
      </w:r>
      <w:r w:rsidR="00E61D6C" w:rsidRPr="00A2187A">
        <w:t xml:space="preserve"> </w:t>
      </w:r>
      <w:r w:rsidRPr="00A2187A">
        <w:t>xxx</w:t>
      </w:r>
      <w:r w:rsidR="00E61D6C" w:rsidRPr="00A2187A">
        <w:t xml:space="preserve"> </w:t>
      </w:r>
      <w:r w:rsidRPr="00A2187A">
        <w:t>XXX</w:t>
      </w:r>
      <w:r w:rsidR="00E61D6C" w:rsidRPr="00A2187A">
        <w:t xml:space="preserve"> </w:t>
      </w:r>
      <w:r w:rsidRPr="00A2187A">
        <w:t>xxxxxxxx</w:t>
      </w:r>
      <w:r w:rsidR="00E61D6C" w:rsidRPr="00A2187A">
        <w:t xml:space="preserve">, </w:t>
      </w:r>
      <w:r w:rsidRPr="00A2187A">
        <w:t>xxx</w:t>
      </w:r>
      <w:r w:rsidR="00E61D6C" w:rsidRPr="00A2187A">
        <w:t xml:space="preserve"> </w:t>
      </w:r>
      <w:r w:rsidRPr="00A2187A">
        <w:t>xxxx</w:t>
      </w:r>
      <w:r w:rsidR="00E61D6C" w:rsidRPr="00A2187A">
        <w:t xml:space="preserve"> </w:t>
      </w:r>
      <w:r w:rsidRPr="00A2187A">
        <w:t>xx</w:t>
      </w:r>
      <w:r w:rsidR="00E61D6C" w:rsidRPr="00A2187A">
        <w:t xml:space="preserve"> </w:t>
      </w:r>
      <w:r w:rsidRPr="00A2187A">
        <w:t>xxxxxxxxxxxxx</w:t>
      </w:r>
      <w:r w:rsidR="00E61D6C" w:rsidRPr="00A2187A">
        <w:t xml:space="preserve"> </w:t>
      </w:r>
      <w:r w:rsidRPr="00A2187A">
        <w:t>xxx</w:t>
      </w:r>
      <w:r w:rsidR="00E61D6C" w:rsidRPr="00A2187A">
        <w:t xml:space="preserve"> </w:t>
      </w:r>
      <w:r w:rsidRPr="00A2187A">
        <w:t>xxxxxxx</w:t>
      </w:r>
      <w:r w:rsidR="00E61D6C" w:rsidRPr="00A2187A">
        <w:t xml:space="preserve"> </w:t>
      </w:r>
      <w:r w:rsidRPr="00A2187A">
        <w:t>xx</w:t>
      </w:r>
      <w:r w:rsidR="00E61D6C" w:rsidRPr="00A2187A">
        <w:t xml:space="preserve"> </w:t>
      </w:r>
      <w:r w:rsidRPr="00A2187A">
        <w:t>xxxxxxx</w:t>
      </w:r>
      <w:r w:rsidR="00E61D6C" w:rsidRPr="00A2187A">
        <w:t xml:space="preserve"> </w:t>
      </w:r>
      <w:r w:rsidRPr="00A2187A">
        <w:t>xxx</w:t>
      </w:r>
      <w:r w:rsidR="00E61D6C" w:rsidRPr="00A2187A">
        <w:t xml:space="preserve"> </w:t>
      </w:r>
      <w:r w:rsidRPr="00A2187A">
        <w:t>xxxxxxxxx</w:t>
      </w:r>
      <w:r w:rsidR="006921EE" w:rsidRPr="00A2187A">
        <w:t xml:space="preserve"> </w:t>
      </w:r>
      <w:r w:rsidR="00057534" w:rsidRPr="00A2187A">
        <w:t>(A…., 2011)</w:t>
      </w:r>
      <w:r w:rsidR="00E61D6C" w:rsidRPr="00A2187A">
        <w:t>:</w:t>
      </w:r>
    </w:p>
    <w:p w14:paraId="289BD7EA" w14:textId="77777777" w:rsidR="00BC6F60" w:rsidRPr="00A2187A" w:rsidRDefault="006E5947" w:rsidP="00463008">
      <w:pPr>
        <w:pStyle w:val="BodyText23"/>
        <w:numPr>
          <w:ilvl w:val="0"/>
          <w:numId w:val="21"/>
        </w:numPr>
        <w:ind w:left="357" w:hanging="357"/>
        <w:contextualSpacing/>
        <w:rPr>
          <w:noProof/>
          <w:lang w:val="en-US"/>
        </w:rPr>
      </w:pPr>
      <w:r w:rsidRPr="00A2187A">
        <w:rPr>
          <w:rFonts w:cs="Arial"/>
          <w:i/>
          <w:noProof/>
          <w:lang w:val="en-US"/>
        </w:rPr>
        <w:t>Xxxxxxxxxxxxxx</w:t>
      </w:r>
      <w:r w:rsidR="007066EA" w:rsidRPr="00A2187A">
        <w:rPr>
          <w:rFonts w:cs="Arial"/>
          <w:i/>
          <w:noProof/>
          <w:lang w:val="en-US"/>
        </w:rPr>
        <w:t xml:space="preserve"> </w:t>
      </w:r>
      <w:r w:rsidRPr="00A2187A">
        <w:rPr>
          <w:rFonts w:cs="Arial"/>
          <w:i/>
          <w:noProof/>
          <w:lang w:val="en-US"/>
        </w:rPr>
        <w:t>xx</w:t>
      </w:r>
      <w:r w:rsidR="007066EA" w:rsidRPr="00A2187A">
        <w:rPr>
          <w:rFonts w:cs="Arial"/>
          <w:i/>
          <w:noProof/>
          <w:lang w:val="en-US"/>
        </w:rPr>
        <w:t xml:space="preserve"> </w:t>
      </w:r>
      <w:r w:rsidRPr="00A2187A">
        <w:rPr>
          <w:rFonts w:cs="Arial"/>
          <w:i/>
          <w:noProof/>
          <w:lang w:val="en-US"/>
        </w:rPr>
        <w:t>xxxx</w:t>
      </w:r>
      <w:r w:rsidR="007066EA" w:rsidRPr="00A2187A">
        <w:rPr>
          <w:rFonts w:cs="Arial"/>
          <w:i/>
          <w:noProof/>
          <w:lang w:val="en-US"/>
        </w:rPr>
        <w:t xml:space="preserve"> </w:t>
      </w:r>
      <w:r w:rsidRPr="00A2187A">
        <w:rPr>
          <w:rFonts w:cs="Arial"/>
          <w:i/>
          <w:noProof/>
          <w:lang w:val="en-US"/>
        </w:rPr>
        <w:t>xxxxxxxxxxxx</w:t>
      </w:r>
      <w:r w:rsidR="007066EA" w:rsidRPr="00A2187A">
        <w:rPr>
          <w:noProof/>
          <w:lang w:val="en-US"/>
        </w:rPr>
        <w:t xml:space="preserve"> </w:t>
      </w:r>
      <w:r w:rsidR="007066EA" w:rsidRPr="00A2187A">
        <w:rPr>
          <w:b/>
          <w:noProof/>
          <w:lang w:val="en-US"/>
        </w:rPr>
        <w:t xml:space="preserve">– </w:t>
      </w:r>
      <w:r w:rsidRPr="00A2187A">
        <w:rPr>
          <w:rFonts w:cs="Arial"/>
          <w:noProof/>
          <w:lang w:val="en-US"/>
        </w:rPr>
        <w:t>Xxx</w:t>
      </w:r>
      <w:r w:rsidR="007066EA" w:rsidRPr="00A2187A">
        <w:rPr>
          <w:noProof/>
          <w:lang w:val="en-US"/>
        </w:rPr>
        <w:t xml:space="preserve"> </w:t>
      </w:r>
      <w:r w:rsidRPr="00A2187A">
        <w:rPr>
          <w:rFonts w:cs="Arial"/>
          <w:noProof/>
          <w:lang w:val="en-US"/>
        </w:rPr>
        <w:t>xxxxxxxxx</w:t>
      </w:r>
      <w:r w:rsidR="007066EA" w:rsidRPr="00A2187A">
        <w:rPr>
          <w:rFonts w:cs="Arial"/>
          <w:noProof/>
          <w:lang w:val="en-US"/>
        </w:rPr>
        <w:t xml:space="preserve"> </w:t>
      </w:r>
      <w:r w:rsidRPr="00A2187A">
        <w:rPr>
          <w:rFonts w:cs="Arial"/>
          <w:noProof/>
          <w:lang w:val="en-US"/>
        </w:rPr>
        <w:t>xxxxx</w:t>
      </w:r>
      <w:r w:rsidR="007066EA" w:rsidRPr="00A2187A">
        <w:rPr>
          <w:rFonts w:cs="Arial"/>
          <w:noProof/>
          <w:lang w:val="en-US"/>
        </w:rPr>
        <w:t xml:space="preserve"> </w:t>
      </w:r>
      <w:r w:rsidRPr="00A2187A">
        <w:rPr>
          <w:rFonts w:cs="Arial"/>
          <w:noProof/>
          <w:lang w:val="en-US"/>
        </w:rPr>
        <w:t>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xxxxx</w:t>
      </w:r>
      <w:r w:rsidR="007066EA" w:rsidRPr="00A2187A">
        <w:rPr>
          <w:rFonts w:cs="Arial"/>
          <w:noProof/>
          <w:lang w:val="en-US"/>
        </w:rPr>
        <w:t xml:space="preserve"> </w:t>
      </w:r>
      <w:r w:rsidRPr="00A2187A">
        <w:rPr>
          <w:rFonts w:cs="Arial"/>
          <w:noProof/>
          <w:lang w:val="en-US"/>
        </w:rPr>
        <w:t>xx</w:t>
      </w:r>
      <w:r w:rsidR="007066EA" w:rsidRPr="00A2187A">
        <w:rPr>
          <w:rFonts w:cs="Arial"/>
          <w:noProof/>
          <w:lang w:val="en-US"/>
        </w:rPr>
        <w:t xml:space="preserve"> </w:t>
      </w:r>
      <w:r w:rsidRPr="00A2187A">
        <w:rPr>
          <w:rFonts w:cs="Arial"/>
          <w:noProof/>
          <w:lang w:val="en-US"/>
        </w:rPr>
        <w:t>xx</w:t>
      </w:r>
      <w:r w:rsidR="007066EA" w:rsidRPr="00A2187A">
        <w:rPr>
          <w:rFonts w:cs="Arial"/>
          <w:noProof/>
          <w:lang w:val="en-US"/>
        </w:rPr>
        <w:t xml:space="preserve"> </w:t>
      </w:r>
      <w:r w:rsidRPr="00A2187A">
        <w:rPr>
          <w:rFonts w:cs="Arial"/>
          <w:noProof/>
          <w:lang w:val="en-US"/>
        </w:rPr>
        <w:t>xxxxxxx</w:t>
      </w:r>
      <w:r w:rsidR="007066EA" w:rsidRPr="00A2187A">
        <w:rPr>
          <w:rFonts w:cs="Arial"/>
          <w:noProof/>
          <w:lang w:val="en-US"/>
        </w:rPr>
        <w:t xml:space="preserve"> </w:t>
      </w:r>
      <w:r w:rsidRPr="00A2187A">
        <w:rPr>
          <w:rFonts w:cs="Arial"/>
          <w:noProof/>
          <w:lang w:val="en-US"/>
        </w:rPr>
        <w:t>x</w:t>
      </w:r>
      <w:r w:rsidR="007066EA" w:rsidRPr="00A2187A">
        <w:rPr>
          <w:rFonts w:cs="Arial"/>
          <w:noProof/>
          <w:lang w:val="en-US"/>
        </w:rPr>
        <w:t xml:space="preserve"> </w:t>
      </w:r>
      <w:r w:rsidRPr="00A2187A">
        <w:rPr>
          <w:rFonts w:cs="Arial"/>
          <w:noProof/>
          <w:lang w:val="en-US"/>
        </w:rPr>
        <w:t>xxxxxxxxxxxx</w:t>
      </w:r>
      <w:r w:rsidR="007066EA" w:rsidRPr="00A2187A">
        <w:rPr>
          <w:rFonts w:cs="Arial"/>
          <w:noProof/>
          <w:lang w:val="en-US"/>
        </w:rPr>
        <w:t xml:space="preserve"> </w:t>
      </w:r>
      <w:r w:rsidRPr="00A2187A">
        <w:rPr>
          <w:rFonts w:cs="Arial"/>
          <w:noProof/>
          <w:lang w:val="en-US"/>
        </w:rPr>
        <w:t>xxxxxxxxx</w:t>
      </w:r>
      <w:r w:rsidR="007066EA" w:rsidRPr="00A2187A">
        <w:rPr>
          <w:rFonts w:cs="Arial"/>
          <w:noProof/>
          <w:lang w:val="en-US"/>
        </w:rPr>
        <w:t xml:space="preserve"> </w:t>
      </w:r>
      <w:r w:rsidRPr="00A2187A">
        <w:rPr>
          <w:rFonts w:cs="Arial"/>
          <w:noProof/>
          <w:lang w:val="en-US"/>
        </w:rPr>
        <w:t>xxxx</w:t>
      </w:r>
      <w:r w:rsidR="007066EA" w:rsidRPr="00A2187A">
        <w:rPr>
          <w:rFonts w:cs="Arial"/>
          <w:noProof/>
          <w:lang w:val="en-US"/>
        </w:rPr>
        <w:t xml:space="preserve"> </w:t>
      </w:r>
      <w:r w:rsidRPr="00A2187A">
        <w:rPr>
          <w:rFonts w:cs="Arial"/>
          <w:noProof/>
          <w:lang w:val="en-US"/>
        </w:rPr>
        <w:t>xxxxxxxx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xxxxxx</w:t>
      </w:r>
      <w:r w:rsidR="007066EA" w:rsidRPr="00A2187A">
        <w:rPr>
          <w:rFonts w:cs="Arial"/>
          <w:noProof/>
          <w:lang w:val="en-US"/>
        </w:rPr>
        <w:t xml:space="preserve"> </w:t>
      </w:r>
      <w:r w:rsidRPr="00A2187A">
        <w:rPr>
          <w:rFonts w:cs="Arial"/>
          <w:noProof/>
          <w:lang w:val="en-US"/>
        </w:rPr>
        <w:t>xxxxxxxxxxxx</w:t>
      </w:r>
      <w:r w:rsidR="007066EA" w:rsidRPr="00A2187A">
        <w:rPr>
          <w:rFonts w:cs="Arial"/>
          <w:noProof/>
          <w:lang w:val="en-US"/>
        </w:rPr>
        <w:t xml:space="preserve"> </w:t>
      </w:r>
      <w:r w:rsidRPr="00A2187A">
        <w:rPr>
          <w:rFonts w:cs="Arial"/>
          <w:noProof/>
          <w:lang w:val="en-US"/>
        </w:rPr>
        <w:t>xxxxxxx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xxxxxxx</w:t>
      </w:r>
      <w:r w:rsidR="007066EA" w:rsidRPr="00A2187A">
        <w:rPr>
          <w:rFonts w:cs="Arial"/>
          <w:noProof/>
          <w:lang w:val="en-US"/>
        </w:rPr>
        <w:t xml:space="preserve"> </w:t>
      </w:r>
      <w:r w:rsidRPr="00A2187A">
        <w:rPr>
          <w:rFonts w:cs="Arial"/>
          <w:noProof/>
          <w:lang w:val="en-US"/>
        </w:rPr>
        <w:t>xxxxxxxx</w:t>
      </w:r>
      <w:r w:rsidR="007066EA" w:rsidRPr="00A2187A">
        <w:rPr>
          <w:rFonts w:cs="Arial"/>
          <w:noProof/>
          <w:lang w:val="en-US"/>
        </w:rPr>
        <w:t xml:space="preserve"> </w:t>
      </w:r>
      <w:r w:rsidRPr="00A2187A">
        <w:rPr>
          <w:rFonts w:cs="Arial"/>
          <w:noProof/>
          <w:lang w:val="en-US"/>
        </w:rPr>
        <w:t>xx</w:t>
      </w:r>
      <w:r w:rsidR="007066EA" w:rsidRPr="00A2187A">
        <w:rPr>
          <w:rFonts w:cs="Arial"/>
          <w:noProof/>
          <w:lang w:val="en-US"/>
        </w:rPr>
        <w:t xml:space="preserve"> </w:t>
      </w:r>
      <w:r w:rsidRPr="00A2187A">
        <w:rPr>
          <w:rFonts w:cs="Arial"/>
          <w:noProof/>
          <w:lang w:val="en-US"/>
        </w:rPr>
        <w:t>x</w:t>
      </w:r>
      <w:r w:rsidR="007066EA" w:rsidRPr="00A2187A">
        <w:rPr>
          <w:rFonts w:cs="Arial"/>
          <w:noProof/>
          <w:lang w:val="en-US"/>
        </w:rPr>
        <w:t xml:space="preserve"> </w:t>
      </w:r>
      <w:r w:rsidRPr="00A2187A">
        <w:rPr>
          <w:rFonts w:cs="Arial"/>
          <w:noProof/>
          <w:lang w:val="en-US"/>
        </w:rPr>
        <w:t>xxxxxxxx</w:t>
      </w:r>
      <w:r w:rsidR="007066EA" w:rsidRPr="00A2187A">
        <w:rPr>
          <w:rFonts w:cs="Arial"/>
          <w:noProof/>
          <w:lang w:val="en-US"/>
        </w:rPr>
        <w:t xml:space="preserve"> </w:t>
      </w:r>
      <w:r w:rsidRPr="00A2187A">
        <w:rPr>
          <w:rFonts w:cs="Arial"/>
          <w:noProof/>
          <w:lang w:val="en-US"/>
        </w:rPr>
        <w:t>xxxxxxx</w:t>
      </w:r>
      <w:r w:rsidR="007066EA" w:rsidRPr="00A2187A">
        <w:rPr>
          <w:noProof/>
          <w:lang w:val="en-US"/>
        </w:rPr>
        <w:t>.</w:t>
      </w:r>
    </w:p>
    <w:p w14:paraId="7DB6FF53" w14:textId="77777777" w:rsidR="007066EA" w:rsidRPr="00A2187A" w:rsidRDefault="006E5947" w:rsidP="00463008">
      <w:pPr>
        <w:pStyle w:val="BodyText23"/>
        <w:numPr>
          <w:ilvl w:val="0"/>
          <w:numId w:val="21"/>
        </w:numPr>
        <w:ind w:left="357" w:hanging="357"/>
        <w:contextualSpacing/>
        <w:rPr>
          <w:noProof/>
          <w:lang w:val="en-US"/>
        </w:rPr>
      </w:pPr>
      <w:r w:rsidRPr="00A2187A">
        <w:rPr>
          <w:rFonts w:cs="Arial"/>
          <w:i/>
          <w:noProof/>
          <w:lang w:val="en-US"/>
        </w:rPr>
        <w:t>Xxxxxxxxxxx</w:t>
      </w:r>
      <w:r w:rsidR="007066EA" w:rsidRPr="00A2187A">
        <w:rPr>
          <w:rFonts w:cs="Arial"/>
          <w:i/>
          <w:noProof/>
          <w:lang w:val="en-US"/>
        </w:rPr>
        <w:t xml:space="preserve"> </w:t>
      </w:r>
      <w:r w:rsidRPr="00A2187A">
        <w:rPr>
          <w:rFonts w:cs="Arial"/>
          <w:i/>
          <w:noProof/>
          <w:lang w:val="en-US"/>
        </w:rPr>
        <w:t>xx</w:t>
      </w:r>
      <w:r w:rsidR="007066EA" w:rsidRPr="00A2187A">
        <w:rPr>
          <w:rFonts w:cs="Arial"/>
          <w:i/>
          <w:noProof/>
          <w:lang w:val="en-US"/>
        </w:rPr>
        <w:t xml:space="preserve"> </w:t>
      </w:r>
      <w:r w:rsidRPr="00A2187A">
        <w:rPr>
          <w:rFonts w:cs="Arial"/>
          <w:i/>
          <w:noProof/>
          <w:lang w:val="en-US"/>
        </w:rPr>
        <w:t>xxxxxxxxxxx</w:t>
      </w:r>
      <w:r w:rsidR="007066EA" w:rsidRPr="00A2187A">
        <w:rPr>
          <w:rFonts w:cs="Arial"/>
          <w:i/>
          <w:noProof/>
          <w:lang w:val="en-US"/>
        </w:rPr>
        <w:t xml:space="preserve"> </w:t>
      </w:r>
      <w:r w:rsidRPr="00A2187A">
        <w:rPr>
          <w:rFonts w:cs="Arial"/>
          <w:i/>
          <w:noProof/>
          <w:lang w:val="en-US"/>
        </w:rPr>
        <w:t>xxxxx</w:t>
      </w:r>
      <w:r w:rsidR="007066EA" w:rsidRPr="00A2187A">
        <w:rPr>
          <w:rFonts w:cs="Arial"/>
          <w:i/>
          <w:noProof/>
          <w:lang w:val="en-US"/>
        </w:rPr>
        <w:t xml:space="preserve">, </w:t>
      </w:r>
      <w:r w:rsidRPr="00A2187A">
        <w:rPr>
          <w:rFonts w:cs="Arial"/>
          <w:i/>
          <w:noProof/>
          <w:lang w:val="en-US"/>
        </w:rPr>
        <w:t>xxxxxxxxxx</w:t>
      </w:r>
      <w:r w:rsidR="007066EA" w:rsidRPr="00A2187A">
        <w:rPr>
          <w:rFonts w:cs="Arial"/>
          <w:i/>
          <w:noProof/>
          <w:lang w:val="en-US"/>
        </w:rPr>
        <w:t xml:space="preserve">, </w:t>
      </w:r>
      <w:r w:rsidRPr="00A2187A">
        <w:rPr>
          <w:rFonts w:cs="Arial"/>
          <w:i/>
          <w:noProof/>
          <w:lang w:val="en-US"/>
        </w:rPr>
        <w:t>xxx</w:t>
      </w:r>
      <w:r w:rsidR="007066EA" w:rsidRPr="00A2187A">
        <w:rPr>
          <w:rFonts w:cs="Arial"/>
          <w:i/>
          <w:noProof/>
          <w:lang w:val="en-US"/>
        </w:rPr>
        <w:t xml:space="preserve"> </w:t>
      </w:r>
      <w:r w:rsidRPr="00A2187A">
        <w:rPr>
          <w:rFonts w:cs="Arial"/>
          <w:i/>
          <w:noProof/>
          <w:lang w:val="en-US"/>
        </w:rPr>
        <w:t>xxxxxxx</w:t>
      </w:r>
      <w:r w:rsidR="007066EA" w:rsidRPr="00A2187A">
        <w:rPr>
          <w:b/>
          <w:i/>
          <w:noProof/>
          <w:lang w:val="en-US"/>
        </w:rPr>
        <w:t xml:space="preserve"> – </w:t>
      </w:r>
      <w:r w:rsidRPr="00A2187A">
        <w:rPr>
          <w:rFonts w:cs="Arial"/>
          <w:noProof/>
          <w:lang w:val="en-US"/>
        </w:rPr>
        <w:t>Xxxxxxxx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x</w:t>
      </w:r>
      <w:r w:rsidR="007066EA" w:rsidRPr="00A2187A">
        <w:rPr>
          <w:rFonts w:cs="Arial"/>
          <w:noProof/>
          <w:lang w:val="en-US"/>
        </w:rPr>
        <w:t xml:space="preserve"> </w:t>
      </w:r>
      <w:r w:rsidRPr="00A2187A">
        <w:rPr>
          <w:rFonts w:cs="Arial"/>
          <w:noProof/>
          <w:lang w:val="en-US"/>
        </w:rPr>
        <w:t>xxxxxxxxx</w:t>
      </w:r>
      <w:r w:rsidR="007066EA" w:rsidRPr="00A2187A">
        <w:rPr>
          <w:rFonts w:cs="Arial"/>
          <w:noProof/>
          <w:lang w:val="en-US"/>
        </w:rPr>
        <w:t xml:space="preserve"> </w:t>
      </w:r>
      <w:r w:rsidRPr="00A2187A">
        <w:rPr>
          <w:rFonts w:cs="Arial"/>
          <w:noProof/>
          <w:lang w:val="en-US"/>
        </w:rPr>
        <w:t>xx</w:t>
      </w:r>
      <w:r w:rsidR="007066EA" w:rsidRPr="00A2187A">
        <w:rPr>
          <w:rFonts w:cs="Arial"/>
          <w:noProof/>
          <w:lang w:val="en-US"/>
        </w:rPr>
        <w:t xml:space="preserve"> </w:t>
      </w:r>
      <w:r w:rsidRPr="00A2187A">
        <w:rPr>
          <w:rFonts w:cs="Arial"/>
          <w:noProof/>
          <w:lang w:val="en-US"/>
        </w:rPr>
        <w:t>xxxxxxx</w:t>
      </w:r>
      <w:r w:rsidR="007066EA" w:rsidRPr="00A2187A">
        <w:rPr>
          <w:rFonts w:cs="Arial"/>
          <w:noProof/>
          <w:lang w:val="en-US"/>
        </w:rPr>
        <w:t xml:space="preserve"> </w:t>
      </w:r>
      <w:r w:rsidRPr="00A2187A">
        <w:rPr>
          <w:rFonts w:cs="Arial"/>
          <w:noProof/>
          <w:lang w:val="en-US"/>
        </w:rPr>
        <w:t>xxxxxxxxxx</w:t>
      </w:r>
      <w:r w:rsidR="007066EA" w:rsidRPr="00A2187A">
        <w:rPr>
          <w:rFonts w:cs="Arial"/>
          <w:noProof/>
          <w:lang w:val="en-US"/>
        </w:rPr>
        <w:t xml:space="preserve"> </w:t>
      </w:r>
      <w:r w:rsidRPr="00A2187A">
        <w:rPr>
          <w:rFonts w:cs="Arial"/>
          <w:noProof/>
          <w:lang w:val="en-US"/>
        </w:rPr>
        <w:t>xxxxxxxxxx</w:t>
      </w:r>
      <w:r w:rsidR="007066EA" w:rsidRPr="00A2187A">
        <w:rPr>
          <w:rFonts w:cs="Arial"/>
          <w:noProof/>
          <w:lang w:val="en-US"/>
        </w:rPr>
        <w:t xml:space="preserve"> </w:t>
      </w:r>
      <w:r w:rsidRPr="00A2187A">
        <w:rPr>
          <w:rFonts w:cs="Arial"/>
          <w:noProof/>
          <w:lang w:val="en-US"/>
        </w:rPr>
        <w:t>xxxxx</w:t>
      </w:r>
      <w:r w:rsidR="007066EA" w:rsidRPr="00A2187A">
        <w:rPr>
          <w:rFonts w:cs="Arial"/>
          <w:noProof/>
          <w:lang w:val="en-US"/>
        </w:rPr>
        <w:t xml:space="preserve">, </w:t>
      </w:r>
      <w:r w:rsidRPr="00A2187A">
        <w:rPr>
          <w:rFonts w:cs="Arial"/>
          <w:noProof/>
          <w:lang w:val="en-US"/>
        </w:rPr>
        <w:t>xxxxxxxx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xxxx</w:t>
      </w:r>
      <w:r w:rsidR="007066EA" w:rsidRPr="00A2187A">
        <w:rPr>
          <w:rFonts w:cs="Arial"/>
          <w:noProof/>
          <w:lang w:val="en-US"/>
        </w:rPr>
        <w:t xml:space="preserve"> </w:t>
      </w:r>
      <w:r w:rsidRPr="00A2187A">
        <w:rPr>
          <w:rFonts w:cs="Arial"/>
          <w:noProof/>
          <w:lang w:val="en-US"/>
        </w:rPr>
        <w:t>xxxx</w:t>
      </w:r>
      <w:r w:rsidR="007066EA" w:rsidRPr="00A2187A">
        <w:rPr>
          <w:rFonts w:cs="Arial"/>
          <w:noProof/>
          <w:lang w:val="en-US"/>
        </w:rPr>
        <w:t xml:space="preserve"> </w:t>
      </w:r>
      <w:r w:rsidRPr="00A2187A">
        <w:rPr>
          <w:rFonts w:cs="Arial"/>
          <w:noProof/>
          <w:lang w:val="en-US"/>
        </w:rPr>
        <w:t>xxxxxxxxxx</w:t>
      </w:r>
      <w:r w:rsidR="007066EA" w:rsidRPr="00A2187A">
        <w:rPr>
          <w:rFonts w:cs="Arial"/>
          <w:noProof/>
          <w:lang w:val="en-US"/>
        </w:rPr>
        <w:t xml:space="preserve"> </w:t>
      </w:r>
      <w:r w:rsidRPr="00A2187A">
        <w:rPr>
          <w:rFonts w:cs="Arial"/>
          <w:noProof/>
          <w:lang w:val="en-US"/>
        </w:rPr>
        <w:t>xx</w:t>
      </w:r>
      <w:r w:rsidR="007066EA" w:rsidRPr="00A2187A">
        <w:rPr>
          <w:rFonts w:cs="Arial"/>
          <w:noProof/>
          <w:lang w:val="en-US"/>
        </w:rPr>
        <w:t xml:space="preserve"> </w:t>
      </w:r>
      <w:r w:rsidRPr="00A2187A">
        <w:rPr>
          <w:rFonts w:cs="Arial"/>
          <w:noProof/>
          <w:lang w:val="en-US"/>
        </w:rPr>
        <w:t>xxxxxxxxxx</w:t>
      </w:r>
      <w:r w:rsidR="007066EA" w:rsidRPr="00A2187A">
        <w:rPr>
          <w:rFonts w:cs="Arial"/>
          <w:noProof/>
          <w:lang w:val="en-US"/>
        </w:rPr>
        <w:t xml:space="preserve"> </w:t>
      </w:r>
      <w:r w:rsidRPr="00A2187A">
        <w:rPr>
          <w:rFonts w:cs="Arial"/>
          <w:noProof/>
          <w:lang w:val="en-US"/>
        </w:rPr>
        <w:t>xxxxxxxx</w:t>
      </w:r>
      <w:r w:rsidR="007066EA" w:rsidRPr="00A2187A">
        <w:rPr>
          <w:rFonts w:cs="Arial"/>
          <w:noProof/>
          <w:lang w:val="en-US"/>
        </w:rPr>
        <w:t xml:space="preserve"> </w:t>
      </w:r>
      <w:r w:rsidRPr="00A2187A">
        <w:rPr>
          <w:rFonts w:cs="Arial"/>
          <w:noProof/>
          <w:lang w:val="en-US"/>
        </w:rPr>
        <w:t>xx</w:t>
      </w:r>
      <w:r w:rsidR="007066EA" w:rsidRPr="00A2187A">
        <w:rPr>
          <w:rFonts w:cs="Arial"/>
          <w:noProof/>
          <w:lang w:val="en-US"/>
        </w:rPr>
        <w:t xml:space="preserve"> </w:t>
      </w:r>
      <w:r w:rsidRPr="00A2187A">
        <w:rPr>
          <w:rFonts w:cs="Arial"/>
          <w:noProof/>
          <w:lang w:val="en-US"/>
        </w:rPr>
        <w:t>xxxxxxxx</w:t>
      </w:r>
      <w:r w:rsidR="007066EA" w:rsidRPr="00A2187A">
        <w:rPr>
          <w:rFonts w:cs="Arial"/>
          <w:noProof/>
          <w:lang w:val="en-US"/>
        </w:rPr>
        <w:t xml:space="preserve"> </w:t>
      </w:r>
      <w:r w:rsidRPr="00A2187A">
        <w:rPr>
          <w:rFonts w:cs="Arial"/>
          <w:noProof/>
          <w:lang w:val="en-US"/>
        </w:rPr>
        <w:t>xxxxxxxx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w:t>
      </w:r>
      <w:r w:rsidR="007066EA" w:rsidRPr="00A2187A">
        <w:rPr>
          <w:rFonts w:cs="Arial"/>
          <w:noProof/>
          <w:lang w:val="en-US"/>
        </w:rPr>
        <w:t xml:space="preserve"> </w:t>
      </w:r>
      <w:r w:rsidRPr="00A2187A">
        <w:rPr>
          <w:rFonts w:cs="Arial"/>
          <w:noProof/>
          <w:lang w:val="en-US"/>
        </w:rPr>
        <w:t>xxxxx</w:t>
      </w:r>
      <w:r w:rsidR="007066EA" w:rsidRPr="00A2187A">
        <w:rPr>
          <w:rFonts w:cs="Arial"/>
          <w:noProof/>
          <w:lang w:val="en-US"/>
        </w:rPr>
        <w:t xml:space="preserve"> </w:t>
      </w:r>
      <w:r w:rsidRPr="00A2187A">
        <w:rPr>
          <w:rFonts w:cs="Arial"/>
          <w:noProof/>
          <w:lang w:val="en-US"/>
        </w:rPr>
        <w:t>xxxxx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xxxxx</w:t>
      </w:r>
      <w:r w:rsidR="007066EA" w:rsidRPr="00A2187A">
        <w:rPr>
          <w:rFonts w:cs="Arial"/>
          <w:noProof/>
          <w:lang w:val="en-US"/>
        </w:rPr>
        <w:t xml:space="preserve"> </w:t>
      </w:r>
      <w:r w:rsidRPr="00A2187A">
        <w:rPr>
          <w:rFonts w:cs="Arial"/>
          <w:noProof/>
          <w:lang w:val="en-US"/>
        </w:rPr>
        <w:t>Xxxxxxx</w:t>
      </w:r>
      <w:r w:rsidR="007066EA" w:rsidRPr="00A2187A">
        <w:rPr>
          <w:rFonts w:cs="Arial"/>
          <w:noProof/>
          <w:lang w:val="en-US"/>
        </w:rPr>
        <w:t xml:space="preserve"> </w:t>
      </w:r>
      <w:r w:rsidRPr="00A2187A">
        <w:rPr>
          <w:rFonts w:cs="Arial"/>
          <w:noProof/>
          <w:lang w:val="en-US"/>
        </w:rPr>
        <w:t>Xxxxxxx</w:t>
      </w:r>
      <w:r w:rsidR="007066EA" w:rsidRPr="00A2187A">
        <w:rPr>
          <w:rFonts w:cs="Arial"/>
          <w:noProof/>
          <w:lang w:val="en-US"/>
        </w:rPr>
        <w:t xml:space="preserve"> </w:t>
      </w:r>
      <w:r w:rsidRPr="00A2187A">
        <w:rPr>
          <w:rFonts w:cs="Arial"/>
          <w:noProof/>
          <w:lang w:val="en-US"/>
        </w:rPr>
        <w:t>Xxxxxx</w:t>
      </w:r>
      <w:r w:rsidR="007066EA" w:rsidRPr="00A2187A">
        <w:rPr>
          <w:rFonts w:cs="Arial"/>
          <w:noProof/>
          <w:lang w:val="en-US"/>
        </w:rPr>
        <w:t xml:space="preserve"> </w:t>
      </w:r>
      <w:r w:rsidRPr="00A2187A">
        <w:rPr>
          <w:rFonts w:cs="Arial"/>
          <w:noProof/>
          <w:lang w:val="en-US"/>
        </w:rPr>
        <w:t>xxxx</w:t>
      </w:r>
      <w:r w:rsidR="007066EA" w:rsidRPr="00A2187A">
        <w:rPr>
          <w:rFonts w:cs="Arial"/>
          <w:noProof/>
          <w:lang w:val="en-US"/>
        </w:rPr>
        <w:t xml:space="preserve"> </w:t>
      </w:r>
      <w:r w:rsidRPr="00A2187A">
        <w:rPr>
          <w:rFonts w:cs="Arial"/>
          <w:noProof/>
          <w:lang w:val="en-US"/>
        </w:rPr>
        <w:t>xxxxx</w:t>
      </w:r>
      <w:r w:rsidR="007066EA" w:rsidRPr="00A2187A">
        <w:rPr>
          <w:rFonts w:cs="Arial"/>
          <w:noProof/>
          <w:lang w:val="en-US"/>
        </w:rPr>
        <w:t xml:space="preserve"> </w:t>
      </w:r>
      <w:r w:rsidRPr="00A2187A">
        <w:rPr>
          <w:rFonts w:cs="Arial"/>
          <w:noProof/>
          <w:lang w:val="en-US"/>
        </w:rPr>
        <w:t>xxxxxxxxxxxxx</w:t>
      </w:r>
      <w:r w:rsidR="007066EA" w:rsidRPr="00A2187A">
        <w:rPr>
          <w:rFonts w:cs="Arial"/>
          <w:noProof/>
          <w:lang w:val="en-US"/>
        </w:rPr>
        <w:t xml:space="preserve"> </w:t>
      </w:r>
      <w:r w:rsidRPr="00A2187A">
        <w:rPr>
          <w:rFonts w:cs="Arial"/>
          <w:noProof/>
          <w:lang w:val="en-US"/>
        </w:rPr>
        <w:t>xx</w:t>
      </w:r>
      <w:r w:rsidR="007066EA" w:rsidRPr="00A2187A">
        <w:rPr>
          <w:rFonts w:cs="Arial"/>
          <w:noProof/>
          <w:lang w:val="en-US"/>
        </w:rPr>
        <w:t xml:space="preserve"> </w:t>
      </w:r>
      <w:r w:rsidRPr="00A2187A">
        <w:rPr>
          <w:rFonts w:cs="Arial"/>
          <w:noProof/>
          <w:lang w:val="en-US"/>
        </w:rPr>
        <w:t>xxxxxxxxx</w:t>
      </w:r>
      <w:r w:rsidR="007066EA" w:rsidRPr="00A2187A">
        <w:rPr>
          <w:rFonts w:cs="Arial"/>
          <w:noProof/>
          <w:lang w:val="en-US"/>
        </w:rPr>
        <w:t xml:space="preserve"> </w:t>
      </w:r>
      <w:r w:rsidRPr="00A2187A">
        <w:rPr>
          <w:rFonts w:cs="Arial"/>
          <w:noProof/>
          <w:lang w:val="en-US"/>
        </w:rPr>
        <w:t>x</w:t>
      </w:r>
      <w:r w:rsidR="007066EA" w:rsidRPr="00A2187A">
        <w:rPr>
          <w:rFonts w:cs="Arial"/>
          <w:noProof/>
          <w:lang w:val="en-US"/>
        </w:rPr>
        <w:t xml:space="preserve"> </w:t>
      </w:r>
      <w:r w:rsidRPr="00A2187A">
        <w:rPr>
          <w:rFonts w:cs="Arial"/>
          <w:noProof/>
          <w:lang w:val="en-US"/>
        </w:rPr>
        <w:t>xxxxxxxx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w:t>
      </w:r>
      <w:r w:rsidR="007066EA" w:rsidRPr="00A2187A">
        <w:rPr>
          <w:rFonts w:cs="Arial"/>
          <w:noProof/>
          <w:lang w:val="en-US"/>
        </w:rPr>
        <w:t xml:space="preserve"> </w:t>
      </w:r>
      <w:r w:rsidRPr="00A2187A">
        <w:rPr>
          <w:rFonts w:cs="Arial"/>
          <w:noProof/>
          <w:lang w:val="en-US"/>
        </w:rPr>
        <w:t>xxxxxxxxx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xxxxxxxxx</w:t>
      </w:r>
      <w:r w:rsidR="007066EA" w:rsidRPr="00A2187A">
        <w:rPr>
          <w:rFonts w:cs="Arial"/>
          <w:noProof/>
          <w:lang w:val="en-US"/>
        </w:rPr>
        <w:t>’</w:t>
      </w:r>
      <w:r w:rsidRPr="00A2187A">
        <w:rPr>
          <w:rFonts w:cs="Arial"/>
          <w:noProof/>
          <w:lang w:val="en-US"/>
        </w:rPr>
        <w:t>x</w:t>
      </w:r>
      <w:r w:rsidR="007066EA" w:rsidRPr="00A2187A">
        <w:rPr>
          <w:rFonts w:cs="Arial"/>
          <w:noProof/>
          <w:lang w:val="en-US"/>
        </w:rPr>
        <w:t xml:space="preserve"> </w:t>
      </w:r>
      <w:r w:rsidRPr="00A2187A">
        <w:rPr>
          <w:rFonts w:cs="Arial"/>
          <w:noProof/>
          <w:lang w:val="en-US"/>
        </w:rPr>
        <w:t>xxxxxxxxx</w:t>
      </w:r>
      <w:r w:rsidR="007066EA" w:rsidRPr="00A2187A">
        <w:rPr>
          <w:rFonts w:cs="Arial"/>
          <w:noProof/>
          <w:lang w:val="en-US"/>
        </w:rPr>
        <w:t xml:space="preserve"> </w:t>
      </w:r>
      <w:r w:rsidRPr="00A2187A">
        <w:rPr>
          <w:rFonts w:cs="Arial"/>
          <w:noProof/>
          <w:lang w:val="en-US"/>
        </w:rPr>
        <w:lastRenderedPageBreak/>
        <w:t>xxxxx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xx</w:t>
      </w:r>
      <w:r w:rsidR="007066EA" w:rsidRPr="00A2187A">
        <w:rPr>
          <w:rFonts w:cs="Arial"/>
          <w:noProof/>
          <w:lang w:val="en-US"/>
        </w:rPr>
        <w:t xml:space="preserve"> </w:t>
      </w:r>
      <w:r w:rsidRPr="00A2187A">
        <w:rPr>
          <w:rFonts w:cs="Arial"/>
          <w:noProof/>
          <w:lang w:val="en-US"/>
        </w:rPr>
        <w:t>xxxx</w:t>
      </w:r>
      <w:r w:rsidR="007066EA" w:rsidRPr="00A2187A">
        <w:rPr>
          <w:rFonts w:cs="Arial"/>
          <w:noProof/>
          <w:lang w:val="en-US"/>
        </w:rPr>
        <w:t xml:space="preserve"> </w:t>
      </w:r>
      <w:r w:rsidRPr="00A2187A">
        <w:rPr>
          <w:rFonts w:cs="Arial"/>
          <w:noProof/>
          <w:lang w:val="en-US"/>
        </w:rPr>
        <w:t>xx</w:t>
      </w:r>
      <w:r w:rsidR="007066EA" w:rsidRPr="00A2187A">
        <w:rPr>
          <w:rFonts w:cs="Arial"/>
          <w:noProof/>
          <w:lang w:val="en-US"/>
        </w:rPr>
        <w:t xml:space="preserve"> </w:t>
      </w:r>
      <w:r w:rsidRPr="00A2187A">
        <w:rPr>
          <w:rFonts w:cs="Arial"/>
          <w:noProof/>
          <w:lang w:val="en-US"/>
        </w:rPr>
        <w:t>xxxxx</w:t>
      </w:r>
      <w:r w:rsidR="007066EA" w:rsidRPr="00A2187A">
        <w:rPr>
          <w:rFonts w:cs="Arial"/>
          <w:noProof/>
          <w:lang w:val="en-US"/>
        </w:rPr>
        <w:t xml:space="preserve"> </w:t>
      </w:r>
      <w:r w:rsidRPr="00A2187A">
        <w:rPr>
          <w:rFonts w:cs="Arial"/>
          <w:noProof/>
          <w:lang w:val="en-US"/>
        </w:rPr>
        <w:t>xxxxxxxx</w:t>
      </w:r>
      <w:r w:rsidR="007066EA" w:rsidRPr="00A2187A">
        <w:rPr>
          <w:rFonts w:cs="Arial"/>
          <w:noProof/>
          <w:lang w:val="en-US"/>
        </w:rPr>
        <w:t xml:space="preserve"> </w:t>
      </w:r>
      <w:r w:rsidRPr="00A2187A">
        <w:rPr>
          <w:rFonts w:cs="Arial"/>
          <w:noProof/>
          <w:lang w:val="en-US"/>
        </w:rPr>
        <w:t>xxxxxxxxxx</w:t>
      </w:r>
      <w:r w:rsidR="007066EA" w:rsidRPr="00A2187A">
        <w:rPr>
          <w:rFonts w:cs="Arial"/>
          <w:noProof/>
          <w:lang w:val="en-US"/>
        </w:rPr>
        <w:t>.</w:t>
      </w:r>
    </w:p>
    <w:p w14:paraId="706E12C1" w14:textId="77777777" w:rsidR="007066EA" w:rsidRPr="00A2187A" w:rsidRDefault="006E5947" w:rsidP="00463008">
      <w:pPr>
        <w:pStyle w:val="BodyText23"/>
        <w:numPr>
          <w:ilvl w:val="0"/>
          <w:numId w:val="21"/>
        </w:numPr>
        <w:ind w:left="357" w:hanging="357"/>
        <w:contextualSpacing/>
        <w:rPr>
          <w:noProof/>
          <w:lang w:val="en-US"/>
        </w:rPr>
      </w:pPr>
      <w:r w:rsidRPr="00A2187A">
        <w:rPr>
          <w:rFonts w:cs="Arial"/>
          <w:i/>
          <w:noProof/>
          <w:lang w:val="en-US"/>
        </w:rPr>
        <w:t>Xxxxxxxx</w:t>
      </w:r>
      <w:r w:rsidR="007066EA" w:rsidRPr="00A2187A">
        <w:rPr>
          <w:rFonts w:cs="Arial"/>
          <w:i/>
          <w:noProof/>
          <w:lang w:val="en-US"/>
        </w:rPr>
        <w:t xml:space="preserve"> </w:t>
      </w:r>
      <w:r w:rsidRPr="00A2187A">
        <w:rPr>
          <w:rFonts w:cs="Arial"/>
          <w:i/>
          <w:noProof/>
          <w:lang w:val="en-US"/>
        </w:rPr>
        <w:t>xxxx</w:t>
      </w:r>
      <w:r w:rsidR="007066EA" w:rsidRPr="00A2187A">
        <w:rPr>
          <w:rFonts w:cs="Arial"/>
          <w:i/>
          <w:noProof/>
          <w:lang w:val="en-US"/>
        </w:rPr>
        <w:t xml:space="preserve"> </w:t>
      </w:r>
      <w:r w:rsidRPr="00A2187A">
        <w:rPr>
          <w:rFonts w:cs="Arial"/>
          <w:i/>
          <w:noProof/>
          <w:lang w:val="en-US"/>
        </w:rPr>
        <w:t>xxxxxxxxx</w:t>
      </w:r>
      <w:r w:rsidR="007066EA" w:rsidRPr="00A2187A">
        <w:rPr>
          <w:rFonts w:cs="Arial"/>
          <w:b/>
          <w:i/>
          <w:noProof/>
          <w:lang w:val="en-US"/>
        </w:rPr>
        <w:t xml:space="preserve"> </w:t>
      </w:r>
      <w:r w:rsidR="007066EA" w:rsidRPr="00A2187A">
        <w:rPr>
          <w:rFonts w:cs="Arial"/>
          <w:b/>
          <w:noProof/>
          <w:lang w:val="en-US"/>
        </w:rPr>
        <w:t>–</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x</w:t>
      </w:r>
      <w:r w:rsidR="007066EA" w:rsidRPr="00A2187A">
        <w:rPr>
          <w:rFonts w:cs="Arial"/>
          <w:noProof/>
          <w:lang w:val="en-US"/>
        </w:rPr>
        <w:t xml:space="preserve"> </w:t>
      </w:r>
      <w:r w:rsidRPr="00A2187A">
        <w:rPr>
          <w:rFonts w:cs="Arial"/>
          <w:noProof/>
          <w:lang w:val="en-US"/>
        </w:rPr>
        <w:t>xxxxxxx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x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xx</w:t>
      </w:r>
      <w:r w:rsidR="007066EA" w:rsidRPr="00A2187A">
        <w:rPr>
          <w:rFonts w:cs="Arial"/>
          <w:noProof/>
          <w:lang w:val="en-US"/>
        </w:rPr>
        <w:t xml:space="preserve"> </w:t>
      </w:r>
      <w:r w:rsidRPr="00A2187A">
        <w:rPr>
          <w:rFonts w:cs="Arial"/>
          <w:noProof/>
          <w:lang w:val="en-US"/>
        </w:rPr>
        <w:t>xx</w:t>
      </w:r>
      <w:r w:rsidR="007066EA" w:rsidRPr="00A2187A">
        <w:rPr>
          <w:rFonts w:cs="Arial"/>
          <w:noProof/>
          <w:lang w:val="en-US"/>
        </w:rPr>
        <w:t xml:space="preserve"> </w:t>
      </w:r>
      <w:r w:rsidRPr="00A2187A">
        <w:rPr>
          <w:rFonts w:cs="Arial"/>
          <w:noProof/>
          <w:lang w:val="en-US"/>
        </w:rPr>
        <w:t>xxxxxx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xxx</w:t>
      </w:r>
      <w:r w:rsidR="007066EA" w:rsidRPr="00A2187A">
        <w:rPr>
          <w:rFonts w:cs="Arial"/>
          <w:noProof/>
          <w:lang w:val="en-US"/>
        </w:rPr>
        <w:t xml:space="preserve"> </w:t>
      </w:r>
      <w:r w:rsidRPr="00A2187A">
        <w:rPr>
          <w:rFonts w:cs="Arial"/>
          <w:noProof/>
          <w:lang w:val="en-US"/>
        </w:rPr>
        <w:t>xx</w:t>
      </w:r>
      <w:r w:rsidR="007066EA" w:rsidRPr="00A2187A">
        <w:rPr>
          <w:rFonts w:cs="Arial"/>
          <w:noProof/>
          <w:lang w:val="en-US"/>
        </w:rPr>
        <w:t xml:space="preserve"> </w:t>
      </w:r>
      <w:r w:rsidRPr="00A2187A">
        <w:rPr>
          <w:rFonts w:cs="Arial"/>
          <w:noProof/>
          <w:lang w:val="en-US"/>
        </w:rPr>
        <w:t>xxxx</w:t>
      </w:r>
      <w:r w:rsidR="007066EA" w:rsidRPr="00A2187A">
        <w:rPr>
          <w:rFonts w:cs="Arial"/>
          <w:noProof/>
          <w:lang w:val="en-US"/>
        </w:rPr>
        <w:t xml:space="preserve"> </w:t>
      </w:r>
      <w:r w:rsidRPr="00A2187A">
        <w:rPr>
          <w:rFonts w:cs="Arial"/>
          <w:noProof/>
          <w:lang w:val="en-US"/>
        </w:rPr>
        <w:t>xxxxxxxxx</w:t>
      </w:r>
      <w:r w:rsidR="007066EA" w:rsidRPr="00A2187A">
        <w:rPr>
          <w:rFonts w:cs="Arial"/>
          <w:noProof/>
          <w:lang w:val="en-US"/>
        </w:rPr>
        <w:t xml:space="preserve"> </w:t>
      </w:r>
      <w:r w:rsidRPr="00A2187A">
        <w:rPr>
          <w:rFonts w:cs="Arial"/>
          <w:noProof/>
          <w:lang w:val="en-US"/>
        </w:rPr>
        <w:t>xxxxxxxxxxxxxx</w:t>
      </w:r>
      <w:r w:rsidR="007066EA" w:rsidRPr="00A2187A">
        <w:rPr>
          <w:rFonts w:cs="Arial"/>
          <w:noProof/>
          <w:lang w:val="en-US"/>
        </w:rPr>
        <w:t xml:space="preserve"> </w:t>
      </w:r>
      <w:r w:rsidRPr="00A2187A">
        <w:rPr>
          <w:rFonts w:cs="Arial"/>
          <w:noProof/>
          <w:lang w:val="en-US"/>
        </w:rPr>
        <w:t>xxxxxxxxxxxx</w:t>
      </w:r>
      <w:r w:rsidR="007066EA" w:rsidRPr="00A2187A">
        <w:rPr>
          <w:rFonts w:cs="Arial"/>
          <w:noProof/>
          <w:lang w:val="en-US"/>
        </w:rPr>
        <w:t xml:space="preserve">. </w:t>
      </w:r>
      <w:r w:rsidRPr="00A2187A">
        <w:rPr>
          <w:rFonts w:cs="Arial"/>
          <w:noProof/>
          <w:lang w:val="en-US"/>
        </w:rPr>
        <w:t>Xxxx</w:t>
      </w:r>
      <w:r w:rsidR="007066EA" w:rsidRPr="00A2187A">
        <w:rPr>
          <w:rFonts w:cs="Arial"/>
          <w:noProof/>
          <w:lang w:val="en-US"/>
        </w:rPr>
        <w:t xml:space="preserve"> </w:t>
      </w:r>
      <w:r w:rsidRPr="00A2187A">
        <w:rPr>
          <w:rFonts w:cs="Arial"/>
          <w:noProof/>
          <w:lang w:val="en-US"/>
        </w:rPr>
        <w:t>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xxxxxx</w:t>
      </w:r>
      <w:r w:rsidR="007066EA" w:rsidRPr="00A2187A">
        <w:rPr>
          <w:rFonts w:cs="Arial"/>
          <w:noProof/>
          <w:lang w:val="en-US"/>
        </w:rPr>
        <w:t xml:space="preserve"> </w:t>
      </w:r>
      <w:r w:rsidRPr="00A2187A">
        <w:rPr>
          <w:rFonts w:cs="Arial"/>
          <w:noProof/>
          <w:lang w:val="en-US"/>
        </w:rPr>
        <w:t>xxxx</w:t>
      </w:r>
      <w:r w:rsidR="007066EA" w:rsidRPr="00A2187A">
        <w:rPr>
          <w:rFonts w:cs="Arial"/>
          <w:noProof/>
          <w:lang w:val="en-US"/>
        </w:rPr>
        <w:t xml:space="preserve"> </w:t>
      </w:r>
      <w:r w:rsidRPr="00A2187A">
        <w:rPr>
          <w:rFonts w:cs="Arial"/>
          <w:noProof/>
          <w:lang w:val="en-US"/>
        </w:rPr>
        <w:t>xx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xxx</w:t>
      </w:r>
      <w:r w:rsidR="007066EA" w:rsidRPr="00A2187A">
        <w:rPr>
          <w:rFonts w:cs="Arial"/>
          <w:noProof/>
          <w:lang w:val="en-US"/>
        </w:rPr>
        <w:t xml:space="preserve"> </w:t>
      </w:r>
      <w:r w:rsidRPr="00A2187A">
        <w:rPr>
          <w:rFonts w:cs="Arial"/>
          <w:noProof/>
          <w:lang w:val="en-US"/>
        </w:rPr>
        <w:t>xx</w:t>
      </w:r>
      <w:r w:rsidR="007066EA" w:rsidRPr="00A2187A">
        <w:rPr>
          <w:rFonts w:cs="Arial"/>
          <w:noProof/>
          <w:lang w:val="en-US"/>
        </w:rPr>
        <w:t xml:space="preserve"> </w:t>
      </w:r>
      <w:r w:rsidRPr="00A2187A">
        <w:rPr>
          <w:rFonts w:cs="Arial"/>
          <w:noProof/>
          <w:lang w:val="en-US"/>
        </w:rPr>
        <w:t>xxxxxxxx</w:t>
      </w:r>
      <w:r w:rsidR="007066EA" w:rsidRPr="00A2187A">
        <w:rPr>
          <w:rFonts w:cs="Arial"/>
          <w:noProof/>
          <w:lang w:val="en-US"/>
        </w:rPr>
        <w:t xml:space="preserve">, </w:t>
      </w:r>
      <w:r w:rsidRPr="00A2187A">
        <w:rPr>
          <w:rFonts w:cs="Arial"/>
          <w:noProof/>
          <w:lang w:val="en-US"/>
        </w:rPr>
        <w:t>XX</w:t>
      </w:r>
      <w:r w:rsidR="007066EA" w:rsidRPr="00A2187A">
        <w:rPr>
          <w:rFonts w:cs="Arial"/>
          <w:noProof/>
          <w:lang w:val="en-US"/>
        </w:rPr>
        <w:t xml:space="preserve"> </w:t>
      </w:r>
      <w:r w:rsidRPr="00A2187A">
        <w:rPr>
          <w:rFonts w:cs="Arial"/>
          <w:noProof/>
          <w:lang w:val="en-US"/>
        </w:rPr>
        <w:t>xxxxxxxx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xxxx</w:t>
      </w:r>
      <w:r w:rsidR="007066EA" w:rsidRPr="00A2187A">
        <w:rPr>
          <w:rFonts w:cs="Arial"/>
          <w:noProof/>
          <w:lang w:val="en-US"/>
        </w:rPr>
        <w:t xml:space="preserve"> </w:t>
      </w:r>
      <w:r w:rsidRPr="00A2187A">
        <w:rPr>
          <w:rFonts w:cs="Arial"/>
          <w:noProof/>
          <w:lang w:val="en-US"/>
        </w:rPr>
        <w:t>xxxxxx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xxxxx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xxxxxxxx</w:t>
      </w:r>
      <w:r w:rsidR="007066EA" w:rsidRPr="00A2187A">
        <w:rPr>
          <w:rFonts w:cs="Arial"/>
          <w:noProof/>
          <w:lang w:val="en-US"/>
        </w:rPr>
        <w:t xml:space="preserve">. </w:t>
      </w:r>
      <w:r w:rsidRPr="00A2187A">
        <w:rPr>
          <w:rFonts w:cs="Arial"/>
          <w:noProof/>
          <w:lang w:val="en-US"/>
        </w:rPr>
        <w:t>Xxxx</w:t>
      </w:r>
      <w:r w:rsidR="007066EA" w:rsidRPr="00A2187A">
        <w:rPr>
          <w:rFonts w:cs="Arial"/>
          <w:noProof/>
          <w:lang w:val="en-US"/>
        </w:rPr>
        <w:t xml:space="preserve"> </w:t>
      </w:r>
      <w:r w:rsidRPr="00A2187A">
        <w:rPr>
          <w:rFonts w:cs="Arial"/>
          <w:noProof/>
          <w:lang w:val="en-US"/>
        </w:rPr>
        <w:t>xxxxxxxxx</w:t>
      </w:r>
      <w:r w:rsidR="007066EA" w:rsidRPr="00A2187A">
        <w:rPr>
          <w:rFonts w:cs="Arial"/>
          <w:noProof/>
          <w:lang w:val="en-US"/>
        </w:rPr>
        <w:t xml:space="preserve"> </w:t>
      </w:r>
      <w:r w:rsidRPr="00A2187A">
        <w:rPr>
          <w:rFonts w:cs="Arial"/>
          <w:noProof/>
          <w:lang w:val="en-US"/>
        </w:rPr>
        <w:t>xxxxxxxxxxxxxx</w:t>
      </w:r>
      <w:r w:rsidR="007066EA" w:rsidRPr="00A2187A">
        <w:rPr>
          <w:rFonts w:cs="Arial"/>
          <w:b/>
          <w:noProof/>
          <w:lang w:val="en-US"/>
        </w:rPr>
        <w:t xml:space="preserve"> </w:t>
      </w:r>
      <w:r w:rsidR="007066EA" w:rsidRPr="00A2187A">
        <w:rPr>
          <w:rFonts w:cs="Arial"/>
          <w:noProof/>
          <w:lang w:val="en-US"/>
        </w:rPr>
        <w:t>/</w:t>
      </w:r>
      <w:r w:rsidR="00DA0994" w:rsidRPr="00A2187A">
        <w:rPr>
          <w:rFonts w:cs="Arial"/>
          <w:noProof/>
          <w:lang w:val="en-US"/>
        </w:rPr>
        <w:t> </w:t>
      </w:r>
      <w:r w:rsidRPr="00A2187A">
        <w:rPr>
          <w:rFonts w:cs="Arial"/>
          <w:noProof/>
          <w:lang w:val="en-US"/>
        </w:rPr>
        <w:t>xxxxxxxxxx</w:t>
      </w:r>
      <w:r w:rsidR="007066EA" w:rsidRPr="00A2187A">
        <w:rPr>
          <w:rFonts w:cs="Arial"/>
          <w:noProof/>
          <w:lang w:val="en-US"/>
        </w:rPr>
        <w:t xml:space="preserve">, </w:t>
      </w:r>
      <w:r w:rsidRPr="00A2187A">
        <w:rPr>
          <w:rFonts w:cs="Arial"/>
          <w:noProof/>
          <w:lang w:val="en-US"/>
        </w:rPr>
        <w:t>xxxxxxxxx</w:t>
      </w:r>
      <w:r w:rsidR="007066EA" w:rsidRPr="00A2187A">
        <w:rPr>
          <w:rFonts w:cs="Arial"/>
          <w:noProof/>
          <w:lang w:val="en-US"/>
        </w:rPr>
        <w:t xml:space="preserve">, </w:t>
      </w:r>
      <w:r w:rsidRPr="00A2187A">
        <w:rPr>
          <w:rFonts w:cs="Arial"/>
          <w:noProof/>
          <w:lang w:val="en-US"/>
        </w:rPr>
        <w:t>xxx</w:t>
      </w:r>
      <w:r w:rsidR="007066EA" w:rsidRPr="00A2187A">
        <w:rPr>
          <w:rFonts w:cs="Arial"/>
          <w:noProof/>
          <w:lang w:val="en-US"/>
        </w:rPr>
        <w:t xml:space="preserve"> </w:t>
      </w:r>
      <w:r w:rsidRPr="00A2187A">
        <w:rPr>
          <w:rFonts w:cs="Arial"/>
          <w:noProof/>
          <w:lang w:val="en-US"/>
        </w:rPr>
        <w:t>xxxxxxxxxxx</w:t>
      </w:r>
      <w:r w:rsidR="007066EA" w:rsidRPr="00A2187A">
        <w:rPr>
          <w:rFonts w:cs="Arial"/>
          <w:noProof/>
          <w:lang w:val="en-US"/>
        </w:rPr>
        <w:t xml:space="preserve"> </w:t>
      </w:r>
      <w:r w:rsidRPr="00A2187A">
        <w:rPr>
          <w:rFonts w:cs="Arial"/>
          <w:noProof/>
          <w:lang w:val="en-US"/>
        </w:rPr>
        <w:t>xxxxxxxxx</w:t>
      </w:r>
      <w:r w:rsidR="007066EA" w:rsidRPr="00A2187A">
        <w:rPr>
          <w:rFonts w:cs="Arial"/>
          <w:noProof/>
          <w:lang w:val="en-US"/>
        </w:rPr>
        <w:t>.</w:t>
      </w:r>
    </w:p>
    <w:p w14:paraId="49D25CD7" w14:textId="77777777" w:rsidR="00E61D6C" w:rsidRPr="00A2187A" w:rsidRDefault="006E5947" w:rsidP="00E322DA">
      <w:pPr>
        <w:pStyle w:val="BodyText1"/>
      </w:pPr>
      <w:r w:rsidRPr="00A2187A">
        <w:t>Xxx</w:t>
      </w:r>
      <w:r w:rsidR="00E61D6C" w:rsidRPr="00A2187A">
        <w:t xml:space="preserve"> </w:t>
      </w:r>
      <w:r w:rsidRPr="00A2187A">
        <w:t>xxxxxxxx</w:t>
      </w:r>
      <w:r w:rsidR="00E61D6C" w:rsidRPr="00A2187A">
        <w:t xml:space="preserve"> </w:t>
      </w:r>
      <w:r w:rsidRPr="00A2187A">
        <w:t>xxxxxxxxxx</w:t>
      </w:r>
      <w:r w:rsidR="00E61D6C" w:rsidRPr="00A2187A">
        <w:t xml:space="preserve"> </w:t>
      </w:r>
      <w:r w:rsidRPr="00A2187A">
        <w:t>xx</w:t>
      </w:r>
      <w:r w:rsidR="00E61D6C" w:rsidRPr="00A2187A">
        <w:t xml:space="preserve"> </w:t>
      </w:r>
      <w:r w:rsidRPr="00A2187A">
        <w:t>xxxxxxxxxxx</w:t>
      </w:r>
      <w:r w:rsidR="00E61D6C" w:rsidRPr="00A2187A">
        <w:t xml:space="preserve">, </w:t>
      </w:r>
      <w:r w:rsidRPr="00A2187A">
        <w:t>xxxxxxxxx</w:t>
      </w:r>
      <w:r w:rsidR="00E61D6C" w:rsidRPr="00A2187A">
        <w:t xml:space="preserve"> </w:t>
      </w:r>
      <w:r w:rsidRPr="00A2187A">
        <w:t>xxx</w:t>
      </w:r>
      <w:r w:rsidR="00E61D6C" w:rsidRPr="00A2187A">
        <w:t xml:space="preserve"> </w:t>
      </w:r>
      <w:r w:rsidRPr="00A2187A">
        <w:t>xxxxxxxxxx</w:t>
      </w:r>
      <w:r w:rsidR="00E61D6C" w:rsidRPr="00A2187A">
        <w:t xml:space="preserve"> </w:t>
      </w:r>
      <w:r w:rsidRPr="00A2187A">
        <w:t>xx</w:t>
      </w:r>
      <w:r w:rsidR="00E61D6C" w:rsidRPr="00A2187A">
        <w:t xml:space="preserve"> </w:t>
      </w:r>
      <w:r w:rsidRPr="00A2187A">
        <w:t>xxxx</w:t>
      </w:r>
      <w:r w:rsidR="00E61D6C" w:rsidRPr="00A2187A">
        <w:t xml:space="preserve"> </w:t>
      </w:r>
      <w:r w:rsidRPr="00A2187A">
        <w:t>xxxx</w:t>
      </w:r>
      <w:r w:rsidR="00E61D6C" w:rsidRPr="00A2187A">
        <w:t xml:space="preserve"> </w:t>
      </w:r>
      <w:r w:rsidRPr="00A2187A">
        <w:t>xxxxxxxxx</w:t>
      </w:r>
      <w:r w:rsidR="00E61D6C" w:rsidRPr="00A2187A">
        <w:t xml:space="preserve">. </w:t>
      </w:r>
      <w:r w:rsidRPr="00A2187A">
        <w:t>Xxxxxxxx</w:t>
      </w:r>
      <w:r w:rsidR="00E61D6C" w:rsidRPr="00A2187A">
        <w:t xml:space="preserve"> </w:t>
      </w:r>
      <w:r w:rsidRPr="00A2187A">
        <w:t>xxxxxxx</w:t>
      </w:r>
      <w:r w:rsidR="00E61D6C" w:rsidRPr="00A2187A">
        <w:t xml:space="preserve"> </w:t>
      </w:r>
      <w:r w:rsidRPr="00A2187A">
        <w:t>xx</w:t>
      </w:r>
      <w:r w:rsidR="00E61D6C" w:rsidRPr="00A2187A">
        <w:t xml:space="preserve"> </w:t>
      </w:r>
      <w:r w:rsidRPr="00A2187A">
        <w:t>x</w:t>
      </w:r>
      <w:r w:rsidR="00E61D6C" w:rsidRPr="00A2187A">
        <w:t xml:space="preserve"> </w:t>
      </w:r>
      <w:r w:rsidRPr="00A2187A">
        <w:t>xxxxxxxxxxxxx</w:t>
      </w:r>
      <w:r w:rsidR="00E61D6C" w:rsidRPr="00A2187A">
        <w:t xml:space="preserve"> </w:t>
      </w:r>
      <w:r w:rsidRPr="00A2187A">
        <w:t>xxxxxxxxxxx</w:t>
      </w:r>
      <w:r w:rsidR="00E61D6C" w:rsidRPr="00A2187A">
        <w:t xml:space="preserve"> </w:t>
      </w:r>
      <w:r w:rsidRPr="00A2187A">
        <w:t>xxx</w:t>
      </w:r>
      <w:r w:rsidR="00E61D6C" w:rsidRPr="00A2187A">
        <w:t xml:space="preserve"> </w:t>
      </w:r>
      <w:r w:rsidRPr="00A2187A">
        <w:t>xxxx</w:t>
      </w:r>
      <w:r w:rsidR="00E61D6C" w:rsidRPr="00A2187A">
        <w:t xml:space="preserve"> </w:t>
      </w:r>
      <w:r w:rsidRPr="00A2187A">
        <w:t>xxxxxxxx</w:t>
      </w:r>
      <w:r w:rsidR="00E61D6C" w:rsidRPr="00A2187A">
        <w:t xml:space="preserve"> </w:t>
      </w:r>
      <w:r w:rsidRPr="00A2187A">
        <w:t>xxxxxxxx</w:t>
      </w:r>
      <w:r w:rsidR="00E61D6C" w:rsidRPr="00A2187A">
        <w:t xml:space="preserve">, </w:t>
      </w:r>
      <w:r w:rsidRPr="00A2187A">
        <w:t>xxxxxxxx</w:t>
      </w:r>
      <w:r w:rsidR="00E61D6C" w:rsidRPr="00A2187A">
        <w:t xml:space="preserve"> </w:t>
      </w:r>
      <w:r w:rsidRPr="00A2187A">
        <w:t>xxxxx</w:t>
      </w:r>
      <w:r w:rsidR="00E61D6C" w:rsidRPr="00A2187A">
        <w:t xml:space="preserve">, </w:t>
      </w:r>
      <w:r w:rsidRPr="00A2187A">
        <w:t>xxxxxxxxx</w:t>
      </w:r>
      <w:r w:rsidR="00E61D6C" w:rsidRPr="00A2187A">
        <w:t xml:space="preserve">, </w:t>
      </w:r>
      <w:r w:rsidRPr="00A2187A">
        <w:t>xxxx</w:t>
      </w:r>
      <w:r w:rsidR="00E61D6C" w:rsidRPr="00A2187A">
        <w:t xml:space="preserve"> </w:t>
      </w:r>
      <w:r w:rsidRPr="00A2187A">
        <w:t>xxx</w:t>
      </w:r>
      <w:r w:rsidR="00E61D6C" w:rsidRPr="00A2187A">
        <w:t xml:space="preserve"> </w:t>
      </w:r>
      <w:r w:rsidRPr="00A2187A">
        <w:t>xxxx</w:t>
      </w:r>
      <w:r w:rsidR="00E61D6C" w:rsidRPr="00A2187A">
        <w:t xml:space="preserve"> </w:t>
      </w:r>
      <w:r w:rsidRPr="00A2187A">
        <w:t>x</w:t>
      </w:r>
      <w:r w:rsidR="00E61D6C" w:rsidRPr="00A2187A">
        <w:t xml:space="preserve"> </w:t>
      </w:r>
      <w:r w:rsidRPr="00A2187A">
        <w:t>xxxxx</w:t>
      </w:r>
      <w:r w:rsidR="00E61D6C" w:rsidRPr="00A2187A">
        <w:t>-</w:t>
      </w:r>
      <w:r w:rsidRPr="00A2187A">
        <w:t>xxxx</w:t>
      </w:r>
      <w:r w:rsidR="00E61D6C" w:rsidRPr="00A2187A">
        <w:t xml:space="preserve"> </w:t>
      </w:r>
      <w:r w:rsidRPr="00A2187A">
        <w:t>xxxxxxxx</w:t>
      </w:r>
      <w:r w:rsidR="00E61D6C" w:rsidRPr="00A2187A">
        <w:t xml:space="preserve"> </w:t>
      </w:r>
      <w:r w:rsidRPr="00A2187A">
        <w:t>xxxxxxxxxx</w:t>
      </w:r>
      <w:r w:rsidR="00E61D6C" w:rsidRPr="00A2187A">
        <w:t xml:space="preserve">. </w:t>
      </w:r>
      <w:r w:rsidRPr="00A2187A">
        <w:t>Xx</w:t>
      </w:r>
      <w:r w:rsidR="00E61D6C" w:rsidRPr="00A2187A">
        <w:t xml:space="preserve"> </w:t>
      </w:r>
      <w:r w:rsidRPr="00A2187A">
        <w:t>xxxx</w:t>
      </w:r>
      <w:r w:rsidR="00E61D6C" w:rsidRPr="00A2187A">
        <w:t xml:space="preserve"> </w:t>
      </w:r>
      <w:r w:rsidRPr="00A2187A">
        <w:t>xx</w:t>
      </w:r>
      <w:r w:rsidR="00E61D6C" w:rsidRPr="00A2187A">
        <w:t xml:space="preserve"> </w:t>
      </w:r>
      <w:r w:rsidRPr="00A2187A">
        <w:t>xxxxxxxxx</w:t>
      </w:r>
      <w:r w:rsidR="00E61D6C" w:rsidRPr="00A2187A">
        <w:t xml:space="preserve">, </w:t>
      </w:r>
      <w:r w:rsidRPr="00A2187A">
        <w:t>xxxxxx</w:t>
      </w:r>
      <w:r w:rsidR="00E61D6C" w:rsidRPr="00A2187A">
        <w:t xml:space="preserve"> </w:t>
      </w:r>
      <w:r w:rsidRPr="00A2187A">
        <w:t>x</w:t>
      </w:r>
      <w:r w:rsidR="00E61D6C" w:rsidRPr="00A2187A">
        <w:t xml:space="preserve"> </w:t>
      </w:r>
      <w:r w:rsidRPr="00A2187A">
        <w:t>xxxxxxxxxxx</w:t>
      </w:r>
      <w:r w:rsidR="00E61D6C" w:rsidRPr="00A2187A">
        <w:t xml:space="preserve"> </w:t>
      </w:r>
      <w:r w:rsidRPr="00A2187A">
        <w:t>xxxxxxxx</w:t>
      </w:r>
      <w:r w:rsidR="00E61D6C" w:rsidRPr="00A2187A">
        <w:t xml:space="preserve"> </w:t>
      </w:r>
      <w:r w:rsidRPr="00A2187A">
        <w:t>xxxxxxxxxx</w:t>
      </w:r>
      <w:r w:rsidR="00E61D6C" w:rsidRPr="00A2187A">
        <w:t xml:space="preserve"> </w:t>
      </w:r>
      <w:r w:rsidRPr="00A2187A">
        <w:t>xxx</w:t>
      </w:r>
      <w:r w:rsidR="00E61D6C" w:rsidRPr="00A2187A">
        <w:t xml:space="preserve"> </w:t>
      </w:r>
      <w:r w:rsidRPr="00A2187A">
        <w:t>xxxxxx</w:t>
      </w:r>
      <w:r w:rsidR="00E61D6C" w:rsidRPr="00A2187A">
        <w:t xml:space="preserve">, </w:t>
      </w:r>
      <w:r w:rsidRPr="00A2187A">
        <w:t>xxxxxx</w:t>
      </w:r>
      <w:r w:rsidR="00E61D6C" w:rsidRPr="00A2187A">
        <w:t xml:space="preserve"> </w:t>
      </w:r>
      <w:r w:rsidRPr="00A2187A">
        <w:t>xxx</w:t>
      </w:r>
      <w:r w:rsidR="00E61D6C" w:rsidRPr="00A2187A">
        <w:t xml:space="preserve"> </w:t>
      </w:r>
      <w:r w:rsidRPr="00A2187A">
        <w:t>xxxxxxxxxxx</w:t>
      </w:r>
      <w:r w:rsidR="00E61D6C" w:rsidRPr="00A2187A">
        <w:t xml:space="preserve"> </w:t>
      </w:r>
      <w:r w:rsidRPr="00A2187A">
        <w:t>xxxx</w:t>
      </w:r>
      <w:r w:rsidR="00E61D6C" w:rsidRPr="00A2187A">
        <w:t xml:space="preserve"> </w:t>
      </w:r>
      <w:r w:rsidRPr="00A2187A">
        <w:t>xxx</w:t>
      </w:r>
      <w:r w:rsidR="00E61D6C" w:rsidRPr="00A2187A">
        <w:t xml:space="preserve"> </w:t>
      </w:r>
      <w:r w:rsidRPr="00A2187A">
        <w:t>xxxxxxxxxxxxx</w:t>
      </w:r>
      <w:r w:rsidR="00E61D6C" w:rsidRPr="00A2187A">
        <w:t xml:space="preserve"> </w:t>
      </w:r>
      <w:r w:rsidRPr="00A2187A">
        <w:t>xxxxxxx</w:t>
      </w:r>
      <w:r w:rsidR="00E61D6C" w:rsidRPr="00A2187A">
        <w:t xml:space="preserve"> </w:t>
      </w:r>
      <w:r w:rsidRPr="00A2187A">
        <w:t>xxxxx</w:t>
      </w:r>
      <w:r w:rsidR="00E61D6C" w:rsidRPr="00A2187A">
        <w:t xml:space="preserve"> </w:t>
      </w:r>
      <w:r w:rsidRPr="00A2187A">
        <w:t>xxxxxx</w:t>
      </w:r>
      <w:r w:rsidR="00E61D6C" w:rsidRPr="00A2187A">
        <w:t xml:space="preserve">, </w:t>
      </w:r>
      <w:r w:rsidRPr="00A2187A">
        <w:t>xxxx</w:t>
      </w:r>
      <w:r w:rsidR="00E61D6C" w:rsidRPr="00A2187A">
        <w:t xml:space="preserve"> </w:t>
      </w:r>
      <w:r w:rsidRPr="00A2187A">
        <w:t>xxxxx</w:t>
      </w:r>
      <w:r w:rsidR="00E61D6C" w:rsidRPr="00A2187A">
        <w:t xml:space="preserve">, </w:t>
      </w:r>
      <w:r w:rsidRPr="00A2187A">
        <w:t>xxxxxx</w:t>
      </w:r>
      <w:r w:rsidR="00E61D6C" w:rsidRPr="00A2187A">
        <w:t xml:space="preserve"> </w:t>
      </w:r>
      <w:r w:rsidRPr="00A2187A">
        <w:t>xxxxx</w:t>
      </w:r>
      <w:r w:rsidR="00E61D6C" w:rsidRPr="00A2187A">
        <w:t xml:space="preserve">, </w:t>
      </w:r>
      <w:r w:rsidRPr="00A2187A">
        <w:t>xxxxxxx</w:t>
      </w:r>
      <w:r w:rsidR="00E61D6C" w:rsidRPr="00A2187A">
        <w:t xml:space="preserve"> </w:t>
      </w:r>
      <w:r w:rsidRPr="00A2187A">
        <w:t>xxxxxxx</w:t>
      </w:r>
      <w:r w:rsidR="00E61D6C" w:rsidRPr="00A2187A">
        <w:t xml:space="preserve">, </w:t>
      </w:r>
      <w:r w:rsidRPr="00A2187A">
        <w:t>xxxx</w:t>
      </w:r>
      <w:r w:rsidR="00E61D6C" w:rsidRPr="00A2187A">
        <w:t xml:space="preserve"> </w:t>
      </w:r>
      <w:r w:rsidRPr="00A2187A">
        <w:t>xxxxx</w:t>
      </w:r>
      <w:r w:rsidR="00E61D6C" w:rsidRPr="00A2187A">
        <w:t xml:space="preserve"> </w:t>
      </w:r>
      <w:r w:rsidRPr="00A2187A">
        <w:t>xx</w:t>
      </w:r>
      <w:r w:rsidR="00E61D6C" w:rsidRPr="00A2187A">
        <w:t xml:space="preserve"> </w:t>
      </w:r>
      <w:r w:rsidRPr="00A2187A">
        <w:t>xxxxxxxxxxx</w:t>
      </w:r>
      <w:r w:rsidR="00E61D6C" w:rsidRPr="00A2187A">
        <w:t xml:space="preserve"> </w:t>
      </w:r>
      <w:r w:rsidRPr="00A2187A">
        <w:t>xxx</w:t>
      </w:r>
      <w:r w:rsidR="00E61D6C" w:rsidRPr="00A2187A">
        <w:t xml:space="preserve"> </w:t>
      </w:r>
      <w:r w:rsidRPr="00A2187A">
        <w:t>xxxxxxxxx</w:t>
      </w:r>
      <w:r w:rsidR="00E61D6C" w:rsidRPr="00A2187A">
        <w:t xml:space="preserve"> </w:t>
      </w:r>
      <w:r w:rsidRPr="00A2187A">
        <w:t>xxxxxxxx</w:t>
      </w:r>
      <w:r w:rsidR="00E61D6C" w:rsidRPr="00A2187A">
        <w:t xml:space="preserve">, </w:t>
      </w:r>
      <w:r w:rsidRPr="00A2187A">
        <w:t>xxxxxxx</w:t>
      </w:r>
      <w:r w:rsidR="00E61D6C" w:rsidRPr="00A2187A">
        <w:t xml:space="preserve"> </w:t>
      </w:r>
      <w:r w:rsidRPr="00A2187A">
        <w:t>xxx</w:t>
      </w:r>
      <w:r w:rsidR="00E61D6C" w:rsidRPr="00A2187A">
        <w:t xml:space="preserve"> </w:t>
      </w:r>
      <w:r w:rsidRPr="00A2187A">
        <w:t>xxx</w:t>
      </w:r>
      <w:r w:rsidR="00E61D6C" w:rsidRPr="00A2187A">
        <w:t xml:space="preserve"> </w:t>
      </w:r>
      <w:r w:rsidRPr="00A2187A">
        <w:t>xxxxxxxxx</w:t>
      </w:r>
      <w:r w:rsidR="00E61D6C" w:rsidRPr="00A2187A">
        <w:t xml:space="preserve"> </w:t>
      </w:r>
      <w:r w:rsidRPr="00A2187A">
        <w:t>xx</w:t>
      </w:r>
      <w:r w:rsidR="00E61D6C" w:rsidRPr="00A2187A">
        <w:t xml:space="preserve"> </w:t>
      </w:r>
      <w:r w:rsidRPr="00A2187A">
        <w:t>xxx</w:t>
      </w:r>
      <w:r w:rsidR="00E61D6C" w:rsidRPr="00A2187A">
        <w:t xml:space="preserve"> </w:t>
      </w:r>
      <w:r w:rsidRPr="00A2187A">
        <w:t>xxx</w:t>
      </w:r>
      <w:r w:rsidR="00E61D6C" w:rsidRPr="00A2187A">
        <w:t xml:space="preserve"> </w:t>
      </w:r>
      <w:r w:rsidRPr="00A2187A">
        <w:t>xx</w:t>
      </w:r>
      <w:r w:rsidR="00E61D6C" w:rsidRPr="00A2187A">
        <w:t xml:space="preserve"> </w:t>
      </w:r>
      <w:r w:rsidRPr="00A2187A">
        <w:t>xxxxxxxxx</w:t>
      </w:r>
      <w:r w:rsidR="00E61D6C" w:rsidRPr="00A2187A">
        <w:t xml:space="preserve"> </w:t>
      </w:r>
      <w:r w:rsidRPr="00A2187A">
        <w:t>xxxxx</w:t>
      </w:r>
      <w:r w:rsidR="00E61D6C" w:rsidRPr="00A2187A">
        <w:t xml:space="preserve">, </w:t>
      </w:r>
      <w:r w:rsidRPr="00A2187A">
        <w:t>xxx</w:t>
      </w:r>
      <w:r w:rsidR="00E61D6C" w:rsidRPr="00A2187A">
        <w:t xml:space="preserve"> </w:t>
      </w:r>
      <w:r w:rsidRPr="00A2187A">
        <w:t>xxxxxxxxx</w:t>
      </w:r>
      <w:r w:rsidR="00E61D6C" w:rsidRPr="00A2187A">
        <w:t xml:space="preserve"> </w:t>
      </w:r>
      <w:r w:rsidRPr="00A2187A">
        <w:t>xxxx</w:t>
      </w:r>
      <w:r w:rsidR="00E61D6C" w:rsidRPr="00A2187A">
        <w:t xml:space="preserve"> </w:t>
      </w:r>
      <w:r w:rsidRPr="00A2187A">
        <w:t>xxx</w:t>
      </w:r>
      <w:r w:rsidR="00E61D6C" w:rsidRPr="00A2187A">
        <w:t xml:space="preserve"> </w:t>
      </w:r>
      <w:r w:rsidRPr="00A2187A">
        <w:t>xxxxxxx</w:t>
      </w:r>
      <w:r w:rsidR="00E61D6C" w:rsidRPr="00A2187A">
        <w:t>'</w:t>
      </w:r>
      <w:r w:rsidRPr="00A2187A">
        <w:t>x</w:t>
      </w:r>
      <w:r w:rsidR="00E61D6C" w:rsidRPr="00A2187A">
        <w:t xml:space="preserve"> </w:t>
      </w:r>
      <w:r w:rsidRPr="00A2187A">
        <w:t>xxxxxx</w:t>
      </w:r>
      <w:r w:rsidR="00E61D6C" w:rsidRPr="00A2187A">
        <w:t xml:space="preserve"> </w:t>
      </w:r>
      <w:r w:rsidRPr="00A2187A">
        <w:t>xxxxxxxxxxx</w:t>
      </w:r>
      <w:r w:rsidR="00E61D6C" w:rsidRPr="00A2187A">
        <w:t xml:space="preserve"> </w:t>
      </w:r>
      <w:r w:rsidRPr="00A2187A">
        <w:t>xx</w:t>
      </w:r>
      <w:r w:rsidR="00E61D6C" w:rsidRPr="00A2187A">
        <w:t xml:space="preserve"> </w:t>
      </w:r>
      <w:r w:rsidRPr="00A2187A">
        <w:t>xxxxx</w:t>
      </w:r>
      <w:r w:rsidR="00E61D6C" w:rsidRPr="00A2187A">
        <w:t xml:space="preserve"> </w:t>
      </w:r>
      <w:r w:rsidRPr="00A2187A">
        <w:t>xxx</w:t>
      </w:r>
      <w:r w:rsidR="00E61D6C" w:rsidRPr="00A2187A">
        <w:t xml:space="preserve"> </w:t>
      </w:r>
      <w:r w:rsidRPr="00A2187A">
        <w:t>xxxx</w:t>
      </w:r>
      <w:r w:rsidR="00E61D6C" w:rsidRPr="00A2187A">
        <w:t xml:space="preserve"> </w:t>
      </w:r>
      <w:r w:rsidRPr="00A2187A">
        <w:t>xxxxxxxxxxx</w:t>
      </w:r>
    </w:p>
    <w:p w14:paraId="26407F25" w14:textId="77777777" w:rsidR="00350F8E" w:rsidRPr="00A2187A" w:rsidRDefault="00B31727" w:rsidP="00E322DA">
      <w:pPr>
        <w:pStyle w:val="Conclusions"/>
        <w:numPr>
          <w:ilvl w:val="0"/>
          <w:numId w:val="0"/>
        </w:numPr>
      </w:pPr>
      <w:r w:rsidRPr="00A2187A">
        <w:t>CONCLUSIONS</w:t>
      </w:r>
    </w:p>
    <w:p w14:paraId="135A7C85" w14:textId="77777777" w:rsidR="00E61D6C" w:rsidRPr="00A2187A" w:rsidRDefault="006E5947" w:rsidP="00E322DA">
      <w:pPr>
        <w:pStyle w:val="BodyText1"/>
      </w:pPr>
      <w:r w:rsidRPr="00A2187A">
        <w:t>Xxxxx</w:t>
      </w:r>
      <w:r w:rsidR="00240532" w:rsidRPr="00A2187A">
        <w:t>'</w:t>
      </w:r>
      <w:r w:rsidRPr="00A2187A">
        <w:t>x</w:t>
      </w:r>
      <w:r w:rsidR="00240532" w:rsidRPr="00A2187A">
        <w:t xml:space="preserve"> </w:t>
      </w:r>
      <w:r w:rsidRPr="00A2187A">
        <w:t>xxxxxxxxxxxxx</w:t>
      </w:r>
      <w:r w:rsidR="00240532" w:rsidRPr="00A2187A">
        <w:t xml:space="preserve"> </w:t>
      </w:r>
      <w:r w:rsidRPr="00A2187A">
        <w:t>xxxxxxxxx</w:t>
      </w:r>
      <w:r w:rsidR="00240532" w:rsidRPr="00A2187A">
        <w:t xml:space="preserve"> </w:t>
      </w:r>
      <w:r w:rsidRPr="00A2187A">
        <w:t>xxx</w:t>
      </w:r>
      <w:r w:rsidR="00240532" w:rsidRPr="00A2187A">
        <w:t xml:space="preserve"> </w:t>
      </w:r>
      <w:r w:rsidRPr="00A2187A">
        <w:t>x</w:t>
      </w:r>
      <w:r w:rsidR="00240532" w:rsidRPr="00A2187A">
        <w:t>x</w:t>
      </w:r>
      <w:r w:rsidRPr="00A2187A">
        <w:t>xxxxx</w:t>
      </w:r>
      <w:r w:rsidR="00240532" w:rsidRPr="00A2187A">
        <w:t xml:space="preserve"> </w:t>
      </w:r>
      <w:r w:rsidRPr="00A2187A">
        <w:t>xx</w:t>
      </w:r>
      <w:r w:rsidR="00240532" w:rsidRPr="00A2187A">
        <w:t xml:space="preserve"> </w:t>
      </w:r>
      <w:r w:rsidRPr="00A2187A">
        <w:t>xxxx</w:t>
      </w:r>
      <w:r w:rsidR="00240532" w:rsidRPr="00A2187A">
        <w:t xml:space="preserve"> </w:t>
      </w:r>
      <w:r w:rsidRPr="00A2187A">
        <w:t>xxxxx</w:t>
      </w:r>
      <w:r w:rsidR="004E5B7C" w:rsidRPr="00A2187A">
        <w:t xml:space="preserve"> </w:t>
      </w:r>
      <w:r w:rsidRPr="00A2187A">
        <w:t>xx</w:t>
      </w:r>
      <w:r w:rsidR="004E5B7C" w:rsidRPr="00A2187A">
        <w:t xml:space="preserve"> </w:t>
      </w:r>
      <w:r w:rsidRPr="00A2187A">
        <w:t>xxxxx</w:t>
      </w:r>
      <w:r w:rsidR="004E5B7C" w:rsidRPr="00A2187A">
        <w:t xml:space="preserve"> </w:t>
      </w:r>
      <w:r w:rsidRPr="00A2187A">
        <w:t>xxxx</w:t>
      </w:r>
      <w:r w:rsidR="00240532" w:rsidRPr="00A2187A">
        <w:t xml:space="preserve">, </w:t>
      </w:r>
      <w:r w:rsidRPr="00A2187A">
        <w:t>xxxxxxxxx</w:t>
      </w:r>
      <w:r w:rsidR="00240532" w:rsidRPr="00A2187A">
        <w:t xml:space="preserve"> </w:t>
      </w:r>
      <w:r w:rsidRPr="00A2187A">
        <w:t>xxxxx</w:t>
      </w:r>
      <w:r w:rsidR="00240532" w:rsidRPr="00A2187A">
        <w:t xml:space="preserve"> </w:t>
      </w:r>
      <w:r w:rsidRPr="00A2187A">
        <w:t>xx</w:t>
      </w:r>
      <w:r w:rsidR="00240532" w:rsidRPr="00A2187A">
        <w:t xml:space="preserve"> </w:t>
      </w:r>
      <w:r w:rsidRPr="00A2187A">
        <w:t>xxxxxxxxxxx</w:t>
      </w:r>
      <w:r w:rsidR="00240532" w:rsidRPr="00A2187A">
        <w:t xml:space="preserve">, </w:t>
      </w:r>
      <w:r w:rsidRPr="00A2187A">
        <w:t>xxxxxxxx</w:t>
      </w:r>
      <w:r w:rsidR="00240532" w:rsidRPr="00A2187A">
        <w:t xml:space="preserve"> </w:t>
      </w:r>
      <w:r w:rsidRPr="00A2187A">
        <w:t>xxx</w:t>
      </w:r>
      <w:r w:rsidR="00240532" w:rsidRPr="00A2187A">
        <w:t xml:space="preserve"> </w:t>
      </w:r>
      <w:r w:rsidRPr="00A2187A">
        <w:t>xxxxxxx</w:t>
      </w:r>
      <w:r w:rsidR="007A0F69" w:rsidRPr="00A2187A">
        <w:t xml:space="preserve">’ </w:t>
      </w:r>
      <w:r w:rsidRPr="00A2187A">
        <w:t>xxxxxxxx</w:t>
      </w:r>
      <w:r w:rsidR="00240532" w:rsidRPr="00A2187A">
        <w:t>.</w:t>
      </w:r>
      <w:r w:rsidR="00347B72" w:rsidRPr="00A2187A">
        <w:t xml:space="preserve"> </w:t>
      </w:r>
      <w:r w:rsidRPr="00A2187A">
        <w:t>Xxxx</w:t>
      </w:r>
      <w:r w:rsidR="00240532" w:rsidRPr="00A2187A">
        <w:t xml:space="preserve"> </w:t>
      </w:r>
      <w:r w:rsidRPr="00A2187A">
        <w:t>xxxxxxxxxx</w:t>
      </w:r>
      <w:r w:rsidR="00240532" w:rsidRPr="00A2187A">
        <w:t xml:space="preserve"> </w:t>
      </w:r>
      <w:r w:rsidRPr="00A2187A">
        <w:t>xx</w:t>
      </w:r>
      <w:r w:rsidR="00240532" w:rsidRPr="00A2187A">
        <w:t xml:space="preserve"> </w:t>
      </w:r>
      <w:r w:rsidRPr="00A2187A">
        <w:t>xxxxxxxxxxxxx</w:t>
      </w:r>
      <w:r w:rsidR="00240532" w:rsidRPr="00A2187A">
        <w:t xml:space="preserve"> </w:t>
      </w:r>
      <w:r w:rsidRPr="00A2187A">
        <w:t>xxxxxxxxxxxxx</w:t>
      </w:r>
      <w:r w:rsidR="00240532" w:rsidRPr="00A2187A">
        <w:t xml:space="preserve"> </w:t>
      </w:r>
      <w:r w:rsidRPr="00A2187A">
        <w:t>xx</w:t>
      </w:r>
      <w:r w:rsidR="00240532" w:rsidRPr="00A2187A">
        <w:t xml:space="preserve"> </w:t>
      </w:r>
      <w:r w:rsidRPr="00A2187A">
        <w:t>xxxxx</w:t>
      </w:r>
      <w:r w:rsidR="00240532" w:rsidRPr="00A2187A">
        <w:t xml:space="preserve"> </w:t>
      </w:r>
      <w:r w:rsidRPr="00A2187A">
        <w:t>xx</w:t>
      </w:r>
      <w:r w:rsidR="00240532" w:rsidRPr="00A2187A">
        <w:t xml:space="preserve"> </w:t>
      </w:r>
      <w:r w:rsidRPr="00A2187A">
        <w:t>xxxxx</w:t>
      </w:r>
      <w:r w:rsidR="00240532" w:rsidRPr="00A2187A">
        <w:t xml:space="preserve"> </w:t>
      </w:r>
      <w:r w:rsidRPr="00A2187A">
        <w:t>xxxx</w:t>
      </w:r>
      <w:r w:rsidR="00240532" w:rsidRPr="00A2187A">
        <w:t xml:space="preserve"> </w:t>
      </w:r>
      <w:r w:rsidRPr="00A2187A">
        <w:t>xxx</w:t>
      </w:r>
      <w:r w:rsidR="00240532" w:rsidRPr="00A2187A">
        <w:t xml:space="preserve"> </w:t>
      </w:r>
      <w:r w:rsidRPr="00A2187A">
        <w:t>xxxxxxx</w:t>
      </w:r>
      <w:r w:rsidR="00240532" w:rsidRPr="00A2187A">
        <w:t>.</w:t>
      </w:r>
      <w:r w:rsidR="00E61D6C" w:rsidRPr="00A2187A">
        <w:t xml:space="preserve"> </w:t>
      </w:r>
      <w:r w:rsidRPr="00A2187A">
        <w:t>Xx</w:t>
      </w:r>
      <w:r w:rsidR="00240532" w:rsidRPr="00A2187A">
        <w:t xml:space="preserve"> </w:t>
      </w:r>
      <w:r w:rsidRPr="00A2187A">
        <w:t>xxxxx</w:t>
      </w:r>
      <w:r w:rsidR="00240532" w:rsidRPr="00A2187A">
        <w:t xml:space="preserve"> </w:t>
      </w:r>
      <w:r w:rsidRPr="00A2187A">
        <w:t>xxxxxxxxxx</w:t>
      </w:r>
      <w:r w:rsidR="004E5B7C" w:rsidRPr="00A2187A">
        <w:t xml:space="preserve"> </w:t>
      </w:r>
      <w:r w:rsidRPr="00A2187A">
        <w:t>xxxxxxx</w:t>
      </w:r>
      <w:r w:rsidR="004E5B7C" w:rsidRPr="00A2187A">
        <w:t xml:space="preserve">, </w:t>
      </w:r>
      <w:r w:rsidRPr="00A2187A">
        <w:t>xxxxx</w:t>
      </w:r>
      <w:r w:rsidR="004E5B7C" w:rsidRPr="00A2187A">
        <w:t xml:space="preserve"> </w:t>
      </w:r>
      <w:r w:rsidRPr="00A2187A">
        <w:t>xxx</w:t>
      </w:r>
      <w:r w:rsidR="004E5B7C" w:rsidRPr="00A2187A">
        <w:t xml:space="preserve"> </w:t>
      </w:r>
      <w:r w:rsidRPr="00A2187A">
        <w:t>xxxxxxxxx</w:t>
      </w:r>
      <w:r w:rsidR="004E5B7C" w:rsidRPr="00A2187A">
        <w:t xml:space="preserve"> </w:t>
      </w:r>
      <w:r w:rsidRPr="00A2187A">
        <w:t>xxxxxxxx</w:t>
      </w:r>
      <w:r w:rsidR="00240532" w:rsidRPr="00A2187A">
        <w:t xml:space="preserve"> </w:t>
      </w:r>
      <w:r w:rsidRPr="00A2187A">
        <w:t>xxxxxx</w:t>
      </w:r>
      <w:r w:rsidR="00240532" w:rsidRPr="00A2187A">
        <w:t xml:space="preserve"> </w:t>
      </w:r>
      <w:r w:rsidRPr="00A2187A">
        <w:t>xxxxx</w:t>
      </w:r>
      <w:r w:rsidR="00240532" w:rsidRPr="00A2187A">
        <w:t xml:space="preserve"> </w:t>
      </w:r>
      <w:r w:rsidRPr="00A2187A">
        <w:t>xxxxxxxx</w:t>
      </w:r>
      <w:r w:rsidR="00240532" w:rsidRPr="00A2187A">
        <w:t xml:space="preserve"> </w:t>
      </w:r>
      <w:r w:rsidRPr="00A2187A">
        <w:t>xxx</w:t>
      </w:r>
      <w:r w:rsidR="00240532" w:rsidRPr="00A2187A">
        <w:t xml:space="preserve"> </w:t>
      </w:r>
      <w:r w:rsidRPr="00A2187A">
        <w:t>xxxxxx</w:t>
      </w:r>
      <w:r w:rsidR="00240532" w:rsidRPr="00A2187A">
        <w:t xml:space="preserve">. </w:t>
      </w:r>
      <w:r w:rsidRPr="00A2187A">
        <w:t>Xx</w:t>
      </w:r>
      <w:r w:rsidR="00240532" w:rsidRPr="00A2187A">
        <w:t xml:space="preserve"> </w:t>
      </w:r>
      <w:r w:rsidRPr="00A2187A">
        <w:t>x</w:t>
      </w:r>
      <w:r w:rsidR="00240532" w:rsidRPr="00A2187A">
        <w:t xml:space="preserve"> </w:t>
      </w:r>
      <w:r w:rsidRPr="00A2187A">
        <w:t>xxxxxxx</w:t>
      </w:r>
      <w:r w:rsidR="00240532" w:rsidRPr="00A2187A">
        <w:t xml:space="preserve"> </w:t>
      </w:r>
      <w:r w:rsidRPr="00A2187A">
        <w:t>xxxxxx</w:t>
      </w:r>
      <w:r w:rsidR="00240532" w:rsidRPr="00A2187A">
        <w:t xml:space="preserve"> </w:t>
      </w:r>
      <w:r w:rsidRPr="00A2187A">
        <w:t>xxxxx</w:t>
      </w:r>
      <w:r w:rsidR="00240532" w:rsidRPr="00A2187A">
        <w:t xml:space="preserve"> </w:t>
      </w:r>
      <w:r w:rsidRPr="00A2187A">
        <w:t>xxxxxxxx</w:t>
      </w:r>
      <w:r w:rsidR="00240532" w:rsidRPr="00A2187A">
        <w:t xml:space="preserve"> </w:t>
      </w:r>
      <w:r w:rsidRPr="00A2187A">
        <w:t>xx</w:t>
      </w:r>
      <w:r w:rsidR="00240532" w:rsidRPr="00A2187A">
        <w:t xml:space="preserve"> </w:t>
      </w:r>
      <w:r w:rsidRPr="00A2187A">
        <w:t>xxxxxxxx</w:t>
      </w:r>
      <w:r w:rsidR="00240532" w:rsidRPr="00A2187A">
        <w:t xml:space="preserve">, </w:t>
      </w:r>
      <w:r w:rsidRPr="00A2187A">
        <w:t>xx</w:t>
      </w:r>
      <w:r w:rsidR="00240532" w:rsidRPr="00A2187A">
        <w:t xml:space="preserve"> </w:t>
      </w:r>
      <w:r w:rsidRPr="00A2187A">
        <w:t>xxx</w:t>
      </w:r>
      <w:r w:rsidR="00240532" w:rsidRPr="00A2187A">
        <w:t xml:space="preserve"> </w:t>
      </w:r>
      <w:r w:rsidRPr="00A2187A">
        <w:t>xxxxxx</w:t>
      </w:r>
      <w:r w:rsidR="00240532" w:rsidRPr="00A2187A">
        <w:t xml:space="preserve"> </w:t>
      </w:r>
      <w:r w:rsidRPr="00A2187A">
        <w:t>xx</w:t>
      </w:r>
      <w:r w:rsidR="00240532" w:rsidRPr="00A2187A">
        <w:t xml:space="preserve"> </w:t>
      </w:r>
      <w:r w:rsidRPr="00A2187A">
        <w:t>xxx</w:t>
      </w:r>
      <w:r w:rsidR="00240532" w:rsidRPr="00A2187A">
        <w:t xml:space="preserve"> </w:t>
      </w:r>
      <w:r w:rsidRPr="00A2187A">
        <w:t>xxxxx</w:t>
      </w:r>
      <w:r w:rsidR="00240532" w:rsidRPr="00A2187A">
        <w:t xml:space="preserve"> </w:t>
      </w:r>
      <w:r w:rsidRPr="00A2187A">
        <w:t>xx</w:t>
      </w:r>
      <w:r w:rsidR="00240532" w:rsidRPr="00A2187A">
        <w:t xml:space="preserve"> </w:t>
      </w:r>
      <w:r w:rsidRPr="00A2187A">
        <w:t>xxxxxx</w:t>
      </w:r>
      <w:r w:rsidR="00240532" w:rsidRPr="00A2187A">
        <w:t xml:space="preserve"> </w:t>
      </w:r>
      <w:r w:rsidRPr="00A2187A">
        <w:t>xxxxxxxxx</w:t>
      </w:r>
      <w:r w:rsidR="00240532" w:rsidRPr="00A2187A">
        <w:t xml:space="preserve"> </w:t>
      </w:r>
      <w:r w:rsidRPr="00A2187A">
        <w:t>xx</w:t>
      </w:r>
      <w:r w:rsidR="00240532" w:rsidRPr="00A2187A">
        <w:t xml:space="preserve"> </w:t>
      </w:r>
      <w:r w:rsidRPr="00A2187A">
        <w:t>xxx</w:t>
      </w:r>
      <w:r w:rsidR="00240532" w:rsidRPr="00A2187A">
        <w:t xml:space="preserve"> </w:t>
      </w:r>
      <w:r w:rsidRPr="00A2187A">
        <w:t>xxxxxxx</w:t>
      </w:r>
      <w:r w:rsidR="00240532" w:rsidRPr="00A2187A">
        <w:t xml:space="preserve">, </w:t>
      </w:r>
      <w:r w:rsidRPr="00A2187A">
        <w:t>xxxxx</w:t>
      </w:r>
      <w:r w:rsidR="00240532" w:rsidRPr="00A2187A">
        <w:t xml:space="preserve"> </w:t>
      </w:r>
      <w:r w:rsidRPr="00A2187A">
        <w:t>xxx</w:t>
      </w:r>
      <w:r w:rsidR="00240532" w:rsidRPr="00A2187A">
        <w:t xml:space="preserve"> </w:t>
      </w:r>
      <w:r w:rsidRPr="00A2187A">
        <w:t>xxxxxx</w:t>
      </w:r>
      <w:r w:rsidR="00240532" w:rsidRPr="00A2187A">
        <w:t xml:space="preserve"> </w:t>
      </w:r>
      <w:r w:rsidRPr="00A2187A">
        <w:t>x</w:t>
      </w:r>
      <w:r w:rsidR="00240532" w:rsidRPr="00A2187A">
        <w:t xml:space="preserve"> </w:t>
      </w:r>
      <w:r w:rsidRPr="00A2187A">
        <w:t>xxxxx</w:t>
      </w:r>
      <w:r w:rsidR="00240532" w:rsidRPr="00A2187A">
        <w:t xml:space="preserve"> </w:t>
      </w:r>
      <w:r w:rsidRPr="00A2187A">
        <w:t>xxxxxxxx</w:t>
      </w:r>
      <w:r w:rsidR="00240532" w:rsidRPr="00A2187A">
        <w:t xml:space="preserve"> </w:t>
      </w:r>
      <w:r w:rsidRPr="00A2187A">
        <w:t>xxxxx</w:t>
      </w:r>
      <w:r w:rsidR="00240532" w:rsidRPr="00A2187A">
        <w:t xml:space="preserve"> </w:t>
      </w:r>
      <w:r w:rsidRPr="00A2187A">
        <w:t>xxx</w:t>
      </w:r>
      <w:r w:rsidR="00240532" w:rsidRPr="00A2187A">
        <w:t xml:space="preserve">, </w:t>
      </w:r>
      <w:r w:rsidRPr="00A2187A">
        <w:t>xxxx</w:t>
      </w:r>
      <w:r w:rsidR="00240532" w:rsidRPr="00A2187A">
        <w:t xml:space="preserve"> </w:t>
      </w:r>
      <w:r w:rsidRPr="00A2187A">
        <w:t>xxxxx</w:t>
      </w:r>
      <w:r w:rsidR="00240532" w:rsidRPr="00A2187A">
        <w:t xml:space="preserve">, </w:t>
      </w:r>
      <w:r w:rsidRPr="00A2187A">
        <w:t>xxxx</w:t>
      </w:r>
      <w:r w:rsidR="00240532" w:rsidRPr="00A2187A">
        <w:t xml:space="preserve"> </w:t>
      </w:r>
      <w:r w:rsidRPr="00A2187A">
        <w:t>xx</w:t>
      </w:r>
      <w:r w:rsidR="00240532" w:rsidRPr="00A2187A">
        <w:t xml:space="preserve"> </w:t>
      </w:r>
      <w:r w:rsidRPr="00A2187A">
        <w:t>xxxxx</w:t>
      </w:r>
      <w:r w:rsidR="00240532" w:rsidRPr="00A2187A">
        <w:t xml:space="preserve"> </w:t>
      </w:r>
      <w:r w:rsidRPr="00A2187A">
        <w:t>xxxx</w:t>
      </w:r>
      <w:r w:rsidR="0062496E" w:rsidRPr="00A2187A">
        <w:t xml:space="preserve">. </w:t>
      </w:r>
      <w:r w:rsidRPr="00A2187A">
        <w:t>Xxx</w:t>
      </w:r>
      <w:r w:rsidR="0062496E" w:rsidRPr="00A2187A">
        <w:t xml:space="preserve"> </w:t>
      </w:r>
      <w:r w:rsidRPr="00A2187A">
        <w:t>xxxxxxx</w:t>
      </w:r>
      <w:r w:rsidR="0062496E" w:rsidRPr="00A2187A">
        <w:t xml:space="preserve"> </w:t>
      </w:r>
      <w:r w:rsidRPr="00A2187A">
        <w:t>xxx</w:t>
      </w:r>
      <w:r w:rsidR="0062496E" w:rsidRPr="00A2187A">
        <w:t xml:space="preserve"> </w:t>
      </w:r>
      <w:r w:rsidRPr="00A2187A">
        <w:t>xx</w:t>
      </w:r>
      <w:r w:rsidR="0062496E" w:rsidRPr="00A2187A">
        <w:t xml:space="preserve"> </w:t>
      </w:r>
      <w:r w:rsidRPr="00A2187A">
        <w:t>xxxxx</w:t>
      </w:r>
      <w:r w:rsidR="0062496E" w:rsidRPr="00A2187A">
        <w:t xml:space="preserve">, </w:t>
      </w:r>
      <w:r w:rsidRPr="00A2187A">
        <w:t>xxxx</w:t>
      </w:r>
      <w:r w:rsidR="0062496E" w:rsidRPr="00A2187A">
        <w:t xml:space="preserve"> </w:t>
      </w:r>
      <w:r w:rsidRPr="00A2187A">
        <w:t>xxx</w:t>
      </w:r>
      <w:r w:rsidR="0062496E" w:rsidRPr="00A2187A">
        <w:t xml:space="preserve"> </w:t>
      </w:r>
      <w:r w:rsidRPr="00A2187A">
        <w:t>xxxxxxxxxx</w:t>
      </w:r>
      <w:r w:rsidR="0062496E" w:rsidRPr="00A2187A">
        <w:t xml:space="preserve"> </w:t>
      </w:r>
      <w:r w:rsidRPr="00A2187A">
        <w:t>xxxxxxxxxxx</w:t>
      </w:r>
      <w:r w:rsidR="0062496E" w:rsidRPr="00A2187A">
        <w:t xml:space="preserve"> </w:t>
      </w:r>
      <w:r w:rsidRPr="00A2187A">
        <w:t>xx</w:t>
      </w:r>
      <w:r w:rsidR="0062496E" w:rsidRPr="00A2187A">
        <w:t xml:space="preserve"> </w:t>
      </w:r>
      <w:r w:rsidRPr="00A2187A">
        <w:t>xxxxxxx</w:t>
      </w:r>
      <w:r w:rsidR="0062496E" w:rsidRPr="00A2187A">
        <w:t xml:space="preserve"> </w:t>
      </w:r>
      <w:r w:rsidRPr="00A2187A">
        <w:t>xxx</w:t>
      </w:r>
      <w:r w:rsidR="0062496E" w:rsidRPr="00A2187A">
        <w:t xml:space="preserve"> </w:t>
      </w:r>
      <w:r w:rsidRPr="00A2187A">
        <w:t>xxxxxxxxxx</w:t>
      </w:r>
      <w:r w:rsidR="0062496E" w:rsidRPr="00A2187A">
        <w:t xml:space="preserve"> </w:t>
      </w:r>
      <w:r w:rsidRPr="00A2187A">
        <w:t>xx</w:t>
      </w:r>
      <w:r w:rsidR="0062496E" w:rsidRPr="00A2187A">
        <w:t xml:space="preserve"> </w:t>
      </w:r>
      <w:r w:rsidRPr="00A2187A">
        <w:t>xxxx</w:t>
      </w:r>
      <w:r w:rsidR="0062496E" w:rsidRPr="00A2187A">
        <w:t xml:space="preserve"> </w:t>
      </w:r>
      <w:r w:rsidRPr="00A2187A">
        <w:t>xxxxxxxxxx</w:t>
      </w:r>
      <w:r w:rsidR="0062496E" w:rsidRPr="00A2187A">
        <w:t xml:space="preserve"> </w:t>
      </w:r>
      <w:r w:rsidRPr="00A2187A">
        <w:t>xxxx</w:t>
      </w:r>
      <w:r w:rsidR="0062496E" w:rsidRPr="00A2187A">
        <w:t xml:space="preserve"> </w:t>
      </w:r>
      <w:r w:rsidRPr="00A2187A">
        <w:t>xxx</w:t>
      </w:r>
      <w:r w:rsidR="0062496E" w:rsidRPr="00A2187A">
        <w:t xml:space="preserve"> </w:t>
      </w:r>
      <w:r w:rsidRPr="00A2187A">
        <w:t>xxxxxxxx</w:t>
      </w:r>
      <w:r w:rsidR="0062496E" w:rsidRPr="00A2187A">
        <w:t xml:space="preserve"> </w:t>
      </w:r>
      <w:r w:rsidRPr="00A2187A">
        <w:t>xxxxxxxxxx</w:t>
      </w:r>
      <w:r w:rsidR="0062496E" w:rsidRPr="00A2187A">
        <w:t xml:space="preserve"> </w:t>
      </w:r>
      <w:r w:rsidRPr="00A2187A">
        <w:t>xx</w:t>
      </w:r>
      <w:r w:rsidR="0062496E" w:rsidRPr="00A2187A">
        <w:t xml:space="preserve"> </w:t>
      </w:r>
      <w:r w:rsidRPr="00A2187A">
        <w:t>xxx</w:t>
      </w:r>
      <w:r w:rsidR="0062496E" w:rsidRPr="00A2187A">
        <w:t xml:space="preserve"> </w:t>
      </w:r>
      <w:r w:rsidRPr="00A2187A">
        <w:t>xxxxx</w:t>
      </w:r>
      <w:r w:rsidR="0062496E" w:rsidRPr="00A2187A">
        <w:t xml:space="preserve">. </w:t>
      </w:r>
      <w:r w:rsidRPr="00A2187A">
        <w:t>Xxxxxxxxx</w:t>
      </w:r>
      <w:r w:rsidR="0062496E" w:rsidRPr="00A2187A">
        <w:t xml:space="preserve">, </w:t>
      </w:r>
      <w:r w:rsidRPr="00A2187A">
        <w:t>xxx</w:t>
      </w:r>
      <w:r w:rsidR="0062496E" w:rsidRPr="00A2187A">
        <w:t xml:space="preserve"> </w:t>
      </w:r>
      <w:r w:rsidRPr="00A2187A">
        <w:t>xxxx</w:t>
      </w:r>
      <w:r w:rsidR="0062496E" w:rsidRPr="00A2187A">
        <w:t xml:space="preserve"> </w:t>
      </w:r>
      <w:r w:rsidRPr="00A2187A">
        <w:t>xxxx</w:t>
      </w:r>
      <w:r w:rsidR="0062496E" w:rsidRPr="00A2187A">
        <w:t xml:space="preserve"> </w:t>
      </w:r>
      <w:r w:rsidRPr="00A2187A">
        <w:t>xxxx</w:t>
      </w:r>
      <w:r w:rsidR="0062496E" w:rsidRPr="00A2187A">
        <w:t xml:space="preserve"> </w:t>
      </w:r>
      <w:r w:rsidRPr="00A2187A">
        <w:t>xxxxxxxxxx</w:t>
      </w:r>
      <w:r w:rsidR="0062496E" w:rsidRPr="00A2187A">
        <w:t xml:space="preserve"> </w:t>
      </w:r>
      <w:r w:rsidRPr="00A2187A">
        <w:t>xxx</w:t>
      </w:r>
      <w:r w:rsidR="0062496E" w:rsidRPr="00A2187A">
        <w:t xml:space="preserve"> </w:t>
      </w:r>
      <w:r w:rsidRPr="00A2187A">
        <w:t>xxxxxx</w:t>
      </w:r>
      <w:r w:rsidR="0062496E" w:rsidRPr="00A2187A">
        <w:t xml:space="preserve"> </w:t>
      </w:r>
      <w:r w:rsidRPr="00A2187A">
        <w:t>xxxxxxx</w:t>
      </w:r>
      <w:r w:rsidR="0062496E" w:rsidRPr="00A2187A">
        <w:t xml:space="preserve"> </w:t>
      </w:r>
      <w:r w:rsidRPr="00A2187A">
        <w:t>xx</w:t>
      </w:r>
      <w:r w:rsidR="0062496E" w:rsidRPr="00A2187A">
        <w:t xml:space="preserve"> </w:t>
      </w:r>
      <w:r w:rsidRPr="00A2187A">
        <w:t>xxx</w:t>
      </w:r>
      <w:r w:rsidR="0062496E" w:rsidRPr="00A2187A">
        <w:t xml:space="preserve"> </w:t>
      </w:r>
      <w:r w:rsidRPr="00A2187A">
        <w:t>xxxxxxxxxxxxx</w:t>
      </w:r>
      <w:r w:rsidR="0062496E" w:rsidRPr="00A2187A">
        <w:t xml:space="preserve"> </w:t>
      </w:r>
      <w:r w:rsidRPr="00A2187A">
        <w:t>xxxxxxxxxx</w:t>
      </w:r>
      <w:r w:rsidR="0062496E" w:rsidRPr="00A2187A">
        <w:t xml:space="preserve">, </w:t>
      </w:r>
      <w:r w:rsidRPr="00A2187A">
        <w:t>xxxxxx</w:t>
      </w:r>
      <w:r w:rsidR="0062496E" w:rsidRPr="00A2187A">
        <w:t xml:space="preserve"> </w:t>
      </w:r>
      <w:r w:rsidRPr="00A2187A">
        <w:t>xx</w:t>
      </w:r>
      <w:r w:rsidR="0062496E" w:rsidRPr="00A2187A">
        <w:t xml:space="preserve"> </w:t>
      </w:r>
      <w:r w:rsidRPr="00A2187A">
        <w:t>xxxxxxx</w:t>
      </w:r>
      <w:r w:rsidR="0062496E" w:rsidRPr="00A2187A">
        <w:t xml:space="preserve"> </w:t>
      </w:r>
      <w:r w:rsidRPr="00A2187A">
        <w:t>xx</w:t>
      </w:r>
      <w:r w:rsidR="0062496E" w:rsidRPr="00A2187A">
        <w:t xml:space="preserve"> </w:t>
      </w:r>
      <w:r w:rsidRPr="00A2187A">
        <w:t>xxxx</w:t>
      </w:r>
      <w:r w:rsidR="0062496E" w:rsidRPr="00A2187A">
        <w:t xml:space="preserve"> </w:t>
      </w:r>
      <w:r w:rsidRPr="00A2187A">
        <w:t>xxx</w:t>
      </w:r>
      <w:r w:rsidR="0062496E" w:rsidRPr="00A2187A">
        <w:t xml:space="preserve"> </w:t>
      </w:r>
      <w:r w:rsidRPr="00A2187A">
        <w:t>xxxxxxxxx</w:t>
      </w:r>
      <w:r w:rsidR="0062496E" w:rsidRPr="00A2187A">
        <w:t xml:space="preserve"> </w:t>
      </w:r>
      <w:r w:rsidRPr="00A2187A">
        <w:t>xxxxxx</w:t>
      </w:r>
      <w:r w:rsidR="0062496E" w:rsidRPr="00A2187A">
        <w:t xml:space="preserve"> </w:t>
      </w:r>
      <w:r w:rsidRPr="00A2187A">
        <w:t>xx</w:t>
      </w:r>
      <w:r w:rsidR="0062496E" w:rsidRPr="00A2187A">
        <w:t xml:space="preserve"> </w:t>
      </w:r>
      <w:r w:rsidRPr="00A2187A">
        <w:t>xxxx</w:t>
      </w:r>
      <w:r w:rsidR="0062496E" w:rsidRPr="00A2187A">
        <w:t>.</w:t>
      </w:r>
      <w:r w:rsidR="00E61D6C" w:rsidRPr="00A2187A">
        <w:t xml:space="preserve"> </w:t>
      </w:r>
      <w:r w:rsidRPr="00A2187A">
        <w:t>Xxxx</w:t>
      </w:r>
      <w:r w:rsidR="0062496E" w:rsidRPr="00A2187A">
        <w:t xml:space="preserve"> </w:t>
      </w:r>
      <w:r w:rsidRPr="00A2187A">
        <w:t>xxxxxxxxxx</w:t>
      </w:r>
      <w:r w:rsidR="0062496E" w:rsidRPr="00A2187A">
        <w:t xml:space="preserve"> </w:t>
      </w:r>
      <w:r w:rsidRPr="00A2187A">
        <w:t>xxxx</w:t>
      </w:r>
      <w:r w:rsidR="0062496E" w:rsidRPr="00A2187A">
        <w:t xml:space="preserve"> </w:t>
      </w:r>
      <w:r w:rsidRPr="00A2187A">
        <w:t>xxxxxx</w:t>
      </w:r>
      <w:r w:rsidR="0062496E" w:rsidRPr="00A2187A">
        <w:t xml:space="preserve"> </w:t>
      </w:r>
      <w:r w:rsidRPr="00A2187A">
        <w:t>xx</w:t>
      </w:r>
      <w:r w:rsidR="0062496E" w:rsidRPr="00A2187A">
        <w:t xml:space="preserve"> </w:t>
      </w:r>
      <w:r w:rsidRPr="00A2187A">
        <w:t>xxxxxxxx</w:t>
      </w:r>
      <w:r w:rsidR="0062496E" w:rsidRPr="00A2187A">
        <w:t xml:space="preserve"> </w:t>
      </w:r>
      <w:r w:rsidRPr="00A2187A">
        <w:t>xx</w:t>
      </w:r>
      <w:r w:rsidR="0062496E" w:rsidRPr="00A2187A">
        <w:t xml:space="preserve"> </w:t>
      </w:r>
      <w:r w:rsidRPr="00A2187A">
        <w:t>xxx</w:t>
      </w:r>
      <w:r w:rsidR="0062496E" w:rsidRPr="00A2187A">
        <w:t xml:space="preserve"> </w:t>
      </w:r>
      <w:r w:rsidRPr="00A2187A">
        <w:t>xxx</w:t>
      </w:r>
      <w:r w:rsidR="0062496E" w:rsidRPr="00A2187A">
        <w:t xml:space="preserve"> </w:t>
      </w:r>
      <w:r w:rsidRPr="00A2187A">
        <w:t>xxxx</w:t>
      </w:r>
      <w:r w:rsidR="0062496E" w:rsidRPr="00A2187A">
        <w:t xml:space="preserve"> </w:t>
      </w:r>
      <w:r w:rsidRPr="00A2187A">
        <w:t>xx</w:t>
      </w:r>
      <w:r w:rsidR="0062496E" w:rsidRPr="00A2187A">
        <w:t xml:space="preserve"> </w:t>
      </w:r>
      <w:r w:rsidRPr="00A2187A">
        <w:t>xxxxxxxx</w:t>
      </w:r>
      <w:r w:rsidR="0062496E" w:rsidRPr="00A2187A">
        <w:t xml:space="preserve"> </w:t>
      </w:r>
      <w:r w:rsidRPr="00A2187A">
        <w:t>xxxxxx</w:t>
      </w:r>
      <w:r w:rsidR="0062496E" w:rsidRPr="00A2187A">
        <w:t xml:space="preserve"> </w:t>
      </w:r>
      <w:r w:rsidRPr="00A2187A">
        <w:t>xxxx</w:t>
      </w:r>
      <w:r w:rsidR="0062496E" w:rsidRPr="00A2187A">
        <w:t xml:space="preserve"> </w:t>
      </w:r>
      <w:r w:rsidRPr="00A2187A">
        <w:t>xxxxxxxxx</w:t>
      </w:r>
      <w:r w:rsidR="0062496E" w:rsidRPr="00A2187A">
        <w:t xml:space="preserve"> </w:t>
      </w:r>
      <w:r w:rsidRPr="00A2187A">
        <w:t>xxx</w:t>
      </w:r>
      <w:r w:rsidR="0062496E" w:rsidRPr="00A2187A">
        <w:t xml:space="preserve"> </w:t>
      </w:r>
      <w:r w:rsidRPr="00A2187A">
        <w:t>x</w:t>
      </w:r>
      <w:r w:rsidR="0062496E" w:rsidRPr="00A2187A">
        <w:t>x</w:t>
      </w:r>
      <w:r w:rsidRPr="00A2187A">
        <w:t>xxxxxxxx</w:t>
      </w:r>
      <w:r w:rsidR="0062496E" w:rsidRPr="00A2187A">
        <w:t xml:space="preserve"> </w:t>
      </w:r>
      <w:r w:rsidRPr="00A2187A">
        <w:t>xx</w:t>
      </w:r>
      <w:r w:rsidR="0062496E" w:rsidRPr="00A2187A">
        <w:t xml:space="preserve"> </w:t>
      </w:r>
      <w:r w:rsidRPr="00A2187A">
        <w:t>xxxxxxx</w:t>
      </w:r>
      <w:r w:rsidR="0062496E" w:rsidRPr="00A2187A">
        <w:t xml:space="preserve"> </w:t>
      </w:r>
      <w:r w:rsidRPr="00A2187A">
        <w:t>xxxx</w:t>
      </w:r>
      <w:r w:rsidR="0062496E" w:rsidRPr="00A2187A">
        <w:t xml:space="preserve"> </w:t>
      </w:r>
      <w:r w:rsidRPr="00A2187A">
        <w:t>xxxxx</w:t>
      </w:r>
      <w:r w:rsidR="0062496E" w:rsidRPr="00A2187A">
        <w:t xml:space="preserve"> </w:t>
      </w:r>
      <w:r w:rsidRPr="00A2187A">
        <w:t>xxxxxx</w:t>
      </w:r>
      <w:r w:rsidR="0062496E" w:rsidRPr="00A2187A">
        <w:t>.</w:t>
      </w:r>
      <w:r w:rsidR="00E61D6C" w:rsidRPr="00A2187A">
        <w:t xml:space="preserve"> </w:t>
      </w:r>
      <w:r w:rsidRPr="00A2187A">
        <w:t>Xxx</w:t>
      </w:r>
      <w:r w:rsidR="0062496E" w:rsidRPr="00A2187A">
        <w:t xml:space="preserve"> </w:t>
      </w:r>
      <w:r w:rsidRPr="00A2187A">
        <w:t>xxxx</w:t>
      </w:r>
      <w:r w:rsidR="0062496E" w:rsidRPr="00A2187A">
        <w:t xml:space="preserve"> </w:t>
      </w:r>
      <w:r w:rsidRPr="00A2187A">
        <w:t>xxxxxxxxx</w:t>
      </w:r>
      <w:r w:rsidR="0062496E" w:rsidRPr="00A2187A">
        <w:t xml:space="preserve"> </w:t>
      </w:r>
      <w:r w:rsidRPr="00A2187A">
        <w:t>xxxxx</w:t>
      </w:r>
      <w:r w:rsidR="0062496E" w:rsidRPr="00A2187A">
        <w:t xml:space="preserve"> </w:t>
      </w:r>
      <w:r w:rsidRPr="00A2187A">
        <w:t>xxx</w:t>
      </w:r>
      <w:r w:rsidR="0062496E" w:rsidRPr="00A2187A">
        <w:t xml:space="preserve"> </w:t>
      </w:r>
      <w:r w:rsidRPr="00A2187A">
        <w:t>xxxxxxxx</w:t>
      </w:r>
      <w:r w:rsidR="0062496E" w:rsidRPr="00A2187A">
        <w:t xml:space="preserve"> </w:t>
      </w:r>
      <w:r w:rsidRPr="00A2187A">
        <w:t>xx</w:t>
      </w:r>
      <w:r w:rsidR="0062496E" w:rsidRPr="00A2187A">
        <w:t xml:space="preserve"> </w:t>
      </w:r>
      <w:r w:rsidRPr="00A2187A">
        <w:t>x</w:t>
      </w:r>
      <w:r w:rsidR="0062496E" w:rsidRPr="00A2187A">
        <w:t xml:space="preserve"> </w:t>
      </w:r>
      <w:r w:rsidRPr="00A2187A">
        <w:t>xxxxxxxxx</w:t>
      </w:r>
      <w:r w:rsidR="0062496E" w:rsidRPr="00A2187A">
        <w:t xml:space="preserve"> </w:t>
      </w:r>
      <w:r w:rsidRPr="00A2187A">
        <w:t>xxxxxxxx</w:t>
      </w:r>
      <w:r w:rsidR="0062496E" w:rsidRPr="00A2187A">
        <w:t xml:space="preserve"> </w:t>
      </w:r>
      <w:r w:rsidRPr="00A2187A">
        <w:t>xxxxxxxxxxx</w:t>
      </w:r>
      <w:r w:rsidR="0062496E" w:rsidRPr="00A2187A">
        <w:t xml:space="preserve"> </w:t>
      </w:r>
      <w:r w:rsidRPr="00A2187A">
        <w:t>xxxx</w:t>
      </w:r>
      <w:r w:rsidR="0062496E" w:rsidRPr="00A2187A">
        <w:t>.</w:t>
      </w:r>
      <w:r w:rsidR="00E61D6C" w:rsidRPr="00A2187A">
        <w:t xml:space="preserve"> </w:t>
      </w:r>
      <w:r w:rsidRPr="00A2187A">
        <w:t>Xxx</w:t>
      </w:r>
      <w:r w:rsidR="00836410" w:rsidRPr="00A2187A">
        <w:t xml:space="preserve"> </w:t>
      </w:r>
      <w:r w:rsidRPr="00A2187A">
        <w:t>xxxxx</w:t>
      </w:r>
      <w:r w:rsidR="00836410" w:rsidRPr="00A2187A">
        <w:t xml:space="preserve"> </w:t>
      </w:r>
      <w:r w:rsidRPr="00A2187A">
        <w:t>xxxxx</w:t>
      </w:r>
      <w:r w:rsidR="00836410" w:rsidRPr="00A2187A">
        <w:t xml:space="preserve"> </w:t>
      </w:r>
      <w:r w:rsidRPr="00A2187A">
        <w:t>xxxxxxxxx</w:t>
      </w:r>
      <w:r w:rsidR="00836410" w:rsidRPr="00A2187A">
        <w:t xml:space="preserve"> </w:t>
      </w:r>
      <w:r w:rsidRPr="00A2187A">
        <w:t>xxxxxxx</w:t>
      </w:r>
      <w:r w:rsidR="00836410" w:rsidRPr="00A2187A">
        <w:t xml:space="preserve"> </w:t>
      </w:r>
      <w:r w:rsidRPr="00A2187A">
        <w:t>xxxxxxx</w:t>
      </w:r>
      <w:r w:rsidR="007C18B3" w:rsidRPr="00A2187A">
        <w:t xml:space="preserve"> </w:t>
      </w:r>
      <w:r w:rsidRPr="00A2187A">
        <w:t>xxx</w:t>
      </w:r>
      <w:r w:rsidR="00836410" w:rsidRPr="00A2187A">
        <w:t xml:space="preserve"> </w:t>
      </w:r>
      <w:r w:rsidRPr="00A2187A">
        <w:t>xxxxx</w:t>
      </w:r>
      <w:r w:rsidR="00836410" w:rsidRPr="00A2187A">
        <w:t xml:space="preserve"> </w:t>
      </w:r>
      <w:r w:rsidRPr="00A2187A">
        <w:t>xxx</w:t>
      </w:r>
      <w:r w:rsidR="00836410" w:rsidRPr="00A2187A">
        <w:t xml:space="preserve"> </w:t>
      </w:r>
      <w:r w:rsidRPr="00A2187A">
        <w:t>xxx</w:t>
      </w:r>
      <w:r w:rsidR="00836410" w:rsidRPr="00A2187A">
        <w:t xml:space="preserve"> </w:t>
      </w:r>
      <w:r w:rsidRPr="00A2187A">
        <w:t>x</w:t>
      </w:r>
      <w:r w:rsidR="00836410" w:rsidRPr="00A2187A">
        <w:t xml:space="preserve"> </w:t>
      </w:r>
      <w:r w:rsidRPr="00A2187A">
        <w:t>xxxxxxx</w:t>
      </w:r>
      <w:r w:rsidR="00836410" w:rsidRPr="00A2187A">
        <w:t xml:space="preserve"> </w:t>
      </w:r>
      <w:r w:rsidRPr="00A2187A">
        <w:t>xx</w:t>
      </w:r>
      <w:r w:rsidR="00836410" w:rsidRPr="00A2187A">
        <w:t xml:space="preserve"> </w:t>
      </w:r>
      <w:r w:rsidRPr="00A2187A">
        <w:t>xxxxxxx</w:t>
      </w:r>
      <w:r w:rsidR="00836410" w:rsidRPr="00A2187A">
        <w:t xml:space="preserve"> </w:t>
      </w:r>
      <w:r w:rsidRPr="00A2187A">
        <w:t>xxxxxxx</w:t>
      </w:r>
      <w:r w:rsidR="00836410" w:rsidRPr="00A2187A">
        <w:t xml:space="preserve"> </w:t>
      </w:r>
      <w:r w:rsidRPr="00A2187A">
        <w:t>xxxxxxxxxx</w:t>
      </w:r>
      <w:r w:rsidR="00836410" w:rsidRPr="00A2187A">
        <w:t xml:space="preserve">, </w:t>
      </w:r>
      <w:r w:rsidRPr="00A2187A">
        <w:t>xxx</w:t>
      </w:r>
      <w:r w:rsidR="00836410" w:rsidRPr="00A2187A">
        <w:t xml:space="preserve"> </w:t>
      </w:r>
      <w:r w:rsidRPr="00A2187A">
        <w:t>xxxx</w:t>
      </w:r>
      <w:r w:rsidR="00836410" w:rsidRPr="00A2187A">
        <w:t xml:space="preserve"> </w:t>
      </w:r>
      <w:r w:rsidRPr="00A2187A">
        <w:t>xxx</w:t>
      </w:r>
      <w:r w:rsidR="00836410" w:rsidRPr="00A2187A">
        <w:t xml:space="preserve"> </w:t>
      </w:r>
      <w:r w:rsidRPr="00A2187A">
        <w:t>xxxxxxx</w:t>
      </w:r>
      <w:r w:rsidR="00836410" w:rsidRPr="00A2187A">
        <w:t xml:space="preserve"> </w:t>
      </w:r>
      <w:r w:rsidRPr="00A2187A">
        <w:t>xx</w:t>
      </w:r>
      <w:r w:rsidR="00836410" w:rsidRPr="00A2187A">
        <w:t xml:space="preserve"> </w:t>
      </w:r>
      <w:r w:rsidRPr="00A2187A">
        <w:t>xxxxxxxx</w:t>
      </w:r>
      <w:r w:rsidR="00836410" w:rsidRPr="00A2187A">
        <w:t xml:space="preserve"> </w:t>
      </w:r>
      <w:r w:rsidRPr="00A2187A">
        <w:t>xx</w:t>
      </w:r>
      <w:r w:rsidR="00836410" w:rsidRPr="00A2187A">
        <w:t xml:space="preserve"> </w:t>
      </w:r>
      <w:r w:rsidRPr="00A2187A">
        <w:t>xxxxx</w:t>
      </w:r>
      <w:r w:rsidR="00836410" w:rsidRPr="00A2187A">
        <w:t xml:space="preserve"> </w:t>
      </w:r>
      <w:r w:rsidRPr="00A2187A">
        <w:t>xxxxxx</w:t>
      </w:r>
      <w:r w:rsidR="00836410" w:rsidRPr="00A2187A">
        <w:t>.</w:t>
      </w:r>
      <w:r w:rsidR="00E61D6C" w:rsidRPr="00A2187A">
        <w:t xml:space="preserve"> </w:t>
      </w:r>
      <w:r w:rsidRPr="00A2187A">
        <w:t>Xxxx</w:t>
      </w:r>
      <w:r w:rsidR="00836410" w:rsidRPr="00A2187A">
        <w:t xml:space="preserve"> </w:t>
      </w:r>
      <w:r w:rsidRPr="00A2187A">
        <w:t>x</w:t>
      </w:r>
      <w:r w:rsidR="00836410" w:rsidRPr="00A2187A">
        <w:t xml:space="preserve"> </w:t>
      </w:r>
      <w:r w:rsidRPr="00A2187A">
        <w:t>xxxxx</w:t>
      </w:r>
      <w:r w:rsidR="00836410" w:rsidRPr="00A2187A">
        <w:t xml:space="preserve"> </w:t>
      </w:r>
      <w:r w:rsidRPr="00A2187A">
        <w:t>xxxxxxxxx</w:t>
      </w:r>
      <w:r w:rsidR="00836410" w:rsidRPr="00A2187A">
        <w:t xml:space="preserve"> </w:t>
      </w:r>
      <w:r w:rsidRPr="00A2187A">
        <w:t>xxxxxxx</w:t>
      </w:r>
      <w:r w:rsidR="00836410" w:rsidRPr="00A2187A">
        <w:t xml:space="preserve">, </w:t>
      </w:r>
      <w:r w:rsidRPr="00A2187A">
        <w:t>xxxxx</w:t>
      </w:r>
      <w:r w:rsidR="00836410" w:rsidRPr="00A2187A">
        <w:t xml:space="preserve"> </w:t>
      </w:r>
      <w:r w:rsidRPr="00A2187A">
        <w:t>xxx</w:t>
      </w:r>
      <w:r w:rsidR="00836410" w:rsidRPr="00A2187A">
        <w:t xml:space="preserve"> </w:t>
      </w:r>
      <w:r w:rsidRPr="00A2187A">
        <w:t>xx</w:t>
      </w:r>
      <w:r w:rsidR="00836410" w:rsidRPr="00A2187A">
        <w:t xml:space="preserve"> </w:t>
      </w:r>
      <w:r w:rsidRPr="00A2187A">
        <w:t>xx</w:t>
      </w:r>
      <w:r w:rsidR="00836410" w:rsidRPr="00A2187A">
        <w:t xml:space="preserve"> </w:t>
      </w:r>
      <w:r w:rsidRPr="00A2187A">
        <w:t>xxx</w:t>
      </w:r>
      <w:r w:rsidR="00836410" w:rsidRPr="00A2187A">
        <w:t>-</w:t>
      </w:r>
      <w:r w:rsidRPr="00A2187A">
        <w:t>xxxxxxx</w:t>
      </w:r>
      <w:r w:rsidR="00836410" w:rsidRPr="00A2187A">
        <w:t xml:space="preserve"> </w:t>
      </w:r>
      <w:r w:rsidRPr="00A2187A">
        <w:t>xxxxxxxxx</w:t>
      </w:r>
      <w:r w:rsidR="00836410" w:rsidRPr="00A2187A">
        <w:t xml:space="preserve"> </w:t>
      </w:r>
      <w:r w:rsidRPr="00A2187A">
        <w:t>xxxx</w:t>
      </w:r>
      <w:r w:rsidR="00836410" w:rsidRPr="00A2187A">
        <w:t xml:space="preserve"> </w:t>
      </w:r>
      <w:r w:rsidRPr="00A2187A">
        <w:t>xxxxxx</w:t>
      </w:r>
      <w:r w:rsidR="00836410" w:rsidRPr="00A2187A">
        <w:t xml:space="preserve"> </w:t>
      </w:r>
      <w:r w:rsidRPr="00A2187A">
        <w:t>xx</w:t>
      </w:r>
      <w:r w:rsidR="00836410" w:rsidRPr="00A2187A">
        <w:t xml:space="preserve"> </w:t>
      </w:r>
      <w:r w:rsidRPr="00A2187A">
        <w:t>xxxxxxx</w:t>
      </w:r>
      <w:r w:rsidR="00836410" w:rsidRPr="00A2187A">
        <w:t xml:space="preserve">. </w:t>
      </w:r>
      <w:r w:rsidRPr="00A2187A">
        <w:t>Xx</w:t>
      </w:r>
      <w:r w:rsidR="00836410" w:rsidRPr="00A2187A">
        <w:t xml:space="preserve"> </w:t>
      </w:r>
      <w:r w:rsidRPr="00A2187A">
        <w:t>xxx</w:t>
      </w:r>
      <w:r w:rsidR="00836410" w:rsidRPr="00A2187A">
        <w:t xml:space="preserve"> </w:t>
      </w:r>
      <w:r w:rsidRPr="00A2187A">
        <w:t>xxxxx</w:t>
      </w:r>
      <w:r w:rsidR="00836410" w:rsidRPr="00A2187A">
        <w:t xml:space="preserve"> </w:t>
      </w:r>
      <w:r w:rsidRPr="00A2187A">
        <w:t>xx</w:t>
      </w:r>
      <w:r w:rsidR="00836410" w:rsidRPr="00A2187A">
        <w:t xml:space="preserve"> </w:t>
      </w:r>
      <w:r w:rsidRPr="00A2187A">
        <w:t>x</w:t>
      </w:r>
      <w:r w:rsidR="00836410" w:rsidRPr="00A2187A">
        <w:t xml:space="preserve"> </w:t>
      </w:r>
      <w:r w:rsidRPr="00A2187A">
        <w:t>xxxxxxx</w:t>
      </w:r>
      <w:r w:rsidR="00836410" w:rsidRPr="00A2187A">
        <w:t xml:space="preserve"> </w:t>
      </w:r>
      <w:r w:rsidRPr="00A2187A">
        <w:t>xxxx</w:t>
      </w:r>
      <w:r w:rsidR="00836410" w:rsidRPr="00A2187A">
        <w:t xml:space="preserve"> </w:t>
      </w:r>
      <w:r w:rsidRPr="00A2187A">
        <w:t>xxx</w:t>
      </w:r>
      <w:r w:rsidR="00836410" w:rsidRPr="00A2187A">
        <w:t xml:space="preserve"> </w:t>
      </w:r>
      <w:r w:rsidRPr="00A2187A">
        <w:t>xxx</w:t>
      </w:r>
      <w:r w:rsidR="00836410" w:rsidRPr="00A2187A">
        <w:t xml:space="preserve"> </w:t>
      </w:r>
      <w:r w:rsidRPr="00A2187A">
        <w:t>xxxx</w:t>
      </w:r>
      <w:r w:rsidR="00836410" w:rsidRPr="00A2187A">
        <w:t xml:space="preserve"> </w:t>
      </w:r>
      <w:r w:rsidRPr="00A2187A">
        <w:t>xxxxxxxxxx</w:t>
      </w:r>
      <w:r w:rsidR="00836410" w:rsidRPr="00A2187A">
        <w:t xml:space="preserve">, </w:t>
      </w:r>
      <w:r w:rsidRPr="00A2187A">
        <w:t>xxx</w:t>
      </w:r>
      <w:r w:rsidR="00836410" w:rsidRPr="00A2187A">
        <w:t xml:space="preserve"> </w:t>
      </w:r>
      <w:r w:rsidRPr="00A2187A">
        <w:t>xxxxx</w:t>
      </w:r>
      <w:r w:rsidR="00836410" w:rsidRPr="00A2187A">
        <w:t xml:space="preserve"> </w:t>
      </w:r>
      <w:r w:rsidRPr="00A2187A">
        <w:t>xxxxxxxxx</w:t>
      </w:r>
      <w:r w:rsidR="00836410" w:rsidRPr="00A2187A">
        <w:t xml:space="preserve"> </w:t>
      </w:r>
      <w:r w:rsidRPr="00A2187A">
        <w:t>xxxxxx</w:t>
      </w:r>
      <w:r w:rsidR="00836410" w:rsidRPr="00A2187A">
        <w:t xml:space="preserve"> </w:t>
      </w:r>
      <w:r w:rsidRPr="00A2187A">
        <w:t>xx</w:t>
      </w:r>
      <w:r w:rsidR="00836410" w:rsidRPr="00A2187A">
        <w:t xml:space="preserve"> </w:t>
      </w:r>
      <w:r w:rsidRPr="00A2187A">
        <w:t>xxxxxxxxx</w:t>
      </w:r>
      <w:r w:rsidR="00836410" w:rsidRPr="00A2187A">
        <w:t xml:space="preserve">, </w:t>
      </w:r>
      <w:r w:rsidRPr="00A2187A">
        <w:t>xxx</w:t>
      </w:r>
      <w:r w:rsidR="00836410" w:rsidRPr="00A2187A">
        <w:t xml:space="preserve"> </w:t>
      </w:r>
      <w:r w:rsidRPr="00A2187A">
        <w:t>xxxxxxx</w:t>
      </w:r>
      <w:r w:rsidR="00836410" w:rsidRPr="00A2187A">
        <w:t xml:space="preserve"> </w:t>
      </w:r>
      <w:r w:rsidRPr="00A2187A">
        <w:t>xxx</w:t>
      </w:r>
      <w:r w:rsidR="00836410" w:rsidRPr="00A2187A">
        <w:t xml:space="preserve"> </w:t>
      </w:r>
      <w:r w:rsidRPr="00A2187A">
        <w:t>xx</w:t>
      </w:r>
      <w:r w:rsidR="00836410" w:rsidRPr="00A2187A">
        <w:t xml:space="preserve"> </w:t>
      </w:r>
      <w:r w:rsidRPr="00A2187A">
        <w:t>xxxxxx</w:t>
      </w:r>
      <w:r w:rsidR="009955E6" w:rsidRPr="00A2187A">
        <w:t xml:space="preserve"> </w:t>
      </w:r>
      <w:r w:rsidRPr="00A2187A">
        <w:t>xxxx</w:t>
      </w:r>
      <w:r w:rsidR="009955E6" w:rsidRPr="00A2187A">
        <w:t xml:space="preserve"> </w:t>
      </w:r>
      <w:r w:rsidRPr="00A2187A">
        <w:t>xxxxxx</w:t>
      </w:r>
      <w:r w:rsidR="00836410" w:rsidRPr="00A2187A">
        <w:t xml:space="preserve"> </w:t>
      </w:r>
      <w:r w:rsidRPr="00A2187A">
        <w:t>xx</w:t>
      </w:r>
      <w:r w:rsidR="00836410" w:rsidRPr="00A2187A">
        <w:t xml:space="preserve"> </w:t>
      </w:r>
      <w:r w:rsidRPr="00A2187A">
        <w:t>xxxxx</w:t>
      </w:r>
      <w:r w:rsidR="00836410" w:rsidRPr="00A2187A">
        <w:t xml:space="preserve"> </w:t>
      </w:r>
      <w:r w:rsidRPr="00A2187A">
        <w:t>xxxxxxx</w:t>
      </w:r>
      <w:r w:rsidR="009955E6" w:rsidRPr="00A2187A">
        <w:t xml:space="preserve"> </w:t>
      </w:r>
      <w:r w:rsidRPr="00A2187A">
        <w:t>xxxxxx</w:t>
      </w:r>
      <w:r w:rsidR="00836410" w:rsidRPr="00A2187A">
        <w:t xml:space="preserve"> </w:t>
      </w:r>
      <w:r w:rsidRPr="00A2187A">
        <w:t>xxxxx</w:t>
      </w:r>
      <w:r w:rsidR="00836410" w:rsidRPr="00A2187A">
        <w:t xml:space="preserve"> </w:t>
      </w:r>
      <w:r w:rsidRPr="00A2187A">
        <w:t>xxxxxxx</w:t>
      </w:r>
      <w:r w:rsidR="00836410" w:rsidRPr="00A2187A">
        <w:t xml:space="preserve"> </w:t>
      </w:r>
      <w:r w:rsidRPr="00A2187A">
        <w:t>xxx</w:t>
      </w:r>
      <w:r w:rsidR="00836410" w:rsidRPr="00A2187A">
        <w:t xml:space="preserve"> </w:t>
      </w:r>
      <w:r w:rsidRPr="00A2187A">
        <w:t>xxxx</w:t>
      </w:r>
      <w:r w:rsidR="00836410" w:rsidRPr="00A2187A">
        <w:t xml:space="preserve"> </w:t>
      </w:r>
      <w:r w:rsidRPr="00A2187A">
        <w:t>xxxxxxxxxx</w:t>
      </w:r>
      <w:r w:rsidR="00836410" w:rsidRPr="00A2187A">
        <w:t>.</w:t>
      </w:r>
    </w:p>
    <w:p w14:paraId="1167B823" w14:textId="77777777" w:rsidR="000102B8" w:rsidRPr="00A2187A" w:rsidRDefault="006E5947" w:rsidP="00E322DA">
      <w:pPr>
        <w:pStyle w:val="BodyText1"/>
      </w:pPr>
      <w:r w:rsidRPr="00A2187A">
        <w:t>Xxxxxxx</w:t>
      </w:r>
      <w:r w:rsidR="00836410" w:rsidRPr="00A2187A">
        <w:t xml:space="preserve"> </w:t>
      </w:r>
      <w:r w:rsidRPr="00A2187A">
        <w:t>xx</w:t>
      </w:r>
      <w:r w:rsidR="00836410" w:rsidRPr="00A2187A">
        <w:t xml:space="preserve"> </w:t>
      </w:r>
      <w:r w:rsidRPr="00A2187A">
        <w:t>xxxx</w:t>
      </w:r>
      <w:r w:rsidR="00836410" w:rsidRPr="00A2187A">
        <w:t xml:space="preserve"> </w:t>
      </w:r>
      <w:r w:rsidRPr="00A2187A">
        <w:t>xxxxxxxxxx</w:t>
      </w:r>
      <w:r w:rsidR="00836410" w:rsidRPr="00A2187A">
        <w:t xml:space="preserve"> </w:t>
      </w:r>
      <w:r w:rsidRPr="00A2187A">
        <w:t>xxxxx</w:t>
      </w:r>
      <w:r w:rsidR="00836410" w:rsidRPr="00A2187A">
        <w:t xml:space="preserve"> </w:t>
      </w:r>
      <w:r w:rsidRPr="00A2187A">
        <w:t>xxxx</w:t>
      </w:r>
      <w:r w:rsidR="00836410" w:rsidRPr="00A2187A">
        <w:t xml:space="preserve"> </w:t>
      </w:r>
      <w:r w:rsidRPr="00A2187A">
        <w:t>xxxxxxxx</w:t>
      </w:r>
      <w:r w:rsidR="00836410" w:rsidRPr="00A2187A">
        <w:t xml:space="preserve"> </w:t>
      </w:r>
      <w:r w:rsidRPr="00A2187A">
        <w:t>xxxxxxxxxxxx</w:t>
      </w:r>
      <w:r w:rsidR="00836410" w:rsidRPr="00A2187A">
        <w:t xml:space="preserve"> </w:t>
      </w:r>
      <w:r w:rsidRPr="00A2187A">
        <w:t>xxx</w:t>
      </w:r>
      <w:r w:rsidR="00836410" w:rsidRPr="00A2187A">
        <w:t xml:space="preserve"> </w:t>
      </w:r>
      <w:r w:rsidRPr="00A2187A">
        <w:t>xxxx</w:t>
      </w:r>
      <w:r w:rsidR="00836410" w:rsidRPr="00A2187A">
        <w:t xml:space="preserve"> </w:t>
      </w:r>
      <w:r w:rsidRPr="00A2187A">
        <w:t>xxx</w:t>
      </w:r>
      <w:r w:rsidR="00836410" w:rsidRPr="00A2187A">
        <w:t xml:space="preserve"> </w:t>
      </w:r>
      <w:r w:rsidRPr="00A2187A">
        <w:t>xxx</w:t>
      </w:r>
      <w:r w:rsidR="00836410" w:rsidRPr="00A2187A">
        <w:t xml:space="preserve"> </w:t>
      </w:r>
      <w:r w:rsidRPr="00A2187A">
        <w:t>xxxxxxx</w:t>
      </w:r>
      <w:r w:rsidR="00836410" w:rsidRPr="00A2187A">
        <w:t xml:space="preserve"> </w:t>
      </w:r>
      <w:r w:rsidRPr="00A2187A">
        <w:t>xxxxx</w:t>
      </w:r>
      <w:r w:rsidR="00836410" w:rsidRPr="00A2187A">
        <w:t xml:space="preserve"> </w:t>
      </w:r>
      <w:r w:rsidRPr="00A2187A">
        <w:t>xxxxxxxxx</w:t>
      </w:r>
      <w:r w:rsidR="00836410" w:rsidRPr="00A2187A">
        <w:t xml:space="preserve"> </w:t>
      </w:r>
      <w:r w:rsidRPr="00A2187A">
        <w:t>xxx</w:t>
      </w:r>
      <w:r w:rsidR="00836410" w:rsidRPr="00A2187A">
        <w:t xml:space="preserve"> </w:t>
      </w:r>
      <w:r w:rsidRPr="00A2187A">
        <w:t>xxxxxxxxxxxxxx</w:t>
      </w:r>
      <w:r w:rsidR="00836410" w:rsidRPr="00A2187A">
        <w:t xml:space="preserve">, </w:t>
      </w:r>
      <w:r w:rsidRPr="00A2187A">
        <w:t>xxx</w:t>
      </w:r>
      <w:r w:rsidR="00836410" w:rsidRPr="00A2187A">
        <w:t xml:space="preserve"> </w:t>
      </w:r>
      <w:r w:rsidRPr="00A2187A">
        <w:t>xxxx</w:t>
      </w:r>
      <w:r w:rsidR="00836410" w:rsidRPr="00A2187A">
        <w:t xml:space="preserve"> </w:t>
      </w:r>
      <w:r w:rsidRPr="00A2187A">
        <w:t>xx</w:t>
      </w:r>
      <w:r w:rsidR="00836410" w:rsidRPr="00A2187A">
        <w:t xml:space="preserve"> </w:t>
      </w:r>
      <w:r w:rsidRPr="00A2187A">
        <w:t>xxxxx</w:t>
      </w:r>
      <w:r w:rsidR="00836410" w:rsidRPr="00A2187A">
        <w:t xml:space="preserve"> </w:t>
      </w:r>
      <w:r w:rsidRPr="00A2187A">
        <w:t>xxxxxxxxxxx</w:t>
      </w:r>
      <w:r w:rsidR="009955E6" w:rsidRPr="00A2187A">
        <w:t xml:space="preserve"> </w:t>
      </w:r>
      <w:r w:rsidRPr="00A2187A">
        <w:t>xx</w:t>
      </w:r>
      <w:r w:rsidR="009955E6" w:rsidRPr="00A2187A">
        <w:t xml:space="preserve"> </w:t>
      </w:r>
      <w:r w:rsidRPr="00A2187A">
        <w:t>xxx</w:t>
      </w:r>
      <w:r w:rsidR="009955E6" w:rsidRPr="00A2187A">
        <w:t xml:space="preserve"> </w:t>
      </w:r>
      <w:r w:rsidRPr="00A2187A">
        <w:t>xxxx</w:t>
      </w:r>
      <w:r w:rsidR="009955E6" w:rsidRPr="00A2187A">
        <w:t xml:space="preserve"> </w:t>
      </w:r>
      <w:r w:rsidRPr="00A2187A">
        <w:t>xx</w:t>
      </w:r>
      <w:r w:rsidR="009955E6" w:rsidRPr="00A2187A">
        <w:t xml:space="preserve"> </w:t>
      </w:r>
      <w:r w:rsidRPr="00A2187A">
        <w:t>xxxxx</w:t>
      </w:r>
      <w:r w:rsidR="009955E6" w:rsidRPr="00A2187A">
        <w:t xml:space="preserve"> </w:t>
      </w:r>
      <w:r w:rsidRPr="00A2187A">
        <w:t>xxxxxxxxx</w:t>
      </w:r>
      <w:r w:rsidR="009955E6" w:rsidRPr="00A2187A">
        <w:t xml:space="preserve">, </w:t>
      </w:r>
      <w:r w:rsidRPr="00A2187A">
        <w:t>xx</w:t>
      </w:r>
      <w:r w:rsidR="009955E6" w:rsidRPr="00A2187A">
        <w:t xml:space="preserve"> </w:t>
      </w:r>
      <w:r w:rsidRPr="00A2187A">
        <w:t>xx</w:t>
      </w:r>
      <w:r w:rsidR="009955E6" w:rsidRPr="00A2187A">
        <w:t xml:space="preserve"> </w:t>
      </w:r>
      <w:r w:rsidRPr="00A2187A">
        <w:t>xxx</w:t>
      </w:r>
      <w:r w:rsidR="009955E6" w:rsidRPr="00A2187A">
        <w:t xml:space="preserve"> </w:t>
      </w:r>
      <w:r w:rsidRPr="00A2187A">
        <w:t>xxxxxx</w:t>
      </w:r>
      <w:r w:rsidR="009955E6" w:rsidRPr="00A2187A">
        <w:t xml:space="preserve"> </w:t>
      </w:r>
      <w:r w:rsidRPr="00A2187A">
        <w:t>xxxxxxxxxxxx</w:t>
      </w:r>
      <w:r w:rsidR="009955E6" w:rsidRPr="00A2187A">
        <w:t xml:space="preserve"> </w:t>
      </w:r>
      <w:r w:rsidRPr="00A2187A">
        <w:t>xx</w:t>
      </w:r>
      <w:r w:rsidR="009955E6" w:rsidRPr="00A2187A">
        <w:t xml:space="preserve"> </w:t>
      </w:r>
      <w:r w:rsidRPr="00A2187A">
        <w:t>xxx</w:t>
      </w:r>
      <w:r w:rsidR="009955E6" w:rsidRPr="00A2187A">
        <w:t xml:space="preserve"> </w:t>
      </w:r>
      <w:r w:rsidRPr="00A2187A">
        <w:t>xxxx</w:t>
      </w:r>
      <w:r w:rsidR="009955E6" w:rsidRPr="00A2187A">
        <w:t xml:space="preserve"> </w:t>
      </w:r>
      <w:r w:rsidRPr="00A2187A">
        <w:t>xx</w:t>
      </w:r>
      <w:r w:rsidR="009955E6" w:rsidRPr="00A2187A">
        <w:t xml:space="preserve"> </w:t>
      </w:r>
      <w:r w:rsidRPr="00A2187A">
        <w:t>xxxxxxxxxxxxx</w:t>
      </w:r>
      <w:r w:rsidR="009955E6" w:rsidRPr="00A2187A">
        <w:t xml:space="preserve"> </w:t>
      </w:r>
      <w:r w:rsidRPr="00A2187A">
        <w:t>xxxxxxxxxxxx</w:t>
      </w:r>
      <w:r w:rsidR="00836410" w:rsidRPr="00A2187A">
        <w:t xml:space="preserve">. </w:t>
      </w:r>
      <w:r w:rsidRPr="00A2187A">
        <w:t>Xx</w:t>
      </w:r>
      <w:r w:rsidR="00836410" w:rsidRPr="00A2187A">
        <w:t xml:space="preserve"> </w:t>
      </w:r>
      <w:r w:rsidRPr="00A2187A">
        <w:t>xxx</w:t>
      </w:r>
      <w:r w:rsidR="00836410" w:rsidRPr="00A2187A">
        <w:t xml:space="preserve"> </w:t>
      </w:r>
      <w:r w:rsidRPr="00A2187A">
        <w:t>xxx</w:t>
      </w:r>
      <w:r w:rsidR="00836410" w:rsidRPr="00A2187A">
        <w:t xml:space="preserve"> </w:t>
      </w:r>
      <w:r w:rsidRPr="00A2187A">
        <w:t>xxxxxx</w:t>
      </w:r>
      <w:r w:rsidR="00836410" w:rsidRPr="00A2187A">
        <w:t xml:space="preserve"> </w:t>
      </w:r>
      <w:r w:rsidRPr="00A2187A">
        <w:t>xx</w:t>
      </w:r>
      <w:r w:rsidR="00836410" w:rsidRPr="00A2187A">
        <w:t xml:space="preserve"> </w:t>
      </w:r>
      <w:r w:rsidRPr="00A2187A">
        <w:t>xxxxxxx</w:t>
      </w:r>
      <w:r w:rsidR="00836410" w:rsidRPr="00A2187A">
        <w:t xml:space="preserve"> </w:t>
      </w:r>
      <w:r w:rsidRPr="00A2187A">
        <w:t>xx</w:t>
      </w:r>
      <w:r w:rsidR="00836410" w:rsidRPr="00A2187A">
        <w:t xml:space="preserve"> </w:t>
      </w:r>
      <w:r w:rsidRPr="00A2187A">
        <w:t>x</w:t>
      </w:r>
      <w:r w:rsidR="00836410" w:rsidRPr="00A2187A">
        <w:t xml:space="preserve"> </w:t>
      </w:r>
      <w:r w:rsidRPr="00A2187A">
        <w:t>xxxxxxx</w:t>
      </w:r>
      <w:r w:rsidR="00836410" w:rsidRPr="00A2187A">
        <w:t xml:space="preserve"> </w:t>
      </w:r>
      <w:r w:rsidRPr="00A2187A">
        <w:t>xxxx</w:t>
      </w:r>
      <w:r w:rsidR="00836410" w:rsidRPr="00A2187A">
        <w:t xml:space="preserve"> </w:t>
      </w:r>
      <w:r w:rsidRPr="00A2187A">
        <w:t>xxxxxx</w:t>
      </w:r>
      <w:r w:rsidR="00836410" w:rsidRPr="00A2187A">
        <w:t xml:space="preserve"> </w:t>
      </w:r>
      <w:r w:rsidRPr="00A2187A">
        <w:t>xxxxxxxxx</w:t>
      </w:r>
      <w:r w:rsidR="00836410" w:rsidRPr="00A2187A">
        <w:t xml:space="preserve"> </w:t>
      </w:r>
      <w:r w:rsidRPr="00A2187A">
        <w:t>xx</w:t>
      </w:r>
      <w:r w:rsidR="00836410" w:rsidRPr="00A2187A">
        <w:t xml:space="preserve"> </w:t>
      </w:r>
      <w:r w:rsidRPr="00A2187A">
        <w:t>xxx</w:t>
      </w:r>
      <w:r w:rsidR="00836410" w:rsidRPr="00A2187A">
        <w:t xml:space="preserve"> </w:t>
      </w:r>
      <w:r w:rsidRPr="00A2187A">
        <w:t>xxxxx</w:t>
      </w:r>
      <w:r w:rsidR="00836410" w:rsidRPr="00A2187A">
        <w:t xml:space="preserve"> </w:t>
      </w:r>
      <w:r w:rsidRPr="00A2187A">
        <w:t>xx</w:t>
      </w:r>
      <w:r w:rsidR="00836410" w:rsidRPr="00A2187A">
        <w:t xml:space="preserve"> </w:t>
      </w:r>
      <w:r w:rsidRPr="00A2187A">
        <w:t>xxxxx</w:t>
      </w:r>
      <w:r w:rsidR="00836410" w:rsidRPr="00A2187A">
        <w:t xml:space="preserve"> </w:t>
      </w:r>
      <w:r w:rsidRPr="00A2187A">
        <w:t>xxx</w:t>
      </w:r>
      <w:r w:rsidR="00836410" w:rsidRPr="00A2187A">
        <w:t xml:space="preserve"> </w:t>
      </w:r>
      <w:r w:rsidRPr="00A2187A">
        <w:t>xxxxxxx</w:t>
      </w:r>
      <w:r w:rsidR="00836410" w:rsidRPr="00A2187A">
        <w:t xml:space="preserve"> </w:t>
      </w:r>
      <w:r w:rsidRPr="00A2187A">
        <w:t>xx</w:t>
      </w:r>
      <w:r w:rsidR="00836410" w:rsidRPr="00A2187A">
        <w:t xml:space="preserve"> </w:t>
      </w:r>
      <w:r w:rsidRPr="00A2187A">
        <w:t>x</w:t>
      </w:r>
      <w:r w:rsidR="00836410" w:rsidRPr="00A2187A">
        <w:t>x</w:t>
      </w:r>
      <w:r w:rsidRPr="00A2187A">
        <w:t>xxxxx</w:t>
      </w:r>
      <w:r w:rsidR="00836410" w:rsidRPr="00A2187A">
        <w:t>.</w:t>
      </w:r>
    </w:p>
    <w:p w14:paraId="530FC492" w14:textId="77777777" w:rsidR="00E61D6C" w:rsidRPr="00A2187A" w:rsidRDefault="00E61D6C" w:rsidP="00350F8E">
      <w:pPr>
        <w:pStyle w:val="BodyText23"/>
        <w:ind w:firstLine="0"/>
        <w:rPr>
          <w:noProof/>
          <w:lang w:val="en-US"/>
        </w:rPr>
        <w:sectPr w:rsidR="00E61D6C" w:rsidRPr="00A2187A" w:rsidSect="003818D4">
          <w:headerReference w:type="even" r:id="rId14"/>
          <w:headerReference w:type="default" r:id="rId15"/>
          <w:type w:val="continuous"/>
          <w:pgSz w:w="11906" w:h="16838" w:code="9"/>
          <w:pgMar w:top="1417" w:right="1417" w:bottom="1417" w:left="1417" w:header="1021" w:footer="907" w:gutter="0"/>
          <w:cols w:num="2" w:space="397"/>
          <w:titlePg/>
          <w:docGrid w:linePitch="326"/>
        </w:sectPr>
      </w:pPr>
    </w:p>
    <w:p w14:paraId="1EF4F52D" w14:textId="0F5883DF" w:rsidR="00CC529A" w:rsidRPr="007950CF" w:rsidRDefault="00E4627F" w:rsidP="007950CF">
      <w:pPr>
        <w:pStyle w:val="WorksCited"/>
      </w:pPr>
      <w:r w:rsidRPr="007950CF">
        <w:t>WORKS CITED</w:t>
      </w:r>
    </w:p>
    <w:p w14:paraId="366E748C" w14:textId="77777777" w:rsidR="00CC529A" w:rsidRPr="00A2187A" w:rsidRDefault="00E610A8" w:rsidP="00E4627F">
      <w:pPr>
        <w:pStyle w:val="Citedtittles"/>
        <w:ind w:left="709" w:hanging="709"/>
        <w:rPr>
          <w:lang w:val="en-US"/>
        </w:rPr>
      </w:pPr>
      <w:r w:rsidRPr="00A2187A">
        <w:rPr>
          <w:lang w:val="en-US"/>
        </w:rPr>
        <w:t>XXX</w:t>
      </w:r>
      <w:r w:rsidR="00CC529A" w:rsidRPr="00A2187A">
        <w:rPr>
          <w:lang w:val="en-US"/>
        </w:rPr>
        <w:t xml:space="preserve"> 50001. (2011, 06 09). </w:t>
      </w:r>
      <w:r w:rsidRPr="00A2187A">
        <w:rPr>
          <w:lang w:val="en-US"/>
        </w:rPr>
        <w:t>Xxxxxxxxx</w:t>
      </w:r>
      <w:r w:rsidR="00CC529A" w:rsidRPr="00A2187A">
        <w:rPr>
          <w:lang w:val="en-US"/>
        </w:rPr>
        <w:t xml:space="preserve"> 07 15, 2011, </w:t>
      </w:r>
      <w:r w:rsidRPr="00A2187A">
        <w:rPr>
          <w:lang w:val="en-US"/>
        </w:rPr>
        <w:t>xxxx</w:t>
      </w:r>
      <w:r w:rsidR="00CC529A" w:rsidRPr="00A2187A">
        <w:rPr>
          <w:lang w:val="en-US"/>
        </w:rPr>
        <w:t xml:space="preserve"> </w:t>
      </w:r>
      <w:r w:rsidRPr="00A2187A">
        <w:rPr>
          <w:lang w:val="en-US"/>
        </w:rPr>
        <w:t>XXX</w:t>
      </w:r>
      <w:r w:rsidR="00CC529A" w:rsidRPr="00A2187A">
        <w:rPr>
          <w:lang w:val="en-US"/>
        </w:rPr>
        <w:t xml:space="preserve">: </w:t>
      </w:r>
      <w:r w:rsidRPr="00A2187A">
        <w:rPr>
          <w:lang w:val="en-US"/>
        </w:rPr>
        <w:t>xxxx</w:t>
      </w:r>
      <w:r w:rsidR="00CC529A" w:rsidRPr="00A2187A">
        <w:rPr>
          <w:lang w:val="en-US"/>
        </w:rPr>
        <w:t>://</w:t>
      </w:r>
      <w:r w:rsidRPr="00A2187A">
        <w:rPr>
          <w:lang w:val="en-US"/>
        </w:rPr>
        <w:t>xxx</w:t>
      </w:r>
      <w:r w:rsidR="00CC529A" w:rsidRPr="00A2187A">
        <w:rPr>
          <w:lang w:val="en-US"/>
        </w:rPr>
        <w:t>.</w:t>
      </w:r>
      <w:r w:rsidRPr="00A2187A">
        <w:rPr>
          <w:lang w:val="en-US"/>
        </w:rPr>
        <w:t>xxx</w:t>
      </w:r>
      <w:r w:rsidR="00CC529A" w:rsidRPr="00A2187A">
        <w:rPr>
          <w:lang w:val="en-US"/>
        </w:rPr>
        <w:t>.</w:t>
      </w:r>
      <w:r w:rsidRPr="00A2187A">
        <w:rPr>
          <w:lang w:val="en-US"/>
        </w:rPr>
        <w:t>xxx</w:t>
      </w:r>
      <w:r w:rsidR="00CC529A" w:rsidRPr="00A2187A">
        <w:rPr>
          <w:lang w:val="en-US"/>
        </w:rPr>
        <w:t>/</w:t>
      </w:r>
      <w:r w:rsidRPr="00A2187A">
        <w:rPr>
          <w:lang w:val="en-US"/>
        </w:rPr>
        <w:t>xxx</w:t>
      </w:r>
      <w:r w:rsidR="00CC529A" w:rsidRPr="00A2187A">
        <w:rPr>
          <w:lang w:val="en-US"/>
        </w:rPr>
        <w:t>/</w:t>
      </w:r>
      <w:r w:rsidRPr="00A2187A">
        <w:rPr>
          <w:lang w:val="en-US"/>
        </w:rPr>
        <w:t>xxx</w:t>
      </w:r>
      <w:r w:rsidR="00CC529A" w:rsidRPr="00A2187A">
        <w:rPr>
          <w:lang w:val="en-US"/>
        </w:rPr>
        <w:t>_</w:t>
      </w:r>
      <w:r w:rsidRPr="00A2187A">
        <w:rPr>
          <w:lang w:val="en-US"/>
        </w:rPr>
        <w:t>xxxxxxxxx</w:t>
      </w:r>
      <w:r w:rsidR="00CC529A" w:rsidRPr="00A2187A">
        <w:rPr>
          <w:lang w:val="en-US"/>
        </w:rPr>
        <w:t>/</w:t>
      </w:r>
      <w:r w:rsidRPr="00A2187A">
        <w:rPr>
          <w:lang w:val="en-US"/>
        </w:rPr>
        <w:t>xxxxxxxxx</w:t>
      </w:r>
      <w:r w:rsidR="00CC529A" w:rsidRPr="00A2187A">
        <w:rPr>
          <w:lang w:val="en-US"/>
        </w:rPr>
        <w:t>_</w:t>
      </w:r>
      <w:r w:rsidRPr="00A2187A">
        <w:rPr>
          <w:lang w:val="en-US"/>
        </w:rPr>
        <w:t>xx</w:t>
      </w:r>
      <w:r w:rsidR="00CC529A" w:rsidRPr="00A2187A">
        <w:rPr>
          <w:lang w:val="en-US"/>
        </w:rPr>
        <w:t>/</w:t>
      </w:r>
      <w:r w:rsidRPr="00A2187A">
        <w:rPr>
          <w:lang w:val="en-US"/>
        </w:rPr>
        <w:t>xxxxxxxxx</w:t>
      </w:r>
      <w:r w:rsidR="00CC529A" w:rsidRPr="00A2187A">
        <w:rPr>
          <w:lang w:val="en-US"/>
        </w:rPr>
        <w:t>_</w:t>
      </w:r>
      <w:r w:rsidRPr="00A2187A">
        <w:rPr>
          <w:lang w:val="en-US"/>
        </w:rPr>
        <w:t>xxxxxx</w:t>
      </w:r>
      <w:r w:rsidR="00CC529A" w:rsidRPr="00A2187A">
        <w:rPr>
          <w:lang w:val="en-US"/>
        </w:rPr>
        <w:t>.</w:t>
      </w:r>
      <w:r w:rsidRPr="00A2187A">
        <w:rPr>
          <w:lang w:val="en-US"/>
        </w:rPr>
        <w:t>xxx</w:t>
      </w:r>
      <w:r w:rsidR="00CC529A" w:rsidRPr="00A2187A">
        <w:rPr>
          <w:lang w:val="en-US"/>
        </w:rPr>
        <w:t>?</w:t>
      </w:r>
      <w:r w:rsidRPr="00A2187A">
        <w:rPr>
          <w:lang w:val="en-US"/>
        </w:rPr>
        <w:t>xxxxxxxx</w:t>
      </w:r>
      <w:r w:rsidR="00CC529A" w:rsidRPr="00A2187A">
        <w:rPr>
          <w:lang w:val="en-US"/>
        </w:rPr>
        <w:t>=51297</w:t>
      </w:r>
    </w:p>
    <w:p w14:paraId="4679F75A" w14:textId="77777777" w:rsidR="00CC529A" w:rsidRPr="00A2187A" w:rsidRDefault="00E610A8" w:rsidP="00E4627F">
      <w:pPr>
        <w:pStyle w:val="Citedtittles"/>
        <w:ind w:left="709" w:hanging="709"/>
        <w:rPr>
          <w:lang w:val="en-US"/>
        </w:rPr>
      </w:pPr>
      <w:r w:rsidRPr="00A2187A">
        <w:rPr>
          <w:lang w:val="en-US"/>
        </w:rPr>
        <w:t>Xxxx</w:t>
      </w:r>
      <w:r w:rsidR="00CC529A" w:rsidRPr="00A2187A">
        <w:rPr>
          <w:lang w:val="en-US"/>
        </w:rPr>
        <w:t xml:space="preserve">. (2011). </w:t>
      </w:r>
      <w:r w:rsidRPr="00A2187A">
        <w:rPr>
          <w:lang w:val="en-US"/>
        </w:rPr>
        <w:t>X</w:t>
      </w:r>
      <w:r w:rsidR="00CC529A" w:rsidRPr="00A2187A">
        <w:rPr>
          <w:lang w:val="en-US"/>
        </w:rPr>
        <w:t xml:space="preserve"> </w:t>
      </w:r>
      <w:r w:rsidRPr="00A2187A">
        <w:rPr>
          <w:lang w:val="en-US"/>
        </w:rPr>
        <w:t>xxxxxx</w:t>
      </w:r>
      <w:r w:rsidR="00CC529A" w:rsidRPr="00A2187A">
        <w:rPr>
          <w:lang w:val="en-US"/>
        </w:rPr>
        <w:t xml:space="preserve">. </w:t>
      </w:r>
      <w:r w:rsidRPr="00A2187A">
        <w:rPr>
          <w:lang w:val="en-US"/>
        </w:rPr>
        <w:t>Xxxxxxxxx</w:t>
      </w:r>
      <w:r w:rsidR="00CC529A" w:rsidRPr="00A2187A">
        <w:rPr>
          <w:lang w:val="en-US"/>
        </w:rPr>
        <w:t xml:space="preserve"> 10 10, 2011, </w:t>
      </w:r>
      <w:r w:rsidRPr="00A2187A">
        <w:rPr>
          <w:lang w:val="en-US"/>
        </w:rPr>
        <w:t>xxxx</w:t>
      </w:r>
      <w:r w:rsidR="00CC529A" w:rsidRPr="00A2187A">
        <w:rPr>
          <w:lang w:val="en-US"/>
        </w:rPr>
        <w:t xml:space="preserve"> </w:t>
      </w:r>
      <w:r w:rsidRPr="00A2187A">
        <w:rPr>
          <w:lang w:val="en-US"/>
        </w:rPr>
        <w:t>XxxxxXxxxxx</w:t>
      </w:r>
      <w:r w:rsidR="00CC529A" w:rsidRPr="00A2187A">
        <w:rPr>
          <w:lang w:val="en-US"/>
        </w:rPr>
        <w:t xml:space="preserve"> </w:t>
      </w:r>
      <w:r w:rsidRPr="00A2187A">
        <w:rPr>
          <w:lang w:val="en-US"/>
        </w:rPr>
        <w:t>Xxxxxxx</w:t>
      </w:r>
      <w:r w:rsidR="00CC529A" w:rsidRPr="00A2187A">
        <w:rPr>
          <w:lang w:val="en-US"/>
        </w:rPr>
        <w:t xml:space="preserve">: </w:t>
      </w:r>
      <w:r w:rsidRPr="00A2187A">
        <w:rPr>
          <w:lang w:val="en-US"/>
        </w:rPr>
        <w:t>xxxx</w:t>
      </w:r>
      <w:r w:rsidR="00CC529A" w:rsidRPr="00A2187A">
        <w:rPr>
          <w:lang w:val="en-US"/>
        </w:rPr>
        <w:t>://</w:t>
      </w:r>
      <w:r w:rsidRPr="00A2187A">
        <w:rPr>
          <w:lang w:val="en-US"/>
        </w:rPr>
        <w:t>xxx</w:t>
      </w:r>
      <w:r w:rsidR="00CC529A" w:rsidRPr="00A2187A">
        <w:rPr>
          <w:lang w:val="en-US"/>
        </w:rPr>
        <w:t>.</w:t>
      </w:r>
      <w:r w:rsidRPr="00A2187A">
        <w:rPr>
          <w:lang w:val="en-US"/>
        </w:rPr>
        <w:t>xxxxxxxxxxx</w:t>
      </w:r>
      <w:r w:rsidR="00CC529A" w:rsidRPr="00A2187A">
        <w:rPr>
          <w:lang w:val="en-US"/>
        </w:rPr>
        <w:t>.</w:t>
      </w:r>
      <w:r w:rsidRPr="00A2187A">
        <w:rPr>
          <w:lang w:val="en-US"/>
        </w:rPr>
        <w:t>xxx</w:t>
      </w:r>
      <w:r w:rsidR="00CC529A" w:rsidRPr="00A2187A">
        <w:rPr>
          <w:lang w:val="en-US"/>
        </w:rPr>
        <w:t>/</w:t>
      </w:r>
      <w:r w:rsidRPr="00A2187A">
        <w:rPr>
          <w:lang w:val="en-US"/>
        </w:rPr>
        <w:t>xxxx</w:t>
      </w:r>
      <w:r w:rsidR="00CC529A" w:rsidRPr="00A2187A">
        <w:rPr>
          <w:lang w:val="en-US"/>
        </w:rPr>
        <w:t>/</w:t>
      </w:r>
      <w:r w:rsidRPr="00A2187A">
        <w:rPr>
          <w:lang w:val="en-US"/>
        </w:rPr>
        <w:t>xxxxxx</w:t>
      </w:r>
      <w:r w:rsidR="00CC529A" w:rsidRPr="00A2187A">
        <w:rPr>
          <w:lang w:val="en-US"/>
        </w:rPr>
        <w:t>/</w:t>
      </w:r>
      <w:r w:rsidRPr="00A2187A">
        <w:rPr>
          <w:lang w:val="en-US"/>
        </w:rPr>
        <w:t>xxxx</w:t>
      </w:r>
      <w:r w:rsidR="00CC529A" w:rsidRPr="00A2187A">
        <w:rPr>
          <w:lang w:val="en-US"/>
        </w:rPr>
        <w:t>.</w:t>
      </w:r>
      <w:r w:rsidRPr="00A2187A">
        <w:rPr>
          <w:lang w:val="en-US"/>
        </w:rPr>
        <w:t>xxx</w:t>
      </w:r>
    </w:p>
    <w:p w14:paraId="5012FF07" w14:textId="77777777" w:rsidR="00CC529A" w:rsidRPr="00A2187A" w:rsidRDefault="00E610A8" w:rsidP="00E4627F">
      <w:pPr>
        <w:pStyle w:val="Citedtittles"/>
        <w:ind w:left="709" w:hanging="709"/>
        <w:rPr>
          <w:lang w:val="en-US"/>
        </w:rPr>
      </w:pPr>
      <w:r w:rsidRPr="00A2187A">
        <w:rPr>
          <w:lang w:val="en-US"/>
        </w:rPr>
        <w:t>Xxxxxxxxx</w:t>
      </w:r>
      <w:r w:rsidR="00CC529A" w:rsidRPr="00A2187A">
        <w:rPr>
          <w:lang w:val="en-US"/>
        </w:rPr>
        <w:t xml:space="preserve">, </w:t>
      </w:r>
      <w:r w:rsidR="00217902" w:rsidRPr="00A2187A">
        <w:rPr>
          <w:lang w:val="en-US"/>
        </w:rPr>
        <w:t>X</w:t>
      </w:r>
      <w:r w:rsidR="00CC529A" w:rsidRPr="00A2187A">
        <w:rPr>
          <w:lang w:val="en-US"/>
        </w:rPr>
        <w:t xml:space="preserve">. (2011). </w:t>
      </w:r>
      <w:r w:rsidRPr="00A2187A">
        <w:rPr>
          <w:lang w:val="en-US"/>
        </w:rPr>
        <w:t>Xxxxxxxxxxx</w:t>
      </w:r>
      <w:r w:rsidR="00CC529A" w:rsidRPr="00A2187A">
        <w:rPr>
          <w:lang w:val="en-US"/>
        </w:rPr>
        <w:t xml:space="preserve"> </w:t>
      </w:r>
      <w:r w:rsidRPr="00A2187A">
        <w:rPr>
          <w:lang w:val="en-US"/>
        </w:rPr>
        <w:t>xxxxxxxxxx</w:t>
      </w:r>
      <w:r w:rsidR="00CC529A" w:rsidRPr="00A2187A">
        <w:rPr>
          <w:lang w:val="en-US"/>
        </w:rPr>
        <w:t xml:space="preserve">. </w:t>
      </w:r>
      <w:r w:rsidRPr="00A2187A">
        <w:rPr>
          <w:lang w:val="en-US"/>
        </w:rPr>
        <w:t>Xxxxx</w:t>
      </w:r>
      <w:r w:rsidR="00CC529A" w:rsidRPr="00A2187A">
        <w:rPr>
          <w:lang w:val="en-US"/>
        </w:rPr>
        <w:t xml:space="preserve">: </w:t>
      </w:r>
      <w:r w:rsidR="00217902" w:rsidRPr="00A2187A">
        <w:rPr>
          <w:lang w:val="en-US"/>
        </w:rPr>
        <w:t>X</w:t>
      </w:r>
      <w:r w:rsidRPr="00A2187A">
        <w:rPr>
          <w:lang w:val="en-US"/>
        </w:rPr>
        <w:t>xxxxx</w:t>
      </w:r>
      <w:r w:rsidR="00CC529A" w:rsidRPr="00A2187A">
        <w:rPr>
          <w:lang w:val="en-US"/>
        </w:rPr>
        <w:t xml:space="preserve"> </w:t>
      </w:r>
      <w:r w:rsidRPr="00A2187A">
        <w:rPr>
          <w:lang w:val="en-US"/>
        </w:rPr>
        <w:t>xxxxxxxx</w:t>
      </w:r>
      <w:r w:rsidR="00CC529A" w:rsidRPr="00A2187A">
        <w:rPr>
          <w:lang w:val="en-US"/>
        </w:rPr>
        <w:t xml:space="preserve"> </w:t>
      </w:r>
      <w:r w:rsidR="00217902" w:rsidRPr="00A2187A">
        <w:rPr>
          <w:lang w:val="en-US"/>
        </w:rPr>
        <w:t>x</w:t>
      </w:r>
      <w:r w:rsidRPr="00A2187A">
        <w:rPr>
          <w:lang w:val="en-US"/>
        </w:rPr>
        <w:t>xxxx</w:t>
      </w:r>
      <w:r w:rsidR="00CC529A" w:rsidRPr="00A2187A">
        <w:rPr>
          <w:lang w:val="en-US"/>
        </w:rPr>
        <w:t xml:space="preserve"> </w:t>
      </w:r>
      <w:r w:rsidRPr="00A2187A">
        <w:rPr>
          <w:lang w:val="en-US"/>
        </w:rPr>
        <w:t>xxxxxxxxxx</w:t>
      </w:r>
      <w:r w:rsidR="00CC529A" w:rsidRPr="00A2187A">
        <w:rPr>
          <w:lang w:val="en-US"/>
        </w:rPr>
        <w:t xml:space="preserve"> </w:t>
      </w:r>
      <w:r w:rsidRPr="00A2187A">
        <w:rPr>
          <w:lang w:val="en-US"/>
        </w:rPr>
        <w:t>xxxxxxx</w:t>
      </w:r>
      <w:r w:rsidR="00CC529A" w:rsidRPr="00A2187A">
        <w:rPr>
          <w:lang w:val="en-US"/>
        </w:rPr>
        <w:t>.</w:t>
      </w:r>
    </w:p>
    <w:p w14:paraId="03CE8664" w14:textId="77777777" w:rsidR="00CC529A" w:rsidRPr="00A2187A" w:rsidRDefault="00E610A8" w:rsidP="00E4627F">
      <w:pPr>
        <w:pStyle w:val="Citedtittles"/>
        <w:ind w:left="709" w:hanging="709"/>
        <w:rPr>
          <w:lang w:val="en-US"/>
        </w:rPr>
      </w:pPr>
      <w:r w:rsidRPr="00A2187A">
        <w:rPr>
          <w:lang w:val="en-US"/>
        </w:rPr>
        <w:t>Xxxxxxxxx</w:t>
      </w:r>
      <w:r w:rsidR="00CC529A" w:rsidRPr="00A2187A">
        <w:rPr>
          <w:lang w:val="en-US"/>
        </w:rPr>
        <w:t xml:space="preserve">, </w:t>
      </w:r>
      <w:r w:rsidR="00217902" w:rsidRPr="00A2187A">
        <w:rPr>
          <w:lang w:val="en-US"/>
        </w:rPr>
        <w:t>X</w:t>
      </w:r>
      <w:r w:rsidR="00CC529A" w:rsidRPr="00A2187A">
        <w:rPr>
          <w:lang w:val="en-US"/>
        </w:rPr>
        <w:t xml:space="preserve">., &amp; </w:t>
      </w:r>
      <w:r w:rsidRPr="00A2187A">
        <w:rPr>
          <w:lang w:val="en-US"/>
        </w:rPr>
        <w:t>Xxxxxxxx</w:t>
      </w:r>
      <w:r w:rsidR="00CC529A" w:rsidRPr="00A2187A">
        <w:rPr>
          <w:lang w:val="en-US"/>
        </w:rPr>
        <w:t xml:space="preserve">, </w:t>
      </w:r>
      <w:r w:rsidRPr="00A2187A">
        <w:rPr>
          <w:lang w:val="en-US"/>
        </w:rPr>
        <w:t>X</w:t>
      </w:r>
      <w:r w:rsidR="00CC529A" w:rsidRPr="00A2187A">
        <w:rPr>
          <w:lang w:val="en-US"/>
        </w:rPr>
        <w:t xml:space="preserve">. (2011). </w:t>
      </w:r>
      <w:r w:rsidRPr="00A2187A">
        <w:rPr>
          <w:lang w:val="en-US"/>
        </w:rPr>
        <w:t>xxxxxxxx</w:t>
      </w:r>
      <w:r w:rsidR="00CC529A" w:rsidRPr="00A2187A">
        <w:rPr>
          <w:lang w:val="en-US"/>
        </w:rPr>
        <w:t xml:space="preserve"> </w:t>
      </w:r>
      <w:r w:rsidRPr="00A2187A">
        <w:rPr>
          <w:lang w:val="en-US"/>
        </w:rPr>
        <w:t>xx</w:t>
      </w:r>
      <w:r w:rsidR="00CC529A" w:rsidRPr="00A2187A">
        <w:rPr>
          <w:lang w:val="en-US"/>
        </w:rPr>
        <w:t xml:space="preserve"> </w:t>
      </w:r>
      <w:r w:rsidRPr="00A2187A">
        <w:rPr>
          <w:lang w:val="en-US"/>
        </w:rPr>
        <w:t>xxxxxxxxxx</w:t>
      </w:r>
      <w:r w:rsidR="00CC529A" w:rsidRPr="00A2187A">
        <w:rPr>
          <w:lang w:val="en-US"/>
        </w:rPr>
        <w:t xml:space="preserve"> </w:t>
      </w:r>
      <w:r w:rsidRPr="00A2187A">
        <w:rPr>
          <w:lang w:val="en-US"/>
        </w:rPr>
        <w:t>xx</w:t>
      </w:r>
      <w:r w:rsidR="00CC529A" w:rsidRPr="00A2187A">
        <w:rPr>
          <w:lang w:val="en-US"/>
        </w:rPr>
        <w:t xml:space="preserve"> </w:t>
      </w:r>
      <w:r w:rsidRPr="00A2187A">
        <w:rPr>
          <w:lang w:val="en-US"/>
        </w:rPr>
        <w:t>xxx</w:t>
      </w:r>
      <w:r w:rsidR="00CC529A" w:rsidRPr="00A2187A">
        <w:rPr>
          <w:lang w:val="en-US"/>
        </w:rPr>
        <w:t xml:space="preserve"> </w:t>
      </w:r>
      <w:r w:rsidRPr="00A2187A">
        <w:rPr>
          <w:lang w:val="en-US"/>
        </w:rPr>
        <w:t>xx</w:t>
      </w:r>
      <w:r w:rsidR="00CC529A" w:rsidRPr="00A2187A">
        <w:rPr>
          <w:lang w:val="en-US"/>
        </w:rPr>
        <w:t xml:space="preserve"> </w:t>
      </w:r>
      <w:r w:rsidRPr="00A2187A">
        <w:rPr>
          <w:lang w:val="en-US"/>
        </w:rPr>
        <w:t>xxxxxxxx</w:t>
      </w:r>
      <w:r w:rsidR="00CC529A" w:rsidRPr="00A2187A">
        <w:rPr>
          <w:lang w:val="en-US"/>
        </w:rPr>
        <w:t xml:space="preserve"> </w:t>
      </w:r>
      <w:r w:rsidRPr="00A2187A">
        <w:rPr>
          <w:lang w:val="en-US"/>
        </w:rPr>
        <w:t>xxxxxxxxxx</w:t>
      </w:r>
      <w:r w:rsidR="00CC529A" w:rsidRPr="00A2187A">
        <w:rPr>
          <w:lang w:val="en-US"/>
        </w:rPr>
        <w:t xml:space="preserve"> </w:t>
      </w:r>
      <w:r w:rsidRPr="00A2187A">
        <w:rPr>
          <w:lang w:val="en-US"/>
        </w:rPr>
        <w:t>xxxxxxxxx</w:t>
      </w:r>
      <w:r w:rsidR="00CC529A" w:rsidRPr="00A2187A">
        <w:rPr>
          <w:lang w:val="en-US"/>
        </w:rPr>
        <w:t xml:space="preserve"> </w:t>
      </w:r>
      <w:r w:rsidRPr="00A2187A">
        <w:rPr>
          <w:lang w:val="en-US"/>
        </w:rPr>
        <w:t>xx</w:t>
      </w:r>
      <w:r w:rsidR="00CC529A" w:rsidRPr="00A2187A">
        <w:rPr>
          <w:lang w:val="en-US"/>
        </w:rPr>
        <w:t xml:space="preserve"> </w:t>
      </w:r>
      <w:r w:rsidRPr="00A2187A">
        <w:rPr>
          <w:lang w:val="en-US"/>
        </w:rPr>
        <w:t>xxxxxxxxx</w:t>
      </w:r>
      <w:r w:rsidR="00CC529A" w:rsidRPr="00A2187A">
        <w:rPr>
          <w:lang w:val="en-US"/>
        </w:rPr>
        <w:t xml:space="preserve">. </w:t>
      </w:r>
      <w:r w:rsidRPr="00A2187A">
        <w:rPr>
          <w:lang w:val="en-US"/>
        </w:rPr>
        <w:t>Xx</w:t>
      </w:r>
      <w:r w:rsidR="00CC529A" w:rsidRPr="00A2187A">
        <w:rPr>
          <w:lang w:val="en-US"/>
        </w:rPr>
        <w:t xml:space="preserve"> </w:t>
      </w:r>
      <w:r w:rsidRPr="00A2187A">
        <w:rPr>
          <w:lang w:val="en-US"/>
        </w:rPr>
        <w:t>X</w:t>
      </w:r>
      <w:r w:rsidR="00CC529A" w:rsidRPr="00A2187A">
        <w:rPr>
          <w:lang w:val="en-US"/>
        </w:rPr>
        <w:t xml:space="preserve">. </w:t>
      </w:r>
      <w:r w:rsidR="00217902" w:rsidRPr="00A2187A">
        <w:rPr>
          <w:lang w:val="en-US"/>
        </w:rPr>
        <w:t>x</w:t>
      </w:r>
      <w:r w:rsidR="00CC529A" w:rsidRPr="00A2187A">
        <w:rPr>
          <w:lang w:val="en-US"/>
        </w:rPr>
        <w:t xml:space="preserve">. </w:t>
      </w:r>
      <w:r w:rsidR="00217902" w:rsidRPr="00A2187A">
        <w:rPr>
          <w:lang w:val="en-US"/>
        </w:rPr>
        <w:t>x</w:t>
      </w:r>
      <w:r w:rsidRPr="00A2187A">
        <w:rPr>
          <w:lang w:val="en-US"/>
        </w:rPr>
        <w:t>xx</w:t>
      </w:r>
      <w:r w:rsidR="00217902" w:rsidRPr="00A2187A">
        <w:rPr>
          <w:lang w:val="en-US"/>
        </w:rPr>
        <w:t>x</w:t>
      </w:r>
      <w:r w:rsidRPr="00A2187A">
        <w:rPr>
          <w:lang w:val="en-US"/>
        </w:rPr>
        <w:t>x</w:t>
      </w:r>
      <w:r w:rsidR="00217902" w:rsidRPr="00A2187A">
        <w:rPr>
          <w:lang w:val="en-US"/>
        </w:rPr>
        <w:t>x</w:t>
      </w:r>
      <w:r w:rsidR="00CC529A" w:rsidRPr="00A2187A">
        <w:rPr>
          <w:lang w:val="en-US"/>
        </w:rPr>
        <w:t xml:space="preserve">, &amp; </w:t>
      </w:r>
      <w:r w:rsidRPr="00A2187A">
        <w:rPr>
          <w:lang w:val="en-US"/>
        </w:rPr>
        <w:t>X</w:t>
      </w:r>
      <w:r w:rsidR="00CC529A" w:rsidRPr="00A2187A">
        <w:rPr>
          <w:lang w:val="en-US"/>
        </w:rPr>
        <w:t xml:space="preserve">. </w:t>
      </w:r>
      <w:r w:rsidRPr="00A2187A">
        <w:rPr>
          <w:lang w:val="en-US"/>
        </w:rPr>
        <w:t>X</w:t>
      </w:r>
      <w:r w:rsidR="00CC529A" w:rsidRPr="00A2187A">
        <w:rPr>
          <w:lang w:val="en-US"/>
        </w:rPr>
        <w:t xml:space="preserve">. </w:t>
      </w:r>
      <w:r w:rsidR="00217902" w:rsidRPr="00A2187A">
        <w:rPr>
          <w:lang w:val="en-US"/>
        </w:rPr>
        <w:t>X</w:t>
      </w:r>
      <w:r w:rsidRPr="00A2187A">
        <w:rPr>
          <w:lang w:val="en-US"/>
        </w:rPr>
        <w:t>l</w:t>
      </w:r>
      <w:r w:rsidR="00217902" w:rsidRPr="00A2187A">
        <w:rPr>
          <w:lang w:val="en-US"/>
        </w:rPr>
        <w:t>x</w:t>
      </w:r>
      <w:r w:rsidRPr="00A2187A">
        <w:rPr>
          <w:lang w:val="en-US"/>
        </w:rPr>
        <w:t>x</w:t>
      </w:r>
      <w:r w:rsidR="00217902" w:rsidRPr="00A2187A">
        <w:rPr>
          <w:lang w:val="en-US"/>
        </w:rPr>
        <w:t>x</w:t>
      </w:r>
      <w:r w:rsidRPr="00A2187A">
        <w:rPr>
          <w:lang w:val="en-US"/>
        </w:rPr>
        <w:t>x</w:t>
      </w:r>
      <w:r w:rsidR="00217902" w:rsidRPr="00A2187A">
        <w:rPr>
          <w:lang w:val="en-US"/>
        </w:rPr>
        <w:t>x</w:t>
      </w:r>
      <w:r w:rsidR="00CC529A" w:rsidRPr="00A2187A">
        <w:rPr>
          <w:lang w:val="en-US"/>
        </w:rPr>
        <w:t xml:space="preserve"> (</w:t>
      </w:r>
      <w:r w:rsidRPr="00A2187A">
        <w:rPr>
          <w:lang w:val="en-US"/>
        </w:rPr>
        <w:t>Xx</w:t>
      </w:r>
      <w:r w:rsidR="00CC529A" w:rsidRPr="00A2187A">
        <w:rPr>
          <w:lang w:val="en-US"/>
        </w:rPr>
        <w:t xml:space="preserve">.), </w:t>
      </w:r>
      <w:r w:rsidRPr="00A2187A">
        <w:rPr>
          <w:lang w:val="en-US"/>
        </w:rPr>
        <w:t>XXXXX</w:t>
      </w:r>
      <w:r w:rsidR="00CC529A" w:rsidRPr="00A2187A">
        <w:rPr>
          <w:lang w:val="en-US"/>
        </w:rPr>
        <w:t xml:space="preserve"> </w:t>
      </w:r>
      <w:r w:rsidRPr="00A2187A">
        <w:rPr>
          <w:lang w:val="en-US"/>
        </w:rPr>
        <w:t>X</w:t>
      </w:r>
      <w:r w:rsidR="00CC529A" w:rsidRPr="00A2187A">
        <w:rPr>
          <w:lang w:val="en-US"/>
        </w:rPr>
        <w:t xml:space="preserve"> </w:t>
      </w:r>
      <w:r w:rsidRPr="00A2187A">
        <w:rPr>
          <w:lang w:val="en-US"/>
        </w:rPr>
        <w:t>X</w:t>
      </w:r>
      <w:r w:rsidR="00217902" w:rsidRPr="00A2187A">
        <w:rPr>
          <w:lang w:val="en-US"/>
        </w:rPr>
        <w:t>X</w:t>
      </w:r>
      <w:r w:rsidRPr="00A2187A">
        <w:rPr>
          <w:lang w:val="en-US"/>
        </w:rPr>
        <w:t>XXX</w:t>
      </w:r>
      <w:r w:rsidR="00217902" w:rsidRPr="00A2187A">
        <w:rPr>
          <w:lang w:val="en-US"/>
        </w:rPr>
        <w:t>X</w:t>
      </w:r>
      <w:r w:rsidRPr="00A2187A">
        <w:rPr>
          <w:lang w:val="en-US"/>
        </w:rPr>
        <w:t>X</w:t>
      </w:r>
      <w:r w:rsidR="00CC529A" w:rsidRPr="00A2187A">
        <w:rPr>
          <w:lang w:val="en-US"/>
        </w:rPr>
        <w:t xml:space="preserve"> </w:t>
      </w:r>
      <w:r w:rsidRPr="00A2187A">
        <w:rPr>
          <w:lang w:val="en-US"/>
        </w:rPr>
        <w:t>XXXXXXX</w:t>
      </w:r>
      <w:r w:rsidR="00217902" w:rsidRPr="00A2187A">
        <w:rPr>
          <w:lang w:val="en-US"/>
        </w:rPr>
        <w:t>X</w:t>
      </w:r>
      <w:r w:rsidRPr="00A2187A">
        <w:rPr>
          <w:lang w:val="en-US"/>
        </w:rPr>
        <w:t>XXX</w:t>
      </w:r>
      <w:r w:rsidR="00CC529A" w:rsidRPr="00A2187A">
        <w:rPr>
          <w:lang w:val="en-US"/>
        </w:rPr>
        <w:t xml:space="preserve">: </w:t>
      </w:r>
      <w:r w:rsidRPr="00A2187A">
        <w:rPr>
          <w:lang w:val="en-US"/>
        </w:rPr>
        <w:t>XXXXXXXXX</w:t>
      </w:r>
      <w:r w:rsidR="00217902" w:rsidRPr="00A2187A">
        <w:rPr>
          <w:lang w:val="en-US"/>
        </w:rPr>
        <w:t>X</w:t>
      </w:r>
      <w:r w:rsidRPr="00A2187A">
        <w:rPr>
          <w:lang w:val="en-US"/>
        </w:rPr>
        <w:t>X</w:t>
      </w:r>
      <w:r w:rsidR="00CC529A" w:rsidRPr="00A2187A">
        <w:rPr>
          <w:lang w:val="en-US"/>
        </w:rPr>
        <w:t xml:space="preserve"> </w:t>
      </w:r>
      <w:r w:rsidRPr="00A2187A">
        <w:rPr>
          <w:lang w:val="en-US"/>
        </w:rPr>
        <w:t>Xx</w:t>
      </w:r>
      <w:r w:rsidR="00CC529A" w:rsidRPr="00A2187A">
        <w:rPr>
          <w:lang w:val="en-US"/>
        </w:rPr>
        <w:t xml:space="preserve"> </w:t>
      </w:r>
      <w:r w:rsidRPr="00A2187A">
        <w:rPr>
          <w:lang w:val="en-US"/>
        </w:rPr>
        <w:t>XX</w:t>
      </w:r>
      <w:r w:rsidR="00217902" w:rsidRPr="00A2187A">
        <w:rPr>
          <w:lang w:val="en-US"/>
        </w:rPr>
        <w:t>X</w:t>
      </w:r>
      <w:r w:rsidRPr="00A2187A">
        <w:rPr>
          <w:lang w:val="en-US"/>
        </w:rPr>
        <w:t>X</w:t>
      </w:r>
      <w:r w:rsidR="00CC529A" w:rsidRPr="00A2187A">
        <w:rPr>
          <w:lang w:val="en-US"/>
        </w:rPr>
        <w:t xml:space="preserve"> </w:t>
      </w:r>
      <w:r w:rsidRPr="00A2187A">
        <w:rPr>
          <w:lang w:val="en-US"/>
        </w:rPr>
        <w:t>XX</w:t>
      </w:r>
      <w:r w:rsidR="00217902" w:rsidRPr="00A2187A">
        <w:rPr>
          <w:lang w:val="en-US"/>
        </w:rPr>
        <w:t>XX</w:t>
      </w:r>
      <w:r w:rsidRPr="00A2187A">
        <w:rPr>
          <w:lang w:val="en-US"/>
        </w:rPr>
        <w:t>XXXX</w:t>
      </w:r>
      <w:r w:rsidR="00CC529A" w:rsidRPr="00A2187A">
        <w:rPr>
          <w:lang w:val="en-US"/>
        </w:rPr>
        <w:t xml:space="preserve"> (</w:t>
      </w:r>
      <w:r w:rsidR="00217902" w:rsidRPr="00A2187A">
        <w:rPr>
          <w:lang w:val="en-US"/>
        </w:rPr>
        <w:t>X</w:t>
      </w:r>
      <w:r w:rsidRPr="00A2187A">
        <w:rPr>
          <w:lang w:val="en-US"/>
        </w:rPr>
        <w:t>xx</w:t>
      </w:r>
      <w:r w:rsidR="00CC529A" w:rsidRPr="00A2187A">
        <w:rPr>
          <w:lang w:val="en-US"/>
        </w:rPr>
        <w:t xml:space="preserve">. 1, </w:t>
      </w:r>
      <w:r w:rsidRPr="00A2187A">
        <w:rPr>
          <w:lang w:val="en-US"/>
        </w:rPr>
        <w:t>xx</w:t>
      </w:r>
      <w:r w:rsidR="00CC529A" w:rsidRPr="00A2187A">
        <w:rPr>
          <w:lang w:val="en-US"/>
        </w:rPr>
        <w:t xml:space="preserve">. 261-269). </w:t>
      </w:r>
      <w:r w:rsidRPr="00A2187A">
        <w:rPr>
          <w:lang w:val="en-US"/>
        </w:rPr>
        <w:t>X</w:t>
      </w:r>
      <w:r w:rsidR="00217902" w:rsidRPr="00A2187A">
        <w:rPr>
          <w:lang w:val="en-US"/>
        </w:rPr>
        <w:t>x</w:t>
      </w:r>
      <w:r w:rsidRPr="00A2187A">
        <w:rPr>
          <w:lang w:val="en-US"/>
        </w:rPr>
        <w:t>xpx</w:t>
      </w:r>
      <w:r w:rsidR="00217902" w:rsidRPr="00A2187A">
        <w:rPr>
          <w:lang w:val="en-US"/>
        </w:rPr>
        <w:t>x</w:t>
      </w:r>
      <w:r w:rsidRPr="00A2187A">
        <w:rPr>
          <w:lang w:val="en-US"/>
        </w:rPr>
        <w:t>p</w:t>
      </w:r>
      <w:r w:rsidR="00217902" w:rsidRPr="00A2187A">
        <w:rPr>
          <w:lang w:val="en-US"/>
        </w:rPr>
        <w:t>x</w:t>
      </w:r>
      <w:r w:rsidRPr="00A2187A">
        <w:rPr>
          <w:lang w:val="en-US"/>
        </w:rPr>
        <w:t>xx</w:t>
      </w:r>
      <w:r w:rsidR="00217902" w:rsidRPr="00A2187A">
        <w:rPr>
          <w:lang w:val="en-US"/>
        </w:rPr>
        <w:t>x</w:t>
      </w:r>
      <w:r w:rsidRPr="00A2187A">
        <w:rPr>
          <w:lang w:val="en-US"/>
        </w:rPr>
        <w:t>xx</w:t>
      </w:r>
      <w:r w:rsidR="00217902" w:rsidRPr="00A2187A">
        <w:rPr>
          <w:lang w:val="en-US"/>
        </w:rPr>
        <w:t>x</w:t>
      </w:r>
      <w:r w:rsidR="00CC529A" w:rsidRPr="00A2187A">
        <w:rPr>
          <w:lang w:val="en-US"/>
        </w:rPr>
        <w:t xml:space="preserve">, </w:t>
      </w:r>
      <w:r w:rsidRPr="00A2187A">
        <w:rPr>
          <w:lang w:val="en-US"/>
        </w:rPr>
        <w:t>X</w:t>
      </w:r>
      <w:r w:rsidR="00217902" w:rsidRPr="00A2187A">
        <w:rPr>
          <w:lang w:val="en-US"/>
        </w:rPr>
        <w:t>x</w:t>
      </w:r>
      <w:r w:rsidRPr="00A2187A">
        <w:rPr>
          <w:lang w:val="en-US"/>
        </w:rPr>
        <w:t>x</w:t>
      </w:r>
      <w:r w:rsidR="00217902" w:rsidRPr="00A2187A">
        <w:rPr>
          <w:lang w:val="en-US"/>
        </w:rPr>
        <w:t>x</w:t>
      </w:r>
      <w:r w:rsidRPr="00A2187A">
        <w:rPr>
          <w:lang w:val="en-US"/>
        </w:rPr>
        <w:t>j</w:t>
      </w:r>
      <w:r w:rsidR="00217902" w:rsidRPr="00A2187A">
        <w:rPr>
          <w:lang w:val="en-US"/>
        </w:rPr>
        <w:t>xxx</w:t>
      </w:r>
      <w:r w:rsidR="00CC529A" w:rsidRPr="00A2187A">
        <w:rPr>
          <w:lang w:val="en-US"/>
        </w:rPr>
        <w:t xml:space="preserve">: </w:t>
      </w:r>
      <w:r w:rsidRPr="00A2187A">
        <w:rPr>
          <w:lang w:val="en-US"/>
        </w:rPr>
        <w:t>X</w:t>
      </w:r>
      <w:r w:rsidR="00217902" w:rsidRPr="00A2187A">
        <w:rPr>
          <w:lang w:val="en-US"/>
        </w:rPr>
        <w:t>x</w:t>
      </w:r>
      <w:r w:rsidR="00CC529A" w:rsidRPr="00A2187A">
        <w:rPr>
          <w:lang w:val="en-US"/>
        </w:rPr>
        <w:t>-</w:t>
      </w:r>
      <w:r w:rsidRPr="00A2187A">
        <w:rPr>
          <w:lang w:val="en-US"/>
        </w:rPr>
        <w:t>xx</w:t>
      </w:r>
      <w:r w:rsidR="00CC529A" w:rsidRPr="00A2187A">
        <w:rPr>
          <w:lang w:val="en-US"/>
        </w:rPr>
        <w:t>ь</w:t>
      </w:r>
      <w:r w:rsidR="00217902" w:rsidRPr="00A2187A">
        <w:rPr>
          <w:lang w:val="en-US"/>
        </w:rPr>
        <w:t>x</w:t>
      </w:r>
      <w:r w:rsidR="00CC529A" w:rsidRPr="00A2187A">
        <w:rPr>
          <w:lang w:val="en-US"/>
        </w:rPr>
        <w:t xml:space="preserve">: </w:t>
      </w:r>
      <w:r w:rsidR="00217902" w:rsidRPr="00A2187A">
        <w:rPr>
          <w:lang w:val="en-US"/>
        </w:rPr>
        <w:t>Xx</w:t>
      </w:r>
      <w:r w:rsidRPr="00A2187A">
        <w:rPr>
          <w:lang w:val="en-US"/>
        </w:rPr>
        <w:t>d</w:t>
      </w:r>
      <w:r w:rsidR="00CC529A" w:rsidRPr="00A2187A">
        <w:rPr>
          <w:lang w:val="en-US"/>
        </w:rPr>
        <w:t>-</w:t>
      </w:r>
      <w:r w:rsidRPr="00A2187A">
        <w:rPr>
          <w:lang w:val="en-US"/>
        </w:rPr>
        <w:t>x</w:t>
      </w:r>
      <w:r w:rsidR="00217902" w:rsidRPr="00A2187A">
        <w:rPr>
          <w:lang w:val="en-US"/>
        </w:rPr>
        <w:t>x</w:t>
      </w:r>
      <w:r w:rsidR="00CC529A" w:rsidRPr="00A2187A">
        <w:rPr>
          <w:lang w:val="en-US"/>
        </w:rPr>
        <w:t xml:space="preserve"> </w:t>
      </w:r>
      <w:r w:rsidRPr="00A2187A">
        <w:rPr>
          <w:lang w:val="en-US"/>
        </w:rPr>
        <w:t>X</w:t>
      </w:r>
      <w:r w:rsidR="00217902" w:rsidRPr="00A2187A">
        <w:rPr>
          <w:lang w:val="en-US"/>
        </w:rPr>
        <w:t>xxx</w:t>
      </w:r>
      <w:r w:rsidRPr="00A2187A">
        <w:rPr>
          <w:lang w:val="en-US"/>
        </w:rPr>
        <w:t>x</w:t>
      </w:r>
      <w:r w:rsidR="00217902" w:rsidRPr="00A2187A">
        <w:rPr>
          <w:lang w:val="en-US"/>
        </w:rPr>
        <w:t>x</w:t>
      </w:r>
      <w:r w:rsidR="00CC529A" w:rsidRPr="00A2187A">
        <w:rPr>
          <w:lang w:val="en-US"/>
        </w:rPr>
        <w:t>.</w:t>
      </w:r>
    </w:p>
    <w:p w14:paraId="25064B73" w14:textId="77777777" w:rsidR="00CC529A" w:rsidRPr="00A2187A" w:rsidRDefault="00E610A8" w:rsidP="00E4627F">
      <w:pPr>
        <w:pStyle w:val="Citedtittles"/>
        <w:ind w:left="709" w:hanging="709"/>
        <w:rPr>
          <w:lang w:val="en-US"/>
        </w:rPr>
      </w:pPr>
      <w:r w:rsidRPr="00A2187A">
        <w:rPr>
          <w:lang w:val="en-US"/>
        </w:rPr>
        <w:t>Xxxxxxxxx</w:t>
      </w:r>
      <w:r w:rsidR="00CC529A" w:rsidRPr="00A2187A">
        <w:rPr>
          <w:lang w:val="en-US"/>
        </w:rPr>
        <w:t xml:space="preserve">, </w:t>
      </w:r>
      <w:r w:rsidR="00217902" w:rsidRPr="00A2187A">
        <w:rPr>
          <w:lang w:val="en-US"/>
        </w:rPr>
        <w:t>X</w:t>
      </w:r>
      <w:r w:rsidR="00CC529A" w:rsidRPr="00A2187A">
        <w:rPr>
          <w:lang w:val="en-US"/>
        </w:rPr>
        <w:t xml:space="preserve">., </w:t>
      </w:r>
      <w:r w:rsidRPr="00A2187A">
        <w:rPr>
          <w:lang w:val="en-US"/>
        </w:rPr>
        <w:t>xx</w:t>
      </w:r>
      <w:r w:rsidR="00CC529A" w:rsidRPr="00A2187A">
        <w:rPr>
          <w:lang w:val="en-US"/>
        </w:rPr>
        <w:t>đ</w:t>
      </w:r>
      <w:r w:rsidRPr="00A2187A">
        <w:rPr>
          <w:lang w:val="en-US"/>
        </w:rPr>
        <w:t>xxxx</w:t>
      </w:r>
      <w:r w:rsidR="00CC529A" w:rsidRPr="00A2187A">
        <w:rPr>
          <w:lang w:val="en-US"/>
        </w:rPr>
        <w:t xml:space="preserve">, </w:t>
      </w:r>
      <w:r w:rsidRPr="00A2187A">
        <w:rPr>
          <w:lang w:val="en-US"/>
        </w:rPr>
        <w:t>X</w:t>
      </w:r>
      <w:r w:rsidR="00CC529A" w:rsidRPr="00A2187A">
        <w:rPr>
          <w:lang w:val="en-US"/>
        </w:rPr>
        <w:t xml:space="preserve">., &amp; </w:t>
      </w:r>
      <w:r w:rsidRPr="00A2187A">
        <w:rPr>
          <w:lang w:val="en-US"/>
        </w:rPr>
        <w:t>Xxxxxxx</w:t>
      </w:r>
      <w:r w:rsidR="00CC529A" w:rsidRPr="00A2187A">
        <w:rPr>
          <w:lang w:val="en-US"/>
        </w:rPr>
        <w:t xml:space="preserve">, </w:t>
      </w:r>
      <w:r w:rsidRPr="00A2187A">
        <w:rPr>
          <w:lang w:val="en-US"/>
        </w:rPr>
        <w:t>X</w:t>
      </w:r>
      <w:r w:rsidR="00CC529A" w:rsidRPr="00A2187A">
        <w:rPr>
          <w:lang w:val="en-US"/>
        </w:rPr>
        <w:t xml:space="preserve">. (2011). </w:t>
      </w:r>
      <w:r w:rsidRPr="00A2187A">
        <w:rPr>
          <w:lang w:val="en-US"/>
        </w:rPr>
        <w:t>Xxxx</w:t>
      </w:r>
      <w:r w:rsidR="00CC529A" w:rsidRPr="00A2187A">
        <w:rPr>
          <w:lang w:val="en-US"/>
        </w:rPr>
        <w:t xml:space="preserve"> </w:t>
      </w:r>
      <w:r w:rsidRPr="00A2187A">
        <w:rPr>
          <w:lang w:val="en-US"/>
        </w:rPr>
        <w:t>Xxxxxxxxxx</w:t>
      </w:r>
      <w:r w:rsidR="00CC529A" w:rsidRPr="00A2187A">
        <w:rPr>
          <w:lang w:val="en-US"/>
        </w:rPr>
        <w:t xml:space="preserve"> </w:t>
      </w:r>
      <w:r w:rsidRPr="00A2187A">
        <w:rPr>
          <w:lang w:val="en-US"/>
        </w:rPr>
        <w:t>xx</w:t>
      </w:r>
      <w:r w:rsidR="00CC529A" w:rsidRPr="00A2187A">
        <w:rPr>
          <w:lang w:val="en-US"/>
        </w:rPr>
        <w:t xml:space="preserve"> </w:t>
      </w:r>
      <w:r w:rsidRPr="00A2187A">
        <w:rPr>
          <w:lang w:val="en-US"/>
        </w:rPr>
        <w:t>Xxxxx</w:t>
      </w:r>
      <w:r w:rsidR="00CC529A" w:rsidRPr="00A2187A">
        <w:rPr>
          <w:lang w:val="en-US"/>
        </w:rPr>
        <w:t xml:space="preserve"> </w:t>
      </w:r>
      <w:r w:rsidRPr="00A2187A">
        <w:rPr>
          <w:lang w:val="en-US"/>
        </w:rPr>
        <w:t>xxx</w:t>
      </w:r>
      <w:r w:rsidR="00CC529A" w:rsidRPr="00A2187A">
        <w:rPr>
          <w:lang w:val="en-US"/>
        </w:rPr>
        <w:t xml:space="preserve"> </w:t>
      </w:r>
      <w:r w:rsidRPr="00A2187A">
        <w:rPr>
          <w:lang w:val="en-US"/>
        </w:rPr>
        <w:t>Xxxxxx</w:t>
      </w:r>
      <w:r w:rsidR="00CC529A" w:rsidRPr="00A2187A">
        <w:rPr>
          <w:lang w:val="en-US"/>
        </w:rPr>
        <w:t xml:space="preserve"> </w:t>
      </w:r>
      <w:r w:rsidRPr="00A2187A">
        <w:rPr>
          <w:lang w:val="en-US"/>
        </w:rPr>
        <w:t>Xxxxx</w:t>
      </w:r>
      <w:r w:rsidR="00CC529A" w:rsidRPr="00A2187A">
        <w:rPr>
          <w:lang w:val="en-US"/>
        </w:rPr>
        <w:t xml:space="preserve"> </w:t>
      </w:r>
      <w:r w:rsidRPr="00A2187A">
        <w:rPr>
          <w:lang w:val="en-US"/>
        </w:rPr>
        <w:t>Xxxxxxxxxxx</w:t>
      </w:r>
      <w:r w:rsidR="00CC529A" w:rsidRPr="00A2187A">
        <w:rPr>
          <w:lang w:val="en-US"/>
        </w:rPr>
        <w:t xml:space="preserve">. </w:t>
      </w:r>
      <w:r w:rsidRPr="00A2187A">
        <w:rPr>
          <w:lang w:val="en-US"/>
        </w:rPr>
        <w:t>Xxxxxxxxxxx</w:t>
      </w:r>
      <w:r w:rsidR="00CC529A" w:rsidRPr="00A2187A">
        <w:rPr>
          <w:lang w:val="en-US"/>
        </w:rPr>
        <w:t xml:space="preserve"> </w:t>
      </w:r>
      <w:r w:rsidRPr="00A2187A">
        <w:rPr>
          <w:lang w:val="en-US"/>
        </w:rPr>
        <w:t>xx</w:t>
      </w:r>
      <w:r w:rsidR="00CC529A" w:rsidRPr="00A2187A">
        <w:rPr>
          <w:lang w:val="en-US"/>
        </w:rPr>
        <w:t xml:space="preserve"> </w:t>
      </w:r>
      <w:r w:rsidRPr="00A2187A">
        <w:rPr>
          <w:lang w:val="en-US"/>
        </w:rPr>
        <w:t>xxxxxxxxxxxxx</w:t>
      </w:r>
      <w:r w:rsidR="00CC529A" w:rsidRPr="00A2187A">
        <w:rPr>
          <w:lang w:val="en-US"/>
        </w:rPr>
        <w:t xml:space="preserve"> </w:t>
      </w:r>
      <w:r w:rsidRPr="00A2187A">
        <w:rPr>
          <w:lang w:val="en-US"/>
        </w:rPr>
        <w:t>xxxxxxxxxx</w:t>
      </w:r>
      <w:r w:rsidR="00CC529A" w:rsidRPr="00A2187A">
        <w:rPr>
          <w:lang w:val="en-US"/>
        </w:rPr>
        <w:t xml:space="preserve"> "</w:t>
      </w:r>
      <w:r w:rsidRPr="00A2187A">
        <w:rPr>
          <w:lang w:val="en-US"/>
        </w:rPr>
        <w:t>Xxxxx</w:t>
      </w:r>
      <w:r w:rsidR="00CC529A" w:rsidRPr="00A2187A">
        <w:rPr>
          <w:lang w:val="en-US"/>
        </w:rPr>
        <w:t xml:space="preserve"> </w:t>
      </w:r>
      <w:r w:rsidRPr="00A2187A">
        <w:rPr>
          <w:lang w:val="en-US"/>
        </w:rPr>
        <w:t>xxx</w:t>
      </w:r>
      <w:r w:rsidR="00CC529A" w:rsidRPr="00A2187A">
        <w:rPr>
          <w:lang w:val="en-US"/>
        </w:rPr>
        <w:t xml:space="preserve"> </w:t>
      </w:r>
      <w:r w:rsidRPr="00A2187A">
        <w:rPr>
          <w:lang w:val="en-US"/>
        </w:rPr>
        <w:t>Xxxxxx</w:t>
      </w:r>
      <w:r w:rsidR="00CC529A" w:rsidRPr="00A2187A">
        <w:rPr>
          <w:lang w:val="en-US"/>
        </w:rPr>
        <w:t xml:space="preserve"> </w:t>
      </w:r>
      <w:r w:rsidRPr="00A2187A">
        <w:rPr>
          <w:lang w:val="en-US"/>
        </w:rPr>
        <w:t>Xxxxxxxxxxx</w:t>
      </w:r>
      <w:r w:rsidR="00CC529A" w:rsidRPr="00A2187A">
        <w:rPr>
          <w:lang w:val="en-US"/>
        </w:rPr>
        <w:t xml:space="preserve"> - </w:t>
      </w:r>
      <w:r w:rsidRPr="00A2187A">
        <w:rPr>
          <w:lang w:val="en-US"/>
        </w:rPr>
        <w:t>Xxxxxxxxxxxxx</w:t>
      </w:r>
      <w:r w:rsidR="00CC529A" w:rsidRPr="00A2187A">
        <w:rPr>
          <w:lang w:val="en-US"/>
        </w:rPr>
        <w:t xml:space="preserve"> </w:t>
      </w:r>
      <w:r w:rsidRPr="00A2187A">
        <w:rPr>
          <w:lang w:val="en-US"/>
        </w:rPr>
        <w:t>xxx</w:t>
      </w:r>
      <w:r w:rsidR="00CC529A" w:rsidRPr="00A2187A">
        <w:rPr>
          <w:lang w:val="en-US"/>
        </w:rPr>
        <w:t xml:space="preserve"> </w:t>
      </w:r>
      <w:r w:rsidRPr="00A2187A">
        <w:rPr>
          <w:lang w:val="en-US"/>
        </w:rPr>
        <w:t>Xxxxxxxxxxxx</w:t>
      </w:r>
      <w:r w:rsidR="00CC529A" w:rsidRPr="00A2187A">
        <w:rPr>
          <w:lang w:val="en-US"/>
        </w:rPr>
        <w:t xml:space="preserve"> 2011". </w:t>
      </w:r>
      <w:r w:rsidRPr="00A2187A">
        <w:rPr>
          <w:lang w:val="en-US"/>
        </w:rPr>
        <w:t>Xxxx</w:t>
      </w:r>
      <w:r w:rsidR="00CC529A" w:rsidRPr="00A2187A">
        <w:rPr>
          <w:lang w:val="en-US"/>
        </w:rPr>
        <w:t xml:space="preserve"> </w:t>
      </w:r>
      <w:r w:rsidRPr="00A2187A">
        <w:rPr>
          <w:lang w:val="en-US"/>
        </w:rPr>
        <w:t>Xxxxx</w:t>
      </w:r>
      <w:r w:rsidR="00CC529A" w:rsidRPr="00A2187A">
        <w:rPr>
          <w:lang w:val="en-US"/>
        </w:rPr>
        <w:t>.</w:t>
      </w:r>
    </w:p>
    <w:p w14:paraId="7D893930" w14:textId="77777777" w:rsidR="00CC529A" w:rsidRPr="00A2187A" w:rsidRDefault="00E610A8" w:rsidP="00E4627F">
      <w:pPr>
        <w:pStyle w:val="Citedtittles"/>
        <w:ind w:left="709" w:hanging="709"/>
        <w:rPr>
          <w:lang w:val="en-US"/>
        </w:rPr>
      </w:pPr>
      <w:r w:rsidRPr="00A2187A">
        <w:rPr>
          <w:lang w:val="en-US"/>
        </w:rPr>
        <w:t>Xxxxxxxxx</w:t>
      </w:r>
      <w:r w:rsidR="00CC529A" w:rsidRPr="00A2187A">
        <w:rPr>
          <w:lang w:val="en-US"/>
        </w:rPr>
        <w:t xml:space="preserve">, </w:t>
      </w:r>
      <w:r w:rsidR="00217902" w:rsidRPr="00A2187A">
        <w:rPr>
          <w:lang w:val="en-US"/>
        </w:rPr>
        <w:t>X</w:t>
      </w:r>
      <w:r w:rsidR="00CC529A" w:rsidRPr="00A2187A">
        <w:rPr>
          <w:lang w:val="en-US"/>
        </w:rPr>
        <w:t xml:space="preserve">., </w:t>
      </w:r>
      <w:r w:rsidRPr="00A2187A">
        <w:rPr>
          <w:lang w:val="en-US"/>
        </w:rPr>
        <w:t>Xxxxx</w:t>
      </w:r>
      <w:r w:rsidR="00CC529A" w:rsidRPr="00A2187A">
        <w:rPr>
          <w:lang w:val="en-US"/>
        </w:rPr>
        <w:t xml:space="preserve">, </w:t>
      </w:r>
      <w:r w:rsidRPr="00A2187A">
        <w:rPr>
          <w:lang w:val="en-US"/>
        </w:rPr>
        <w:t>X</w:t>
      </w:r>
      <w:r w:rsidR="00CC529A" w:rsidRPr="00A2187A">
        <w:rPr>
          <w:lang w:val="en-US"/>
        </w:rPr>
        <w:t xml:space="preserve">., &amp; </w:t>
      </w:r>
      <w:r w:rsidR="00217902" w:rsidRPr="00A2187A">
        <w:rPr>
          <w:lang w:val="en-US"/>
        </w:rPr>
        <w:t>X</w:t>
      </w:r>
      <w:r w:rsidRPr="00A2187A">
        <w:rPr>
          <w:lang w:val="en-US"/>
        </w:rPr>
        <w:t>xxxx</w:t>
      </w:r>
      <w:r w:rsidR="00CC529A" w:rsidRPr="00A2187A">
        <w:rPr>
          <w:lang w:val="en-US"/>
        </w:rPr>
        <w:t xml:space="preserve">, </w:t>
      </w:r>
      <w:r w:rsidRPr="00A2187A">
        <w:rPr>
          <w:lang w:val="en-US"/>
        </w:rPr>
        <w:t>X</w:t>
      </w:r>
      <w:r w:rsidR="00CC529A" w:rsidRPr="00A2187A">
        <w:rPr>
          <w:lang w:val="en-US"/>
        </w:rPr>
        <w:t xml:space="preserve">. (2006). </w:t>
      </w:r>
      <w:r w:rsidRPr="00A2187A">
        <w:rPr>
          <w:lang w:val="en-US"/>
        </w:rPr>
        <w:t>Xxxxxxxxxxxx</w:t>
      </w:r>
      <w:r w:rsidR="00CC529A" w:rsidRPr="00A2187A">
        <w:rPr>
          <w:lang w:val="en-US"/>
        </w:rPr>
        <w:t xml:space="preserve"> </w:t>
      </w:r>
      <w:r w:rsidRPr="00A2187A">
        <w:rPr>
          <w:lang w:val="en-US"/>
        </w:rPr>
        <w:t>xx</w:t>
      </w:r>
      <w:r w:rsidR="00CC529A" w:rsidRPr="00A2187A">
        <w:rPr>
          <w:lang w:val="en-US"/>
        </w:rPr>
        <w:t xml:space="preserve"> </w:t>
      </w:r>
      <w:r w:rsidRPr="00A2187A">
        <w:rPr>
          <w:lang w:val="en-US"/>
        </w:rPr>
        <w:t>Xxxxxxxxxx</w:t>
      </w:r>
      <w:r w:rsidR="00CC529A" w:rsidRPr="00A2187A">
        <w:rPr>
          <w:lang w:val="en-US"/>
        </w:rPr>
        <w:t xml:space="preserve"> </w:t>
      </w:r>
      <w:r w:rsidRPr="00A2187A">
        <w:rPr>
          <w:lang w:val="en-US"/>
        </w:rPr>
        <w:t>xx</w:t>
      </w:r>
      <w:r w:rsidR="00CC529A" w:rsidRPr="00A2187A">
        <w:rPr>
          <w:lang w:val="en-US"/>
        </w:rPr>
        <w:t xml:space="preserve"> </w:t>
      </w:r>
      <w:r w:rsidRPr="00A2187A">
        <w:rPr>
          <w:lang w:val="en-US"/>
        </w:rPr>
        <w:t>Xxxxxx</w:t>
      </w:r>
      <w:r w:rsidR="00CC529A" w:rsidRPr="00A2187A">
        <w:rPr>
          <w:lang w:val="en-US"/>
        </w:rPr>
        <w:t xml:space="preserve"> </w:t>
      </w:r>
      <w:r w:rsidRPr="00A2187A">
        <w:rPr>
          <w:lang w:val="en-US"/>
        </w:rPr>
        <w:t>Xxxxxxxx</w:t>
      </w:r>
      <w:r w:rsidR="00CC529A" w:rsidRPr="00A2187A">
        <w:rPr>
          <w:lang w:val="en-US"/>
        </w:rPr>
        <w:t xml:space="preserve"> </w:t>
      </w:r>
      <w:r w:rsidRPr="00A2187A">
        <w:rPr>
          <w:lang w:val="en-US"/>
        </w:rPr>
        <w:t>xxxxx</w:t>
      </w:r>
      <w:r w:rsidR="00CC529A" w:rsidRPr="00A2187A">
        <w:rPr>
          <w:lang w:val="en-US"/>
        </w:rPr>
        <w:t xml:space="preserve"> </w:t>
      </w:r>
      <w:r w:rsidRPr="00A2187A">
        <w:rPr>
          <w:lang w:val="en-US"/>
        </w:rPr>
        <w:t>xxx</w:t>
      </w:r>
      <w:r w:rsidR="00CC529A" w:rsidRPr="00A2187A">
        <w:rPr>
          <w:lang w:val="en-US"/>
        </w:rPr>
        <w:t xml:space="preserve"> </w:t>
      </w:r>
      <w:r w:rsidRPr="00A2187A">
        <w:rPr>
          <w:lang w:val="en-US"/>
        </w:rPr>
        <w:t>Xxxxxxxxxxx</w:t>
      </w:r>
      <w:r w:rsidR="00CC529A" w:rsidRPr="00A2187A">
        <w:rPr>
          <w:lang w:val="en-US"/>
        </w:rPr>
        <w:t xml:space="preserve"> </w:t>
      </w:r>
      <w:r w:rsidRPr="00A2187A">
        <w:rPr>
          <w:lang w:val="en-US"/>
        </w:rPr>
        <w:t>xx</w:t>
      </w:r>
      <w:r w:rsidR="00CC529A" w:rsidRPr="00A2187A">
        <w:rPr>
          <w:lang w:val="en-US"/>
        </w:rPr>
        <w:t xml:space="preserve"> </w:t>
      </w:r>
      <w:r w:rsidRPr="00A2187A">
        <w:rPr>
          <w:lang w:val="en-US"/>
        </w:rPr>
        <w:t>Xxxxxxxx</w:t>
      </w:r>
      <w:r w:rsidR="00CC529A" w:rsidRPr="00A2187A">
        <w:rPr>
          <w:lang w:val="en-US"/>
        </w:rPr>
        <w:t xml:space="preserve"> </w:t>
      </w:r>
      <w:r w:rsidRPr="00A2187A">
        <w:rPr>
          <w:lang w:val="en-US"/>
        </w:rPr>
        <w:t>xx</w:t>
      </w:r>
      <w:r w:rsidR="00CC529A" w:rsidRPr="00A2187A">
        <w:rPr>
          <w:lang w:val="en-US"/>
        </w:rPr>
        <w:t xml:space="preserve"> </w:t>
      </w:r>
      <w:r w:rsidRPr="00A2187A">
        <w:rPr>
          <w:lang w:val="en-US"/>
        </w:rPr>
        <w:t>Xxxx</w:t>
      </w:r>
      <w:r w:rsidR="00CC529A" w:rsidRPr="00A2187A">
        <w:rPr>
          <w:lang w:val="en-US"/>
        </w:rPr>
        <w:t xml:space="preserve"> </w:t>
      </w:r>
      <w:r w:rsidRPr="00A2187A">
        <w:rPr>
          <w:lang w:val="en-US"/>
        </w:rPr>
        <w:t>Xxxxx</w:t>
      </w:r>
      <w:r w:rsidR="00CC529A" w:rsidRPr="00A2187A">
        <w:rPr>
          <w:lang w:val="en-US"/>
        </w:rPr>
        <w:t>. 11</w:t>
      </w:r>
      <w:r w:rsidRPr="00A2187A">
        <w:rPr>
          <w:lang w:val="en-US"/>
        </w:rPr>
        <w:t>xx</w:t>
      </w:r>
      <w:r w:rsidR="00CC529A" w:rsidRPr="00A2187A">
        <w:rPr>
          <w:lang w:val="en-US"/>
        </w:rPr>
        <w:t xml:space="preserve"> </w:t>
      </w:r>
      <w:r w:rsidRPr="00A2187A">
        <w:rPr>
          <w:lang w:val="en-US"/>
        </w:rPr>
        <w:t>Xxxxxxxxxxxxx</w:t>
      </w:r>
      <w:r w:rsidR="00CC529A" w:rsidRPr="00A2187A">
        <w:rPr>
          <w:lang w:val="en-US"/>
        </w:rPr>
        <w:t xml:space="preserve"> </w:t>
      </w:r>
      <w:r w:rsidRPr="00A2187A">
        <w:rPr>
          <w:lang w:val="en-US"/>
        </w:rPr>
        <w:t>Xxxxxxxxxx</w:t>
      </w:r>
      <w:r w:rsidR="00CC529A" w:rsidRPr="00A2187A">
        <w:rPr>
          <w:lang w:val="en-US"/>
        </w:rPr>
        <w:t xml:space="preserve"> </w:t>
      </w:r>
      <w:r w:rsidRPr="00A2187A">
        <w:rPr>
          <w:lang w:val="en-US"/>
        </w:rPr>
        <w:t>Xxxxxxxxxx</w:t>
      </w:r>
      <w:r w:rsidR="00CC529A" w:rsidRPr="00A2187A">
        <w:rPr>
          <w:lang w:val="en-US"/>
        </w:rPr>
        <w:t xml:space="preserve"> </w:t>
      </w:r>
      <w:r w:rsidRPr="00A2187A">
        <w:rPr>
          <w:lang w:val="en-US"/>
        </w:rPr>
        <w:t>xxxxxxx</w:t>
      </w:r>
      <w:r w:rsidR="00CC529A" w:rsidRPr="00A2187A">
        <w:rPr>
          <w:lang w:val="en-US"/>
        </w:rPr>
        <w:t xml:space="preserve"> </w:t>
      </w:r>
      <w:r w:rsidRPr="00A2187A">
        <w:rPr>
          <w:lang w:val="en-US"/>
        </w:rPr>
        <w:t>xx</w:t>
      </w:r>
      <w:r w:rsidR="00CC529A" w:rsidRPr="00A2187A">
        <w:rPr>
          <w:lang w:val="en-US"/>
        </w:rPr>
        <w:t xml:space="preserve"> </w:t>
      </w:r>
      <w:r w:rsidRPr="00A2187A">
        <w:rPr>
          <w:lang w:val="en-US"/>
        </w:rPr>
        <w:t>Xxxxxx</w:t>
      </w:r>
      <w:r w:rsidR="00CC529A" w:rsidRPr="00A2187A">
        <w:rPr>
          <w:lang w:val="en-US"/>
        </w:rPr>
        <w:t xml:space="preserve"> </w:t>
      </w:r>
      <w:r w:rsidRPr="00A2187A">
        <w:rPr>
          <w:lang w:val="en-US"/>
        </w:rPr>
        <w:lastRenderedPageBreak/>
        <w:t>Xxxxxxxxxx</w:t>
      </w:r>
      <w:r w:rsidR="00CC529A" w:rsidRPr="00A2187A">
        <w:rPr>
          <w:lang w:val="en-US"/>
        </w:rPr>
        <w:t xml:space="preserve"> </w:t>
      </w:r>
      <w:r w:rsidRPr="00A2187A">
        <w:rPr>
          <w:lang w:val="en-US"/>
        </w:rPr>
        <w:t>Xxxxxxxx</w:t>
      </w:r>
      <w:r w:rsidR="00CC529A" w:rsidRPr="00A2187A">
        <w:rPr>
          <w:lang w:val="en-US"/>
        </w:rPr>
        <w:t xml:space="preserve"> </w:t>
      </w:r>
      <w:r w:rsidRPr="00A2187A">
        <w:rPr>
          <w:lang w:val="en-US"/>
        </w:rPr>
        <w:t>xx</w:t>
      </w:r>
      <w:r w:rsidR="00CC529A" w:rsidRPr="00A2187A">
        <w:rPr>
          <w:lang w:val="en-US"/>
        </w:rPr>
        <w:t xml:space="preserve"> </w:t>
      </w:r>
      <w:r w:rsidRPr="00A2187A">
        <w:rPr>
          <w:lang w:val="en-US"/>
        </w:rPr>
        <w:t>Xxxxxxxx</w:t>
      </w:r>
      <w:r w:rsidR="00CC529A" w:rsidRPr="00A2187A">
        <w:rPr>
          <w:lang w:val="en-US"/>
        </w:rPr>
        <w:t xml:space="preserve"> </w:t>
      </w:r>
      <w:r w:rsidRPr="00A2187A">
        <w:rPr>
          <w:lang w:val="en-US"/>
        </w:rPr>
        <w:t>Xxxxxxxxxxx</w:t>
      </w:r>
      <w:r w:rsidR="00CC529A" w:rsidRPr="00A2187A">
        <w:rPr>
          <w:lang w:val="en-US"/>
        </w:rPr>
        <w:t xml:space="preserve"> (</w:t>
      </w:r>
      <w:r w:rsidRPr="00A2187A">
        <w:rPr>
          <w:lang w:val="en-US"/>
        </w:rPr>
        <w:t>x</w:t>
      </w:r>
      <w:r w:rsidR="00217902" w:rsidRPr="00A2187A">
        <w:rPr>
          <w:lang w:val="en-US"/>
        </w:rPr>
        <w:t>. 6). X</w:t>
      </w:r>
      <w:r w:rsidRPr="00A2187A">
        <w:rPr>
          <w:lang w:val="en-US"/>
        </w:rPr>
        <w:t>xxxxx</w:t>
      </w:r>
      <w:r w:rsidR="00CC529A" w:rsidRPr="00A2187A">
        <w:rPr>
          <w:lang w:val="en-US"/>
        </w:rPr>
        <w:t xml:space="preserve">: </w:t>
      </w:r>
      <w:r w:rsidRPr="00A2187A">
        <w:rPr>
          <w:lang w:val="en-US"/>
        </w:rPr>
        <w:t>Xxxxxxxxxx</w:t>
      </w:r>
      <w:r w:rsidR="00CC529A" w:rsidRPr="00A2187A">
        <w:rPr>
          <w:lang w:val="en-US"/>
        </w:rPr>
        <w:t xml:space="preserve"> </w:t>
      </w:r>
      <w:r w:rsidRPr="00A2187A">
        <w:rPr>
          <w:lang w:val="en-US"/>
        </w:rPr>
        <w:t>xx</w:t>
      </w:r>
      <w:r w:rsidR="00CC529A" w:rsidRPr="00A2187A">
        <w:rPr>
          <w:lang w:val="en-US"/>
        </w:rPr>
        <w:t xml:space="preserve"> </w:t>
      </w:r>
      <w:r w:rsidR="00217902" w:rsidRPr="00A2187A">
        <w:rPr>
          <w:lang w:val="en-US"/>
        </w:rPr>
        <w:t>X</w:t>
      </w:r>
      <w:r w:rsidRPr="00A2187A">
        <w:rPr>
          <w:lang w:val="en-US"/>
        </w:rPr>
        <w:t>xxxxx</w:t>
      </w:r>
      <w:r w:rsidR="00CC529A" w:rsidRPr="00A2187A">
        <w:rPr>
          <w:lang w:val="en-US"/>
        </w:rPr>
        <w:t xml:space="preserve"> </w:t>
      </w:r>
      <w:r w:rsidRPr="00A2187A">
        <w:rPr>
          <w:lang w:val="en-US"/>
        </w:rPr>
        <w:t>Xxxxxxx</w:t>
      </w:r>
      <w:r w:rsidR="00CC529A" w:rsidRPr="00A2187A">
        <w:rPr>
          <w:lang w:val="en-US"/>
        </w:rPr>
        <w:t xml:space="preserve"> </w:t>
      </w:r>
      <w:r w:rsidRPr="00A2187A">
        <w:rPr>
          <w:lang w:val="en-US"/>
        </w:rPr>
        <w:t>xx</w:t>
      </w:r>
      <w:r w:rsidR="00CC529A" w:rsidRPr="00A2187A">
        <w:rPr>
          <w:lang w:val="en-US"/>
        </w:rPr>
        <w:t xml:space="preserve"> </w:t>
      </w:r>
      <w:r w:rsidRPr="00A2187A">
        <w:rPr>
          <w:lang w:val="en-US"/>
        </w:rPr>
        <w:t>Xxxxxxx</w:t>
      </w:r>
      <w:r w:rsidR="00CC529A" w:rsidRPr="00A2187A">
        <w:rPr>
          <w:lang w:val="en-US"/>
        </w:rPr>
        <w:t xml:space="preserve"> </w:t>
      </w:r>
      <w:r w:rsidRPr="00A2187A">
        <w:rPr>
          <w:lang w:val="en-US"/>
        </w:rPr>
        <w:t>Xxxxxxxxxxx</w:t>
      </w:r>
      <w:r w:rsidR="00CC529A" w:rsidRPr="00A2187A">
        <w:rPr>
          <w:lang w:val="en-US"/>
        </w:rPr>
        <w:t>.</w:t>
      </w:r>
    </w:p>
    <w:p w14:paraId="1463F268" w14:textId="77777777" w:rsidR="00CC529A" w:rsidRPr="00A2187A" w:rsidRDefault="00E610A8" w:rsidP="00E4627F">
      <w:pPr>
        <w:pStyle w:val="Citedtittles"/>
        <w:ind w:left="709" w:hanging="709"/>
        <w:rPr>
          <w:lang w:val="en-US"/>
        </w:rPr>
      </w:pPr>
      <w:r w:rsidRPr="00A2187A">
        <w:rPr>
          <w:lang w:val="en-US"/>
        </w:rPr>
        <w:t>Xxxxxxxxx</w:t>
      </w:r>
      <w:r w:rsidR="00CC529A" w:rsidRPr="00A2187A">
        <w:rPr>
          <w:lang w:val="en-US"/>
        </w:rPr>
        <w:t xml:space="preserve">, </w:t>
      </w:r>
      <w:r w:rsidR="00217902" w:rsidRPr="00A2187A">
        <w:rPr>
          <w:lang w:val="en-US"/>
        </w:rPr>
        <w:t>X</w:t>
      </w:r>
      <w:r w:rsidR="00CC529A" w:rsidRPr="00A2187A">
        <w:rPr>
          <w:lang w:val="en-US"/>
        </w:rPr>
        <w:t xml:space="preserve">., </w:t>
      </w:r>
      <w:r w:rsidRPr="00A2187A">
        <w:rPr>
          <w:lang w:val="en-US"/>
        </w:rPr>
        <w:t>Xxxxx</w:t>
      </w:r>
      <w:r w:rsidR="00CC529A" w:rsidRPr="00A2187A">
        <w:rPr>
          <w:lang w:val="en-US"/>
        </w:rPr>
        <w:t xml:space="preserve">, </w:t>
      </w:r>
      <w:r w:rsidRPr="00A2187A">
        <w:rPr>
          <w:lang w:val="en-US"/>
        </w:rPr>
        <w:t>X</w:t>
      </w:r>
      <w:r w:rsidR="00CC529A" w:rsidRPr="00A2187A">
        <w:rPr>
          <w:lang w:val="en-US"/>
        </w:rPr>
        <w:t xml:space="preserve">., </w:t>
      </w:r>
      <w:r w:rsidR="00217902" w:rsidRPr="00A2187A">
        <w:rPr>
          <w:lang w:val="en-US"/>
        </w:rPr>
        <w:t>X</w:t>
      </w:r>
      <w:r w:rsidRPr="00A2187A">
        <w:rPr>
          <w:lang w:val="en-US"/>
        </w:rPr>
        <w:t>xxxx</w:t>
      </w:r>
      <w:r w:rsidR="00CC529A" w:rsidRPr="00A2187A">
        <w:rPr>
          <w:lang w:val="en-US"/>
        </w:rPr>
        <w:t xml:space="preserve">, </w:t>
      </w:r>
      <w:r w:rsidRPr="00A2187A">
        <w:rPr>
          <w:lang w:val="en-US"/>
        </w:rPr>
        <w:t>X</w:t>
      </w:r>
      <w:r w:rsidR="00CC529A" w:rsidRPr="00A2187A">
        <w:rPr>
          <w:lang w:val="en-US"/>
        </w:rPr>
        <w:t xml:space="preserve">., &amp; </w:t>
      </w:r>
      <w:r w:rsidRPr="00A2187A">
        <w:rPr>
          <w:lang w:val="en-US"/>
        </w:rPr>
        <w:t>Xxxxxx</w:t>
      </w:r>
      <w:r w:rsidR="00CC529A" w:rsidRPr="00A2187A">
        <w:rPr>
          <w:lang w:val="en-US"/>
        </w:rPr>
        <w:t xml:space="preserve">, </w:t>
      </w:r>
      <w:r w:rsidR="00217902" w:rsidRPr="00A2187A">
        <w:rPr>
          <w:lang w:val="en-US"/>
        </w:rPr>
        <w:t>X</w:t>
      </w:r>
      <w:r w:rsidR="00CC529A" w:rsidRPr="00A2187A">
        <w:rPr>
          <w:lang w:val="en-US"/>
        </w:rPr>
        <w:t xml:space="preserve">. (2010). </w:t>
      </w:r>
      <w:r w:rsidRPr="00A2187A">
        <w:rPr>
          <w:lang w:val="en-US"/>
        </w:rPr>
        <w:t>Xxxxxx</w:t>
      </w:r>
      <w:r w:rsidR="00CC529A" w:rsidRPr="00A2187A">
        <w:rPr>
          <w:lang w:val="en-US"/>
        </w:rPr>
        <w:t xml:space="preserve"> </w:t>
      </w:r>
      <w:r w:rsidRPr="00A2187A">
        <w:rPr>
          <w:lang w:val="en-US"/>
        </w:rPr>
        <w:t>xx</w:t>
      </w:r>
      <w:r w:rsidR="00217902" w:rsidRPr="00A2187A">
        <w:rPr>
          <w:lang w:val="en-US"/>
        </w:rPr>
        <w:t>x</w:t>
      </w:r>
      <w:r w:rsidRPr="00A2187A">
        <w:rPr>
          <w:lang w:val="en-US"/>
        </w:rPr>
        <w:t>xxxxxx</w:t>
      </w:r>
      <w:r w:rsidR="00CC529A" w:rsidRPr="00A2187A">
        <w:rPr>
          <w:lang w:val="en-US"/>
        </w:rPr>
        <w:t xml:space="preserve"> </w:t>
      </w:r>
      <w:r w:rsidRPr="00A2187A">
        <w:rPr>
          <w:lang w:val="en-US"/>
        </w:rPr>
        <w:t>xxxxxxxx</w:t>
      </w:r>
      <w:r w:rsidR="00CC529A" w:rsidRPr="00A2187A">
        <w:rPr>
          <w:lang w:val="en-US"/>
        </w:rPr>
        <w:t xml:space="preserve"> </w:t>
      </w:r>
      <w:r w:rsidRPr="00A2187A">
        <w:rPr>
          <w:lang w:val="en-US"/>
        </w:rPr>
        <w:t>xxxxxxxx</w:t>
      </w:r>
      <w:r w:rsidR="00CC529A" w:rsidRPr="00A2187A">
        <w:rPr>
          <w:lang w:val="en-US"/>
        </w:rPr>
        <w:t xml:space="preserve"> </w:t>
      </w:r>
      <w:r w:rsidRPr="00A2187A">
        <w:rPr>
          <w:lang w:val="en-US"/>
        </w:rPr>
        <w:t>xxxxxxxx</w:t>
      </w:r>
      <w:r w:rsidR="00CC529A" w:rsidRPr="00A2187A">
        <w:rPr>
          <w:lang w:val="en-US"/>
        </w:rPr>
        <w:t xml:space="preserve"> </w:t>
      </w:r>
      <w:r w:rsidRPr="00A2187A">
        <w:rPr>
          <w:lang w:val="en-US"/>
        </w:rPr>
        <w:t>x</w:t>
      </w:r>
      <w:r w:rsidR="00CC529A" w:rsidRPr="00A2187A">
        <w:rPr>
          <w:lang w:val="en-US"/>
        </w:rPr>
        <w:t xml:space="preserve"> </w:t>
      </w:r>
      <w:r w:rsidRPr="00A2187A">
        <w:rPr>
          <w:lang w:val="en-US"/>
        </w:rPr>
        <w:t>xxxxxxxxxx</w:t>
      </w:r>
      <w:r w:rsidR="00CC529A" w:rsidRPr="00A2187A">
        <w:rPr>
          <w:lang w:val="en-US"/>
        </w:rPr>
        <w:t xml:space="preserve"> </w:t>
      </w:r>
      <w:r w:rsidRPr="00A2187A">
        <w:rPr>
          <w:lang w:val="en-US"/>
        </w:rPr>
        <w:t>xxxxxxxxxxx</w:t>
      </w:r>
      <w:r w:rsidR="00CC529A" w:rsidRPr="00A2187A">
        <w:rPr>
          <w:lang w:val="en-US"/>
        </w:rPr>
        <w:t xml:space="preserve"> </w:t>
      </w:r>
      <w:r w:rsidRPr="00A2187A">
        <w:rPr>
          <w:lang w:val="en-US"/>
        </w:rPr>
        <w:t>xxxxxxxxxx</w:t>
      </w:r>
      <w:r w:rsidR="00CC529A" w:rsidRPr="00A2187A">
        <w:rPr>
          <w:lang w:val="en-US"/>
        </w:rPr>
        <w:t>. (</w:t>
      </w:r>
      <w:r w:rsidRPr="00A2187A">
        <w:rPr>
          <w:lang w:val="en-US"/>
        </w:rPr>
        <w:t>X</w:t>
      </w:r>
      <w:r w:rsidR="00CC529A" w:rsidRPr="00A2187A">
        <w:rPr>
          <w:lang w:val="en-US"/>
        </w:rPr>
        <w:t xml:space="preserve">. </w:t>
      </w:r>
      <w:r w:rsidRPr="00A2187A">
        <w:rPr>
          <w:lang w:val="en-US"/>
        </w:rPr>
        <w:t>Xx</w:t>
      </w:r>
      <w:r w:rsidR="00217902" w:rsidRPr="00A2187A">
        <w:rPr>
          <w:lang w:val="en-US"/>
        </w:rPr>
        <w:t>x</w:t>
      </w:r>
      <w:r w:rsidRPr="00A2187A">
        <w:rPr>
          <w:lang w:val="en-US"/>
        </w:rPr>
        <w:t>xx</w:t>
      </w:r>
      <w:r w:rsidR="00CC529A" w:rsidRPr="00A2187A">
        <w:rPr>
          <w:lang w:val="en-US"/>
        </w:rPr>
        <w:t xml:space="preserve">, </w:t>
      </w:r>
      <w:r w:rsidRPr="00A2187A">
        <w:rPr>
          <w:lang w:val="en-US"/>
        </w:rPr>
        <w:t>Xx</w:t>
      </w:r>
      <w:r w:rsidR="00CC529A" w:rsidRPr="00A2187A">
        <w:rPr>
          <w:lang w:val="en-US"/>
        </w:rPr>
        <w:t xml:space="preserve">.) </w:t>
      </w:r>
      <w:r w:rsidRPr="00A2187A">
        <w:rPr>
          <w:lang w:val="en-US"/>
        </w:rPr>
        <w:t>XXX</w:t>
      </w:r>
      <w:r w:rsidR="00CC529A" w:rsidRPr="00A2187A">
        <w:rPr>
          <w:lang w:val="en-US"/>
        </w:rPr>
        <w:t xml:space="preserve">-14 </w:t>
      </w:r>
      <w:r w:rsidRPr="00A2187A">
        <w:rPr>
          <w:lang w:val="en-US"/>
        </w:rPr>
        <w:t>Xxxxx</w:t>
      </w:r>
      <w:r w:rsidR="00CC529A" w:rsidRPr="00A2187A">
        <w:rPr>
          <w:lang w:val="en-US"/>
        </w:rPr>
        <w:t>ž</w:t>
      </w:r>
      <w:r w:rsidRPr="00A2187A">
        <w:rPr>
          <w:lang w:val="en-US"/>
        </w:rPr>
        <w:t>xxxxxx</w:t>
      </w:r>
      <w:r w:rsidR="00CC529A" w:rsidRPr="00A2187A">
        <w:rPr>
          <w:lang w:val="en-US"/>
        </w:rPr>
        <w:t xml:space="preserve"> </w:t>
      </w:r>
      <w:r w:rsidRPr="00A2187A">
        <w:rPr>
          <w:lang w:val="en-US"/>
        </w:rPr>
        <w:t>x</w:t>
      </w:r>
      <w:r w:rsidR="00CC529A" w:rsidRPr="00A2187A">
        <w:rPr>
          <w:lang w:val="en-US"/>
        </w:rPr>
        <w:t xml:space="preserve"> </w:t>
      </w:r>
      <w:r w:rsidRPr="00A2187A">
        <w:rPr>
          <w:lang w:val="en-US"/>
        </w:rPr>
        <w:t>xxxxxx</w:t>
      </w:r>
      <w:r w:rsidR="00CC529A" w:rsidRPr="00A2187A">
        <w:rPr>
          <w:lang w:val="en-US"/>
        </w:rPr>
        <w:t>, 1/2010(</w:t>
      </w:r>
      <w:r w:rsidRPr="00A2187A">
        <w:rPr>
          <w:lang w:val="en-US"/>
        </w:rPr>
        <w:t>Xx</w:t>
      </w:r>
      <w:r w:rsidR="00CC529A" w:rsidRPr="00A2187A">
        <w:rPr>
          <w:lang w:val="en-US"/>
        </w:rPr>
        <w:t>. 34), 23-29.</w:t>
      </w:r>
    </w:p>
    <w:p w14:paraId="59573EF2" w14:textId="77777777" w:rsidR="00CC529A" w:rsidRPr="00A2187A" w:rsidRDefault="00E610A8" w:rsidP="00E4627F">
      <w:pPr>
        <w:pStyle w:val="Citedtittles"/>
        <w:ind w:left="709" w:hanging="709"/>
        <w:rPr>
          <w:lang w:val="en-US"/>
        </w:rPr>
      </w:pPr>
      <w:r w:rsidRPr="00A2187A">
        <w:rPr>
          <w:lang w:val="en-US"/>
        </w:rPr>
        <w:t>Xxxxxxxxx</w:t>
      </w:r>
      <w:r w:rsidR="00CC529A" w:rsidRPr="00A2187A">
        <w:rPr>
          <w:lang w:val="en-US"/>
        </w:rPr>
        <w:t xml:space="preserve">, </w:t>
      </w:r>
      <w:r w:rsidR="00217902" w:rsidRPr="00A2187A">
        <w:rPr>
          <w:lang w:val="en-US"/>
        </w:rPr>
        <w:t>X</w:t>
      </w:r>
      <w:r w:rsidR="00CC529A" w:rsidRPr="00A2187A">
        <w:rPr>
          <w:lang w:val="en-US"/>
        </w:rPr>
        <w:t xml:space="preserve">., </w:t>
      </w:r>
      <w:r w:rsidRPr="00A2187A">
        <w:rPr>
          <w:lang w:val="en-US"/>
        </w:rPr>
        <w:t>Xxxxx</w:t>
      </w:r>
      <w:r w:rsidR="00CC529A" w:rsidRPr="00A2187A">
        <w:rPr>
          <w:lang w:val="en-US"/>
        </w:rPr>
        <w:t xml:space="preserve">, </w:t>
      </w:r>
      <w:r w:rsidRPr="00A2187A">
        <w:rPr>
          <w:lang w:val="en-US"/>
        </w:rPr>
        <w:t>X</w:t>
      </w:r>
      <w:r w:rsidR="00CC529A" w:rsidRPr="00A2187A">
        <w:rPr>
          <w:lang w:val="en-US"/>
        </w:rPr>
        <w:t xml:space="preserve">., </w:t>
      </w:r>
      <w:r w:rsidR="00217902" w:rsidRPr="00A2187A">
        <w:rPr>
          <w:lang w:val="en-US"/>
        </w:rPr>
        <w:t>X</w:t>
      </w:r>
      <w:r w:rsidRPr="00A2187A">
        <w:rPr>
          <w:lang w:val="en-US"/>
        </w:rPr>
        <w:t>xxxx</w:t>
      </w:r>
      <w:r w:rsidR="00CC529A" w:rsidRPr="00A2187A">
        <w:rPr>
          <w:lang w:val="en-US"/>
        </w:rPr>
        <w:t xml:space="preserve">, </w:t>
      </w:r>
      <w:r w:rsidRPr="00A2187A">
        <w:rPr>
          <w:lang w:val="en-US"/>
        </w:rPr>
        <w:t>X</w:t>
      </w:r>
      <w:r w:rsidR="00CC529A" w:rsidRPr="00A2187A">
        <w:rPr>
          <w:lang w:val="en-US"/>
        </w:rPr>
        <w:t xml:space="preserve">., </w:t>
      </w:r>
      <w:r w:rsidRPr="00A2187A">
        <w:rPr>
          <w:lang w:val="en-US"/>
        </w:rPr>
        <w:t>Xxxxxxx</w:t>
      </w:r>
      <w:r w:rsidR="00CC529A" w:rsidRPr="00A2187A">
        <w:rPr>
          <w:lang w:val="en-US"/>
        </w:rPr>
        <w:t xml:space="preserve">, </w:t>
      </w:r>
      <w:r w:rsidRPr="00A2187A">
        <w:rPr>
          <w:lang w:val="en-US"/>
        </w:rPr>
        <w:t>X</w:t>
      </w:r>
      <w:r w:rsidR="00CC529A" w:rsidRPr="00A2187A">
        <w:rPr>
          <w:lang w:val="en-US"/>
        </w:rPr>
        <w:t xml:space="preserve">., &amp; </w:t>
      </w:r>
      <w:r w:rsidRPr="00A2187A">
        <w:rPr>
          <w:lang w:val="en-US"/>
        </w:rPr>
        <w:t>Xxxxxx</w:t>
      </w:r>
      <w:r w:rsidR="00CC529A" w:rsidRPr="00A2187A">
        <w:rPr>
          <w:lang w:val="en-US"/>
        </w:rPr>
        <w:t xml:space="preserve">, </w:t>
      </w:r>
      <w:r w:rsidR="00217902" w:rsidRPr="00A2187A">
        <w:rPr>
          <w:lang w:val="en-US"/>
        </w:rPr>
        <w:t>X</w:t>
      </w:r>
      <w:r w:rsidR="00CC529A" w:rsidRPr="00A2187A">
        <w:rPr>
          <w:lang w:val="en-US"/>
        </w:rPr>
        <w:t xml:space="preserve">. (2010). </w:t>
      </w:r>
      <w:r w:rsidRPr="00A2187A">
        <w:rPr>
          <w:lang w:val="en-US"/>
        </w:rPr>
        <w:t>XXX</w:t>
      </w:r>
      <w:r w:rsidR="00CC529A" w:rsidRPr="00A2187A">
        <w:rPr>
          <w:lang w:val="en-US"/>
        </w:rPr>
        <w:t xml:space="preserve"> </w:t>
      </w:r>
      <w:r w:rsidRPr="00A2187A">
        <w:rPr>
          <w:lang w:val="en-US"/>
        </w:rPr>
        <w:t>XXX</w:t>
      </w:r>
      <w:r w:rsidR="00CC529A" w:rsidRPr="00A2187A">
        <w:rPr>
          <w:lang w:val="en-US"/>
        </w:rPr>
        <w:t xml:space="preserve"> '</w:t>
      </w:r>
      <w:r w:rsidRPr="00A2187A">
        <w:rPr>
          <w:lang w:val="en-US"/>
        </w:rPr>
        <w:t>xxxxx</w:t>
      </w:r>
      <w:r w:rsidR="00CC529A" w:rsidRPr="00A2187A">
        <w:rPr>
          <w:lang w:val="en-US"/>
        </w:rPr>
        <w:t xml:space="preserve"> </w:t>
      </w:r>
      <w:r w:rsidRPr="00A2187A">
        <w:rPr>
          <w:lang w:val="en-US"/>
        </w:rPr>
        <w:t>xxxxx</w:t>
      </w:r>
      <w:r w:rsidR="00CC529A" w:rsidRPr="00A2187A">
        <w:rPr>
          <w:lang w:val="en-US"/>
        </w:rPr>
        <w:t xml:space="preserve">' </w:t>
      </w:r>
      <w:r w:rsidRPr="00A2187A">
        <w:rPr>
          <w:lang w:val="en-US"/>
        </w:rPr>
        <w:t>XXXX</w:t>
      </w:r>
      <w:r w:rsidR="00CC529A" w:rsidRPr="00A2187A">
        <w:rPr>
          <w:lang w:val="en-US"/>
        </w:rPr>
        <w:t xml:space="preserve"> </w:t>
      </w:r>
      <w:r w:rsidRPr="00A2187A">
        <w:rPr>
          <w:lang w:val="en-US"/>
        </w:rPr>
        <w:t>xx</w:t>
      </w:r>
      <w:r w:rsidR="00217902" w:rsidRPr="00A2187A">
        <w:rPr>
          <w:lang w:val="en-US"/>
        </w:rPr>
        <w:t>x</w:t>
      </w:r>
      <w:r w:rsidRPr="00A2187A">
        <w:rPr>
          <w:lang w:val="en-US"/>
        </w:rPr>
        <w:t>xxxx</w:t>
      </w:r>
      <w:r w:rsidR="00CC529A" w:rsidRPr="00A2187A">
        <w:rPr>
          <w:lang w:val="en-US"/>
        </w:rPr>
        <w:t xml:space="preserve"> </w:t>
      </w:r>
      <w:r w:rsidRPr="00A2187A">
        <w:rPr>
          <w:lang w:val="en-US"/>
        </w:rPr>
        <w:t>xx</w:t>
      </w:r>
      <w:r w:rsidR="00CC529A" w:rsidRPr="00A2187A">
        <w:rPr>
          <w:lang w:val="en-US"/>
        </w:rPr>
        <w:t xml:space="preserve"> </w:t>
      </w:r>
      <w:r w:rsidRPr="00A2187A">
        <w:rPr>
          <w:lang w:val="en-US"/>
        </w:rPr>
        <w:t>xxxxxxxxxxxxxx</w:t>
      </w:r>
      <w:r w:rsidR="00CC529A" w:rsidRPr="00A2187A">
        <w:rPr>
          <w:lang w:val="en-US"/>
        </w:rPr>
        <w:t xml:space="preserve"> </w:t>
      </w:r>
      <w:r w:rsidRPr="00A2187A">
        <w:rPr>
          <w:lang w:val="en-US"/>
        </w:rPr>
        <w:t>xxxx</w:t>
      </w:r>
      <w:r w:rsidR="00CC529A" w:rsidRPr="00A2187A">
        <w:rPr>
          <w:lang w:val="en-US"/>
        </w:rPr>
        <w:t xml:space="preserve"> </w:t>
      </w:r>
      <w:r w:rsidRPr="00A2187A">
        <w:rPr>
          <w:lang w:val="en-US"/>
        </w:rPr>
        <w:t>xx</w:t>
      </w:r>
      <w:r w:rsidR="00CC529A" w:rsidRPr="00A2187A">
        <w:rPr>
          <w:lang w:val="en-US"/>
        </w:rPr>
        <w:t xml:space="preserve"> </w:t>
      </w:r>
      <w:r w:rsidRPr="00A2187A">
        <w:rPr>
          <w:lang w:val="en-US"/>
        </w:rPr>
        <w:t>xxxxxxxxx</w:t>
      </w:r>
      <w:r w:rsidR="00CC529A" w:rsidRPr="00A2187A">
        <w:rPr>
          <w:lang w:val="en-US"/>
        </w:rPr>
        <w:t xml:space="preserve"> </w:t>
      </w:r>
      <w:r w:rsidRPr="00A2187A">
        <w:rPr>
          <w:lang w:val="en-US"/>
        </w:rPr>
        <w:t>xxxxxxxx</w:t>
      </w:r>
      <w:r w:rsidR="00CC529A" w:rsidRPr="00A2187A">
        <w:rPr>
          <w:lang w:val="en-US"/>
        </w:rPr>
        <w:t xml:space="preserve">. </w:t>
      </w:r>
      <w:r w:rsidRPr="00A2187A">
        <w:rPr>
          <w:lang w:val="en-US"/>
        </w:rPr>
        <w:t>XXX</w:t>
      </w:r>
      <w:r w:rsidR="00CC529A" w:rsidRPr="00A2187A">
        <w:rPr>
          <w:lang w:val="en-US"/>
        </w:rPr>
        <w:t xml:space="preserve">-14 - </w:t>
      </w:r>
      <w:r w:rsidRPr="00A2187A">
        <w:rPr>
          <w:lang w:val="en-US"/>
        </w:rPr>
        <w:t>Xxxxx</w:t>
      </w:r>
      <w:r w:rsidR="00CC529A" w:rsidRPr="00A2187A">
        <w:rPr>
          <w:lang w:val="en-US"/>
        </w:rPr>
        <w:t>ž</w:t>
      </w:r>
      <w:r w:rsidRPr="00A2187A">
        <w:rPr>
          <w:lang w:val="en-US"/>
        </w:rPr>
        <w:t>xxxxxx</w:t>
      </w:r>
      <w:r w:rsidR="00CC529A" w:rsidRPr="00A2187A">
        <w:rPr>
          <w:lang w:val="en-US"/>
        </w:rPr>
        <w:t xml:space="preserve"> </w:t>
      </w:r>
      <w:r w:rsidRPr="00A2187A">
        <w:rPr>
          <w:lang w:val="en-US"/>
        </w:rPr>
        <w:t>x</w:t>
      </w:r>
      <w:r w:rsidR="00CC529A" w:rsidRPr="00A2187A">
        <w:rPr>
          <w:lang w:val="en-US"/>
        </w:rPr>
        <w:t xml:space="preserve"> </w:t>
      </w:r>
      <w:r w:rsidRPr="00A2187A">
        <w:rPr>
          <w:lang w:val="en-US"/>
        </w:rPr>
        <w:t>xxxxxx</w:t>
      </w:r>
      <w:r w:rsidR="00CC529A" w:rsidRPr="00A2187A">
        <w:rPr>
          <w:lang w:val="en-US"/>
        </w:rPr>
        <w:t xml:space="preserve">, </w:t>
      </w:r>
      <w:r w:rsidR="00217902" w:rsidRPr="00A2187A">
        <w:rPr>
          <w:lang w:val="en-US"/>
        </w:rPr>
        <w:t>X</w:t>
      </w:r>
      <w:r w:rsidRPr="00A2187A">
        <w:rPr>
          <w:lang w:val="en-US"/>
        </w:rPr>
        <w:t>xx</w:t>
      </w:r>
      <w:r w:rsidR="00CC529A" w:rsidRPr="00A2187A">
        <w:rPr>
          <w:lang w:val="en-US"/>
        </w:rPr>
        <w:t xml:space="preserve">.16, </w:t>
      </w:r>
      <w:r w:rsidRPr="00A2187A">
        <w:rPr>
          <w:lang w:val="en-US"/>
        </w:rPr>
        <w:t>Xx</w:t>
      </w:r>
      <w:r w:rsidR="00CC529A" w:rsidRPr="00A2187A">
        <w:rPr>
          <w:lang w:val="en-US"/>
        </w:rPr>
        <w:t>. 4, 47-52.</w:t>
      </w:r>
    </w:p>
    <w:p w14:paraId="0316A87A" w14:textId="77777777" w:rsidR="00CC529A" w:rsidRPr="00A2187A" w:rsidRDefault="00E610A8" w:rsidP="00E4627F">
      <w:pPr>
        <w:pStyle w:val="Citedtittles"/>
        <w:ind w:left="709" w:hanging="709"/>
        <w:rPr>
          <w:lang w:val="en-US"/>
        </w:rPr>
      </w:pPr>
      <w:r w:rsidRPr="00A2187A">
        <w:rPr>
          <w:lang w:val="en-US"/>
        </w:rPr>
        <w:t>Xxxxxxx</w:t>
      </w:r>
      <w:r w:rsidR="00CC529A" w:rsidRPr="00A2187A">
        <w:rPr>
          <w:lang w:val="en-US"/>
        </w:rPr>
        <w:t xml:space="preserve">, </w:t>
      </w:r>
      <w:r w:rsidRPr="00A2187A">
        <w:rPr>
          <w:lang w:val="en-US"/>
        </w:rPr>
        <w:t>X</w:t>
      </w:r>
      <w:r w:rsidR="00CC529A" w:rsidRPr="00A2187A">
        <w:rPr>
          <w:lang w:val="en-US"/>
        </w:rPr>
        <w:t xml:space="preserve">. </w:t>
      </w:r>
      <w:r w:rsidRPr="00A2187A">
        <w:rPr>
          <w:lang w:val="en-US"/>
        </w:rPr>
        <w:t>x</w:t>
      </w:r>
      <w:r w:rsidR="00CC529A" w:rsidRPr="00A2187A">
        <w:rPr>
          <w:lang w:val="en-US"/>
        </w:rPr>
        <w:t xml:space="preserve">. (2002). </w:t>
      </w:r>
      <w:r w:rsidRPr="00A2187A">
        <w:rPr>
          <w:lang w:val="en-US"/>
        </w:rPr>
        <w:t>Xxx</w:t>
      </w:r>
      <w:r w:rsidR="00CC529A" w:rsidRPr="00A2187A">
        <w:rPr>
          <w:lang w:val="en-US"/>
        </w:rPr>
        <w:t xml:space="preserve"> </w:t>
      </w:r>
      <w:r w:rsidRPr="00A2187A">
        <w:rPr>
          <w:lang w:val="en-US"/>
        </w:rPr>
        <w:t>xxxxxxxx</w:t>
      </w:r>
      <w:r w:rsidR="00CC529A" w:rsidRPr="00A2187A">
        <w:rPr>
          <w:lang w:val="en-US"/>
        </w:rPr>
        <w:t xml:space="preserve"> </w:t>
      </w:r>
      <w:r w:rsidRPr="00A2187A">
        <w:rPr>
          <w:lang w:val="en-US"/>
        </w:rPr>
        <w:t>xx</w:t>
      </w:r>
      <w:r w:rsidR="00CC529A" w:rsidRPr="00A2187A">
        <w:rPr>
          <w:lang w:val="en-US"/>
        </w:rPr>
        <w:t xml:space="preserve"> </w:t>
      </w:r>
      <w:r w:rsidRPr="00A2187A">
        <w:rPr>
          <w:lang w:val="en-US"/>
        </w:rPr>
        <w:t>Xxxxxxxx</w:t>
      </w:r>
      <w:r w:rsidR="00CC529A" w:rsidRPr="00A2187A">
        <w:rPr>
          <w:lang w:val="en-US"/>
        </w:rPr>
        <w:t xml:space="preserve"> </w:t>
      </w:r>
      <w:r w:rsidRPr="00A2187A">
        <w:rPr>
          <w:lang w:val="en-US"/>
        </w:rPr>
        <w:t>Xxxx</w:t>
      </w:r>
      <w:r w:rsidR="00CC529A" w:rsidRPr="00A2187A">
        <w:rPr>
          <w:lang w:val="en-US"/>
        </w:rPr>
        <w:t xml:space="preserve">. </w:t>
      </w:r>
      <w:r w:rsidRPr="00A2187A">
        <w:rPr>
          <w:lang w:val="en-US"/>
        </w:rPr>
        <w:t>Xxx</w:t>
      </w:r>
      <w:r w:rsidR="00CC529A" w:rsidRPr="00A2187A">
        <w:rPr>
          <w:lang w:val="en-US"/>
        </w:rPr>
        <w:t xml:space="preserve"> </w:t>
      </w:r>
      <w:r w:rsidRPr="00A2187A">
        <w:rPr>
          <w:lang w:val="en-US"/>
        </w:rPr>
        <w:t>xxxxxxx</w:t>
      </w:r>
      <w:r w:rsidR="00CC529A" w:rsidRPr="00A2187A">
        <w:rPr>
          <w:lang w:val="en-US"/>
        </w:rPr>
        <w:t xml:space="preserve">: </w:t>
      </w:r>
      <w:r w:rsidRPr="00A2187A">
        <w:rPr>
          <w:lang w:val="en-US"/>
        </w:rPr>
        <w:t>Xxxxxxxxxx</w:t>
      </w:r>
      <w:r w:rsidR="00CC529A" w:rsidRPr="00A2187A">
        <w:rPr>
          <w:lang w:val="en-US"/>
        </w:rPr>
        <w:t xml:space="preserve"> </w:t>
      </w:r>
      <w:r w:rsidRPr="00A2187A">
        <w:rPr>
          <w:lang w:val="en-US"/>
        </w:rPr>
        <w:t>xx</w:t>
      </w:r>
      <w:r w:rsidR="00CC529A" w:rsidRPr="00A2187A">
        <w:rPr>
          <w:lang w:val="en-US"/>
        </w:rPr>
        <w:t xml:space="preserve"> </w:t>
      </w:r>
      <w:r w:rsidRPr="00A2187A">
        <w:rPr>
          <w:lang w:val="en-US"/>
        </w:rPr>
        <w:t>Xxxxxxxxxx</w:t>
      </w:r>
      <w:r w:rsidR="00CC529A" w:rsidRPr="00A2187A">
        <w:rPr>
          <w:lang w:val="en-US"/>
        </w:rPr>
        <w:t xml:space="preserve"> </w:t>
      </w:r>
      <w:r w:rsidRPr="00A2187A">
        <w:rPr>
          <w:lang w:val="en-US"/>
        </w:rPr>
        <w:t>Xxxxx</w:t>
      </w:r>
      <w:r w:rsidR="00CC529A" w:rsidRPr="00A2187A">
        <w:rPr>
          <w:lang w:val="en-US"/>
        </w:rPr>
        <w:t>.</w:t>
      </w:r>
    </w:p>
    <w:p w14:paraId="174A0CA4" w14:textId="77777777" w:rsidR="00CC529A" w:rsidRPr="00A2187A" w:rsidRDefault="00E610A8" w:rsidP="00E4627F">
      <w:pPr>
        <w:pStyle w:val="Citedtittles"/>
        <w:ind w:left="709" w:hanging="709"/>
        <w:rPr>
          <w:lang w:val="en-US"/>
        </w:rPr>
      </w:pPr>
      <w:r w:rsidRPr="00A2187A">
        <w:rPr>
          <w:lang w:val="en-US"/>
        </w:rPr>
        <w:t>Xxxxxxxx</w:t>
      </w:r>
      <w:r w:rsidR="00CC529A" w:rsidRPr="00A2187A">
        <w:rPr>
          <w:lang w:val="en-US"/>
        </w:rPr>
        <w:t xml:space="preserve">, </w:t>
      </w:r>
      <w:r w:rsidRPr="00A2187A">
        <w:rPr>
          <w:lang w:val="en-US"/>
        </w:rPr>
        <w:t>X</w:t>
      </w:r>
      <w:r w:rsidR="00CC529A" w:rsidRPr="00A2187A">
        <w:rPr>
          <w:lang w:val="en-US"/>
        </w:rPr>
        <w:t xml:space="preserve">., &amp; </w:t>
      </w:r>
      <w:r w:rsidR="00217902" w:rsidRPr="00A2187A">
        <w:rPr>
          <w:lang w:val="en-US"/>
        </w:rPr>
        <w:t>X</w:t>
      </w:r>
      <w:r w:rsidRPr="00A2187A">
        <w:rPr>
          <w:lang w:val="en-US"/>
        </w:rPr>
        <w:t>xxxxxx</w:t>
      </w:r>
      <w:r w:rsidR="00CC529A" w:rsidRPr="00A2187A">
        <w:rPr>
          <w:lang w:val="en-US"/>
        </w:rPr>
        <w:t xml:space="preserve">, </w:t>
      </w:r>
      <w:r w:rsidRPr="00A2187A">
        <w:rPr>
          <w:lang w:val="en-US"/>
        </w:rPr>
        <w:t>X</w:t>
      </w:r>
      <w:r w:rsidR="00CC529A" w:rsidRPr="00A2187A">
        <w:rPr>
          <w:lang w:val="en-US"/>
        </w:rPr>
        <w:t xml:space="preserve">. (2002). </w:t>
      </w:r>
      <w:r w:rsidRPr="00A2187A">
        <w:rPr>
          <w:lang w:val="en-US"/>
        </w:rPr>
        <w:t>Xxxxx</w:t>
      </w:r>
      <w:r w:rsidR="00CC529A" w:rsidRPr="00A2187A">
        <w:rPr>
          <w:lang w:val="en-US"/>
        </w:rPr>
        <w:t>-</w:t>
      </w:r>
      <w:r w:rsidRPr="00A2187A">
        <w:rPr>
          <w:lang w:val="en-US"/>
        </w:rPr>
        <w:t>xxxxx</w:t>
      </w:r>
      <w:r w:rsidR="00CC529A" w:rsidRPr="00A2187A">
        <w:rPr>
          <w:lang w:val="en-US"/>
        </w:rPr>
        <w:t xml:space="preserve"> </w:t>
      </w:r>
      <w:r w:rsidRPr="00A2187A">
        <w:rPr>
          <w:lang w:val="en-US"/>
        </w:rPr>
        <w:t>xxxxxx</w:t>
      </w:r>
      <w:r w:rsidR="00CC529A" w:rsidRPr="00A2187A">
        <w:rPr>
          <w:lang w:val="en-US"/>
        </w:rPr>
        <w:t xml:space="preserve"> </w:t>
      </w:r>
      <w:r w:rsidRPr="00A2187A">
        <w:rPr>
          <w:lang w:val="en-US"/>
        </w:rPr>
        <w:t>xxxxxxxx</w:t>
      </w:r>
      <w:r w:rsidR="00CC529A" w:rsidRPr="00A2187A">
        <w:rPr>
          <w:lang w:val="en-US"/>
        </w:rPr>
        <w:t>-</w:t>
      </w:r>
      <w:r w:rsidRPr="00A2187A">
        <w:rPr>
          <w:lang w:val="en-US"/>
        </w:rPr>
        <w:t>xxxxx</w:t>
      </w:r>
      <w:r w:rsidR="00CC529A" w:rsidRPr="00A2187A">
        <w:rPr>
          <w:lang w:val="en-US"/>
        </w:rPr>
        <w:t xml:space="preserve"> </w:t>
      </w:r>
      <w:r w:rsidRPr="00A2187A">
        <w:rPr>
          <w:lang w:val="en-US"/>
        </w:rPr>
        <w:t>xxxxxxxxxx</w:t>
      </w:r>
      <w:r w:rsidR="00CC529A" w:rsidRPr="00A2187A">
        <w:rPr>
          <w:lang w:val="en-US"/>
        </w:rPr>
        <w:t xml:space="preserve">: </w:t>
      </w:r>
      <w:r w:rsidRPr="00A2187A">
        <w:rPr>
          <w:lang w:val="en-US"/>
        </w:rPr>
        <w:t>xxx</w:t>
      </w:r>
      <w:r w:rsidR="00CC529A" w:rsidRPr="00A2187A">
        <w:rPr>
          <w:lang w:val="en-US"/>
        </w:rPr>
        <w:t xml:space="preserve"> </w:t>
      </w:r>
      <w:r w:rsidRPr="00A2187A">
        <w:rPr>
          <w:lang w:val="en-US"/>
        </w:rPr>
        <w:t>xxxxxxx</w:t>
      </w:r>
      <w:r w:rsidR="00CC529A" w:rsidRPr="00A2187A">
        <w:rPr>
          <w:lang w:val="en-US"/>
        </w:rPr>
        <w:t xml:space="preserve"> </w:t>
      </w:r>
      <w:r w:rsidRPr="00A2187A">
        <w:rPr>
          <w:lang w:val="en-US"/>
        </w:rPr>
        <w:t>xxxxxxxxxx</w:t>
      </w:r>
      <w:r w:rsidR="00CC529A" w:rsidRPr="00A2187A">
        <w:rPr>
          <w:lang w:val="en-US"/>
        </w:rPr>
        <w:t xml:space="preserve"> </w:t>
      </w:r>
      <w:r w:rsidRPr="00A2187A">
        <w:rPr>
          <w:lang w:val="en-US"/>
        </w:rPr>
        <w:t>xxxx</w:t>
      </w:r>
      <w:r w:rsidR="00CC529A" w:rsidRPr="00A2187A">
        <w:rPr>
          <w:lang w:val="en-US"/>
        </w:rPr>
        <w:t xml:space="preserve"> </w:t>
      </w:r>
      <w:r w:rsidRPr="00A2187A">
        <w:rPr>
          <w:lang w:val="en-US"/>
        </w:rPr>
        <w:t>xxx</w:t>
      </w:r>
      <w:r w:rsidR="00CC529A" w:rsidRPr="00A2187A">
        <w:rPr>
          <w:lang w:val="en-US"/>
        </w:rPr>
        <w:t xml:space="preserve"> </w:t>
      </w:r>
      <w:r w:rsidRPr="00A2187A">
        <w:rPr>
          <w:lang w:val="en-US"/>
        </w:rPr>
        <w:t>xxxx</w:t>
      </w:r>
      <w:r w:rsidR="00CC529A" w:rsidRPr="00A2187A">
        <w:rPr>
          <w:lang w:val="en-US"/>
        </w:rPr>
        <w:t xml:space="preserve"> </w:t>
      </w:r>
      <w:r w:rsidRPr="00A2187A">
        <w:rPr>
          <w:lang w:val="en-US"/>
        </w:rPr>
        <w:t>xxxx</w:t>
      </w:r>
      <w:r w:rsidR="00CC529A" w:rsidRPr="00A2187A">
        <w:rPr>
          <w:lang w:val="en-US"/>
        </w:rPr>
        <w:t xml:space="preserve"> </w:t>
      </w:r>
      <w:r w:rsidRPr="00A2187A">
        <w:rPr>
          <w:lang w:val="en-US"/>
        </w:rPr>
        <w:t>xxxxxx</w:t>
      </w:r>
      <w:r w:rsidR="00CC529A" w:rsidRPr="00A2187A">
        <w:rPr>
          <w:lang w:val="en-US"/>
        </w:rPr>
        <w:t xml:space="preserve">. </w:t>
      </w:r>
      <w:r w:rsidRPr="00A2187A">
        <w:rPr>
          <w:lang w:val="en-US"/>
        </w:rPr>
        <w:t>xxxx</w:t>
      </w:r>
      <w:r w:rsidR="00CC529A" w:rsidRPr="00A2187A">
        <w:rPr>
          <w:lang w:val="en-US"/>
        </w:rPr>
        <w:t xml:space="preserve"> </w:t>
      </w:r>
      <w:r w:rsidRPr="00A2187A">
        <w:rPr>
          <w:lang w:val="en-US"/>
        </w:rPr>
        <w:t>Xxxxxxxxxxxx</w:t>
      </w:r>
      <w:r w:rsidR="00CC529A" w:rsidRPr="00A2187A">
        <w:rPr>
          <w:lang w:val="en-US"/>
        </w:rPr>
        <w:t xml:space="preserve"> </w:t>
      </w:r>
      <w:r w:rsidRPr="00A2187A">
        <w:rPr>
          <w:lang w:val="en-US"/>
        </w:rPr>
        <w:t>Xxxxxxxxx</w:t>
      </w:r>
      <w:r w:rsidR="00CC529A" w:rsidRPr="00A2187A">
        <w:rPr>
          <w:lang w:val="en-US"/>
        </w:rPr>
        <w:t>, 33(5), 593-602.</w:t>
      </w:r>
    </w:p>
    <w:p w14:paraId="0ED3AB87" w14:textId="77777777" w:rsidR="00CC529A" w:rsidRPr="00A2187A" w:rsidRDefault="00E610A8" w:rsidP="00E4627F">
      <w:pPr>
        <w:pStyle w:val="Citedtittles"/>
        <w:ind w:left="709" w:hanging="709"/>
        <w:rPr>
          <w:lang w:val="en-US"/>
        </w:rPr>
      </w:pPr>
      <w:r w:rsidRPr="00A2187A">
        <w:rPr>
          <w:lang w:val="en-US"/>
        </w:rPr>
        <w:t>Xxxxx</w:t>
      </w:r>
      <w:r w:rsidR="00CC529A" w:rsidRPr="00A2187A">
        <w:rPr>
          <w:lang w:val="en-US"/>
        </w:rPr>
        <w:t xml:space="preserve">, </w:t>
      </w:r>
      <w:r w:rsidRPr="00A2187A">
        <w:rPr>
          <w:lang w:val="en-US"/>
        </w:rPr>
        <w:t>X</w:t>
      </w:r>
      <w:r w:rsidR="00CC529A" w:rsidRPr="00A2187A">
        <w:rPr>
          <w:lang w:val="en-US"/>
        </w:rPr>
        <w:t xml:space="preserve">., &amp; </w:t>
      </w:r>
      <w:r w:rsidRPr="00A2187A">
        <w:rPr>
          <w:lang w:val="en-US"/>
        </w:rPr>
        <w:t>Xxxxxx</w:t>
      </w:r>
      <w:r w:rsidR="00CC529A" w:rsidRPr="00A2187A">
        <w:rPr>
          <w:lang w:val="en-US"/>
        </w:rPr>
        <w:t xml:space="preserve">, </w:t>
      </w:r>
      <w:r w:rsidRPr="00A2187A">
        <w:rPr>
          <w:lang w:val="en-US"/>
        </w:rPr>
        <w:t>X</w:t>
      </w:r>
      <w:r w:rsidR="00CC529A" w:rsidRPr="00A2187A">
        <w:rPr>
          <w:lang w:val="en-US"/>
        </w:rPr>
        <w:t xml:space="preserve">. (2010, 07 08). </w:t>
      </w:r>
      <w:r w:rsidR="00217902" w:rsidRPr="00A2187A">
        <w:rPr>
          <w:lang w:val="en-US"/>
        </w:rPr>
        <w:t>X</w:t>
      </w:r>
      <w:r w:rsidRPr="00A2187A">
        <w:rPr>
          <w:lang w:val="en-US"/>
        </w:rPr>
        <w:t>xxx</w:t>
      </w:r>
      <w:r w:rsidR="00CC529A" w:rsidRPr="00A2187A">
        <w:rPr>
          <w:lang w:val="en-US"/>
        </w:rPr>
        <w:t xml:space="preserve"> </w:t>
      </w:r>
      <w:r w:rsidRPr="00A2187A">
        <w:rPr>
          <w:lang w:val="en-US"/>
        </w:rPr>
        <w:t>xxxxx</w:t>
      </w:r>
      <w:r w:rsidR="00CC529A" w:rsidRPr="00A2187A">
        <w:rPr>
          <w:lang w:val="en-US"/>
        </w:rPr>
        <w:t xml:space="preserve"> </w:t>
      </w:r>
      <w:r w:rsidRPr="00A2187A">
        <w:rPr>
          <w:lang w:val="en-US"/>
        </w:rPr>
        <w:t>xxxxxxxxx</w:t>
      </w:r>
      <w:r w:rsidR="00CC529A" w:rsidRPr="00A2187A">
        <w:rPr>
          <w:lang w:val="en-US"/>
        </w:rPr>
        <w:t xml:space="preserve"> </w:t>
      </w:r>
      <w:r w:rsidRPr="00A2187A">
        <w:rPr>
          <w:lang w:val="en-US"/>
        </w:rPr>
        <w:t>xxxxxx</w:t>
      </w:r>
      <w:r w:rsidR="00CC529A" w:rsidRPr="00A2187A">
        <w:rPr>
          <w:lang w:val="en-US"/>
        </w:rPr>
        <w:t xml:space="preserve"> </w:t>
      </w:r>
      <w:r w:rsidRPr="00A2187A">
        <w:rPr>
          <w:lang w:val="en-US"/>
        </w:rPr>
        <w:t>xxxxx</w:t>
      </w:r>
      <w:r w:rsidR="00CC529A" w:rsidRPr="00A2187A">
        <w:rPr>
          <w:lang w:val="en-US"/>
        </w:rPr>
        <w:t xml:space="preserve">. </w:t>
      </w:r>
      <w:r w:rsidRPr="00A2187A">
        <w:rPr>
          <w:lang w:val="en-US"/>
        </w:rPr>
        <w:t>Xxxxxxxxx</w:t>
      </w:r>
      <w:r w:rsidR="00CC529A" w:rsidRPr="00A2187A">
        <w:rPr>
          <w:lang w:val="en-US"/>
        </w:rPr>
        <w:t xml:space="preserve"> 2 19, 2012, </w:t>
      </w:r>
      <w:r w:rsidRPr="00A2187A">
        <w:rPr>
          <w:lang w:val="en-US"/>
        </w:rPr>
        <w:t>xxxx</w:t>
      </w:r>
      <w:r w:rsidR="00CC529A" w:rsidRPr="00A2187A">
        <w:rPr>
          <w:lang w:val="en-US"/>
        </w:rPr>
        <w:t xml:space="preserve"> </w:t>
      </w:r>
      <w:r w:rsidRPr="00A2187A">
        <w:rPr>
          <w:lang w:val="en-US"/>
        </w:rPr>
        <w:t>Xxxx</w:t>
      </w:r>
      <w:r w:rsidR="00CC529A" w:rsidRPr="00A2187A">
        <w:rPr>
          <w:lang w:val="en-US"/>
        </w:rPr>
        <w:t xml:space="preserve"> </w:t>
      </w:r>
      <w:r w:rsidR="00217902" w:rsidRPr="00A2187A">
        <w:rPr>
          <w:lang w:val="en-US"/>
        </w:rPr>
        <w:t>X</w:t>
      </w:r>
      <w:r w:rsidRPr="00A2187A">
        <w:rPr>
          <w:lang w:val="en-US"/>
        </w:rPr>
        <w:t>xxxx</w:t>
      </w:r>
      <w:r w:rsidR="00CC529A" w:rsidRPr="00A2187A">
        <w:rPr>
          <w:lang w:val="en-US"/>
        </w:rPr>
        <w:t xml:space="preserve">: </w:t>
      </w:r>
      <w:r w:rsidRPr="00A2187A">
        <w:rPr>
          <w:lang w:val="en-US"/>
        </w:rPr>
        <w:t>xxxx</w:t>
      </w:r>
      <w:r w:rsidR="00CC529A" w:rsidRPr="00A2187A">
        <w:rPr>
          <w:lang w:val="en-US"/>
        </w:rPr>
        <w:t>://</w:t>
      </w:r>
      <w:r w:rsidRPr="00A2187A">
        <w:rPr>
          <w:lang w:val="en-US"/>
        </w:rPr>
        <w:t>xxx</w:t>
      </w:r>
      <w:r w:rsidR="00CC529A" w:rsidRPr="00A2187A">
        <w:rPr>
          <w:lang w:val="en-US"/>
        </w:rPr>
        <w:t>.</w:t>
      </w:r>
      <w:r w:rsidRPr="00A2187A">
        <w:rPr>
          <w:lang w:val="en-US"/>
        </w:rPr>
        <w:t>xxxxxxxxx</w:t>
      </w:r>
      <w:r w:rsidR="00CC529A" w:rsidRPr="00A2187A">
        <w:rPr>
          <w:lang w:val="en-US"/>
        </w:rPr>
        <w:t>.</w:t>
      </w:r>
      <w:r w:rsidRPr="00A2187A">
        <w:rPr>
          <w:lang w:val="en-US"/>
        </w:rPr>
        <w:t>xxx</w:t>
      </w:r>
      <w:r w:rsidR="00CC529A" w:rsidRPr="00A2187A">
        <w:rPr>
          <w:lang w:val="en-US"/>
        </w:rPr>
        <w:t>/</w:t>
      </w:r>
      <w:r w:rsidRPr="00A2187A">
        <w:rPr>
          <w:lang w:val="en-US"/>
        </w:rPr>
        <w:t>x</w:t>
      </w:r>
      <w:r w:rsidR="00CC529A" w:rsidRPr="00A2187A">
        <w:rPr>
          <w:lang w:val="en-US"/>
        </w:rPr>
        <w:t>/</w:t>
      </w:r>
      <w:r w:rsidRPr="00A2187A">
        <w:rPr>
          <w:lang w:val="en-US"/>
        </w:rPr>
        <w:t>xxxxx</w:t>
      </w:r>
      <w:r w:rsidR="00CC529A" w:rsidRPr="00A2187A">
        <w:rPr>
          <w:lang w:val="en-US"/>
        </w:rPr>
        <w:t>-</w:t>
      </w:r>
      <w:r w:rsidRPr="00A2187A">
        <w:rPr>
          <w:lang w:val="en-US"/>
        </w:rPr>
        <w:t>xxxxxxxxx</w:t>
      </w:r>
      <w:r w:rsidR="00CC529A" w:rsidRPr="00A2187A">
        <w:rPr>
          <w:lang w:val="en-US"/>
        </w:rPr>
        <w:t>/</w:t>
      </w:r>
      <w:r w:rsidRPr="00A2187A">
        <w:rPr>
          <w:lang w:val="en-US"/>
        </w:rPr>
        <w:t>xxxx</w:t>
      </w:r>
      <w:r w:rsidR="00CC529A" w:rsidRPr="00A2187A">
        <w:rPr>
          <w:lang w:val="en-US"/>
        </w:rPr>
        <w:t>-</w:t>
      </w:r>
      <w:r w:rsidRPr="00A2187A">
        <w:rPr>
          <w:lang w:val="en-US"/>
        </w:rPr>
        <w:t>xxxxx</w:t>
      </w:r>
      <w:r w:rsidR="00CC529A" w:rsidRPr="00A2187A">
        <w:rPr>
          <w:lang w:val="en-US"/>
        </w:rPr>
        <w:t>-</w:t>
      </w:r>
      <w:r w:rsidRPr="00A2187A">
        <w:rPr>
          <w:lang w:val="en-US"/>
        </w:rPr>
        <w:t>xxxxxxxxx</w:t>
      </w:r>
      <w:r w:rsidR="00CC529A" w:rsidRPr="00A2187A">
        <w:rPr>
          <w:lang w:val="en-US"/>
        </w:rPr>
        <w:t>-</w:t>
      </w:r>
      <w:r w:rsidRPr="00A2187A">
        <w:rPr>
          <w:lang w:val="en-US"/>
        </w:rPr>
        <w:t>xxxxxx</w:t>
      </w:r>
      <w:r w:rsidR="00CC529A" w:rsidRPr="00A2187A">
        <w:rPr>
          <w:lang w:val="en-US"/>
        </w:rPr>
        <w:t>-</w:t>
      </w:r>
      <w:r w:rsidRPr="00A2187A">
        <w:rPr>
          <w:lang w:val="en-US"/>
        </w:rPr>
        <w:t>xxxxx</w:t>
      </w:r>
      <w:r w:rsidR="00CC529A" w:rsidRPr="00A2187A">
        <w:rPr>
          <w:lang w:val="en-US"/>
        </w:rPr>
        <w:t>-031</w:t>
      </w:r>
    </w:p>
    <w:p w14:paraId="69680A25" w14:textId="77777777" w:rsidR="00CC529A" w:rsidRPr="00A2187A" w:rsidRDefault="00E610A8" w:rsidP="00E4627F">
      <w:pPr>
        <w:pStyle w:val="Citedtittles"/>
        <w:ind w:left="709" w:hanging="709"/>
        <w:rPr>
          <w:lang w:val="en-US"/>
        </w:rPr>
      </w:pPr>
      <w:r w:rsidRPr="00A2187A">
        <w:rPr>
          <w:lang w:val="en-US"/>
        </w:rPr>
        <w:t>Xxxxxx</w:t>
      </w:r>
      <w:r w:rsidR="00CC529A" w:rsidRPr="00A2187A">
        <w:rPr>
          <w:lang w:val="en-US"/>
        </w:rPr>
        <w:t xml:space="preserve">, </w:t>
      </w:r>
      <w:r w:rsidRPr="00A2187A">
        <w:rPr>
          <w:lang w:val="en-US"/>
        </w:rPr>
        <w:t>X</w:t>
      </w:r>
      <w:r w:rsidR="00CC529A" w:rsidRPr="00A2187A">
        <w:rPr>
          <w:lang w:val="en-US"/>
        </w:rPr>
        <w:t xml:space="preserve">. (2011). </w:t>
      </w:r>
      <w:r w:rsidR="00217902" w:rsidRPr="00A2187A">
        <w:rPr>
          <w:lang w:val="en-US"/>
        </w:rPr>
        <w:t>X</w:t>
      </w:r>
      <w:r w:rsidRPr="00A2187A">
        <w:rPr>
          <w:lang w:val="en-US"/>
        </w:rPr>
        <w:t>xxxxxx</w:t>
      </w:r>
      <w:r w:rsidR="00CC529A" w:rsidRPr="00A2187A">
        <w:rPr>
          <w:lang w:val="en-US"/>
        </w:rPr>
        <w:t xml:space="preserve"> </w:t>
      </w:r>
      <w:r w:rsidRPr="00A2187A">
        <w:rPr>
          <w:lang w:val="en-US"/>
        </w:rPr>
        <w:t>Xxxxxxxxx</w:t>
      </w:r>
      <w:r w:rsidR="00CC529A" w:rsidRPr="00A2187A">
        <w:rPr>
          <w:lang w:val="en-US"/>
        </w:rPr>
        <w:t xml:space="preserve"> </w:t>
      </w:r>
      <w:r w:rsidRPr="00A2187A">
        <w:rPr>
          <w:lang w:val="en-US"/>
        </w:rPr>
        <w:t>xx</w:t>
      </w:r>
      <w:r w:rsidR="00CC529A" w:rsidRPr="00A2187A">
        <w:rPr>
          <w:lang w:val="en-US"/>
        </w:rPr>
        <w:t xml:space="preserve"> </w:t>
      </w:r>
      <w:r w:rsidRPr="00A2187A">
        <w:rPr>
          <w:lang w:val="en-US"/>
        </w:rPr>
        <w:t>Xxxxx</w:t>
      </w:r>
      <w:r w:rsidR="00CC529A" w:rsidRPr="00A2187A">
        <w:rPr>
          <w:lang w:val="en-US"/>
        </w:rPr>
        <w:t xml:space="preserve">: </w:t>
      </w:r>
      <w:r w:rsidRPr="00A2187A">
        <w:rPr>
          <w:lang w:val="en-US"/>
        </w:rPr>
        <w:t>Xxxxxxxxxxxx</w:t>
      </w:r>
      <w:r w:rsidR="00CC529A" w:rsidRPr="00A2187A">
        <w:rPr>
          <w:lang w:val="en-US"/>
        </w:rPr>
        <w:t xml:space="preserve"> </w:t>
      </w:r>
      <w:r w:rsidRPr="00A2187A">
        <w:rPr>
          <w:lang w:val="en-US"/>
        </w:rPr>
        <w:t>Xxxxxxxx</w:t>
      </w:r>
      <w:r w:rsidR="00CC529A" w:rsidRPr="00A2187A">
        <w:rPr>
          <w:lang w:val="en-US"/>
        </w:rPr>
        <w:t xml:space="preserve">. </w:t>
      </w:r>
      <w:r w:rsidRPr="00A2187A">
        <w:rPr>
          <w:lang w:val="en-US"/>
        </w:rPr>
        <w:t>Xxxxxxxxx</w:t>
      </w:r>
      <w:r w:rsidR="00CC529A" w:rsidRPr="00A2187A">
        <w:rPr>
          <w:lang w:val="en-US"/>
        </w:rPr>
        <w:t xml:space="preserve"> 08 19, 2011, </w:t>
      </w:r>
      <w:r w:rsidRPr="00A2187A">
        <w:rPr>
          <w:lang w:val="en-US"/>
        </w:rPr>
        <w:t>xxxx</w:t>
      </w:r>
      <w:r w:rsidR="00CC529A" w:rsidRPr="00A2187A">
        <w:rPr>
          <w:lang w:val="en-US"/>
        </w:rPr>
        <w:t xml:space="preserve"> </w:t>
      </w:r>
      <w:r w:rsidR="00217902" w:rsidRPr="00A2187A">
        <w:rPr>
          <w:lang w:val="en-US"/>
        </w:rPr>
        <w:t>X</w:t>
      </w:r>
      <w:r w:rsidRPr="00A2187A">
        <w:rPr>
          <w:lang w:val="en-US"/>
        </w:rPr>
        <w:t>XXXXXX</w:t>
      </w:r>
      <w:r w:rsidR="00CC529A" w:rsidRPr="00A2187A">
        <w:rPr>
          <w:lang w:val="en-US"/>
        </w:rPr>
        <w:t xml:space="preserve"> </w:t>
      </w:r>
      <w:r w:rsidRPr="00A2187A">
        <w:rPr>
          <w:lang w:val="en-US"/>
        </w:rPr>
        <w:t>XXXXXXxX</w:t>
      </w:r>
      <w:r w:rsidR="00217902" w:rsidRPr="00A2187A">
        <w:rPr>
          <w:lang w:val="en-US"/>
        </w:rPr>
        <w:t>X</w:t>
      </w:r>
      <w:r w:rsidR="00CC529A" w:rsidRPr="00A2187A">
        <w:rPr>
          <w:lang w:val="en-US"/>
        </w:rPr>
        <w:t xml:space="preserve"> </w:t>
      </w:r>
      <w:r w:rsidRPr="00A2187A">
        <w:rPr>
          <w:lang w:val="en-US"/>
        </w:rPr>
        <w:t>XX</w:t>
      </w:r>
      <w:r w:rsidR="00CC529A" w:rsidRPr="00A2187A">
        <w:rPr>
          <w:lang w:val="en-US"/>
        </w:rPr>
        <w:t xml:space="preserve"> </w:t>
      </w:r>
      <w:r w:rsidRPr="00A2187A">
        <w:rPr>
          <w:lang w:val="en-US"/>
        </w:rPr>
        <w:t>XXxXX</w:t>
      </w:r>
      <w:r w:rsidR="00CC529A" w:rsidRPr="00A2187A">
        <w:rPr>
          <w:lang w:val="en-US"/>
        </w:rPr>
        <w:t xml:space="preserve">: </w:t>
      </w:r>
      <w:r w:rsidRPr="00A2187A">
        <w:rPr>
          <w:lang w:val="en-US"/>
        </w:rPr>
        <w:t>xxxx</w:t>
      </w:r>
      <w:r w:rsidR="00CC529A" w:rsidRPr="00A2187A">
        <w:rPr>
          <w:lang w:val="en-US"/>
        </w:rPr>
        <w:t>://</w:t>
      </w:r>
      <w:r w:rsidRPr="00A2187A">
        <w:rPr>
          <w:lang w:val="en-US"/>
        </w:rPr>
        <w:t>xxx</w:t>
      </w:r>
      <w:r w:rsidR="00CC529A" w:rsidRPr="00A2187A">
        <w:rPr>
          <w:lang w:val="en-US"/>
        </w:rPr>
        <w:t>.</w:t>
      </w:r>
      <w:r w:rsidRPr="00A2187A">
        <w:rPr>
          <w:lang w:val="en-US"/>
        </w:rPr>
        <w:t>xxx</w:t>
      </w:r>
      <w:r w:rsidR="00CC529A" w:rsidRPr="00A2187A">
        <w:rPr>
          <w:lang w:val="en-US"/>
        </w:rPr>
        <w:t>.</w:t>
      </w:r>
      <w:r w:rsidRPr="00A2187A">
        <w:rPr>
          <w:lang w:val="en-US"/>
        </w:rPr>
        <w:t>xxxxx</w:t>
      </w:r>
      <w:r w:rsidR="00CC529A" w:rsidRPr="00A2187A">
        <w:rPr>
          <w:lang w:val="en-US"/>
        </w:rPr>
        <w:t>.</w:t>
      </w:r>
      <w:r w:rsidRPr="00A2187A">
        <w:rPr>
          <w:lang w:val="en-US"/>
        </w:rPr>
        <w:t>xx</w:t>
      </w:r>
      <w:r w:rsidR="00CC529A" w:rsidRPr="00A2187A">
        <w:rPr>
          <w:lang w:val="en-US"/>
        </w:rPr>
        <w:t>.</w:t>
      </w:r>
      <w:r w:rsidRPr="00A2187A">
        <w:rPr>
          <w:lang w:val="en-US"/>
        </w:rPr>
        <w:t>xx</w:t>
      </w:r>
      <w:r w:rsidR="00CC529A" w:rsidRPr="00A2187A">
        <w:rPr>
          <w:lang w:val="en-US"/>
        </w:rPr>
        <w:t>/</w:t>
      </w:r>
      <w:r w:rsidRPr="00A2187A">
        <w:rPr>
          <w:lang w:val="en-US"/>
        </w:rPr>
        <w:t>xxxxx</w:t>
      </w:r>
      <w:r w:rsidR="00CC529A" w:rsidRPr="00A2187A">
        <w:rPr>
          <w:lang w:val="en-US"/>
        </w:rPr>
        <w:t>/</w:t>
      </w:r>
    </w:p>
    <w:p w14:paraId="575A1ECF" w14:textId="77777777" w:rsidR="00CC529A" w:rsidRPr="00A2187A" w:rsidRDefault="00E610A8" w:rsidP="00E4627F">
      <w:pPr>
        <w:pStyle w:val="Citedtittles"/>
        <w:ind w:left="709" w:hanging="709"/>
        <w:rPr>
          <w:lang w:val="en-US"/>
        </w:rPr>
      </w:pPr>
      <w:r w:rsidRPr="00A2187A">
        <w:rPr>
          <w:lang w:val="en-US"/>
        </w:rPr>
        <w:t>Xxxxxxxx</w:t>
      </w:r>
      <w:r w:rsidR="00CC529A" w:rsidRPr="00A2187A">
        <w:rPr>
          <w:lang w:val="en-US"/>
        </w:rPr>
        <w:t xml:space="preserve">. (2010). </w:t>
      </w:r>
      <w:r w:rsidRPr="00A2187A">
        <w:rPr>
          <w:lang w:val="en-US"/>
        </w:rPr>
        <w:t>xxxx</w:t>
      </w:r>
      <w:r w:rsidR="00CC529A" w:rsidRPr="00A2187A">
        <w:rPr>
          <w:lang w:val="en-US"/>
        </w:rPr>
        <w:t>://</w:t>
      </w:r>
      <w:r w:rsidRPr="00A2187A">
        <w:rPr>
          <w:lang w:val="en-US"/>
        </w:rPr>
        <w:t>xxx</w:t>
      </w:r>
      <w:r w:rsidR="00CC529A" w:rsidRPr="00A2187A">
        <w:rPr>
          <w:lang w:val="en-US"/>
        </w:rPr>
        <w:t>.</w:t>
      </w:r>
      <w:r w:rsidRPr="00A2187A">
        <w:rPr>
          <w:lang w:val="en-US"/>
        </w:rPr>
        <w:t>xxxxxxxxxxxxxxxxxxxx</w:t>
      </w:r>
      <w:r w:rsidR="00CC529A" w:rsidRPr="00A2187A">
        <w:rPr>
          <w:lang w:val="en-US"/>
        </w:rPr>
        <w:t>.</w:t>
      </w:r>
      <w:r w:rsidRPr="00A2187A">
        <w:rPr>
          <w:lang w:val="en-US"/>
        </w:rPr>
        <w:t>xxx</w:t>
      </w:r>
      <w:r w:rsidR="00CC529A" w:rsidRPr="00A2187A">
        <w:rPr>
          <w:lang w:val="en-US"/>
        </w:rPr>
        <w:t>/</w:t>
      </w:r>
      <w:r w:rsidRPr="00A2187A">
        <w:rPr>
          <w:lang w:val="en-US"/>
        </w:rPr>
        <w:t>xxxxxxx</w:t>
      </w:r>
      <w:r w:rsidR="00CC529A" w:rsidRPr="00A2187A">
        <w:rPr>
          <w:lang w:val="en-US"/>
        </w:rPr>
        <w:t>_</w:t>
      </w:r>
      <w:r w:rsidRPr="00A2187A">
        <w:rPr>
          <w:lang w:val="en-US"/>
        </w:rPr>
        <w:t>xxxxxx</w:t>
      </w:r>
      <w:r w:rsidR="00CC529A" w:rsidRPr="00A2187A">
        <w:rPr>
          <w:lang w:val="en-US"/>
        </w:rPr>
        <w:t>.</w:t>
      </w:r>
      <w:r w:rsidRPr="00A2187A">
        <w:rPr>
          <w:lang w:val="en-US"/>
        </w:rPr>
        <w:t>xxx</w:t>
      </w:r>
      <w:r w:rsidR="00CC529A" w:rsidRPr="00A2187A">
        <w:rPr>
          <w:lang w:val="en-US"/>
        </w:rPr>
        <w:t>#</w:t>
      </w:r>
      <w:r w:rsidRPr="00A2187A">
        <w:rPr>
          <w:lang w:val="en-US"/>
        </w:rPr>
        <w:t>xxxxxxxxxx</w:t>
      </w:r>
      <w:r w:rsidR="00CC529A" w:rsidRPr="00A2187A">
        <w:rPr>
          <w:lang w:val="en-US"/>
        </w:rPr>
        <w:t xml:space="preserve">. </w:t>
      </w:r>
      <w:r w:rsidRPr="00A2187A">
        <w:rPr>
          <w:lang w:val="en-US"/>
        </w:rPr>
        <w:t>Xxxxxxxxx</w:t>
      </w:r>
      <w:r w:rsidR="00CC529A" w:rsidRPr="00A2187A">
        <w:rPr>
          <w:lang w:val="en-US"/>
        </w:rPr>
        <w:t xml:space="preserve"> 01 05, 2012, </w:t>
      </w:r>
      <w:r w:rsidRPr="00A2187A">
        <w:rPr>
          <w:lang w:val="en-US"/>
        </w:rPr>
        <w:t>xxxx</w:t>
      </w:r>
      <w:r w:rsidR="00CC529A" w:rsidRPr="00A2187A">
        <w:rPr>
          <w:lang w:val="en-US"/>
        </w:rPr>
        <w:t xml:space="preserve"> </w:t>
      </w:r>
      <w:r w:rsidRPr="00A2187A">
        <w:rPr>
          <w:lang w:val="en-US"/>
        </w:rPr>
        <w:t>xxxx</w:t>
      </w:r>
      <w:r w:rsidR="00CC529A" w:rsidRPr="00A2187A">
        <w:rPr>
          <w:lang w:val="en-US"/>
        </w:rPr>
        <w:t>://</w:t>
      </w:r>
      <w:r w:rsidRPr="00A2187A">
        <w:rPr>
          <w:lang w:val="en-US"/>
        </w:rPr>
        <w:t>xxx</w:t>
      </w:r>
      <w:r w:rsidR="00CC529A" w:rsidRPr="00A2187A">
        <w:rPr>
          <w:lang w:val="en-US"/>
        </w:rPr>
        <w:t>.</w:t>
      </w:r>
      <w:r w:rsidRPr="00A2187A">
        <w:rPr>
          <w:lang w:val="en-US"/>
        </w:rPr>
        <w:t>xxxxxxxxxxxxxxxxxxxx</w:t>
      </w:r>
      <w:r w:rsidR="00CC529A" w:rsidRPr="00A2187A">
        <w:rPr>
          <w:lang w:val="en-US"/>
        </w:rPr>
        <w:t>.</w:t>
      </w:r>
      <w:r w:rsidRPr="00A2187A">
        <w:rPr>
          <w:lang w:val="en-US"/>
        </w:rPr>
        <w:t>xxx</w:t>
      </w:r>
      <w:r w:rsidR="00CC529A" w:rsidRPr="00A2187A">
        <w:rPr>
          <w:lang w:val="en-US"/>
        </w:rPr>
        <w:t>/</w:t>
      </w:r>
      <w:r w:rsidRPr="00A2187A">
        <w:rPr>
          <w:lang w:val="en-US"/>
        </w:rPr>
        <w:t>xxxxxxx</w:t>
      </w:r>
      <w:r w:rsidR="00CC529A" w:rsidRPr="00A2187A">
        <w:rPr>
          <w:lang w:val="en-US"/>
        </w:rPr>
        <w:t>_</w:t>
      </w:r>
      <w:r w:rsidRPr="00A2187A">
        <w:rPr>
          <w:lang w:val="en-US"/>
        </w:rPr>
        <w:t>xxxxxx</w:t>
      </w:r>
      <w:r w:rsidR="00CC529A" w:rsidRPr="00A2187A">
        <w:rPr>
          <w:lang w:val="en-US"/>
        </w:rPr>
        <w:t>.</w:t>
      </w:r>
      <w:r w:rsidRPr="00A2187A">
        <w:rPr>
          <w:lang w:val="en-US"/>
        </w:rPr>
        <w:t>xxx</w:t>
      </w:r>
      <w:r w:rsidR="00CC529A" w:rsidRPr="00A2187A">
        <w:rPr>
          <w:lang w:val="en-US"/>
        </w:rPr>
        <w:t>#</w:t>
      </w:r>
      <w:r w:rsidRPr="00A2187A">
        <w:rPr>
          <w:lang w:val="en-US"/>
        </w:rPr>
        <w:t>xxxxxxxxxx</w:t>
      </w:r>
      <w:r w:rsidR="00CC529A" w:rsidRPr="00A2187A">
        <w:rPr>
          <w:lang w:val="en-US"/>
        </w:rPr>
        <w:t>.</w:t>
      </w:r>
    </w:p>
    <w:p w14:paraId="375CBE38" w14:textId="77777777" w:rsidR="007066EA" w:rsidRPr="00A2187A" w:rsidRDefault="007066EA" w:rsidP="00E4627F">
      <w:pPr>
        <w:ind w:left="709" w:hanging="709"/>
        <w:rPr>
          <w:noProof/>
          <w:lang w:val="en-US"/>
        </w:rPr>
      </w:pPr>
    </w:p>
    <w:sectPr w:rsidR="007066EA" w:rsidRPr="00A2187A" w:rsidSect="006A176F">
      <w:type w:val="continuous"/>
      <w:pgSz w:w="11906" w:h="16838" w:code="9"/>
      <w:pgMar w:top="1417" w:right="1417" w:bottom="1417" w:left="1417" w:header="1021" w:footer="964"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4E8DA5" w14:textId="77777777" w:rsidR="00A87B11" w:rsidRDefault="00A87B11">
      <w:r>
        <w:separator/>
      </w:r>
    </w:p>
  </w:endnote>
  <w:endnote w:type="continuationSeparator" w:id="0">
    <w:p w14:paraId="112EBAF4" w14:textId="77777777" w:rsidR="00A87B11" w:rsidRDefault="00A87B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BankGothic Md BT">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3592235"/>
      <w:docPartObj>
        <w:docPartGallery w:val="Page Numbers (Bottom of Page)"/>
        <w:docPartUnique/>
      </w:docPartObj>
    </w:sdtPr>
    <w:sdtEndPr>
      <w:rPr>
        <w:rFonts w:cs="Arial"/>
        <w:color w:val="0070C0"/>
      </w:rPr>
    </w:sdtEndPr>
    <w:sdtContent>
      <w:p w14:paraId="4B72EA3A" w14:textId="77777777" w:rsidR="00E322DA" w:rsidRPr="00136806" w:rsidRDefault="00E322DA" w:rsidP="00463008">
        <w:pPr>
          <w:pStyle w:val="Footer"/>
          <w:pBdr>
            <w:top w:val="single" w:sz="4" w:space="1" w:color="0070C0"/>
          </w:pBdr>
          <w:spacing w:line="240" w:lineRule="auto"/>
          <w:rPr>
            <w:rFonts w:cs="Arial"/>
            <w:color w:val="0070C0"/>
          </w:rPr>
        </w:pPr>
        <w:r w:rsidRPr="00136806">
          <w:rPr>
            <w:rFonts w:cs="Arial"/>
            <w:color w:val="0070C0"/>
          </w:rPr>
          <w:fldChar w:fldCharType="begin"/>
        </w:r>
        <w:r w:rsidRPr="00136806">
          <w:rPr>
            <w:rFonts w:cs="Arial"/>
            <w:color w:val="0070C0"/>
          </w:rPr>
          <w:instrText>PAGE   \* MERGEFORMAT</w:instrText>
        </w:r>
        <w:r w:rsidRPr="00136806">
          <w:rPr>
            <w:rFonts w:cs="Arial"/>
            <w:color w:val="0070C0"/>
          </w:rPr>
          <w:fldChar w:fldCharType="separate"/>
        </w:r>
        <w:r w:rsidRPr="00136806">
          <w:rPr>
            <w:rFonts w:cs="Arial"/>
            <w:color w:val="0070C0"/>
          </w:rPr>
          <w:t>1</w:t>
        </w:r>
        <w:r w:rsidRPr="00136806">
          <w:rPr>
            <w:rFonts w:cs="Arial"/>
            <w:color w:val="0070C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624228"/>
      <w:docPartObj>
        <w:docPartGallery w:val="Page Numbers (Bottom of Page)"/>
        <w:docPartUnique/>
      </w:docPartObj>
    </w:sdtPr>
    <w:sdtEndPr>
      <w:rPr>
        <w:color w:val="0070C0"/>
      </w:rPr>
    </w:sdtEndPr>
    <w:sdtContent>
      <w:p w14:paraId="3AC0C334" w14:textId="77777777" w:rsidR="00463008" w:rsidRPr="00136806" w:rsidRDefault="00463008" w:rsidP="00463008">
        <w:pPr>
          <w:pStyle w:val="Footer"/>
          <w:pBdr>
            <w:top w:val="single" w:sz="4" w:space="1" w:color="0070C0"/>
          </w:pBdr>
          <w:spacing w:line="240" w:lineRule="auto"/>
          <w:jc w:val="right"/>
          <w:rPr>
            <w:color w:val="0070C0"/>
          </w:rPr>
        </w:pPr>
        <w:r w:rsidRPr="00136806">
          <w:rPr>
            <w:color w:val="0070C0"/>
          </w:rPr>
          <w:fldChar w:fldCharType="begin"/>
        </w:r>
        <w:r w:rsidRPr="00136806">
          <w:rPr>
            <w:color w:val="0070C0"/>
          </w:rPr>
          <w:instrText>PAGE   \* MERGEFORMAT</w:instrText>
        </w:r>
        <w:r w:rsidRPr="00136806">
          <w:rPr>
            <w:color w:val="0070C0"/>
          </w:rPr>
          <w:fldChar w:fldCharType="separate"/>
        </w:r>
        <w:r w:rsidRPr="00136806">
          <w:rPr>
            <w:color w:val="0070C0"/>
          </w:rPr>
          <w:t>1</w:t>
        </w:r>
        <w:r w:rsidRPr="00136806">
          <w:rPr>
            <w:color w:val="0070C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2744607"/>
      <w:docPartObj>
        <w:docPartGallery w:val="Page Numbers (Bottom of Page)"/>
        <w:docPartUnique/>
      </w:docPartObj>
    </w:sdtPr>
    <w:sdtEndPr>
      <w:rPr>
        <w:color w:val="0070C0"/>
      </w:rPr>
    </w:sdtEndPr>
    <w:sdtContent>
      <w:p w14:paraId="05B8FA3F" w14:textId="387C6F1D" w:rsidR="00FC4FC5" w:rsidRPr="00136806" w:rsidRDefault="00E322DA" w:rsidP="00463008">
        <w:pPr>
          <w:pStyle w:val="Footer"/>
          <w:pBdr>
            <w:top w:val="single" w:sz="4" w:space="2" w:color="0070C0"/>
          </w:pBdr>
          <w:spacing w:line="240" w:lineRule="auto"/>
          <w:jc w:val="right"/>
          <w:rPr>
            <w:color w:val="0070C0"/>
          </w:rPr>
        </w:pPr>
        <w:r w:rsidRPr="00136806">
          <w:rPr>
            <w:color w:val="0070C0"/>
          </w:rPr>
          <w:fldChar w:fldCharType="begin"/>
        </w:r>
        <w:r w:rsidRPr="00136806">
          <w:rPr>
            <w:color w:val="0070C0"/>
          </w:rPr>
          <w:instrText>PAGE   \* MERGEFORMAT</w:instrText>
        </w:r>
        <w:r w:rsidRPr="00136806">
          <w:rPr>
            <w:color w:val="0070C0"/>
          </w:rPr>
          <w:fldChar w:fldCharType="separate"/>
        </w:r>
        <w:r w:rsidRPr="00136806">
          <w:rPr>
            <w:color w:val="0070C0"/>
            <w:lang w:val="sr-Latn-RS"/>
          </w:rPr>
          <w:t>2</w:t>
        </w:r>
        <w:r w:rsidRPr="00136806">
          <w:rPr>
            <w:color w:val="0070C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2E7E71" w14:textId="77777777" w:rsidR="00A87B11" w:rsidRDefault="00A87B11">
      <w:r>
        <w:separator/>
      </w:r>
    </w:p>
  </w:footnote>
  <w:footnote w:type="continuationSeparator" w:id="0">
    <w:p w14:paraId="2D524AE3" w14:textId="77777777" w:rsidR="00A87B11" w:rsidRDefault="00A87B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7673A" w14:textId="05D63E2D" w:rsidR="00E610A8" w:rsidRDefault="007B2358" w:rsidP="00BA389C">
    <w:pPr>
      <w:pStyle w:val="Header"/>
      <w:pBdr>
        <w:bottom w:val="single" w:sz="4" w:space="1" w:color="auto"/>
      </w:pBdr>
      <w:tabs>
        <w:tab w:val="left" w:pos="2580"/>
        <w:tab w:val="left" w:pos="2985"/>
        <w:tab w:val="left" w:pos="3546"/>
      </w:tabs>
      <w:spacing w:after="120"/>
      <w:rPr>
        <w:b/>
        <w:bCs/>
        <w:color w:val="1F497D" w:themeColor="text2"/>
        <w:sz w:val="28"/>
        <w:szCs w:val="28"/>
      </w:rPr>
    </w:pPr>
    <w:r w:rsidRPr="00BA389C">
      <w:rPr>
        <w:rFonts w:asciiTheme="minorHAnsi" w:hAnsiTheme="minorHAnsi" w:cstheme="minorHAnsi"/>
        <w:bCs/>
        <w:color w:val="1F497D" w:themeColor="text2"/>
      </w:rPr>
      <w:fldChar w:fldCharType="begin"/>
    </w:r>
    <w:r w:rsidR="00BA389C" w:rsidRPr="00BA389C">
      <w:rPr>
        <w:rFonts w:asciiTheme="minorHAnsi" w:hAnsiTheme="minorHAnsi" w:cstheme="minorHAnsi"/>
        <w:bCs/>
        <w:color w:val="1F497D" w:themeColor="text2"/>
      </w:rPr>
      <w:instrText xml:space="preserve"> PAGE   \* MERGEFORMAT </w:instrText>
    </w:r>
    <w:r w:rsidRPr="00BA389C">
      <w:rPr>
        <w:rFonts w:asciiTheme="minorHAnsi" w:hAnsiTheme="minorHAnsi" w:cstheme="minorHAnsi"/>
        <w:bCs/>
        <w:color w:val="1F497D" w:themeColor="text2"/>
      </w:rPr>
      <w:fldChar w:fldCharType="separate"/>
    </w:r>
    <w:r w:rsidR="00BA389C" w:rsidRPr="00BA389C">
      <w:rPr>
        <w:rFonts w:asciiTheme="minorHAnsi" w:hAnsiTheme="minorHAnsi" w:cstheme="minorHAnsi"/>
        <w:b/>
        <w:bCs/>
        <w:noProof/>
        <w:color w:val="1F497D" w:themeColor="text2"/>
      </w:rPr>
      <w:t>2</w:t>
    </w:r>
    <w:r w:rsidRPr="00BA389C">
      <w:rPr>
        <w:rFonts w:asciiTheme="minorHAnsi" w:hAnsiTheme="minorHAnsi" w:cstheme="minorHAnsi"/>
        <w:b/>
        <w:bCs/>
        <w:noProof/>
        <w:color w:val="1F497D" w:themeColor="text2"/>
      </w:rPr>
      <w:fldChar w:fldCharType="end"/>
    </w:r>
    <w:r w:rsidR="00BA389C" w:rsidRPr="00BA389C">
      <w:rPr>
        <w:rFonts w:asciiTheme="minorHAnsi" w:hAnsiTheme="minorHAnsi" w:cstheme="minorHAnsi"/>
        <w:b/>
        <w:bCs/>
        <w:color w:val="1F497D" w:themeColor="text2"/>
      </w:rPr>
      <w:t xml:space="preserve"> </w:t>
    </w:r>
    <w:r w:rsidR="00BA389C" w:rsidRPr="00BA389C">
      <w:rPr>
        <w:rFonts w:asciiTheme="minorHAnsi" w:hAnsiTheme="minorHAnsi" w:cstheme="minorHAnsi"/>
        <w:bCs/>
        <w:color w:val="1F497D" w:themeColor="text2"/>
      </w:rPr>
      <w:t>|</w:t>
    </w:r>
    <w:r w:rsidR="00BA389C">
      <w:rPr>
        <w:rFonts w:asciiTheme="minorHAnsi" w:hAnsiTheme="minorHAnsi" w:cstheme="minorHAnsi"/>
        <w:bCs/>
        <w:color w:val="1F497D" w:themeColor="text2"/>
      </w:rPr>
      <w:tab/>
    </w:r>
    <w:r w:rsidR="00BA389C">
      <w:rPr>
        <w:rFonts w:asciiTheme="minorHAnsi" w:hAnsiTheme="minorHAnsi" w:cstheme="minorHAnsi"/>
        <w:bCs/>
        <w:color w:val="1F497D" w:themeColor="text2"/>
      </w:rPr>
      <w:tab/>
    </w:r>
    <w:r w:rsidR="00BA389C">
      <w:rPr>
        <w:rFonts w:asciiTheme="minorHAnsi" w:hAnsiTheme="minorHAnsi" w:cstheme="minorHAnsi"/>
        <w:bCs/>
        <w:color w:val="1F497D" w:themeColor="text2"/>
      </w:rPr>
      <w:tab/>
    </w:r>
    <w:r w:rsidR="00BA389C">
      <w:rPr>
        <w:rFonts w:asciiTheme="minorHAnsi" w:hAnsiTheme="minorHAnsi" w:cstheme="minorHAnsi"/>
        <w:bCs/>
        <w:color w:val="1F497D" w:themeColor="text2"/>
      </w:rPr>
      <w:tab/>
    </w:r>
    <w:r w:rsidR="00BA389C">
      <w:rPr>
        <w:rFonts w:asciiTheme="minorHAnsi" w:hAnsiTheme="minorHAnsi" w:cstheme="minorHAnsi"/>
        <w:bCs/>
        <w:color w:val="1F497D" w:themeColor="text2"/>
      </w:rPr>
      <w:tab/>
    </w:r>
    <w:sdt>
      <w:sdtPr>
        <w:rPr>
          <w:rFonts w:asciiTheme="minorHAnsi" w:hAnsiTheme="minorHAnsi" w:cstheme="minorHAnsi"/>
          <w:bCs/>
          <w:color w:val="1F497D" w:themeColor="text2"/>
        </w:rPr>
        <w:alias w:val="Title"/>
        <w:id w:val="1304891661"/>
        <w:dataBinding w:prefixMappings="xmlns:ns0='http://schemas.openxmlformats.org/package/2006/metadata/core-properties' xmlns:ns1='http://purl.org/dc/elements/1.1/'" w:xpath="/ns0:coreProperties[1]/ns1:title[1]" w:storeItemID="{6C3C8BC8-F283-45AE-878A-BAB7291924A1}"/>
        <w:text/>
      </w:sdtPr>
      <w:sdtEndPr/>
      <w:sdtContent>
        <w:r w:rsidR="00463008">
          <w:rPr>
            <w:rFonts w:asciiTheme="minorHAnsi" w:hAnsiTheme="minorHAnsi" w:cstheme="minorHAnsi"/>
            <w:bCs/>
            <w:color w:val="1F497D" w:themeColor="text2"/>
          </w:rPr>
          <w:t>Short title, up to 50 characters</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8B9E5A" w14:textId="77777777" w:rsidR="00E610A8" w:rsidRPr="00D819F6" w:rsidRDefault="00A87B11" w:rsidP="00D819F6">
    <w:pPr>
      <w:pStyle w:val="Header"/>
      <w:pBdr>
        <w:bottom w:val="single" w:sz="4" w:space="1" w:color="auto"/>
      </w:pBdr>
      <w:tabs>
        <w:tab w:val="left" w:pos="2580"/>
        <w:tab w:val="left" w:pos="2985"/>
      </w:tabs>
      <w:spacing w:after="120"/>
      <w:jc w:val="right"/>
      <w:rPr>
        <w:rFonts w:asciiTheme="minorHAnsi" w:hAnsiTheme="minorHAnsi" w:cstheme="minorHAnsi"/>
        <w:i/>
        <w:color w:val="7F7F7F" w:themeColor="text1" w:themeTint="80"/>
      </w:rPr>
    </w:pPr>
    <w:sdt>
      <w:sdtPr>
        <w:rPr>
          <w:rFonts w:asciiTheme="minorHAnsi" w:hAnsiTheme="minorHAnsi" w:cstheme="minorHAnsi"/>
          <w:i/>
          <w:color w:val="7F7F7F" w:themeColor="text1" w:themeTint="80"/>
        </w:rPr>
        <w:alias w:val="Author"/>
        <w:id w:val="1706829172"/>
        <w:dataBinding w:prefixMappings="xmlns:ns0='http://schemas.openxmlformats.org/package/2006/metadata/core-properties' xmlns:ns1='http://purl.org/dc/elements/1.1/'" w:xpath="/ns0:coreProperties[1]/ns1:creator[1]" w:storeItemID="{6C3C8BC8-F283-45AE-878A-BAB7291924A1}"/>
        <w:text/>
      </w:sdtPr>
      <w:sdtEndPr/>
      <w:sdtContent>
        <w:r w:rsidR="00BA389C">
          <w:rPr>
            <w:rFonts w:asciiTheme="minorHAnsi" w:hAnsiTheme="minorHAnsi" w:cstheme="minorHAnsi"/>
            <w:i/>
            <w:color w:val="7F7F7F" w:themeColor="text1" w:themeTint="80"/>
          </w:rPr>
          <w:t>Short paper title</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39206F" w14:textId="566076BC" w:rsidR="00E610A8" w:rsidRDefault="00E610A8" w:rsidP="00463008">
    <w:pPr>
      <w:pStyle w:val="Headerforthefirspage"/>
      <w:pBdr>
        <w:bottom w:val="single" w:sz="4" w:space="1" w:color="0070C0"/>
      </w:pBdr>
      <w:tabs>
        <w:tab w:val="clear" w:pos="4536"/>
        <w:tab w:val="clear" w:pos="9072"/>
        <w:tab w:val="right" w:pos="9071"/>
      </w:tabs>
      <w:spacing w:before="0" w:line="240" w:lineRule="auto"/>
    </w:pPr>
    <w:r>
      <w:rPr>
        <w:noProof/>
        <w:color w:val="4F81BD" w:themeColor="accent1"/>
        <w:lang w:val="en-US" w:eastAsia="en-US"/>
      </w:rPr>
      <w:drawing>
        <wp:inline distT="0" distB="0" distL="0" distR="0" wp14:anchorId="4DD7F7EE" wp14:editId="154A8978">
          <wp:extent cx="504000" cy="410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OR_gif.gif"/>
                  <pic:cNvPicPr/>
                </pic:nvPicPr>
                <pic:blipFill>
                  <a:blip r:embed="rId1">
                    <a:extLst>
                      <a:ext uri="{28A0092B-C50C-407E-A947-70E740481C1C}">
                        <a14:useLocalDpi xmlns:a14="http://schemas.microsoft.com/office/drawing/2010/main" val="0"/>
                      </a:ext>
                    </a:extLst>
                  </a:blip>
                  <a:stretch>
                    <a:fillRect/>
                  </a:stretch>
                </pic:blipFill>
                <pic:spPr>
                  <a:xfrm>
                    <a:off x="0" y="0"/>
                    <a:ext cx="504000" cy="410400"/>
                  </a:xfrm>
                  <a:prstGeom prst="rect">
                    <a:avLst/>
                  </a:prstGeom>
                </pic:spPr>
              </pic:pic>
            </a:graphicData>
          </a:graphic>
        </wp:inline>
      </w:drawing>
    </w:r>
    <w:r w:rsidR="00C44B10">
      <w:rPr>
        <w:sz w:val="28"/>
        <w:szCs w:val="28"/>
      </w:rPr>
      <w:t>FBIM Transactions</w:t>
    </w:r>
    <w:r w:rsidR="003818D4">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FB19E" w14:textId="586A6C82" w:rsidR="00BA389C" w:rsidRDefault="00A87B11" w:rsidP="00463008">
    <w:pPr>
      <w:pStyle w:val="Header"/>
      <w:pBdr>
        <w:bottom w:val="single" w:sz="4" w:space="1" w:color="0070C0"/>
      </w:pBdr>
      <w:tabs>
        <w:tab w:val="clear" w:pos="4536"/>
      </w:tabs>
      <w:spacing w:after="120" w:line="240" w:lineRule="auto"/>
      <w:rPr>
        <w:b/>
        <w:bCs/>
        <w:color w:val="1F497D" w:themeColor="text2"/>
        <w:sz w:val="28"/>
        <w:szCs w:val="28"/>
      </w:rPr>
    </w:pPr>
    <w:sdt>
      <w:sdtPr>
        <w:rPr>
          <w:rFonts w:asciiTheme="minorHAnsi" w:hAnsiTheme="minorHAnsi" w:cstheme="minorHAnsi"/>
          <w:bCs/>
          <w:i/>
          <w:iCs/>
          <w:color w:val="0070C0"/>
        </w:rPr>
        <w:alias w:val="Title"/>
        <w:id w:val="-1701770251"/>
        <w:dataBinding w:prefixMappings="xmlns:ns0='http://schemas.openxmlformats.org/package/2006/metadata/core-properties' xmlns:ns1='http://purl.org/dc/elements/1.1/'" w:xpath="/ns0:coreProperties[1]/ns1:title[1]" w:storeItemID="{6C3C8BC8-F283-45AE-878A-BAB7291924A1}"/>
        <w:text/>
      </w:sdtPr>
      <w:sdtEndPr/>
      <w:sdtContent>
        <w:r w:rsidR="00E322DA" w:rsidRPr="00C44B10">
          <w:rPr>
            <w:rFonts w:asciiTheme="minorHAnsi" w:hAnsiTheme="minorHAnsi" w:cstheme="minorHAnsi"/>
            <w:bCs/>
            <w:i/>
            <w:iCs/>
            <w:color w:val="0070C0"/>
          </w:rPr>
          <w:t>Short title, up to 50 characters</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2B391D" w14:textId="5D669FF6" w:rsidR="00BA389C" w:rsidRPr="00D819F6" w:rsidRDefault="00463008" w:rsidP="007950CF">
    <w:pPr>
      <w:pStyle w:val="Header"/>
      <w:pBdr>
        <w:bottom w:val="single" w:sz="4" w:space="1" w:color="0070C0"/>
      </w:pBdr>
      <w:tabs>
        <w:tab w:val="clear" w:pos="4536"/>
      </w:tabs>
      <w:spacing w:after="120"/>
      <w:rPr>
        <w:rFonts w:asciiTheme="minorHAnsi" w:hAnsiTheme="minorHAnsi" w:cstheme="minorHAnsi"/>
        <w:i/>
        <w:color w:val="7F7F7F" w:themeColor="text1" w:themeTint="80"/>
      </w:rPr>
    </w:pPr>
    <w:r>
      <w:rPr>
        <w:rFonts w:asciiTheme="minorHAnsi" w:hAnsiTheme="minorHAnsi" w:cstheme="minorHAnsi"/>
        <w:i/>
        <w:color w:val="7F7F7F" w:themeColor="text1" w:themeTint="80"/>
      </w:rPr>
      <w:tab/>
    </w:r>
    <w:sdt>
      <w:sdtPr>
        <w:rPr>
          <w:rFonts w:asciiTheme="minorHAnsi" w:hAnsiTheme="minorHAnsi" w:cstheme="minorHAnsi"/>
          <w:i/>
          <w:color w:val="0070C0"/>
        </w:rPr>
        <w:alias w:val="Author"/>
        <w:id w:val="417525696"/>
        <w:dataBinding w:prefixMappings="xmlns:ns0='http://schemas.openxmlformats.org/package/2006/metadata/core-properties' xmlns:ns1='http://purl.org/dc/elements/1.1/'" w:xpath="/ns0:coreProperties[1]/ns1:creator[1]" w:storeItemID="{6C3C8BC8-F283-45AE-878A-BAB7291924A1}"/>
        <w:text/>
      </w:sdtPr>
      <w:sdtEndPr/>
      <w:sdtContent>
        <w:r w:rsidR="00BA389C" w:rsidRPr="00C44B10">
          <w:rPr>
            <w:rFonts w:asciiTheme="minorHAnsi" w:hAnsiTheme="minorHAnsi" w:cstheme="minorHAnsi"/>
            <w:i/>
            <w:color w:val="0070C0"/>
          </w:rPr>
          <w:t>Short paper title</w:t>
        </w:r>
      </w:sdtContent>
    </w:sdt>
    <w:r w:rsidRPr="00C44B10">
      <w:rPr>
        <w:rFonts w:asciiTheme="minorHAnsi" w:hAnsiTheme="minorHAnsi" w:cstheme="minorHAnsi"/>
        <w:i/>
        <w:color w:val="0070C0"/>
      </w:rPr>
      <w:t>, up to 50 charact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FE9C5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972D06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AC4493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D8CF4E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FF00261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D68438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C8629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D86A1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2B0D7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040093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FA10AA"/>
    <w:multiLevelType w:val="multilevel"/>
    <w:tmpl w:val="2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32C2A36"/>
    <w:multiLevelType w:val="hybridMultilevel"/>
    <w:tmpl w:val="08A63CB0"/>
    <w:lvl w:ilvl="0" w:tplc="46EAE7D2">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2" w15:restartNumberingAfterBreak="0">
    <w:nsid w:val="222C2B28"/>
    <w:multiLevelType w:val="multilevel"/>
    <w:tmpl w:val="2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4AD2C23"/>
    <w:multiLevelType w:val="hybridMultilevel"/>
    <w:tmpl w:val="E390AE22"/>
    <w:lvl w:ilvl="0" w:tplc="46EAE7D2">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4" w15:restartNumberingAfterBreak="0">
    <w:nsid w:val="3878230C"/>
    <w:multiLevelType w:val="multilevel"/>
    <w:tmpl w:val="F17002F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977383A"/>
    <w:multiLevelType w:val="multilevel"/>
    <w:tmpl w:val="2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BBF4171"/>
    <w:multiLevelType w:val="hybridMultilevel"/>
    <w:tmpl w:val="C0925116"/>
    <w:lvl w:ilvl="0" w:tplc="3ACAB1DA">
      <w:start w:val="1"/>
      <w:numFmt w:val="bullet"/>
      <w:pStyle w:val="Buletted"/>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7" w15:restartNumberingAfterBreak="0">
    <w:nsid w:val="42E7529A"/>
    <w:multiLevelType w:val="hybridMultilevel"/>
    <w:tmpl w:val="51E66EAE"/>
    <w:lvl w:ilvl="0" w:tplc="46EAE7D2">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8" w15:restartNumberingAfterBreak="0">
    <w:nsid w:val="43E9100D"/>
    <w:multiLevelType w:val="multilevel"/>
    <w:tmpl w:val="2FD2DAD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44507FC3"/>
    <w:multiLevelType w:val="multilevel"/>
    <w:tmpl w:val="D36EB27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936339"/>
    <w:multiLevelType w:val="hybridMultilevel"/>
    <w:tmpl w:val="91D4F222"/>
    <w:lvl w:ilvl="0" w:tplc="46EAE7D2">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1" w15:restartNumberingAfterBreak="0">
    <w:nsid w:val="5741250C"/>
    <w:multiLevelType w:val="hybridMultilevel"/>
    <w:tmpl w:val="F01297C4"/>
    <w:lvl w:ilvl="0" w:tplc="46EAE7D2">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2" w15:restartNumberingAfterBreak="0">
    <w:nsid w:val="5C3116C6"/>
    <w:multiLevelType w:val="hybridMultilevel"/>
    <w:tmpl w:val="DE422EE8"/>
    <w:lvl w:ilvl="0" w:tplc="02C0BADA">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030559D"/>
    <w:multiLevelType w:val="multilevel"/>
    <w:tmpl w:val="94D6836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B75600"/>
    <w:multiLevelType w:val="singleLevel"/>
    <w:tmpl w:val="EBBC44FA"/>
    <w:lvl w:ilvl="0">
      <w:start w:val="1"/>
      <w:numFmt w:val="bullet"/>
      <w:pStyle w:val="Dosaenvzdln"/>
      <w:lvlText w:val=""/>
      <w:lvlJc w:val="left"/>
      <w:pPr>
        <w:tabs>
          <w:tab w:val="num" w:pos="360"/>
        </w:tabs>
        <w:ind w:left="245" w:hanging="245"/>
      </w:pPr>
      <w:rPr>
        <w:rFonts w:ascii="Wingdings" w:hAnsi="Wingdings" w:hint="default"/>
      </w:rPr>
    </w:lvl>
  </w:abstractNum>
  <w:abstractNum w:abstractNumId="25" w15:restartNumberingAfterBreak="0">
    <w:nsid w:val="68625229"/>
    <w:multiLevelType w:val="hybridMultilevel"/>
    <w:tmpl w:val="2444C394"/>
    <w:lvl w:ilvl="0" w:tplc="C1487ADC">
      <w:start w:val="1"/>
      <w:numFmt w:val="decimal"/>
      <w:lvlText w:val="2.%1."/>
      <w:lvlJc w:val="left"/>
      <w:pPr>
        <w:ind w:left="1080" w:hanging="360"/>
      </w:pPr>
      <w:rPr>
        <w:rFonts w:hint="default"/>
      </w:rPr>
    </w:lvl>
    <w:lvl w:ilvl="1" w:tplc="241A0019" w:tentative="1">
      <w:start w:val="1"/>
      <w:numFmt w:val="lowerLetter"/>
      <w:lvlText w:val="%2."/>
      <w:lvlJc w:val="left"/>
      <w:pPr>
        <w:ind w:left="1800" w:hanging="360"/>
      </w:pPr>
    </w:lvl>
    <w:lvl w:ilvl="2" w:tplc="241A001B" w:tentative="1">
      <w:start w:val="1"/>
      <w:numFmt w:val="lowerRoman"/>
      <w:lvlText w:val="%3."/>
      <w:lvlJc w:val="right"/>
      <w:pPr>
        <w:ind w:left="2520" w:hanging="180"/>
      </w:pPr>
    </w:lvl>
    <w:lvl w:ilvl="3" w:tplc="241A000F" w:tentative="1">
      <w:start w:val="1"/>
      <w:numFmt w:val="decimal"/>
      <w:lvlText w:val="%4."/>
      <w:lvlJc w:val="left"/>
      <w:pPr>
        <w:ind w:left="3240" w:hanging="360"/>
      </w:pPr>
    </w:lvl>
    <w:lvl w:ilvl="4" w:tplc="241A0019" w:tentative="1">
      <w:start w:val="1"/>
      <w:numFmt w:val="lowerLetter"/>
      <w:lvlText w:val="%5."/>
      <w:lvlJc w:val="left"/>
      <w:pPr>
        <w:ind w:left="3960" w:hanging="360"/>
      </w:pPr>
    </w:lvl>
    <w:lvl w:ilvl="5" w:tplc="241A001B" w:tentative="1">
      <w:start w:val="1"/>
      <w:numFmt w:val="lowerRoman"/>
      <w:lvlText w:val="%6."/>
      <w:lvlJc w:val="right"/>
      <w:pPr>
        <w:ind w:left="4680" w:hanging="180"/>
      </w:pPr>
    </w:lvl>
    <w:lvl w:ilvl="6" w:tplc="241A000F" w:tentative="1">
      <w:start w:val="1"/>
      <w:numFmt w:val="decimal"/>
      <w:lvlText w:val="%7."/>
      <w:lvlJc w:val="left"/>
      <w:pPr>
        <w:ind w:left="5400" w:hanging="360"/>
      </w:pPr>
    </w:lvl>
    <w:lvl w:ilvl="7" w:tplc="241A0019" w:tentative="1">
      <w:start w:val="1"/>
      <w:numFmt w:val="lowerLetter"/>
      <w:lvlText w:val="%8."/>
      <w:lvlJc w:val="left"/>
      <w:pPr>
        <w:ind w:left="6120" w:hanging="360"/>
      </w:pPr>
    </w:lvl>
    <w:lvl w:ilvl="8" w:tplc="241A001B" w:tentative="1">
      <w:start w:val="1"/>
      <w:numFmt w:val="lowerRoman"/>
      <w:lvlText w:val="%9."/>
      <w:lvlJc w:val="right"/>
      <w:pPr>
        <w:ind w:left="6840" w:hanging="180"/>
      </w:pPr>
    </w:lvl>
  </w:abstractNum>
  <w:abstractNum w:abstractNumId="26" w15:restartNumberingAfterBreak="0">
    <w:nsid w:val="68FA0BC1"/>
    <w:multiLevelType w:val="hybridMultilevel"/>
    <w:tmpl w:val="5DF021C6"/>
    <w:lvl w:ilvl="0" w:tplc="46EAE7D2">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7" w15:restartNumberingAfterBreak="0">
    <w:nsid w:val="78F066DA"/>
    <w:multiLevelType w:val="hybridMultilevel"/>
    <w:tmpl w:val="1260466A"/>
    <w:lvl w:ilvl="0" w:tplc="46EAE7D2">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8" w15:restartNumberingAfterBreak="0">
    <w:nsid w:val="7B5429B8"/>
    <w:multiLevelType w:val="hybridMultilevel"/>
    <w:tmpl w:val="532E8AEC"/>
    <w:lvl w:ilvl="0" w:tplc="03F4F040">
      <w:start w:val="1"/>
      <w:numFmt w:val="decimal"/>
      <w:pStyle w:val="Literatureitems"/>
      <w:lvlText w:val="[%1]"/>
      <w:lvlJc w:val="left"/>
      <w:pPr>
        <w:ind w:left="1065" w:hanging="7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 w:numId="11">
    <w:abstractNumId w:val="24"/>
  </w:num>
  <w:num w:numId="12">
    <w:abstractNumId w:val="28"/>
  </w:num>
  <w:num w:numId="13">
    <w:abstractNumId w:val="22"/>
  </w:num>
  <w:num w:numId="14">
    <w:abstractNumId w:val="11"/>
  </w:num>
  <w:num w:numId="15">
    <w:abstractNumId w:val="16"/>
  </w:num>
  <w:num w:numId="16">
    <w:abstractNumId w:val="27"/>
  </w:num>
  <w:num w:numId="17">
    <w:abstractNumId w:val="21"/>
  </w:num>
  <w:num w:numId="18">
    <w:abstractNumId w:val="20"/>
  </w:num>
  <w:num w:numId="19">
    <w:abstractNumId w:val="13"/>
  </w:num>
  <w:num w:numId="20">
    <w:abstractNumId w:val="17"/>
  </w:num>
  <w:num w:numId="21">
    <w:abstractNumId w:val="26"/>
  </w:num>
  <w:num w:numId="22">
    <w:abstractNumId w:val="10"/>
  </w:num>
  <w:num w:numId="23">
    <w:abstractNumId w:val="12"/>
  </w:num>
  <w:num w:numId="24">
    <w:abstractNumId w:val="19"/>
  </w:num>
  <w:num w:numId="25">
    <w:abstractNumId w:val="15"/>
  </w:num>
  <w:num w:numId="26">
    <w:abstractNumId w:val="23"/>
  </w:num>
  <w:num w:numId="27">
    <w:abstractNumId w:val="14"/>
  </w:num>
  <w:num w:numId="28">
    <w:abstractNumId w:val="14"/>
  </w:num>
  <w:num w:numId="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num>
  <w:num w:numId="31">
    <w:abstractNumId w:val="18"/>
  </w:num>
  <w:num w:numId="32">
    <w:abstractNumId w:val="16"/>
  </w:num>
  <w:num w:numId="33">
    <w:abstractNumId w:val="1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1"/>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7U0NLa0NDU2MTBT0lEKTi0uzszPAykwrAUAiUzILSwAAAA="/>
  </w:docVars>
  <w:rsids>
    <w:rsidRoot w:val="00CF0A8F"/>
    <w:rsid w:val="000008FC"/>
    <w:rsid w:val="0000142C"/>
    <w:rsid w:val="00003614"/>
    <w:rsid w:val="000102B8"/>
    <w:rsid w:val="00032218"/>
    <w:rsid w:val="00032D59"/>
    <w:rsid w:val="00042BD6"/>
    <w:rsid w:val="00047F26"/>
    <w:rsid w:val="00057534"/>
    <w:rsid w:val="0006018A"/>
    <w:rsid w:val="000714E9"/>
    <w:rsid w:val="0007553C"/>
    <w:rsid w:val="00081350"/>
    <w:rsid w:val="00086BF9"/>
    <w:rsid w:val="00093476"/>
    <w:rsid w:val="000952AE"/>
    <w:rsid w:val="000A055D"/>
    <w:rsid w:val="000A1AA7"/>
    <w:rsid w:val="000D0AD3"/>
    <w:rsid w:val="000D77FC"/>
    <w:rsid w:val="000E1C92"/>
    <w:rsid w:val="000E6FCE"/>
    <w:rsid w:val="000F25F9"/>
    <w:rsid w:val="001013A0"/>
    <w:rsid w:val="00103595"/>
    <w:rsid w:val="001042F3"/>
    <w:rsid w:val="00105A48"/>
    <w:rsid w:val="001073C7"/>
    <w:rsid w:val="001076DE"/>
    <w:rsid w:val="00111A3E"/>
    <w:rsid w:val="0012077D"/>
    <w:rsid w:val="00120DAF"/>
    <w:rsid w:val="0012197D"/>
    <w:rsid w:val="00130254"/>
    <w:rsid w:val="00131C4D"/>
    <w:rsid w:val="00131CCA"/>
    <w:rsid w:val="0013268C"/>
    <w:rsid w:val="00136806"/>
    <w:rsid w:val="00143A0E"/>
    <w:rsid w:val="00145F0C"/>
    <w:rsid w:val="00147CB4"/>
    <w:rsid w:val="001520B8"/>
    <w:rsid w:val="001620B7"/>
    <w:rsid w:val="00171419"/>
    <w:rsid w:val="00181E28"/>
    <w:rsid w:val="001844C9"/>
    <w:rsid w:val="001855C3"/>
    <w:rsid w:val="0019216D"/>
    <w:rsid w:val="001A001B"/>
    <w:rsid w:val="001C01BD"/>
    <w:rsid w:val="001C335B"/>
    <w:rsid w:val="001D007C"/>
    <w:rsid w:val="001F0E3B"/>
    <w:rsid w:val="001F2D36"/>
    <w:rsid w:val="001F4184"/>
    <w:rsid w:val="00204022"/>
    <w:rsid w:val="00217902"/>
    <w:rsid w:val="002222C3"/>
    <w:rsid w:val="00223734"/>
    <w:rsid w:val="00232BD8"/>
    <w:rsid w:val="00240532"/>
    <w:rsid w:val="0024390F"/>
    <w:rsid w:val="00247257"/>
    <w:rsid w:val="002505C3"/>
    <w:rsid w:val="00256555"/>
    <w:rsid w:val="00257EBE"/>
    <w:rsid w:val="002616FF"/>
    <w:rsid w:val="00265CD8"/>
    <w:rsid w:val="002729F4"/>
    <w:rsid w:val="0028079C"/>
    <w:rsid w:val="0029059B"/>
    <w:rsid w:val="002C778C"/>
    <w:rsid w:val="002D30EF"/>
    <w:rsid w:val="002E1795"/>
    <w:rsid w:val="002F023A"/>
    <w:rsid w:val="002F06E8"/>
    <w:rsid w:val="002F1B43"/>
    <w:rsid w:val="002F1B8C"/>
    <w:rsid w:val="00304DE9"/>
    <w:rsid w:val="00305417"/>
    <w:rsid w:val="003055A5"/>
    <w:rsid w:val="0031495E"/>
    <w:rsid w:val="003177F8"/>
    <w:rsid w:val="00320336"/>
    <w:rsid w:val="00347B72"/>
    <w:rsid w:val="00347C6A"/>
    <w:rsid w:val="00350D80"/>
    <w:rsid w:val="00350F8E"/>
    <w:rsid w:val="003529DF"/>
    <w:rsid w:val="003731A0"/>
    <w:rsid w:val="003748D7"/>
    <w:rsid w:val="003818D4"/>
    <w:rsid w:val="00384FB2"/>
    <w:rsid w:val="003862C1"/>
    <w:rsid w:val="0039514E"/>
    <w:rsid w:val="003A5E9D"/>
    <w:rsid w:val="003A6411"/>
    <w:rsid w:val="003C078B"/>
    <w:rsid w:val="003D2E99"/>
    <w:rsid w:val="003D4F8C"/>
    <w:rsid w:val="003D5BCE"/>
    <w:rsid w:val="003E3C98"/>
    <w:rsid w:val="003E4246"/>
    <w:rsid w:val="003F4BA4"/>
    <w:rsid w:val="00401076"/>
    <w:rsid w:val="00402A37"/>
    <w:rsid w:val="0040340E"/>
    <w:rsid w:val="004130CB"/>
    <w:rsid w:val="004208C3"/>
    <w:rsid w:val="00445B4C"/>
    <w:rsid w:val="00450482"/>
    <w:rsid w:val="00451153"/>
    <w:rsid w:val="004518ED"/>
    <w:rsid w:val="004615B9"/>
    <w:rsid w:val="00461EA7"/>
    <w:rsid w:val="0046236A"/>
    <w:rsid w:val="00463008"/>
    <w:rsid w:val="00495687"/>
    <w:rsid w:val="00497C1C"/>
    <w:rsid w:val="004A1DF2"/>
    <w:rsid w:val="004A3A38"/>
    <w:rsid w:val="004D7C0F"/>
    <w:rsid w:val="004E1364"/>
    <w:rsid w:val="004E5B7C"/>
    <w:rsid w:val="004F0A11"/>
    <w:rsid w:val="004F1D9A"/>
    <w:rsid w:val="00505333"/>
    <w:rsid w:val="00506761"/>
    <w:rsid w:val="005412D5"/>
    <w:rsid w:val="005427F6"/>
    <w:rsid w:val="00543634"/>
    <w:rsid w:val="00550EA9"/>
    <w:rsid w:val="00565C2C"/>
    <w:rsid w:val="00566A53"/>
    <w:rsid w:val="005674EF"/>
    <w:rsid w:val="00570380"/>
    <w:rsid w:val="00571751"/>
    <w:rsid w:val="00574F9F"/>
    <w:rsid w:val="005812FF"/>
    <w:rsid w:val="00590079"/>
    <w:rsid w:val="00596F2F"/>
    <w:rsid w:val="005A24E2"/>
    <w:rsid w:val="005A25E1"/>
    <w:rsid w:val="005B1546"/>
    <w:rsid w:val="005C3914"/>
    <w:rsid w:val="005C43C5"/>
    <w:rsid w:val="005C56E7"/>
    <w:rsid w:val="005D1A93"/>
    <w:rsid w:val="005D3DC1"/>
    <w:rsid w:val="005E4F4A"/>
    <w:rsid w:val="005F4359"/>
    <w:rsid w:val="00600008"/>
    <w:rsid w:val="006020A7"/>
    <w:rsid w:val="00605FCE"/>
    <w:rsid w:val="00611C21"/>
    <w:rsid w:val="0061334F"/>
    <w:rsid w:val="0062496E"/>
    <w:rsid w:val="00630B20"/>
    <w:rsid w:val="00631661"/>
    <w:rsid w:val="00647F53"/>
    <w:rsid w:val="00654108"/>
    <w:rsid w:val="006564C9"/>
    <w:rsid w:val="00670892"/>
    <w:rsid w:val="00672C51"/>
    <w:rsid w:val="00680CA5"/>
    <w:rsid w:val="00686420"/>
    <w:rsid w:val="006921EE"/>
    <w:rsid w:val="006A176F"/>
    <w:rsid w:val="006A310B"/>
    <w:rsid w:val="006B0386"/>
    <w:rsid w:val="006B567F"/>
    <w:rsid w:val="006C608E"/>
    <w:rsid w:val="006C6BDA"/>
    <w:rsid w:val="006D1A07"/>
    <w:rsid w:val="006D24D3"/>
    <w:rsid w:val="006E2278"/>
    <w:rsid w:val="006E5947"/>
    <w:rsid w:val="006F33F1"/>
    <w:rsid w:val="006F468E"/>
    <w:rsid w:val="007066EA"/>
    <w:rsid w:val="007166F2"/>
    <w:rsid w:val="007169C9"/>
    <w:rsid w:val="00741AEC"/>
    <w:rsid w:val="00745F73"/>
    <w:rsid w:val="00747C4E"/>
    <w:rsid w:val="00754210"/>
    <w:rsid w:val="007549A2"/>
    <w:rsid w:val="00756A7B"/>
    <w:rsid w:val="00760246"/>
    <w:rsid w:val="00770423"/>
    <w:rsid w:val="00777680"/>
    <w:rsid w:val="007934CD"/>
    <w:rsid w:val="007950CF"/>
    <w:rsid w:val="007957A6"/>
    <w:rsid w:val="00795CA7"/>
    <w:rsid w:val="007A0AF2"/>
    <w:rsid w:val="007A0F69"/>
    <w:rsid w:val="007A4DEA"/>
    <w:rsid w:val="007B2358"/>
    <w:rsid w:val="007B3A03"/>
    <w:rsid w:val="007B7A2B"/>
    <w:rsid w:val="007C18B3"/>
    <w:rsid w:val="007C5319"/>
    <w:rsid w:val="007E2FDE"/>
    <w:rsid w:val="007E580C"/>
    <w:rsid w:val="007F5250"/>
    <w:rsid w:val="008013E5"/>
    <w:rsid w:val="00813118"/>
    <w:rsid w:val="00817AC1"/>
    <w:rsid w:val="00823CC7"/>
    <w:rsid w:val="0082513E"/>
    <w:rsid w:val="0083474B"/>
    <w:rsid w:val="00834834"/>
    <w:rsid w:val="00836410"/>
    <w:rsid w:val="0085565F"/>
    <w:rsid w:val="0086216A"/>
    <w:rsid w:val="00864643"/>
    <w:rsid w:val="00866138"/>
    <w:rsid w:val="0087241E"/>
    <w:rsid w:val="008778EE"/>
    <w:rsid w:val="008905E3"/>
    <w:rsid w:val="00891E59"/>
    <w:rsid w:val="008A3102"/>
    <w:rsid w:val="008A46AB"/>
    <w:rsid w:val="008A5BB5"/>
    <w:rsid w:val="008A70BC"/>
    <w:rsid w:val="008C7B57"/>
    <w:rsid w:val="008C7E67"/>
    <w:rsid w:val="008D195A"/>
    <w:rsid w:val="008D5273"/>
    <w:rsid w:val="00912284"/>
    <w:rsid w:val="00913596"/>
    <w:rsid w:val="00916C7B"/>
    <w:rsid w:val="00916ECC"/>
    <w:rsid w:val="00926F83"/>
    <w:rsid w:val="00932794"/>
    <w:rsid w:val="0093454F"/>
    <w:rsid w:val="00963858"/>
    <w:rsid w:val="00983666"/>
    <w:rsid w:val="009930A7"/>
    <w:rsid w:val="009955E6"/>
    <w:rsid w:val="00995F4B"/>
    <w:rsid w:val="009A749B"/>
    <w:rsid w:val="009C00C7"/>
    <w:rsid w:val="009D0503"/>
    <w:rsid w:val="009D1990"/>
    <w:rsid w:val="009E0ADA"/>
    <w:rsid w:val="009E486D"/>
    <w:rsid w:val="009F33E2"/>
    <w:rsid w:val="009F4351"/>
    <w:rsid w:val="009F459E"/>
    <w:rsid w:val="00A03B00"/>
    <w:rsid w:val="00A14B31"/>
    <w:rsid w:val="00A2187A"/>
    <w:rsid w:val="00A31229"/>
    <w:rsid w:val="00A34308"/>
    <w:rsid w:val="00A42117"/>
    <w:rsid w:val="00A516F7"/>
    <w:rsid w:val="00A5578E"/>
    <w:rsid w:val="00A70849"/>
    <w:rsid w:val="00A74F7A"/>
    <w:rsid w:val="00A879E4"/>
    <w:rsid w:val="00A87B11"/>
    <w:rsid w:val="00A97878"/>
    <w:rsid w:val="00AA2776"/>
    <w:rsid w:val="00AA6E5A"/>
    <w:rsid w:val="00AB0E5A"/>
    <w:rsid w:val="00AB4F50"/>
    <w:rsid w:val="00AC08B2"/>
    <w:rsid w:val="00AC2ACA"/>
    <w:rsid w:val="00AD2772"/>
    <w:rsid w:val="00AD77AD"/>
    <w:rsid w:val="00AE0841"/>
    <w:rsid w:val="00AE296F"/>
    <w:rsid w:val="00AE68F0"/>
    <w:rsid w:val="00AF4C38"/>
    <w:rsid w:val="00B211CB"/>
    <w:rsid w:val="00B23E13"/>
    <w:rsid w:val="00B26C62"/>
    <w:rsid w:val="00B31114"/>
    <w:rsid w:val="00B31727"/>
    <w:rsid w:val="00B33555"/>
    <w:rsid w:val="00B362DC"/>
    <w:rsid w:val="00B36E63"/>
    <w:rsid w:val="00B60E87"/>
    <w:rsid w:val="00B622B3"/>
    <w:rsid w:val="00B62686"/>
    <w:rsid w:val="00B62934"/>
    <w:rsid w:val="00B71354"/>
    <w:rsid w:val="00B737FE"/>
    <w:rsid w:val="00B83DE5"/>
    <w:rsid w:val="00B83EB9"/>
    <w:rsid w:val="00B863BD"/>
    <w:rsid w:val="00B87B1D"/>
    <w:rsid w:val="00B92625"/>
    <w:rsid w:val="00B947F7"/>
    <w:rsid w:val="00B96999"/>
    <w:rsid w:val="00BA389C"/>
    <w:rsid w:val="00BA6F05"/>
    <w:rsid w:val="00BB5C9D"/>
    <w:rsid w:val="00BC1F05"/>
    <w:rsid w:val="00BC6C21"/>
    <w:rsid w:val="00BC6F60"/>
    <w:rsid w:val="00BD359F"/>
    <w:rsid w:val="00BD3E5A"/>
    <w:rsid w:val="00BD63FF"/>
    <w:rsid w:val="00BE07A0"/>
    <w:rsid w:val="00BF43FD"/>
    <w:rsid w:val="00C04C48"/>
    <w:rsid w:val="00C0507A"/>
    <w:rsid w:val="00C1680A"/>
    <w:rsid w:val="00C250BB"/>
    <w:rsid w:val="00C42B5D"/>
    <w:rsid w:val="00C44B10"/>
    <w:rsid w:val="00C46477"/>
    <w:rsid w:val="00C52496"/>
    <w:rsid w:val="00C5468F"/>
    <w:rsid w:val="00C74673"/>
    <w:rsid w:val="00C830E4"/>
    <w:rsid w:val="00C8573A"/>
    <w:rsid w:val="00C93DF8"/>
    <w:rsid w:val="00C949C4"/>
    <w:rsid w:val="00C968EE"/>
    <w:rsid w:val="00CA40C7"/>
    <w:rsid w:val="00CB2060"/>
    <w:rsid w:val="00CB6630"/>
    <w:rsid w:val="00CC42E9"/>
    <w:rsid w:val="00CC529A"/>
    <w:rsid w:val="00CD2BA2"/>
    <w:rsid w:val="00CD4EBD"/>
    <w:rsid w:val="00CE1231"/>
    <w:rsid w:val="00CE2873"/>
    <w:rsid w:val="00CE559F"/>
    <w:rsid w:val="00CE6C52"/>
    <w:rsid w:val="00CF0A8F"/>
    <w:rsid w:val="00D0296C"/>
    <w:rsid w:val="00D03D83"/>
    <w:rsid w:val="00D06D8E"/>
    <w:rsid w:val="00D24B09"/>
    <w:rsid w:val="00D25B6A"/>
    <w:rsid w:val="00D26D66"/>
    <w:rsid w:val="00D40BCC"/>
    <w:rsid w:val="00D42337"/>
    <w:rsid w:val="00D43C1F"/>
    <w:rsid w:val="00D47006"/>
    <w:rsid w:val="00D74E14"/>
    <w:rsid w:val="00D819F6"/>
    <w:rsid w:val="00D84937"/>
    <w:rsid w:val="00D86F93"/>
    <w:rsid w:val="00D872E9"/>
    <w:rsid w:val="00D87F4C"/>
    <w:rsid w:val="00D9425A"/>
    <w:rsid w:val="00D947BB"/>
    <w:rsid w:val="00DA0994"/>
    <w:rsid w:val="00DA0E01"/>
    <w:rsid w:val="00DA1E0B"/>
    <w:rsid w:val="00DB6E1A"/>
    <w:rsid w:val="00DB739B"/>
    <w:rsid w:val="00DC66D7"/>
    <w:rsid w:val="00DE0DAD"/>
    <w:rsid w:val="00DE2D5C"/>
    <w:rsid w:val="00DE7B8C"/>
    <w:rsid w:val="00E069C5"/>
    <w:rsid w:val="00E15D5C"/>
    <w:rsid w:val="00E322DA"/>
    <w:rsid w:val="00E43BCE"/>
    <w:rsid w:val="00E4627F"/>
    <w:rsid w:val="00E503BC"/>
    <w:rsid w:val="00E57099"/>
    <w:rsid w:val="00E610A8"/>
    <w:rsid w:val="00E61D6C"/>
    <w:rsid w:val="00E6314C"/>
    <w:rsid w:val="00E66680"/>
    <w:rsid w:val="00E93BB4"/>
    <w:rsid w:val="00E9411E"/>
    <w:rsid w:val="00EA130A"/>
    <w:rsid w:val="00EB4E94"/>
    <w:rsid w:val="00EB568E"/>
    <w:rsid w:val="00EC1064"/>
    <w:rsid w:val="00EC1127"/>
    <w:rsid w:val="00EC18CA"/>
    <w:rsid w:val="00EC70DA"/>
    <w:rsid w:val="00ED4632"/>
    <w:rsid w:val="00ED680A"/>
    <w:rsid w:val="00ED6AD9"/>
    <w:rsid w:val="00EE0E40"/>
    <w:rsid w:val="00EF4F0A"/>
    <w:rsid w:val="00EF694D"/>
    <w:rsid w:val="00F01719"/>
    <w:rsid w:val="00F05A4B"/>
    <w:rsid w:val="00F06B58"/>
    <w:rsid w:val="00F06B7E"/>
    <w:rsid w:val="00F114F7"/>
    <w:rsid w:val="00F23E4A"/>
    <w:rsid w:val="00F41449"/>
    <w:rsid w:val="00F44FD7"/>
    <w:rsid w:val="00F4584F"/>
    <w:rsid w:val="00F543B5"/>
    <w:rsid w:val="00F62DB3"/>
    <w:rsid w:val="00F66474"/>
    <w:rsid w:val="00F72B1E"/>
    <w:rsid w:val="00F91EA3"/>
    <w:rsid w:val="00F9773C"/>
    <w:rsid w:val="00FA4C3E"/>
    <w:rsid w:val="00FB0025"/>
    <w:rsid w:val="00FB0554"/>
    <w:rsid w:val="00FB3736"/>
    <w:rsid w:val="00FB7E1B"/>
    <w:rsid w:val="00FC4FC5"/>
    <w:rsid w:val="00FD2777"/>
    <w:rsid w:val="00FD3410"/>
    <w:rsid w:val="00FD476B"/>
    <w:rsid w:val="00FD75CF"/>
    <w:rsid w:val="00FE78AF"/>
    <w:rsid w:val="00FF2D5F"/>
    <w:rsid w:val="00FF561F"/>
    <w:rsid w:val="00FF5ACE"/>
    <w:rsid w:val="00FF61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9B9F3B"/>
  <w15:docId w15:val="{C4A39F8C-C4FF-4255-8C0D-04E12D486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7" w:semiHidden="1" w:unhideWhenUsed="1"/>
    <w:lsdException w:name="heading 8" w:semiHidden="1" w:unhideWhenUsed="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216D"/>
    <w:pPr>
      <w:spacing w:before="120" w:line="276" w:lineRule="auto"/>
      <w:jc w:val="both"/>
    </w:pPr>
    <w:rPr>
      <w:rFonts w:ascii="Arial" w:hAnsi="Arial"/>
      <w:szCs w:val="24"/>
      <w:lang w:val="sk-SK" w:eastAsia="sk-SK"/>
    </w:rPr>
  </w:style>
  <w:style w:type="paragraph" w:styleId="Heading1">
    <w:name w:val="heading 1"/>
    <w:basedOn w:val="Normal"/>
    <w:next w:val="Normal"/>
    <w:link w:val="Heading1Char"/>
    <w:autoRedefine/>
    <w:uiPriority w:val="9"/>
    <w:qFormat/>
    <w:rsid w:val="00B362DC"/>
    <w:pPr>
      <w:keepNext/>
      <w:numPr>
        <w:numId w:val="31"/>
      </w:numPr>
      <w:spacing w:before="240" w:after="120"/>
      <w:outlineLvl w:val="0"/>
    </w:pPr>
    <w:rPr>
      <w:b/>
      <w:caps/>
      <w:noProof/>
      <w:color w:val="0070C0"/>
      <w:sz w:val="24"/>
      <w:szCs w:val="20"/>
      <w:lang w:val="en-US"/>
    </w:rPr>
  </w:style>
  <w:style w:type="paragraph" w:styleId="Heading2">
    <w:name w:val="heading 2"/>
    <w:basedOn w:val="Normal"/>
    <w:next w:val="Normal"/>
    <w:autoRedefine/>
    <w:qFormat/>
    <w:rsid w:val="007950CF"/>
    <w:pPr>
      <w:keepNext/>
      <w:numPr>
        <w:ilvl w:val="1"/>
        <w:numId w:val="31"/>
      </w:numPr>
      <w:spacing w:after="120" w:line="240" w:lineRule="auto"/>
      <w:ind w:left="578" w:hanging="578"/>
      <w:outlineLvl w:val="1"/>
    </w:pPr>
    <w:rPr>
      <w:b/>
      <w:noProof/>
      <w:color w:val="0070C0"/>
      <w:sz w:val="24"/>
      <w:szCs w:val="20"/>
      <w:lang w:val="en-US"/>
    </w:rPr>
  </w:style>
  <w:style w:type="paragraph" w:styleId="Heading3">
    <w:name w:val="heading 3"/>
    <w:basedOn w:val="Normal"/>
    <w:qFormat/>
    <w:rsid w:val="007950CF"/>
    <w:pPr>
      <w:numPr>
        <w:ilvl w:val="2"/>
        <w:numId w:val="31"/>
      </w:numPr>
      <w:spacing w:line="240" w:lineRule="auto"/>
      <w:jc w:val="center"/>
      <w:outlineLvl w:val="2"/>
    </w:pPr>
    <w:rPr>
      <w:b/>
      <w:color w:val="0070C0"/>
      <w:szCs w:val="20"/>
      <w:lang w:val="cs-CZ"/>
    </w:rPr>
  </w:style>
  <w:style w:type="paragraph" w:styleId="Heading4">
    <w:name w:val="heading 4"/>
    <w:basedOn w:val="Normal"/>
    <w:next w:val="Normal"/>
    <w:rsid w:val="0019216D"/>
    <w:pPr>
      <w:keepNext/>
      <w:numPr>
        <w:ilvl w:val="3"/>
        <w:numId w:val="31"/>
      </w:numPr>
      <w:spacing w:line="240" w:lineRule="auto"/>
      <w:jc w:val="left"/>
      <w:outlineLvl w:val="3"/>
    </w:pPr>
    <w:rPr>
      <w:szCs w:val="20"/>
    </w:rPr>
  </w:style>
  <w:style w:type="paragraph" w:styleId="Heading5">
    <w:name w:val="heading 5"/>
    <w:basedOn w:val="Normal"/>
    <w:rsid w:val="007B2358"/>
    <w:pPr>
      <w:numPr>
        <w:ilvl w:val="4"/>
        <w:numId w:val="31"/>
      </w:numPr>
      <w:spacing w:before="100" w:after="100"/>
      <w:jc w:val="center"/>
      <w:outlineLvl w:val="4"/>
    </w:pPr>
    <w:rPr>
      <w:b/>
      <w:color w:val="000000"/>
      <w:szCs w:val="20"/>
      <w:lang w:val="cs-CZ"/>
    </w:rPr>
  </w:style>
  <w:style w:type="paragraph" w:styleId="Heading6">
    <w:name w:val="heading 6"/>
    <w:basedOn w:val="Normal"/>
    <w:next w:val="Normal"/>
    <w:rsid w:val="007B2358"/>
    <w:pPr>
      <w:keepNext/>
      <w:numPr>
        <w:ilvl w:val="5"/>
        <w:numId w:val="31"/>
      </w:numPr>
      <w:spacing w:line="360" w:lineRule="auto"/>
      <w:outlineLvl w:val="5"/>
    </w:pPr>
    <w:rPr>
      <w:sz w:val="32"/>
    </w:rPr>
  </w:style>
  <w:style w:type="paragraph" w:styleId="Heading7">
    <w:name w:val="heading 7"/>
    <w:basedOn w:val="Normal"/>
    <w:next w:val="Normal"/>
    <w:rsid w:val="007B2358"/>
    <w:pPr>
      <w:keepNext/>
      <w:numPr>
        <w:ilvl w:val="6"/>
        <w:numId w:val="31"/>
      </w:numPr>
      <w:spacing w:line="360" w:lineRule="auto"/>
      <w:outlineLvl w:val="6"/>
    </w:pPr>
    <w:rPr>
      <w:b/>
      <w:bCs/>
      <w:color w:val="000000"/>
    </w:rPr>
  </w:style>
  <w:style w:type="paragraph" w:styleId="Heading8">
    <w:name w:val="heading 8"/>
    <w:basedOn w:val="Normal"/>
    <w:next w:val="Normal"/>
    <w:rsid w:val="007B2358"/>
    <w:pPr>
      <w:keepNext/>
      <w:numPr>
        <w:ilvl w:val="7"/>
        <w:numId w:val="31"/>
      </w:numPr>
      <w:outlineLvl w:val="7"/>
    </w:pPr>
    <w:rPr>
      <w:b/>
      <w:i/>
      <w:szCs w:val="20"/>
    </w:rPr>
  </w:style>
  <w:style w:type="paragraph" w:styleId="Heading9">
    <w:name w:val="heading 9"/>
    <w:basedOn w:val="Normal"/>
    <w:next w:val="Normal"/>
    <w:link w:val="Heading9Char"/>
    <w:semiHidden/>
    <w:unhideWhenUsed/>
    <w:qFormat/>
    <w:rsid w:val="0019216D"/>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21">
    <w:name w:val="Body Text 21"/>
    <w:basedOn w:val="Normal"/>
    <w:rsid w:val="007B2358"/>
    <w:pPr>
      <w:widowControl w:val="0"/>
    </w:pPr>
    <w:rPr>
      <w:szCs w:val="20"/>
    </w:rPr>
  </w:style>
  <w:style w:type="paragraph" w:styleId="BodyText">
    <w:name w:val="Body Text"/>
    <w:aliases w:val="Body Text bold"/>
    <w:basedOn w:val="Normal"/>
    <w:rsid w:val="007B2358"/>
    <w:rPr>
      <w:b/>
      <w:szCs w:val="20"/>
    </w:rPr>
  </w:style>
  <w:style w:type="paragraph" w:customStyle="1" w:styleId="BodyText23">
    <w:name w:val="Body Text 23"/>
    <w:basedOn w:val="Normal"/>
    <w:rsid w:val="007B2358"/>
    <w:pPr>
      <w:ind w:firstLine="708"/>
    </w:pPr>
    <w:rPr>
      <w:szCs w:val="20"/>
    </w:rPr>
  </w:style>
  <w:style w:type="character" w:styleId="CommentReference">
    <w:name w:val="annotation reference"/>
    <w:semiHidden/>
    <w:rsid w:val="007B2358"/>
    <w:rPr>
      <w:sz w:val="16"/>
      <w:szCs w:val="16"/>
    </w:rPr>
  </w:style>
  <w:style w:type="paragraph" w:customStyle="1" w:styleId="BodyText22">
    <w:name w:val="Body Text 22"/>
    <w:basedOn w:val="Normal"/>
    <w:rsid w:val="007B2358"/>
    <w:pPr>
      <w:widowControl w:val="0"/>
    </w:pPr>
    <w:rPr>
      <w:i/>
      <w:szCs w:val="20"/>
    </w:rPr>
  </w:style>
  <w:style w:type="paragraph" w:customStyle="1" w:styleId="BodyTextIndent31">
    <w:name w:val="Body Text Indent 31"/>
    <w:basedOn w:val="Normal"/>
    <w:rsid w:val="007B2358"/>
    <w:pPr>
      <w:widowControl w:val="0"/>
      <w:ind w:left="426"/>
    </w:pPr>
    <w:rPr>
      <w:color w:val="FF0000"/>
      <w:szCs w:val="20"/>
    </w:rPr>
  </w:style>
  <w:style w:type="paragraph" w:styleId="BodyTextIndent">
    <w:name w:val="Body Text Indent"/>
    <w:basedOn w:val="Normal"/>
    <w:rsid w:val="007B2358"/>
    <w:pPr>
      <w:ind w:firstLine="708"/>
    </w:pPr>
    <w:rPr>
      <w:szCs w:val="20"/>
    </w:rPr>
  </w:style>
  <w:style w:type="paragraph" w:styleId="BodyTextIndent2">
    <w:name w:val="Body Text Indent 2"/>
    <w:basedOn w:val="Normal"/>
    <w:rsid w:val="007B2358"/>
    <w:pPr>
      <w:ind w:firstLine="360"/>
    </w:pPr>
    <w:rPr>
      <w:szCs w:val="20"/>
    </w:rPr>
  </w:style>
  <w:style w:type="paragraph" w:styleId="BodyText2">
    <w:name w:val="Body Text 2"/>
    <w:basedOn w:val="Normal"/>
    <w:rsid w:val="007B2358"/>
    <w:rPr>
      <w:b/>
      <w:sz w:val="28"/>
      <w:szCs w:val="20"/>
    </w:rPr>
  </w:style>
  <w:style w:type="paragraph" w:styleId="BodyText3">
    <w:name w:val="Body Text 3"/>
    <w:basedOn w:val="Normal"/>
    <w:rsid w:val="007B2358"/>
    <w:rPr>
      <w:b/>
      <w:szCs w:val="20"/>
    </w:rPr>
  </w:style>
  <w:style w:type="paragraph" w:styleId="CommentText">
    <w:name w:val="annotation text"/>
    <w:basedOn w:val="Normal"/>
    <w:link w:val="CommentTextChar"/>
    <w:semiHidden/>
    <w:rsid w:val="007B2358"/>
    <w:rPr>
      <w:szCs w:val="20"/>
    </w:rPr>
  </w:style>
  <w:style w:type="paragraph" w:customStyle="1" w:styleId="Dosaenvzdln">
    <w:name w:val="Dosažené vzdělání"/>
    <w:basedOn w:val="BodyText"/>
    <w:rsid w:val="007B2358"/>
    <w:pPr>
      <w:numPr>
        <w:numId w:val="11"/>
      </w:numPr>
      <w:tabs>
        <w:tab w:val="clear" w:pos="360"/>
      </w:tabs>
      <w:spacing w:after="60" w:line="220" w:lineRule="atLeast"/>
    </w:pPr>
    <w:rPr>
      <w:b w:val="0"/>
      <w:spacing w:val="-5"/>
    </w:rPr>
  </w:style>
  <w:style w:type="paragraph" w:styleId="ListNumber">
    <w:name w:val="List Number"/>
    <w:basedOn w:val="Normal"/>
    <w:rsid w:val="007B2358"/>
    <w:pPr>
      <w:numPr>
        <w:numId w:val="1"/>
      </w:numPr>
    </w:pPr>
    <w:rPr>
      <w:szCs w:val="20"/>
    </w:rPr>
  </w:style>
  <w:style w:type="paragraph" w:styleId="ListNumber2">
    <w:name w:val="List Number 2"/>
    <w:basedOn w:val="Normal"/>
    <w:rsid w:val="007B2358"/>
    <w:pPr>
      <w:numPr>
        <w:numId w:val="2"/>
      </w:numPr>
    </w:pPr>
    <w:rPr>
      <w:szCs w:val="20"/>
    </w:rPr>
  </w:style>
  <w:style w:type="paragraph" w:styleId="ListNumber3">
    <w:name w:val="List Number 3"/>
    <w:basedOn w:val="Normal"/>
    <w:rsid w:val="007B2358"/>
    <w:pPr>
      <w:numPr>
        <w:numId w:val="3"/>
      </w:numPr>
    </w:pPr>
    <w:rPr>
      <w:szCs w:val="20"/>
    </w:rPr>
  </w:style>
  <w:style w:type="paragraph" w:styleId="ListNumber4">
    <w:name w:val="List Number 4"/>
    <w:basedOn w:val="Normal"/>
    <w:rsid w:val="007B2358"/>
    <w:pPr>
      <w:numPr>
        <w:numId w:val="4"/>
      </w:numPr>
    </w:pPr>
    <w:rPr>
      <w:szCs w:val="20"/>
    </w:rPr>
  </w:style>
  <w:style w:type="paragraph" w:styleId="ListNumber5">
    <w:name w:val="List Number 5"/>
    <w:basedOn w:val="Normal"/>
    <w:rsid w:val="007B2358"/>
    <w:pPr>
      <w:numPr>
        <w:numId w:val="5"/>
      </w:numPr>
    </w:pPr>
    <w:rPr>
      <w:szCs w:val="20"/>
    </w:rPr>
  </w:style>
  <w:style w:type="paragraph" w:styleId="ListBullet">
    <w:name w:val="List Bullet"/>
    <w:basedOn w:val="Normal"/>
    <w:autoRedefine/>
    <w:rsid w:val="007B2358"/>
    <w:pPr>
      <w:numPr>
        <w:numId w:val="6"/>
      </w:numPr>
      <w:tabs>
        <w:tab w:val="clear" w:pos="360"/>
        <w:tab w:val="num" w:pos="720"/>
      </w:tabs>
      <w:ind w:left="720"/>
    </w:pPr>
    <w:rPr>
      <w:szCs w:val="20"/>
    </w:rPr>
  </w:style>
  <w:style w:type="paragraph" w:styleId="ListBullet2">
    <w:name w:val="List Bullet 2"/>
    <w:basedOn w:val="Normal"/>
    <w:autoRedefine/>
    <w:rsid w:val="007B2358"/>
    <w:pPr>
      <w:numPr>
        <w:numId w:val="7"/>
      </w:numPr>
      <w:tabs>
        <w:tab w:val="clear" w:pos="643"/>
        <w:tab w:val="num" w:pos="1080"/>
      </w:tabs>
      <w:ind w:left="1080"/>
    </w:pPr>
    <w:rPr>
      <w:szCs w:val="20"/>
    </w:rPr>
  </w:style>
  <w:style w:type="paragraph" w:styleId="ListBullet3">
    <w:name w:val="List Bullet 3"/>
    <w:basedOn w:val="Normal"/>
    <w:autoRedefine/>
    <w:rsid w:val="007B2358"/>
    <w:pPr>
      <w:numPr>
        <w:numId w:val="8"/>
      </w:numPr>
    </w:pPr>
    <w:rPr>
      <w:szCs w:val="20"/>
    </w:rPr>
  </w:style>
  <w:style w:type="paragraph" w:styleId="ListBullet4">
    <w:name w:val="List Bullet 4"/>
    <w:basedOn w:val="Normal"/>
    <w:autoRedefine/>
    <w:rsid w:val="007B2358"/>
    <w:pPr>
      <w:numPr>
        <w:numId w:val="9"/>
      </w:numPr>
    </w:pPr>
    <w:rPr>
      <w:szCs w:val="20"/>
    </w:rPr>
  </w:style>
  <w:style w:type="paragraph" w:styleId="ListBullet5">
    <w:name w:val="List Bullet 5"/>
    <w:basedOn w:val="Normal"/>
    <w:autoRedefine/>
    <w:rsid w:val="007B2358"/>
    <w:pPr>
      <w:numPr>
        <w:numId w:val="10"/>
      </w:numPr>
    </w:pPr>
    <w:rPr>
      <w:szCs w:val="20"/>
    </w:rPr>
  </w:style>
  <w:style w:type="paragraph" w:styleId="FootnoteText">
    <w:name w:val="footnote text"/>
    <w:aliases w:val="Footnote Text Char Char Char,Footnote Text Char Char Char Char Char,Footnote Text Char Char Char Char Char Char Char,Footnote Text Char Char Char Char Char Char Char Char,Footnote Text Char Char Char Char"/>
    <w:basedOn w:val="Normal"/>
    <w:link w:val="FootnoteTextChar"/>
    <w:rsid w:val="007B2358"/>
    <w:rPr>
      <w:szCs w:val="20"/>
    </w:rPr>
  </w:style>
  <w:style w:type="character" w:styleId="FootnoteReference">
    <w:name w:val="footnote reference"/>
    <w:semiHidden/>
    <w:rsid w:val="007B2358"/>
    <w:rPr>
      <w:vertAlign w:val="superscript"/>
    </w:rPr>
  </w:style>
  <w:style w:type="paragraph" w:styleId="BodyTextIndent3">
    <w:name w:val="Body Text Indent 3"/>
    <w:basedOn w:val="Normal"/>
    <w:rsid w:val="007B2358"/>
    <w:pPr>
      <w:spacing w:after="240"/>
      <w:ind w:firstLine="708"/>
    </w:pPr>
    <w:rPr>
      <w:color w:val="000000"/>
      <w:szCs w:val="20"/>
    </w:rPr>
  </w:style>
  <w:style w:type="paragraph" w:customStyle="1" w:styleId="poznamka">
    <w:name w:val="poznamka"/>
    <w:basedOn w:val="Normal"/>
    <w:rsid w:val="007B2358"/>
    <w:pPr>
      <w:spacing w:before="100" w:after="100"/>
    </w:pPr>
    <w:rPr>
      <w:rFonts w:ascii="Tahoma" w:hAnsi="Tahoma"/>
      <w:color w:val="000080"/>
      <w:szCs w:val="20"/>
      <w:lang w:val="cs-CZ"/>
    </w:rPr>
  </w:style>
  <w:style w:type="paragraph" w:styleId="Footer">
    <w:name w:val="footer"/>
    <w:basedOn w:val="Normal"/>
    <w:link w:val="FooterChar"/>
    <w:uiPriority w:val="99"/>
    <w:rsid w:val="007B2358"/>
    <w:pPr>
      <w:tabs>
        <w:tab w:val="center" w:pos="4536"/>
        <w:tab w:val="right" w:pos="9072"/>
      </w:tabs>
    </w:pPr>
  </w:style>
  <w:style w:type="character" w:styleId="PageNumber">
    <w:name w:val="page number"/>
    <w:basedOn w:val="DefaultParagraphFont"/>
    <w:rsid w:val="007B2358"/>
  </w:style>
  <w:style w:type="paragraph" w:styleId="Header">
    <w:name w:val="header"/>
    <w:basedOn w:val="Normal"/>
    <w:link w:val="HeaderChar"/>
    <w:uiPriority w:val="99"/>
    <w:rsid w:val="007B2358"/>
    <w:pPr>
      <w:tabs>
        <w:tab w:val="center" w:pos="4536"/>
        <w:tab w:val="right" w:pos="9072"/>
      </w:tabs>
    </w:pPr>
  </w:style>
  <w:style w:type="paragraph" w:styleId="EndnoteText">
    <w:name w:val="endnote text"/>
    <w:basedOn w:val="Normal"/>
    <w:semiHidden/>
    <w:rsid w:val="007B2358"/>
    <w:rPr>
      <w:szCs w:val="20"/>
    </w:rPr>
  </w:style>
  <w:style w:type="character" w:styleId="EndnoteReference">
    <w:name w:val="endnote reference"/>
    <w:semiHidden/>
    <w:rsid w:val="007B2358"/>
    <w:rPr>
      <w:vertAlign w:val="superscript"/>
    </w:rPr>
  </w:style>
  <w:style w:type="character" w:styleId="Hyperlink">
    <w:name w:val="Hyperlink"/>
    <w:rsid w:val="00AA6E5A"/>
    <w:rPr>
      <w:color w:val="0000FF"/>
      <w:u w:val="single"/>
    </w:rPr>
  </w:style>
  <w:style w:type="paragraph" w:customStyle="1" w:styleId="equation">
    <w:name w:val="equation"/>
    <w:next w:val="Normal"/>
    <w:rsid w:val="002D30EF"/>
    <w:pPr>
      <w:tabs>
        <w:tab w:val="left" w:pos="6237"/>
      </w:tabs>
      <w:spacing w:before="60" w:after="60"/>
      <w:jc w:val="center"/>
    </w:pPr>
    <w:rPr>
      <w:lang w:eastAsia="de-DE"/>
    </w:rPr>
  </w:style>
  <w:style w:type="character" w:styleId="Emphasis">
    <w:name w:val="Emphasis"/>
    <w:qFormat/>
    <w:rsid w:val="006C6BDA"/>
    <w:rPr>
      <w:i/>
      <w:iCs/>
    </w:rPr>
  </w:style>
  <w:style w:type="character" w:styleId="FollowedHyperlink">
    <w:name w:val="FollowedHyperlink"/>
    <w:rsid w:val="00103595"/>
    <w:rPr>
      <w:color w:val="800080"/>
      <w:u w:val="single"/>
    </w:rPr>
  </w:style>
  <w:style w:type="paragraph" w:styleId="NormalWeb">
    <w:name w:val="Normal (Web)"/>
    <w:basedOn w:val="Normal"/>
    <w:uiPriority w:val="99"/>
    <w:rsid w:val="004E1364"/>
    <w:pPr>
      <w:spacing w:before="100" w:beforeAutospacing="1" w:after="100" w:afterAutospacing="1"/>
    </w:pPr>
  </w:style>
  <w:style w:type="paragraph" w:styleId="BalloonText">
    <w:name w:val="Balloon Text"/>
    <w:basedOn w:val="Normal"/>
    <w:link w:val="BalloonTextChar"/>
    <w:rsid w:val="0083474B"/>
    <w:rPr>
      <w:rFonts w:ascii="Tahoma" w:hAnsi="Tahoma" w:cs="Tahoma"/>
      <w:sz w:val="16"/>
      <w:szCs w:val="16"/>
    </w:rPr>
  </w:style>
  <w:style w:type="character" w:customStyle="1" w:styleId="BalloonTextChar">
    <w:name w:val="Balloon Text Char"/>
    <w:link w:val="BalloonText"/>
    <w:rsid w:val="0083474B"/>
    <w:rPr>
      <w:rFonts w:ascii="Tahoma" w:hAnsi="Tahoma" w:cs="Tahoma"/>
      <w:sz w:val="16"/>
      <w:szCs w:val="16"/>
    </w:rPr>
  </w:style>
  <w:style w:type="paragraph" w:customStyle="1" w:styleId="n1">
    <w:name w:val="n1"/>
    <w:basedOn w:val="Normal"/>
    <w:rsid w:val="006C608E"/>
    <w:pPr>
      <w:spacing w:line="264" w:lineRule="auto"/>
    </w:pPr>
    <w:rPr>
      <w:rFonts w:cs="Arial"/>
      <w:sz w:val="18"/>
      <w:szCs w:val="18"/>
      <w:lang w:eastAsia="cs-CZ"/>
    </w:rPr>
  </w:style>
  <w:style w:type="character" w:customStyle="1" w:styleId="FootnoteTextChar">
    <w:name w:val="Footnote Text Char"/>
    <w:aliases w:val="Footnote Text Char Char Char Char1,Footnote Text Char Char Char Char Char Char,Footnote Text Char Char Char Char Char Char Char Char1,Footnote Text Char Char Char Char Char Char Char Char Char,Footnote Text Char Char Char Char Char1"/>
    <w:basedOn w:val="DefaultParagraphFont"/>
    <w:link w:val="FootnoteText"/>
    <w:rsid w:val="00654108"/>
  </w:style>
  <w:style w:type="character" w:customStyle="1" w:styleId="FontStyle13">
    <w:name w:val="Font Style13"/>
    <w:uiPriority w:val="99"/>
    <w:rsid w:val="00654108"/>
    <w:rPr>
      <w:rFonts w:ascii="Segoe UI" w:hAnsi="Segoe UI" w:cs="Segoe UI"/>
      <w:sz w:val="24"/>
      <w:szCs w:val="24"/>
    </w:rPr>
  </w:style>
  <w:style w:type="character" w:customStyle="1" w:styleId="FontStyle15">
    <w:name w:val="Font Style15"/>
    <w:uiPriority w:val="99"/>
    <w:rsid w:val="00654108"/>
    <w:rPr>
      <w:rFonts w:ascii="Times New Roman" w:hAnsi="Times New Roman" w:cs="Times New Roman"/>
      <w:i/>
      <w:iCs/>
      <w:sz w:val="22"/>
      <w:szCs w:val="22"/>
    </w:rPr>
  </w:style>
  <w:style w:type="character" w:customStyle="1" w:styleId="FooterChar">
    <w:name w:val="Footer Char"/>
    <w:link w:val="Footer"/>
    <w:uiPriority w:val="99"/>
    <w:rsid w:val="00C0507A"/>
    <w:rPr>
      <w:sz w:val="24"/>
      <w:szCs w:val="24"/>
    </w:rPr>
  </w:style>
  <w:style w:type="paragraph" w:styleId="DocumentMap">
    <w:name w:val="Document Map"/>
    <w:basedOn w:val="Normal"/>
    <w:link w:val="DocumentMapChar"/>
    <w:rsid w:val="00C5468F"/>
    <w:rPr>
      <w:rFonts w:ascii="Tahoma" w:hAnsi="Tahoma" w:cs="Tahoma"/>
      <w:sz w:val="16"/>
      <w:szCs w:val="16"/>
    </w:rPr>
  </w:style>
  <w:style w:type="character" w:customStyle="1" w:styleId="DocumentMapChar">
    <w:name w:val="Document Map Char"/>
    <w:link w:val="DocumentMap"/>
    <w:rsid w:val="00C5468F"/>
    <w:rPr>
      <w:rFonts w:ascii="Tahoma" w:hAnsi="Tahoma" w:cs="Tahoma"/>
      <w:sz w:val="16"/>
      <w:szCs w:val="16"/>
      <w:lang w:val="sk-SK" w:eastAsia="sk-SK"/>
    </w:rPr>
  </w:style>
  <w:style w:type="character" w:customStyle="1" w:styleId="hps">
    <w:name w:val="hps"/>
    <w:basedOn w:val="DefaultParagraphFont"/>
    <w:rsid w:val="00C5468F"/>
  </w:style>
  <w:style w:type="character" w:customStyle="1" w:styleId="longtext">
    <w:name w:val="long_text"/>
    <w:basedOn w:val="DefaultParagraphFont"/>
    <w:rsid w:val="00C5468F"/>
  </w:style>
  <w:style w:type="paragraph" w:styleId="CommentSubject">
    <w:name w:val="annotation subject"/>
    <w:basedOn w:val="CommentText"/>
    <w:next w:val="CommentText"/>
    <w:link w:val="CommentSubjectChar"/>
    <w:rsid w:val="00347C6A"/>
    <w:rPr>
      <w:b/>
      <w:bCs/>
    </w:rPr>
  </w:style>
  <w:style w:type="character" w:customStyle="1" w:styleId="CommentTextChar">
    <w:name w:val="Comment Text Char"/>
    <w:link w:val="CommentText"/>
    <w:semiHidden/>
    <w:rsid w:val="00347C6A"/>
    <w:rPr>
      <w:lang w:val="sk-SK" w:eastAsia="sk-SK"/>
    </w:rPr>
  </w:style>
  <w:style w:type="character" w:customStyle="1" w:styleId="CommentSubjectChar">
    <w:name w:val="Comment Subject Char"/>
    <w:link w:val="CommentSubject"/>
    <w:rsid w:val="00347C6A"/>
    <w:rPr>
      <w:b/>
      <w:bCs/>
      <w:lang w:val="sk-SK" w:eastAsia="sk-SK"/>
    </w:rPr>
  </w:style>
  <w:style w:type="paragraph" w:styleId="Title">
    <w:name w:val="Title"/>
    <w:basedOn w:val="Normal"/>
    <w:next w:val="Normal"/>
    <w:link w:val="TitleChar"/>
    <w:autoRedefine/>
    <w:qFormat/>
    <w:rsid w:val="00B36E63"/>
    <w:pPr>
      <w:pBdr>
        <w:bottom w:val="single" w:sz="8" w:space="4" w:color="4F81BD" w:themeColor="accent1"/>
      </w:pBdr>
      <w:spacing w:before="1080" w:after="600"/>
      <w:contextualSpacing/>
      <w:jc w:val="center"/>
    </w:pPr>
    <w:rPr>
      <w:rFonts w:asciiTheme="majorHAnsi" w:eastAsiaTheme="majorEastAsia" w:hAnsiTheme="majorHAnsi" w:cstheme="majorBidi"/>
      <w:b/>
      <w:noProof/>
      <w:color w:val="17365D" w:themeColor="text2" w:themeShade="BF"/>
      <w:spacing w:val="5"/>
      <w:kern w:val="28"/>
      <w:sz w:val="48"/>
      <w:szCs w:val="52"/>
      <w:lang w:val="en-US"/>
    </w:rPr>
  </w:style>
  <w:style w:type="character" w:customStyle="1" w:styleId="TitleChar">
    <w:name w:val="Title Char"/>
    <w:basedOn w:val="DefaultParagraphFont"/>
    <w:link w:val="Title"/>
    <w:rsid w:val="00B36E63"/>
    <w:rPr>
      <w:rFonts w:asciiTheme="majorHAnsi" w:eastAsiaTheme="majorEastAsia" w:hAnsiTheme="majorHAnsi" w:cstheme="majorBidi"/>
      <w:b/>
      <w:noProof/>
      <w:color w:val="17365D" w:themeColor="text2" w:themeShade="BF"/>
      <w:spacing w:val="5"/>
      <w:kern w:val="28"/>
      <w:sz w:val="48"/>
      <w:szCs w:val="52"/>
      <w:lang w:eastAsia="sk-SK"/>
    </w:rPr>
  </w:style>
  <w:style w:type="character" w:customStyle="1" w:styleId="HeaderChar">
    <w:name w:val="Header Char"/>
    <w:basedOn w:val="DefaultParagraphFont"/>
    <w:link w:val="Header"/>
    <w:uiPriority w:val="99"/>
    <w:rsid w:val="004518ED"/>
    <w:rPr>
      <w:sz w:val="24"/>
      <w:szCs w:val="24"/>
      <w:lang w:val="sk-SK" w:eastAsia="sk-SK"/>
    </w:rPr>
  </w:style>
  <w:style w:type="paragraph" w:customStyle="1" w:styleId="Headerforthefirspage">
    <w:name w:val="Header for the firs page"/>
    <w:basedOn w:val="Header"/>
    <w:qFormat/>
    <w:rsid w:val="00C42B5D"/>
    <w:rPr>
      <w:rFonts w:ascii="BankGothic Md BT" w:hAnsi="BankGothic Md BT"/>
      <w:b/>
      <w:color w:val="365F91" w:themeColor="accent1" w:themeShade="BF"/>
    </w:rPr>
  </w:style>
  <w:style w:type="paragraph" w:customStyle="1" w:styleId="Authors">
    <w:name w:val="Authors"/>
    <w:basedOn w:val="Normal"/>
    <w:autoRedefine/>
    <w:qFormat/>
    <w:rsid w:val="00181E28"/>
    <w:pPr>
      <w:spacing w:before="360" w:after="480"/>
      <w:jc w:val="left"/>
    </w:pPr>
    <w:rPr>
      <w:rFonts w:asciiTheme="majorHAnsi" w:hAnsiTheme="majorHAnsi" w:cs="Arial"/>
      <w:sz w:val="28"/>
      <w:lang w:val="en-US"/>
    </w:rPr>
  </w:style>
  <w:style w:type="paragraph" w:customStyle="1" w:styleId="Summarybold">
    <w:name w:val="Summary bold"/>
    <w:basedOn w:val="BodyText2"/>
    <w:qFormat/>
    <w:rsid w:val="00C42B5D"/>
    <w:pPr>
      <w:outlineLvl w:val="0"/>
    </w:pPr>
    <w:rPr>
      <w:rFonts w:cs="Arial"/>
      <w:i/>
      <w:iCs/>
      <w:sz w:val="20"/>
      <w:szCs w:val="17"/>
      <w:lang w:val="en-US"/>
    </w:rPr>
  </w:style>
  <w:style w:type="paragraph" w:customStyle="1" w:styleId="Summary">
    <w:name w:val="Summary"/>
    <w:basedOn w:val="Normal"/>
    <w:autoRedefine/>
    <w:qFormat/>
    <w:rsid w:val="00B36E63"/>
    <w:rPr>
      <w:rFonts w:cs="Arial"/>
      <w:i/>
      <w:szCs w:val="17"/>
      <w:lang w:val="en-US"/>
    </w:rPr>
  </w:style>
  <w:style w:type="paragraph" w:customStyle="1" w:styleId="Keywords">
    <w:name w:val="Keywords"/>
    <w:basedOn w:val="NormalWeb"/>
    <w:qFormat/>
    <w:rsid w:val="0019216D"/>
    <w:pPr>
      <w:spacing w:before="0" w:beforeAutospacing="0" w:after="240" w:afterAutospacing="0"/>
      <w:contextualSpacing/>
      <w:outlineLvl w:val="0"/>
    </w:pPr>
    <w:rPr>
      <w:rFonts w:cs="Arial"/>
      <w:i/>
      <w:noProof/>
      <w:szCs w:val="17"/>
      <w:lang w:val="en-US"/>
    </w:rPr>
  </w:style>
  <w:style w:type="paragraph" w:customStyle="1" w:styleId="Keywordsbold">
    <w:name w:val="Keywords bold"/>
    <w:basedOn w:val="Keywords"/>
    <w:autoRedefine/>
    <w:qFormat/>
    <w:rsid w:val="00B36E63"/>
    <w:pPr>
      <w:spacing w:before="120" w:after="0"/>
      <w:ind w:left="1276" w:hanging="1276"/>
    </w:pPr>
    <w:rPr>
      <w:b/>
    </w:rPr>
  </w:style>
  <w:style w:type="paragraph" w:customStyle="1" w:styleId="BodyText1">
    <w:name w:val="Body Text1"/>
    <w:basedOn w:val="Normal"/>
    <w:qFormat/>
    <w:rsid w:val="00E322DA"/>
    <w:rPr>
      <w:noProof/>
      <w:lang w:val="en-US"/>
    </w:rPr>
  </w:style>
  <w:style w:type="paragraph" w:customStyle="1" w:styleId="Buletted">
    <w:name w:val="Buletted"/>
    <w:basedOn w:val="BodyText23"/>
    <w:qFormat/>
    <w:rsid w:val="00686420"/>
    <w:pPr>
      <w:numPr>
        <w:numId w:val="15"/>
      </w:numPr>
    </w:pPr>
    <w:rPr>
      <w:lang w:val="en-US"/>
    </w:rPr>
  </w:style>
  <w:style w:type="paragraph" w:customStyle="1" w:styleId="8E798F5E7ECE4128986FE3828CA319D2">
    <w:name w:val="8E798F5E7ECE4128986FE3828CA319D2"/>
    <w:rsid w:val="00686420"/>
    <w:pPr>
      <w:spacing w:after="200" w:line="276" w:lineRule="auto"/>
    </w:pPr>
    <w:rPr>
      <w:rFonts w:asciiTheme="minorHAnsi" w:eastAsiaTheme="minorEastAsia" w:hAnsiTheme="minorHAnsi" w:cstheme="minorBidi"/>
      <w:sz w:val="22"/>
      <w:szCs w:val="22"/>
      <w:lang w:eastAsia="ja-JP"/>
    </w:rPr>
  </w:style>
  <w:style w:type="paragraph" w:customStyle="1" w:styleId="Conclusions">
    <w:name w:val="Conclusions"/>
    <w:basedOn w:val="Heading2"/>
    <w:qFormat/>
    <w:rsid w:val="00463008"/>
    <w:pPr>
      <w:numPr>
        <w:numId w:val="0"/>
      </w:numPr>
      <w:spacing w:before="240"/>
    </w:pPr>
  </w:style>
  <w:style w:type="paragraph" w:customStyle="1" w:styleId="Literatureitems">
    <w:name w:val="Literature items"/>
    <w:basedOn w:val="Normal"/>
    <w:autoRedefine/>
    <w:qFormat/>
    <w:rsid w:val="006B0386"/>
    <w:pPr>
      <w:numPr>
        <w:numId w:val="12"/>
      </w:numPr>
      <w:tabs>
        <w:tab w:val="left" w:pos="851"/>
      </w:tabs>
      <w:ind w:left="851" w:hanging="491"/>
    </w:pPr>
    <w:rPr>
      <w:rFonts w:cs="Arial"/>
      <w:sz w:val="18"/>
      <w:szCs w:val="17"/>
      <w:lang w:val="en-US"/>
    </w:rPr>
  </w:style>
  <w:style w:type="character" w:customStyle="1" w:styleId="Heading1Char">
    <w:name w:val="Heading 1 Char"/>
    <w:basedOn w:val="DefaultParagraphFont"/>
    <w:link w:val="Heading1"/>
    <w:uiPriority w:val="9"/>
    <w:rsid w:val="00B362DC"/>
    <w:rPr>
      <w:rFonts w:ascii="Arial" w:hAnsi="Arial"/>
      <w:b/>
      <w:caps/>
      <w:noProof/>
      <w:color w:val="0070C0"/>
      <w:sz w:val="24"/>
      <w:lang w:eastAsia="sk-SK"/>
    </w:rPr>
  </w:style>
  <w:style w:type="paragraph" w:styleId="Bibliography">
    <w:name w:val="Bibliography"/>
    <w:basedOn w:val="Normal"/>
    <w:next w:val="Normal"/>
    <w:uiPriority w:val="37"/>
    <w:unhideWhenUsed/>
    <w:rsid w:val="006B0386"/>
  </w:style>
  <w:style w:type="paragraph" w:customStyle="1" w:styleId="WorksCited">
    <w:name w:val="Works Cited"/>
    <w:basedOn w:val="Heading1"/>
    <w:autoRedefine/>
    <w:qFormat/>
    <w:rsid w:val="007950CF"/>
    <w:pPr>
      <w:numPr>
        <w:numId w:val="0"/>
      </w:numPr>
    </w:pPr>
  </w:style>
  <w:style w:type="paragraph" w:styleId="Subtitle">
    <w:name w:val="Subtitle"/>
    <w:basedOn w:val="Normal"/>
    <w:next w:val="Normal"/>
    <w:link w:val="SubtitleChar"/>
    <w:qFormat/>
    <w:rsid w:val="00BA6F05"/>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rsid w:val="00BA6F05"/>
    <w:rPr>
      <w:rFonts w:asciiTheme="majorHAnsi" w:eastAsiaTheme="majorEastAsia" w:hAnsiTheme="majorHAnsi" w:cstheme="majorBidi"/>
      <w:i/>
      <w:iCs/>
      <w:color w:val="4F81BD" w:themeColor="accent1"/>
      <w:spacing w:val="15"/>
      <w:sz w:val="24"/>
      <w:szCs w:val="24"/>
      <w:lang w:val="sk-SK" w:eastAsia="sk-SK"/>
    </w:rPr>
  </w:style>
  <w:style w:type="paragraph" w:customStyle="1" w:styleId="Figuretittle">
    <w:name w:val="Figure tittle"/>
    <w:basedOn w:val="Subtitle"/>
    <w:qFormat/>
    <w:rsid w:val="007950CF"/>
    <w:pPr>
      <w:jc w:val="center"/>
    </w:pPr>
    <w:rPr>
      <w:rFonts w:ascii="Arial" w:hAnsi="Arial"/>
      <w:noProof/>
      <w:spacing w:val="0"/>
    </w:rPr>
  </w:style>
  <w:style w:type="table" w:styleId="TableGrid">
    <w:name w:val="Table Grid"/>
    <w:basedOn w:val="TableNormal"/>
    <w:rsid w:val="00BA6F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tle">
    <w:name w:val="Table tittle"/>
    <w:basedOn w:val="BodyText23"/>
    <w:autoRedefine/>
    <w:qFormat/>
    <w:rsid w:val="00BA6F05"/>
    <w:pPr>
      <w:spacing w:before="240"/>
      <w:ind w:firstLine="0"/>
    </w:pPr>
    <w:rPr>
      <w:i/>
      <w:color w:val="548DD4" w:themeColor="text2" w:themeTint="99"/>
      <w:lang w:val="en-US"/>
    </w:rPr>
  </w:style>
  <w:style w:type="paragraph" w:customStyle="1" w:styleId="Citedtittles">
    <w:name w:val="Cited tittles"/>
    <w:basedOn w:val="Normal"/>
    <w:autoRedefine/>
    <w:qFormat/>
    <w:rsid w:val="00217902"/>
    <w:pPr>
      <w:spacing w:before="60"/>
    </w:pPr>
    <w:rPr>
      <w:noProof/>
      <w:sz w:val="18"/>
      <w:lang w:val="sr-Latn-CS"/>
    </w:rPr>
  </w:style>
  <w:style w:type="paragraph" w:styleId="NoSpacing">
    <w:name w:val="No Spacing"/>
    <w:basedOn w:val="Normal"/>
    <w:uiPriority w:val="1"/>
    <w:qFormat/>
    <w:rsid w:val="00670892"/>
    <w:rPr>
      <w:rFonts w:asciiTheme="minorHAnsi" w:eastAsiaTheme="minorHAnsi" w:hAnsiTheme="minorHAnsi"/>
      <w:color w:val="000000" w:themeColor="text1"/>
      <w:sz w:val="22"/>
      <w:szCs w:val="20"/>
      <w:lang w:val="en-US" w:eastAsia="ja-JP"/>
    </w:rPr>
  </w:style>
  <w:style w:type="character" w:customStyle="1" w:styleId="Heading9Char">
    <w:name w:val="Heading 9 Char"/>
    <w:basedOn w:val="DefaultParagraphFont"/>
    <w:link w:val="Heading9"/>
    <w:semiHidden/>
    <w:rsid w:val="0019216D"/>
    <w:rPr>
      <w:rFonts w:asciiTheme="majorHAnsi" w:eastAsiaTheme="majorEastAsia" w:hAnsiTheme="majorHAnsi" w:cstheme="majorBidi"/>
      <w:i/>
      <w:iCs/>
      <w:color w:val="272727" w:themeColor="text1" w:themeTint="D8"/>
      <w:sz w:val="21"/>
      <w:szCs w:val="21"/>
      <w:lang w:val="sk-SK"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6378177">
      <w:bodyDiv w:val="1"/>
      <w:marLeft w:val="0"/>
      <w:marRight w:val="0"/>
      <w:marTop w:val="0"/>
      <w:marBottom w:val="0"/>
      <w:divBdr>
        <w:top w:val="none" w:sz="0" w:space="0" w:color="auto"/>
        <w:left w:val="none" w:sz="0" w:space="0" w:color="auto"/>
        <w:bottom w:val="none" w:sz="0" w:space="0" w:color="auto"/>
        <w:right w:val="none" w:sz="0" w:space="0" w:color="auto"/>
      </w:divBdr>
    </w:div>
    <w:div w:id="310796373">
      <w:bodyDiv w:val="1"/>
      <w:marLeft w:val="0"/>
      <w:marRight w:val="0"/>
      <w:marTop w:val="0"/>
      <w:marBottom w:val="0"/>
      <w:divBdr>
        <w:top w:val="none" w:sz="0" w:space="0" w:color="auto"/>
        <w:left w:val="none" w:sz="0" w:space="0" w:color="auto"/>
        <w:bottom w:val="none" w:sz="0" w:space="0" w:color="auto"/>
        <w:right w:val="none" w:sz="0" w:space="0" w:color="auto"/>
      </w:divBdr>
    </w:div>
    <w:div w:id="530343303">
      <w:bodyDiv w:val="1"/>
      <w:marLeft w:val="0"/>
      <w:marRight w:val="0"/>
      <w:marTop w:val="0"/>
      <w:marBottom w:val="0"/>
      <w:divBdr>
        <w:top w:val="none" w:sz="0" w:space="0" w:color="auto"/>
        <w:left w:val="none" w:sz="0" w:space="0" w:color="auto"/>
        <w:bottom w:val="none" w:sz="0" w:space="0" w:color="auto"/>
        <w:right w:val="none" w:sz="0" w:space="0" w:color="auto"/>
      </w:divBdr>
    </w:div>
    <w:div w:id="681861330">
      <w:bodyDiv w:val="1"/>
      <w:marLeft w:val="0"/>
      <w:marRight w:val="0"/>
      <w:marTop w:val="0"/>
      <w:marBottom w:val="0"/>
      <w:divBdr>
        <w:top w:val="none" w:sz="0" w:space="0" w:color="auto"/>
        <w:left w:val="none" w:sz="0" w:space="0" w:color="auto"/>
        <w:bottom w:val="none" w:sz="0" w:space="0" w:color="auto"/>
        <w:right w:val="none" w:sz="0" w:space="0" w:color="auto"/>
      </w:divBdr>
    </w:div>
    <w:div w:id="807279852">
      <w:bodyDiv w:val="1"/>
      <w:marLeft w:val="0"/>
      <w:marRight w:val="0"/>
      <w:marTop w:val="0"/>
      <w:marBottom w:val="0"/>
      <w:divBdr>
        <w:top w:val="none" w:sz="0" w:space="0" w:color="auto"/>
        <w:left w:val="none" w:sz="0" w:space="0" w:color="auto"/>
        <w:bottom w:val="none" w:sz="0" w:space="0" w:color="auto"/>
        <w:right w:val="none" w:sz="0" w:space="0" w:color="auto"/>
      </w:divBdr>
    </w:div>
    <w:div w:id="1168327510">
      <w:bodyDiv w:val="1"/>
      <w:marLeft w:val="0"/>
      <w:marRight w:val="0"/>
      <w:marTop w:val="0"/>
      <w:marBottom w:val="0"/>
      <w:divBdr>
        <w:top w:val="none" w:sz="0" w:space="0" w:color="auto"/>
        <w:left w:val="none" w:sz="0" w:space="0" w:color="auto"/>
        <w:bottom w:val="none" w:sz="0" w:space="0" w:color="auto"/>
        <w:right w:val="none" w:sz="0" w:space="0" w:color="auto"/>
      </w:divBdr>
    </w:div>
    <w:div w:id="1559626907">
      <w:bodyDiv w:val="1"/>
      <w:marLeft w:val="0"/>
      <w:marRight w:val="0"/>
      <w:marTop w:val="0"/>
      <w:marBottom w:val="0"/>
      <w:divBdr>
        <w:top w:val="none" w:sz="0" w:space="0" w:color="auto"/>
        <w:left w:val="none" w:sz="0" w:space="0" w:color="auto"/>
        <w:bottom w:val="none" w:sz="0" w:space="0" w:color="auto"/>
        <w:right w:val="none" w:sz="0" w:space="0" w:color="auto"/>
      </w:divBdr>
    </w:div>
    <w:div w:id="1723745076">
      <w:bodyDiv w:val="1"/>
      <w:marLeft w:val="0"/>
      <w:marRight w:val="0"/>
      <w:marTop w:val="0"/>
      <w:marBottom w:val="0"/>
      <w:divBdr>
        <w:top w:val="none" w:sz="0" w:space="0" w:color="auto"/>
        <w:left w:val="none" w:sz="0" w:space="0" w:color="auto"/>
        <w:bottom w:val="none" w:sz="0" w:space="0" w:color="auto"/>
        <w:right w:val="none" w:sz="0" w:space="0" w:color="auto"/>
      </w:divBdr>
    </w:div>
    <w:div w:id="1812988372">
      <w:bodyDiv w:val="1"/>
      <w:marLeft w:val="0"/>
      <w:marRight w:val="0"/>
      <w:marTop w:val="0"/>
      <w:marBottom w:val="0"/>
      <w:divBdr>
        <w:top w:val="none" w:sz="0" w:space="0" w:color="auto"/>
        <w:left w:val="none" w:sz="0" w:space="0" w:color="auto"/>
        <w:bottom w:val="none" w:sz="0" w:space="0" w:color="auto"/>
        <w:right w:val="none" w:sz="0" w:space="0" w:color="auto"/>
      </w:divBdr>
    </w:div>
    <w:div w:id="1827818058">
      <w:bodyDiv w:val="1"/>
      <w:marLeft w:val="0"/>
      <w:marRight w:val="0"/>
      <w:marTop w:val="0"/>
      <w:marBottom w:val="0"/>
      <w:divBdr>
        <w:top w:val="none" w:sz="0" w:space="0" w:color="auto"/>
        <w:left w:val="none" w:sz="0" w:space="0" w:color="auto"/>
        <w:bottom w:val="none" w:sz="0" w:space="0" w:color="auto"/>
        <w:right w:val="none" w:sz="0" w:space="0" w:color="auto"/>
      </w:divBdr>
    </w:div>
    <w:div w:id="2117560025">
      <w:bodyDiv w:val="1"/>
      <w:marLeft w:val="0"/>
      <w:marRight w:val="0"/>
      <w:marTop w:val="0"/>
      <w:marBottom w:val="0"/>
      <w:divBdr>
        <w:top w:val="none" w:sz="0" w:space="0" w:color="auto"/>
        <w:left w:val="none" w:sz="0" w:space="0" w:color="auto"/>
        <w:bottom w:val="none" w:sz="0" w:space="0" w:color="auto"/>
        <w:right w:val="none" w:sz="0" w:space="0" w:color="auto"/>
      </w:divBdr>
    </w:div>
    <w:div w:id="2143845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header3.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93FFFFD5-DF1C-487B-BDC5-90CD79732B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3403</Words>
  <Characters>19398</Characters>
  <Application>Microsoft Office Word</Application>
  <DocSecurity>0</DocSecurity>
  <Lines>161</Lines>
  <Paragraphs>45</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FBIM Transactions</vt:lpstr>
      <vt:lpstr>Článok KM</vt:lpstr>
    </vt:vector>
  </TitlesOfParts>
  <Company/>
  <LinksUpToDate>false</LinksUpToDate>
  <CharactersWithSpaces>22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rt title, up to 50 characters</dc:title>
  <dc:creator>Short paper title</dc:creator>
  <cp:lastModifiedBy>Zoran Cekerevac</cp:lastModifiedBy>
  <cp:revision>6</cp:revision>
  <cp:lastPrinted>2011-04-06T09:31:00Z</cp:lastPrinted>
  <dcterms:created xsi:type="dcterms:W3CDTF">2020-08-19T15:25:00Z</dcterms:created>
  <dcterms:modified xsi:type="dcterms:W3CDTF">2021-04-08T17:20:00Z</dcterms:modified>
</cp:coreProperties>
</file>